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36466" w14:textId="6DFD5232" w:rsidR="00205327" w:rsidRDefault="00205327" w:rsidP="00A1746F">
      <w:pPr>
        <w:tabs>
          <w:tab w:val="left" w:pos="2520"/>
        </w:tabs>
        <w:jc w:val="center"/>
      </w:pPr>
      <w:r w:rsidRPr="0030561F">
        <w:rPr>
          <w:noProof/>
          <w:lang w:eastAsia="ja-JP"/>
        </w:rPr>
        <w:drawing>
          <wp:inline distT="0" distB="0" distL="0" distR="0" wp14:anchorId="61F26501" wp14:editId="24F2C763">
            <wp:extent cx="2066388" cy="877570"/>
            <wp:effectExtent l="0" t="0" r="0" b="0"/>
            <wp:docPr id="3" name="Picture 3"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r w:rsidR="006A5C70">
        <w:t xml:space="preserve">    </w:t>
      </w:r>
    </w:p>
    <w:p w14:paraId="322F6D01" w14:textId="77777777" w:rsidR="00205327" w:rsidRDefault="00205327" w:rsidP="00205327">
      <w:pPr>
        <w:spacing w:after="0"/>
        <w:rPr>
          <w:b/>
        </w:rPr>
      </w:pPr>
    </w:p>
    <w:p w14:paraId="607591EF" w14:textId="2B929ECA" w:rsidR="00205327" w:rsidRPr="000B3A15" w:rsidRDefault="00E5051F" w:rsidP="000B3A15">
      <w:pPr>
        <w:pStyle w:val="Heading2"/>
      </w:pPr>
      <w:r>
        <w:rPr>
          <w:lang w:val="en"/>
        </w:rPr>
        <w:t>Board of Trustees Meeting</w:t>
      </w:r>
    </w:p>
    <w:p w14:paraId="196C5E1C" w14:textId="0EEE7B99" w:rsidR="00205327" w:rsidRPr="000B3A15" w:rsidRDefault="00E5051F" w:rsidP="000B3A15">
      <w:pPr>
        <w:pStyle w:val="Heading2"/>
      </w:pPr>
      <w:r>
        <w:rPr>
          <w:lang w:val="en"/>
        </w:rPr>
        <w:t>January 16, 2020</w:t>
      </w:r>
    </w:p>
    <w:p w14:paraId="1092CC0A" w14:textId="77777777" w:rsidR="00197327" w:rsidRPr="000B3A15" w:rsidRDefault="00197327" w:rsidP="0085408D"/>
    <w:p w14:paraId="0454F8B7" w14:textId="6B580018" w:rsidR="00197327" w:rsidRPr="000B3A15" w:rsidRDefault="00EC33F7" w:rsidP="000B3A15">
      <w:pPr>
        <w:pStyle w:val="Heading2"/>
      </w:pPr>
      <w:r w:rsidRPr="000B3A15">
        <w:t xml:space="preserve"> </w:t>
      </w:r>
      <w:r w:rsidR="00E5051F">
        <w:rPr>
          <w:lang w:val="en"/>
        </w:rPr>
        <w:t xml:space="preserve">Talon Room </w:t>
      </w:r>
    </w:p>
    <w:p w14:paraId="6C3B7C2B" w14:textId="258F86E5" w:rsidR="007D4E8C" w:rsidRPr="000B3A15" w:rsidRDefault="00E5051F" w:rsidP="000B3A15">
      <w:pPr>
        <w:pStyle w:val="Heading2"/>
      </w:pPr>
      <w:r>
        <w:rPr>
          <w:lang w:val="en"/>
        </w:rPr>
        <w:t>Fourth Floor, Osprey Commons (Building 16)</w:t>
      </w:r>
    </w:p>
    <w:p w14:paraId="2C4F936A" w14:textId="03D70D8C" w:rsidR="000B3A15" w:rsidRDefault="000B3A15" w:rsidP="00205327">
      <w:pPr>
        <w:spacing w:after="0"/>
        <w:jc w:val="center"/>
        <w:rPr>
          <w:b/>
          <w:i/>
        </w:rPr>
      </w:pPr>
    </w:p>
    <w:p w14:paraId="6C2F64A3" w14:textId="13090F60" w:rsidR="000B3A15" w:rsidRPr="000B3A15" w:rsidRDefault="00E5051F" w:rsidP="000B3A15">
      <w:pPr>
        <w:pStyle w:val="Heading1"/>
      </w:pPr>
      <w:r>
        <w:rPr>
          <w:lang w:val="en"/>
        </w:rPr>
        <w:t>AGENDA</w:t>
      </w:r>
    </w:p>
    <w:p w14:paraId="5C0A505B" w14:textId="77777777" w:rsidR="00A1746F" w:rsidRPr="00BC7108" w:rsidRDefault="00A1746F" w:rsidP="00812EBB">
      <w:pPr>
        <w:spacing w:after="0"/>
        <w:rPr>
          <w:i/>
          <w:sz w:val="20"/>
          <w:szCs w:val="20"/>
        </w:rPr>
      </w:pPr>
    </w:p>
    <w:p w14:paraId="438671E0" w14:textId="431549D3" w:rsidR="008C0D95" w:rsidRPr="00BC7108" w:rsidRDefault="00E5051F" w:rsidP="008C0D95">
      <w:pPr>
        <w:autoSpaceDE w:val="0"/>
        <w:autoSpaceDN w:val="0"/>
        <w:spacing w:after="0" w:line="240" w:lineRule="auto"/>
        <w:rPr>
          <w:rFonts w:cs="Calibri"/>
          <w:bCs/>
          <w:i/>
          <w:iCs/>
        </w:rPr>
      </w:pPr>
      <w:r>
        <w:rPr>
          <w:rFonts w:cs="Calibri"/>
          <w:bCs/>
          <w:i/>
          <w:iCs/>
          <w:lang w:val="en"/>
        </w:rPr>
        <w:t>Please note that indicated times within the agenda are approximate and are subject to change.</w:t>
      </w:r>
    </w:p>
    <w:p w14:paraId="72C173CE" w14:textId="2093A4DF" w:rsidR="008C0D95" w:rsidRPr="00BC7108" w:rsidRDefault="00E5051F" w:rsidP="00DF68EC">
      <w:pPr>
        <w:autoSpaceDE w:val="0"/>
        <w:autoSpaceDN w:val="0"/>
        <w:spacing w:after="0" w:line="240" w:lineRule="auto"/>
        <w:rPr>
          <w:rFonts w:cs="Calibri"/>
          <w:bCs/>
          <w:i/>
          <w:iCs/>
        </w:rPr>
      </w:pPr>
      <w:r>
        <w:rPr>
          <w:rFonts w:cs="Calibri"/>
          <w:bCs/>
          <w:i/>
          <w:iCs/>
          <w:lang w:val="en"/>
        </w:rPr>
        <w:t>Agenda items may be taken out of order at the call of the Chair and with the concurrence of the Board.</w:t>
      </w:r>
    </w:p>
    <w:p w14:paraId="76DA3D22" w14:textId="77777777" w:rsidR="00A1746F" w:rsidRPr="004F1FD6" w:rsidRDefault="00A1746F" w:rsidP="0085408D"/>
    <w:p w14:paraId="5478E0DE" w14:textId="0FB18169" w:rsidR="00924678" w:rsidRPr="004F1FD6" w:rsidRDefault="00E5051F" w:rsidP="00F32047">
      <w:pPr>
        <w:pStyle w:val="Heading3"/>
      </w:pPr>
      <w:r>
        <w:rPr>
          <w:lang w:val="en"/>
        </w:rPr>
        <w:t>Trustee Breakfast</w:t>
      </w:r>
    </w:p>
    <w:p w14:paraId="1FFD3BA0" w14:textId="1B5EAA1F" w:rsidR="00924678" w:rsidRPr="00BC7108" w:rsidRDefault="00E5051F" w:rsidP="004F462A">
      <w:pPr>
        <w:spacing w:after="0" w:line="240" w:lineRule="auto"/>
        <w:ind w:left="2430" w:hanging="2430"/>
      </w:pPr>
      <w:r>
        <w:rPr>
          <w:b/>
          <w:lang w:val="en"/>
        </w:rPr>
        <w:t xml:space="preserve">8:00 am – 8:30 am </w:t>
      </w:r>
      <w:r>
        <w:rPr>
          <w:b/>
          <w:lang w:val="en"/>
        </w:rPr>
        <w:tab/>
      </w:r>
      <w:r>
        <w:rPr>
          <w:lang w:val="en"/>
        </w:rPr>
        <w:t>Trustees will have the opportunity to meet and visit with each other, as well as meet new Trustees Jill Davis and Nik Patel, prior to the 2020 Board elections and Trustee Workshop. Breakfast will be provided.</w:t>
      </w:r>
    </w:p>
    <w:p w14:paraId="622B492F" w14:textId="31A388B6" w:rsidR="00924678" w:rsidRPr="00BC7108" w:rsidRDefault="00924678" w:rsidP="00924678">
      <w:pPr>
        <w:spacing w:after="0"/>
        <w:ind w:left="2385" w:hanging="2385"/>
        <w:rPr>
          <w:b/>
        </w:rPr>
      </w:pPr>
    </w:p>
    <w:p w14:paraId="69C07286" w14:textId="4336D2B1" w:rsidR="00924678" w:rsidRPr="00FD0498" w:rsidRDefault="00E5051F" w:rsidP="00F32047">
      <w:pPr>
        <w:pStyle w:val="Heading3"/>
      </w:pPr>
      <w:r>
        <w:rPr>
          <w:lang w:val="en"/>
        </w:rPr>
        <w:t>Board Elections</w:t>
      </w:r>
      <w:r>
        <w:rPr>
          <w:lang w:val="en"/>
        </w:rPr>
        <w:tab/>
      </w:r>
    </w:p>
    <w:p w14:paraId="2C4A74FB" w14:textId="270E001A" w:rsidR="00F82B3D" w:rsidRPr="00BC7108" w:rsidRDefault="00E5051F" w:rsidP="004F462A">
      <w:pPr>
        <w:ind w:left="2430" w:hanging="2430"/>
      </w:pPr>
      <w:r>
        <w:rPr>
          <w:b/>
          <w:lang w:val="en"/>
        </w:rPr>
        <w:t>8:30 am – 8:45 am</w:t>
      </w:r>
      <w:r>
        <w:rPr>
          <w:lang w:val="en"/>
        </w:rPr>
        <w:tab/>
        <w:t>The University of North Florida Bylaws outline that, every two years, the Board of Trustees will elect its Chair and Vice Chair. Accordingly, the Board will hold elections for these positions.</w:t>
      </w:r>
    </w:p>
    <w:p w14:paraId="5DD877CD" w14:textId="77777777" w:rsidR="00924678" w:rsidRPr="00F32047" w:rsidRDefault="00924678" w:rsidP="0085408D"/>
    <w:p w14:paraId="0E389569" w14:textId="02A60F92" w:rsidR="00991AD0" w:rsidRPr="00F32047" w:rsidRDefault="00E5051F" w:rsidP="00F32047">
      <w:pPr>
        <w:pStyle w:val="Heading3"/>
      </w:pPr>
      <w:r>
        <w:rPr>
          <w:lang w:val="en"/>
        </w:rPr>
        <w:t>Workshop</w:t>
      </w:r>
    </w:p>
    <w:p w14:paraId="2C601B0C" w14:textId="424B1EF6" w:rsidR="005E2233" w:rsidRPr="00BC7108" w:rsidRDefault="00E5051F" w:rsidP="00BC7108">
      <w:pPr>
        <w:spacing w:after="0" w:line="240" w:lineRule="auto"/>
        <w:rPr>
          <w:b/>
        </w:rPr>
      </w:pPr>
      <w:r>
        <w:rPr>
          <w:b/>
          <w:lang w:val="en"/>
        </w:rPr>
        <w:t>8:45 am – 11:00 am</w:t>
      </w:r>
    </w:p>
    <w:p w14:paraId="4A3F1635" w14:textId="77777777" w:rsidR="00BC7108" w:rsidRDefault="00BC7108" w:rsidP="00775080">
      <w:pPr>
        <w:tabs>
          <w:tab w:val="left" w:pos="450"/>
          <w:tab w:val="left" w:pos="2430"/>
          <w:tab w:val="left" w:pos="2520"/>
        </w:tabs>
        <w:spacing w:after="0" w:line="240" w:lineRule="auto"/>
        <w:rPr>
          <w:b/>
        </w:rPr>
      </w:pPr>
    </w:p>
    <w:p w14:paraId="3470FFE5" w14:textId="60276B63" w:rsidR="0068496A" w:rsidRPr="00BC7108" w:rsidRDefault="00E5051F" w:rsidP="004F462A">
      <w:pPr>
        <w:pStyle w:val="Heading4"/>
      </w:pPr>
      <w:r>
        <w:rPr>
          <w:lang w:val="en"/>
        </w:rPr>
        <w:t xml:space="preserve">Item 1 </w:t>
      </w:r>
      <w:r w:rsidRPr="00BC7108">
        <w:tab/>
      </w:r>
      <w:r>
        <w:rPr>
          <w:lang w:val="en"/>
        </w:rPr>
        <w:t>Call to Order</w:t>
      </w:r>
    </w:p>
    <w:p w14:paraId="34765896" w14:textId="30C8AB28" w:rsidR="00991AD0" w:rsidRPr="00BC7108" w:rsidRDefault="00205327" w:rsidP="004F462A">
      <w:r w:rsidRPr="00BC7108">
        <w:tab/>
      </w:r>
      <w:r w:rsidRPr="00BC7108">
        <w:tab/>
      </w:r>
      <w:r w:rsidRPr="00BC7108">
        <w:tab/>
      </w:r>
      <w:r w:rsidR="00197327" w:rsidRPr="00BC7108">
        <w:t xml:space="preserve">     </w:t>
      </w:r>
      <w:r w:rsidR="00E5051F">
        <w:rPr>
          <w:lang w:val="en"/>
        </w:rPr>
        <w:t xml:space="preserve">Chair Kevin Hyde will call the meeting to order. </w:t>
      </w:r>
    </w:p>
    <w:p w14:paraId="59BFB816" w14:textId="2B060134" w:rsidR="0068496A" w:rsidRPr="00BC7108" w:rsidRDefault="0068496A" w:rsidP="00D40870">
      <w:pPr>
        <w:pStyle w:val="ListParagraph"/>
      </w:pPr>
    </w:p>
    <w:p w14:paraId="2069003C" w14:textId="524EB907" w:rsidR="0068496A" w:rsidRPr="00BC7108" w:rsidRDefault="0068496A" w:rsidP="00D40870">
      <w:pPr>
        <w:pStyle w:val="ListParagraph"/>
      </w:pPr>
      <w:r w:rsidRPr="00BC7108">
        <w:tab/>
      </w:r>
      <w:r w:rsidRPr="00BC7108">
        <w:tab/>
        <w:t xml:space="preserve">                   </w:t>
      </w:r>
      <w:r w:rsidR="00E5051F">
        <w:rPr>
          <w:lang w:val="en"/>
        </w:rPr>
        <w:t>1.A.   Introduction of new Trustees Jill Davis and Nikul (Nik) Patel</w:t>
      </w:r>
    </w:p>
    <w:p w14:paraId="48222A8E" w14:textId="48BF161E" w:rsidR="00F32047" w:rsidRDefault="00E5051F" w:rsidP="00D40870">
      <w:pPr>
        <w:pStyle w:val="ListParagraph"/>
        <w:ind w:left="3960" w:hanging="90"/>
      </w:pPr>
      <w:r>
        <w:rPr>
          <w:lang w:val="en"/>
        </w:rPr>
        <w:t xml:space="preserve">Chair Hyde will introduce new Trustees Jill Davis and </w:t>
      </w:r>
    </w:p>
    <w:p w14:paraId="41595E6A" w14:textId="6E6DB4E7" w:rsidR="0068496A" w:rsidRPr="00BC7108" w:rsidRDefault="00E5051F" w:rsidP="00D40870">
      <w:pPr>
        <w:pStyle w:val="ListParagraph"/>
        <w:ind w:firstLine="3150"/>
      </w:pPr>
      <w:r>
        <w:rPr>
          <w:lang w:val="en"/>
        </w:rPr>
        <w:t>Nikul (Nik) Patel.</w:t>
      </w:r>
    </w:p>
    <w:p w14:paraId="5367F00C" w14:textId="44B2B7FB" w:rsidR="0068496A" w:rsidRPr="00BC7108" w:rsidRDefault="0068496A" w:rsidP="00D40870">
      <w:pPr>
        <w:pStyle w:val="ListParagraph"/>
      </w:pPr>
      <w:r w:rsidRPr="00BC7108">
        <w:tab/>
      </w:r>
      <w:r w:rsidRPr="00BC7108">
        <w:tab/>
      </w:r>
      <w:r w:rsidRPr="00BC7108">
        <w:tab/>
        <w:t xml:space="preserve">      </w:t>
      </w:r>
      <w:r w:rsidR="00F32047">
        <w:t xml:space="preserve"> </w:t>
      </w:r>
      <w:r w:rsidR="00E5051F">
        <w:rPr>
          <w:lang w:val="en"/>
        </w:rPr>
        <w:t>1.B.    Committee Assignments</w:t>
      </w:r>
    </w:p>
    <w:p w14:paraId="713D133D" w14:textId="2CAEC98A" w:rsidR="0068496A" w:rsidRPr="00BC7108" w:rsidRDefault="0068496A" w:rsidP="00D40870">
      <w:pPr>
        <w:pStyle w:val="ListParagraph"/>
      </w:pPr>
      <w:r w:rsidRPr="00BC7108">
        <w:tab/>
      </w:r>
      <w:r w:rsidRPr="00BC7108">
        <w:tab/>
      </w:r>
      <w:r w:rsidRPr="00BC7108">
        <w:tab/>
        <w:t xml:space="preserve">       </w:t>
      </w:r>
      <w:r w:rsidRPr="00BC7108">
        <w:tab/>
      </w:r>
      <w:r w:rsidR="00BC7108">
        <w:t xml:space="preserve"> </w:t>
      </w:r>
      <w:r w:rsidR="00F32047">
        <w:t xml:space="preserve">    </w:t>
      </w:r>
      <w:r w:rsidR="00E5051F">
        <w:rPr>
          <w:lang w:val="en"/>
        </w:rPr>
        <w:t>Chair Hyde will distribute committee assignments.</w:t>
      </w:r>
    </w:p>
    <w:p w14:paraId="5E523385" w14:textId="128F5095" w:rsidR="00D430B5" w:rsidRPr="00BC7108" w:rsidRDefault="00D430B5" w:rsidP="0014502D">
      <w:pPr>
        <w:spacing w:after="0" w:line="240" w:lineRule="auto"/>
        <w:rPr>
          <w:b/>
        </w:rPr>
      </w:pPr>
    </w:p>
    <w:p w14:paraId="6D94E730" w14:textId="454B75D4" w:rsidR="00991AD0" w:rsidRPr="00BC7108" w:rsidRDefault="00E5051F" w:rsidP="004F462A">
      <w:pPr>
        <w:pStyle w:val="Heading4"/>
      </w:pPr>
      <w:r>
        <w:rPr>
          <w:lang w:val="en"/>
        </w:rPr>
        <w:t>Item 2</w:t>
      </w:r>
      <w:r>
        <w:rPr>
          <w:lang w:val="en"/>
        </w:rPr>
        <w:tab/>
      </w:r>
      <w:r>
        <w:rPr>
          <w:lang w:val="en"/>
        </w:rPr>
        <w:tab/>
      </w:r>
      <w:r>
        <w:rPr>
          <w:lang w:val="en"/>
        </w:rPr>
        <w:tab/>
        <w:t xml:space="preserve">     Public Comments </w:t>
      </w:r>
    </w:p>
    <w:p w14:paraId="0475FDC6" w14:textId="4E953885" w:rsidR="000B61FD" w:rsidRPr="00BC7108" w:rsidRDefault="00197327" w:rsidP="00197327">
      <w:pPr>
        <w:spacing w:after="0"/>
        <w:ind w:left="2430" w:hanging="270"/>
      </w:pPr>
      <w:r w:rsidRPr="00BC7108">
        <w:t xml:space="preserve">     </w:t>
      </w:r>
      <w:r w:rsidR="00E5051F">
        <w:rPr>
          <w:lang w:val="en"/>
        </w:rPr>
        <w:t>Chair Hyde will offer those in attendance the opportunity for public comments.</w:t>
      </w:r>
    </w:p>
    <w:p w14:paraId="4FB834B2" w14:textId="68CA73B8" w:rsidR="00EF6DA0" w:rsidRPr="00BC7108" w:rsidRDefault="00EF6DA0" w:rsidP="00EF6DA0">
      <w:pPr>
        <w:spacing w:after="0"/>
      </w:pPr>
    </w:p>
    <w:p w14:paraId="5A896460" w14:textId="30840E8D" w:rsidR="00E048F3" w:rsidRPr="00BC7108" w:rsidRDefault="00E5051F" w:rsidP="007A79CC">
      <w:pPr>
        <w:pStyle w:val="Heading4"/>
      </w:pPr>
      <w:r>
        <w:rPr>
          <w:lang w:val="en"/>
        </w:rPr>
        <w:t>Item 3</w:t>
      </w:r>
      <w:r>
        <w:tab/>
      </w:r>
      <w:r>
        <w:rPr>
          <w:lang w:val="en"/>
        </w:rPr>
        <w:tab/>
      </w:r>
      <w:r>
        <w:rPr>
          <w:lang w:val="en"/>
        </w:rPr>
        <w:tab/>
        <w:t xml:space="preserve">     Consent Agenda</w:t>
      </w:r>
    </w:p>
    <w:p w14:paraId="1AFD9AB0" w14:textId="1DA159CD" w:rsidR="00E048F3" w:rsidRPr="00BC7108" w:rsidRDefault="00E048F3" w:rsidP="00266A8E">
      <w:pPr>
        <w:spacing w:after="0"/>
      </w:pPr>
      <w:r w:rsidRPr="00BC7108">
        <w:tab/>
      </w:r>
      <w:r w:rsidRPr="00BC7108">
        <w:tab/>
      </w:r>
      <w:r w:rsidRPr="00BC7108">
        <w:tab/>
        <w:t xml:space="preserve">     </w:t>
      </w:r>
      <w:r w:rsidR="00E5051F">
        <w:rPr>
          <w:lang w:val="en"/>
        </w:rPr>
        <w:t>Draft October 17, 2019 Board Workshop Minutes</w:t>
      </w:r>
    </w:p>
    <w:p w14:paraId="03E00E29" w14:textId="3C3BAA89" w:rsidR="005E2233" w:rsidRPr="00BC7108" w:rsidRDefault="00E048F3" w:rsidP="00266A8E">
      <w:pPr>
        <w:spacing w:after="0"/>
      </w:pPr>
      <w:r w:rsidRPr="00BC7108">
        <w:lastRenderedPageBreak/>
        <w:tab/>
      </w:r>
      <w:r w:rsidRPr="00BC7108">
        <w:tab/>
      </w:r>
      <w:r w:rsidRPr="00BC7108">
        <w:tab/>
        <w:t xml:space="preserve">     </w:t>
      </w:r>
      <w:r w:rsidR="00E5051F">
        <w:rPr>
          <w:b/>
          <w:lang w:val="en"/>
        </w:rPr>
        <w:t xml:space="preserve">Proposed Action: </w:t>
      </w:r>
      <w:r w:rsidR="00E5051F">
        <w:rPr>
          <w:lang w:val="en"/>
        </w:rPr>
        <w:t>Approval; Motion and Second Required</w:t>
      </w:r>
    </w:p>
    <w:p w14:paraId="147F2B71" w14:textId="77777777" w:rsidR="0091530F" w:rsidRPr="00BC7108" w:rsidRDefault="0091530F" w:rsidP="0091530F">
      <w:pPr>
        <w:spacing w:after="0"/>
        <w:rPr>
          <w:b/>
        </w:rPr>
      </w:pPr>
      <w:r w:rsidRPr="00BC7108">
        <w:rPr>
          <w:b/>
        </w:rPr>
        <w:tab/>
      </w:r>
      <w:r w:rsidRPr="00BC7108">
        <w:rPr>
          <w:b/>
        </w:rPr>
        <w:tab/>
      </w:r>
      <w:r w:rsidRPr="00BC7108">
        <w:rPr>
          <w:b/>
        </w:rPr>
        <w:tab/>
        <w:t xml:space="preserve">                    </w:t>
      </w:r>
      <w:r w:rsidRPr="00BC7108">
        <w:rPr>
          <w:noProof/>
          <w:lang w:eastAsia="ja-JP"/>
        </w:rPr>
        <w:drawing>
          <wp:inline distT="0" distB="0" distL="0" distR="0" wp14:anchorId="72FD360C" wp14:editId="4EA88F5E">
            <wp:extent cx="2067623" cy="839972"/>
            <wp:effectExtent l="0" t="0" r="0" b="0"/>
            <wp:docPr id="9" name="Picture 9" descr="Osprey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6DB23BC1" w14:textId="77777777" w:rsidR="0091530F" w:rsidRPr="00BC7108" w:rsidRDefault="0091530F" w:rsidP="0091530F">
      <w:pPr>
        <w:spacing w:after="0"/>
        <w:rPr>
          <w:b/>
        </w:rPr>
      </w:pPr>
    </w:p>
    <w:p w14:paraId="69AB53AC" w14:textId="35AF0724" w:rsidR="0091530F" w:rsidRPr="00BC7108" w:rsidRDefault="00E5051F" w:rsidP="004F462A">
      <w:pPr>
        <w:pStyle w:val="Heading2"/>
      </w:pPr>
      <w:r>
        <w:rPr>
          <w:lang w:val="en"/>
        </w:rPr>
        <w:t>Board of Trustees Meeting</w:t>
      </w:r>
    </w:p>
    <w:p w14:paraId="6CB5D15D" w14:textId="71F642BC" w:rsidR="0091530F" w:rsidRPr="00BC7108" w:rsidRDefault="00E5051F" w:rsidP="004F462A">
      <w:pPr>
        <w:pStyle w:val="Heading2"/>
      </w:pPr>
      <w:r>
        <w:rPr>
          <w:lang w:val="en"/>
        </w:rPr>
        <w:t>January 16, 2020</w:t>
      </w:r>
    </w:p>
    <w:p w14:paraId="162DBB7F" w14:textId="77777777" w:rsidR="0091530F" w:rsidRPr="00BC7108" w:rsidRDefault="0091530F" w:rsidP="0085408D"/>
    <w:p w14:paraId="737EC163" w14:textId="6F5584C6" w:rsidR="0091530F" w:rsidRPr="00BC7108" w:rsidRDefault="00E5051F" w:rsidP="004F462A">
      <w:pPr>
        <w:pStyle w:val="Heading2"/>
        <w:rPr>
          <w:i/>
        </w:rPr>
      </w:pPr>
      <w:r>
        <w:rPr>
          <w:i/>
          <w:lang w:val="en"/>
        </w:rPr>
        <w:t xml:space="preserve">Talon Room </w:t>
      </w:r>
    </w:p>
    <w:p w14:paraId="60CDF364" w14:textId="03DF5C4F" w:rsidR="0091530F" w:rsidRPr="00BC7108" w:rsidRDefault="00E5051F" w:rsidP="004F462A">
      <w:pPr>
        <w:pStyle w:val="Heading3"/>
      </w:pPr>
      <w:r>
        <w:rPr>
          <w:lang w:val="en"/>
        </w:rPr>
        <w:t>Workshop</w:t>
      </w:r>
    </w:p>
    <w:p w14:paraId="0AD32889" w14:textId="30965543" w:rsidR="0091530F" w:rsidRPr="00BC7108" w:rsidRDefault="00E5051F" w:rsidP="004F462A">
      <w:pPr>
        <w:pStyle w:val="Heading3"/>
        <w:rPr>
          <w:i/>
        </w:rPr>
      </w:pPr>
      <w:r>
        <w:rPr>
          <w:i/>
          <w:lang w:val="en"/>
        </w:rPr>
        <w:t>(continued)</w:t>
      </w:r>
    </w:p>
    <w:p w14:paraId="22904A4D" w14:textId="77777777" w:rsidR="0091530F" w:rsidRPr="00BC7108" w:rsidRDefault="0091530F" w:rsidP="00266A8E">
      <w:pPr>
        <w:spacing w:after="0"/>
      </w:pPr>
    </w:p>
    <w:p w14:paraId="5F59AA46" w14:textId="6F88A03E" w:rsidR="005E2233" w:rsidRPr="00BC7108" w:rsidRDefault="00E5051F" w:rsidP="007A79CC">
      <w:pPr>
        <w:pStyle w:val="Heading4"/>
      </w:pPr>
      <w:r>
        <w:rPr>
          <w:lang w:val="en"/>
        </w:rPr>
        <w:t>Item 4</w:t>
      </w:r>
      <w:r>
        <w:rPr>
          <w:lang w:val="en"/>
        </w:rPr>
        <w:tab/>
      </w:r>
      <w:r>
        <w:rPr>
          <w:lang w:val="en"/>
        </w:rPr>
        <w:tab/>
      </w:r>
      <w:r>
        <w:rPr>
          <w:lang w:val="en"/>
        </w:rPr>
        <w:tab/>
        <w:t xml:space="preserve">     Update on Enrollment Planning</w:t>
      </w:r>
    </w:p>
    <w:p w14:paraId="6889BC1A" w14:textId="07501333" w:rsidR="00E048F3" w:rsidRDefault="00E5051F" w:rsidP="005E2233">
      <w:pPr>
        <w:spacing w:after="0"/>
        <w:ind w:left="2490"/>
      </w:pPr>
      <w:r>
        <w:rPr>
          <w:lang w:val="en"/>
        </w:rPr>
        <w:t xml:space="preserve">Associate Vice President of Enrollment Services Terrence Curran will address the Board and provide an update on enrollment planning. </w:t>
      </w:r>
    </w:p>
    <w:p w14:paraId="7CA6838F" w14:textId="4BBAAB2F" w:rsidR="006473EA" w:rsidRPr="00BC7108" w:rsidRDefault="00E5051F" w:rsidP="005E2233">
      <w:pPr>
        <w:spacing w:after="0"/>
        <w:ind w:left="2490"/>
      </w:pPr>
      <w:r>
        <w:rPr>
          <w:b/>
          <w:lang w:val="en"/>
        </w:rPr>
        <w:t>Proposed Action:</w:t>
      </w:r>
      <w:r>
        <w:rPr>
          <w:lang w:val="en"/>
        </w:rPr>
        <w:t xml:space="preserve"> No Action Required</w:t>
      </w:r>
    </w:p>
    <w:p w14:paraId="43A77CE1" w14:textId="0B6EA97F" w:rsidR="007D4E8C" w:rsidRPr="00BC7108" w:rsidRDefault="007D4E8C" w:rsidP="0085408D"/>
    <w:p w14:paraId="2F6913E0" w14:textId="18E1A336" w:rsidR="007D4E8C" w:rsidRPr="00BC7108" w:rsidRDefault="00E5051F" w:rsidP="007A79CC">
      <w:pPr>
        <w:pStyle w:val="Heading3"/>
      </w:pPr>
      <w:r>
        <w:rPr>
          <w:lang w:val="en"/>
        </w:rPr>
        <w:t>10:00 am – 10:30 am</w:t>
      </w:r>
    </w:p>
    <w:p w14:paraId="3BE83C7C" w14:textId="6C6C8DA6" w:rsidR="00D77B31" w:rsidRPr="00BC7108" w:rsidRDefault="00D77B31" w:rsidP="00D77B31">
      <w:pPr>
        <w:spacing w:after="0"/>
        <w:rPr>
          <w:b/>
        </w:rPr>
      </w:pPr>
    </w:p>
    <w:p w14:paraId="1D7D4128" w14:textId="6F932B57" w:rsidR="0014486D" w:rsidRPr="00BC7108" w:rsidRDefault="00E5051F" w:rsidP="007A79CC">
      <w:pPr>
        <w:pStyle w:val="Heading4"/>
      </w:pPr>
      <w:r>
        <w:rPr>
          <w:lang w:val="en"/>
        </w:rPr>
        <w:t>Item 5                                 President’s Report</w:t>
      </w:r>
    </w:p>
    <w:p w14:paraId="6A58041E" w14:textId="21A19B24" w:rsidR="00266A8E" w:rsidRPr="00BC7108" w:rsidRDefault="00266A8E" w:rsidP="00D17416">
      <w:pPr>
        <w:spacing w:after="0" w:line="240" w:lineRule="auto"/>
        <w:rPr>
          <w:b/>
        </w:rPr>
      </w:pPr>
      <w:r w:rsidRPr="00BC7108">
        <w:rPr>
          <w:b/>
        </w:rPr>
        <w:tab/>
      </w:r>
      <w:r w:rsidRPr="00BC7108">
        <w:rPr>
          <w:b/>
        </w:rPr>
        <w:tab/>
      </w:r>
      <w:r w:rsidRPr="00BC7108">
        <w:rPr>
          <w:b/>
        </w:rPr>
        <w:tab/>
        <w:t xml:space="preserve">    </w:t>
      </w:r>
      <w:r w:rsidR="00D77B31" w:rsidRPr="00BC7108">
        <w:rPr>
          <w:b/>
        </w:rPr>
        <w:t xml:space="preserve"> </w:t>
      </w:r>
      <w:r w:rsidR="00E5051F">
        <w:rPr>
          <w:lang w:val="en"/>
        </w:rPr>
        <w:t>The President will address the Board and provide the President’s Report.</w:t>
      </w:r>
    </w:p>
    <w:p w14:paraId="3002395C" w14:textId="6B216598" w:rsidR="00A1746F" w:rsidRPr="00BC7108" w:rsidRDefault="00A1746F" w:rsidP="00D17416">
      <w:pPr>
        <w:spacing w:after="0" w:line="240" w:lineRule="auto"/>
      </w:pPr>
      <w:r w:rsidRPr="00BC7108">
        <w:tab/>
      </w:r>
      <w:r w:rsidRPr="00BC7108">
        <w:tab/>
      </w:r>
      <w:r w:rsidRPr="00BC7108">
        <w:tab/>
        <w:t xml:space="preserve">     </w:t>
      </w:r>
      <w:r w:rsidR="00E5051F">
        <w:rPr>
          <w:b/>
          <w:lang w:val="en"/>
        </w:rPr>
        <w:t>Proposed Action:</w:t>
      </w:r>
      <w:r w:rsidR="00E5051F">
        <w:rPr>
          <w:lang w:val="en"/>
        </w:rPr>
        <w:t xml:space="preserve"> No Action Required</w:t>
      </w:r>
    </w:p>
    <w:p w14:paraId="0B16030B" w14:textId="667F6C46" w:rsidR="00890285" w:rsidRPr="00BC7108" w:rsidRDefault="00890285" w:rsidP="00266A8E">
      <w:pPr>
        <w:spacing w:after="0"/>
      </w:pPr>
    </w:p>
    <w:p w14:paraId="4169AADF" w14:textId="6E53E4A1" w:rsidR="00890285" w:rsidRPr="00BC7108" w:rsidRDefault="00E5051F" w:rsidP="00D17416">
      <w:pPr>
        <w:pStyle w:val="Heading3"/>
      </w:pPr>
      <w:r>
        <w:rPr>
          <w:lang w:val="en"/>
        </w:rPr>
        <w:t>10:30 am – 11:00 am</w:t>
      </w:r>
    </w:p>
    <w:p w14:paraId="3C0F2A1B" w14:textId="1030F340" w:rsidR="00266A8E" w:rsidRPr="00BC7108" w:rsidRDefault="00266A8E" w:rsidP="00266A8E">
      <w:pPr>
        <w:spacing w:after="0"/>
        <w:rPr>
          <w:b/>
        </w:rPr>
      </w:pPr>
      <w:r w:rsidRPr="00BC7108">
        <w:rPr>
          <w:b/>
        </w:rPr>
        <w:tab/>
      </w:r>
      <w:r w:rsidRPr="00BC7108">
        <w:rPr>
          <w:b/>
        </w:rPr>
        <w:tab/>
      </w:r>
      <w:r w:rsidRPr="00BC7108">
        <w:rPr>
          <w:b/>
        </w:rPr>
        <w:tab/>
        <w:t xml:space="preserve">     </w:t>
      </w:r>
    </w:p>
    <w:p w14:paraId="4B09DB70" w14:textId="20F531AB" w:rsidR="00A1746F" w:rsidRPr="00BC7108" w:rsidRDefault="00E5051F" w:rsidP="00D17416">
      <w:pPr>
        <w:pStyle w:val="Heading4"/>
      </w:pPr>
      <w:r>
        <w:rPr>
          <w:lang w:val="en"/>
        </w:rPr>
        <w:t>Item 6</w:t>
      </w:r>
      <w:r>
        <w:rPr>
          <w:lang w:val="en"/>
        </w:rPr>
        <w:tab/>
      </w:r>
      <w:r>
        <w:rPr>
          <w:lang w:val="en"/>
        </w:rPr>
        <w:tab/>
      </w:r>
      <w:r>
        <w:rPr>
          <w:lang w:val="en"/>
        </w:rPr>
        <w:tab/>
        <w:t xml:space="preserve">     Strategic Analytics Update</w:t>
      </w:r>
    </w:p>
    <w:p w14:paraId="54343160" w14:textId="2024F655" w:rsidR="00A1746F" w:rsidRPr="00BC7108" w:rsidRDefault="00A1746F" w:rsidP="00A1746F">
      <w:pPr>
        <w:spacing w:after="0"/>
        <w:ind w:left="2430" w:hanging="2430"/>
      </w:pPr>
      <w:r w:rsidRPr="00BC7108">
        <w:rPr>
          <w:b/>
        </w:rPr>
        <w:tab/>
      </w:r>
      <w:r w:rsidR="00E5051F">
        <w:rPr>
          <w:lang w:val="en"/>
        </w:rPr>
        <w:t>Vice President Jay Coleman will address the Board and provide updates on key strategic analytics.</w:t>
      </w:r>
    </w:p>
    <w:p w14:paraId="715719F9" w14:textId="6C13DF1D" w:rsidR="00A1746F" w:rsidRPr="00BC7108" w:rsidRDefault="00A1746F" w:rsidP="00A1746F">
      <w:pPr>
        <w:spacing w:after="0"/>
        <w:ind w:left="2430" w:hanging="2430"/>
      </w:pPr>
      <w:r w:rsidRPr="00BC7108">
        <w:tab/>
      </w:r>
      <w:r w:rsidR="00E5051F">
        <w:rPr>
          <w:b/>
          <w:lang w:val="en"/>
        </w:rPr>
        <w:t>Proposed Action:</w:t>
      </w:r>
      <w:r w:rsidR="00E5051F">
        <w:rPr>
          <w:lang w:val="en"/>
        </w:rPr>
        <w:t xml:space="preserve"> No Action Required</w:t>
      </w:r>
    </w:p>
    <w:p w14:paraId="59488B7A" w14:textId="42031050" w:rsidR="005E2233" w:rsidRPr="00BC7108" w:rsidRDefault="005E2233" w:rsidP="005E2233">
      <w:pPr>
        <w:spacing w:after="0" w:line="240" w:lineRule="auto"/>
        <w:rPr>
          <w:b/>
        </w:rPr>
      </w:pPr>
    </w:p>
    <w:p w14:paraId="336472D9" w14:textId="77777777" w:rsidR="007D4E8C" w:rsidRPr="00BC7108" w:rsidRDefault="007D4E8C" w:rsidP="0066698D">
      <w:pPr>
        <w:spacing w:after="0" w:line="240" w:lineRule="auto"/>
        <w:rPr>
          <w:b/>
        </w:rPr>
      </w:pPr>
    </w:p>
    <w:p w14:paraId="4D7A3CC7" w14:textId="71E83ABF" w:rsidR="00812EBB" w:rsidRPr="00BC7108" w:rsidRDefault="00E5051F" w:rsidP="00D17416">
      <w:pPr>
        <w:pStyle w:val="Heading4"/>
      </w:pPr>
      <w:r>
        <w:rPr>
          <w:lang w:val="en"/>
        </w:rPr>
        <w:t>Item 7</w:t>
      </w:r>
      <w:r w:rsidRPr="00BC7108">
        <w:tab/>
      </w:r>
      <w:r>
        <w:rPr>
          <w:lang w:val="en"/>
        </w:rPr>
        <w:tab/>
      </w:r>
      <w:r>
        <w:rPr>
          <w:lang w:val="en"/>
        </w:rPr>
        <w:tab/>
        <w:t xml:space="preserve">     Adjournment</w:t>
      </w:r>
    </w:p>
    <w:p w14:paraId="27D53136" w14:textId="666C23D3" w:rsidR="00812EBB" w:rsidRPr="00BC7108" w:rsidRDefault="00812EBB" w:rsidP="000472D3">
      <w:pPr>
        <w:spacing w:after="0"/>
        <w:jc w:val="center"/>
        <w:rPr>
          <w:b/>
        </w:rPr>
      </w:pPr>
    </w:p>
    <w:p w14:paraId="25FC6116" w14:textId="2F50C49B" w:rsidR="00F07F47" w:rsidRDefault="00F07F47" w:rsidP="00FD306E">
      <w:pPr>
        <w:spacing w:after="0"/>
        <w:rPr>
          <w:b/>
        </w:rPr>
      </w:pPr>
    </w:p>
    <w:p w14:paraId="48932CB9" w14:textId="51279ACF" w:rsidR="008960BC" w:rsidRDefault="008960BC" w:rsidP="00FD306E">
      <w:pPr>
        <w:spacing w:after="0"/>
        <w:rPr>
          <w:b/>
        </w:rPr>
      </w:pPr>
    </w:p>
    <w:p w14:paraId="776ADCB9" w14:textId="59A2AA21" w:rsidR="008960BC" w:rsidRDefault="008960BC" w:rsidP="00FD306E">
      <w:pPr>
        <w:spacing w:after="0"/>
        <w:rPr>
          <w:b/>
        </w:rPr>
      </w:pPr>
    </w:p>
    <w:p w14:paraId="506596D1" w14:textId="6457C02B" w:rsidR="008960BC" w:rsidRDefault="008960BC" w:rsidP="00FD306E">
      <w:pPr>
        <w:spacing w:after="0"/>
        <w:rPr>
          <w:b/>
        </w:rPr>
      </w:pPr>
    </w:p>
    <w:p w14:paraId="15740F36" w14:textId="20783913" w:rsidR="008960BC" w:rsidRDefault="008960BC" w:rsidP="00FD306E">
      <w:pPr>
        <w:spacing w:after="0"/>
        <w:rPr>
          <w:b/>
        </w:rPr>
      </w:pPr>
    </w:p>
    <w:p w14:paraId="3F32590E" w14:textId="098F4F0C" w:rsidR="008960BC" w:rsidRDefault="008960BC" w:rsidP="00FD306E">
      <w:pPr>
        <w:spacing w:after="0"/>
        <w:rPr>
          <w:b/>
        </w:rPr>
      </w:pPr>
    </w:p>
    <w:p w14:paraId="59D8347B" w14:textId="56624A91" w:rsidR="008960BC" w:rsidRDefault="008960BC" w:rsidP="00FD306E">
      <w:pPr>
        <w:spacing w:after="0"/>
        <w:rPr>
          <w:b/>
        </w:rPr>
      </w:pPr>
    </w:p>
    <w:p w14:paraId="13D38E7F" w14:textId="360E4E3E" w:rsidR="008960BC" w:rsidRDefault="008960BC" w:rsidP="00FD306E">
      <w:pPr>
        <w:spacing w:after="0"/>
        <w:rPr>
          <w:b/>
        </w:rPr>
      </w:pPr>
    </w:p>
    <w:p w14:paraId="5DDC6B86" w14:textId="77777777" w:rsidR="008960BC" w:rsidRPr="00BC7108" w:rsidRDefault="008960BC" w:rsidP="00FD306E">
      <w:pPr>
        <w:spacing w:after="0"/>
        <w:rPr>
          <w:b/>
        </w:rPr>
      </w:pPr>
    </w:p>
    <w:p w14:paraId="584819D7" w14:textId="77777777" w:rsidR="00F07F47" w:rsidRPr="00BC7108" w:rsidRDefault="00F07F47" w:rsidP="00FD306E">
      <w:pPr>
        <w:spacing w:after="0"/>
        <w:rPr>
          <w:b/>
        </w:rPr>
      </w:pPr>
    </w:p>
    <w:p w14:paraId="3C25B266" w14:textId="77777777" w:rsidR="00483CE1" w:rsidRPr="00BC7108" w:rsidRDefault="00483CE1" w:rsidP="00483CE1">
      <w:pPr>
        <w:spacing w:after="0" w:line="240" w:lineRule="auto"/>
        <w:rPr>
          <w:i/>
        </w:rPr>
      </w:pPr>
    </w:p>
    <w:p w14:paraId="60A705C7" w14:textId="6DD46560" w:rsidR="0091530F" w:rsidRDefault="0091530F" w:rsidP="0091530F">
      <w:pPr>
        <w:spacing w:after="0" w:line="240" w:lineRule="auto"/>
        <w:rPr>
          <w:b/>
        </w:rPr>
      </w:pPr>
      <w:r w:rsidRPr="00BC7108">
        <w:rPr>
          <w:b/>
        </w:rPr>
        <w:tab/>
      </w:r>
      <w:r w:rsidRPr="00BC7108">
        <w:rPr>
          <w:b/>
        </w:rPr>
        <w:tab/>
      </w:r>
      <w:r w:rsidRPr="00BC7108">
        <w:rPr>
          <w:b/>
        </w:rPr>
        <w:tab/>
        <w:t xml:space="preserve">                    </w:t>
      </w:r>
      <w:r w:rsidRPr="00BC7108">
        <w:rPr>
          <w:noProof/>
          <w:lang w:eastAsia="ja-JP"/>
        </w:rPr>
        <w:drawing>
          <wp:inline distT="0" distB="0" distL="0" distR="0" wp14:anchorId="5AD8A3A4" wp14:editId="793B9583">
            <wp:extent cx="2067623" cy="839972"/>
            <wp:effectExtent l="0" t="0" r="0" b="0"/>
            <wp:docPr id="4" name="Picture 4"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08421415" w14:textId="77777777" w:rsidR="00E45793" w:rsidRPr="00BC7108" w:rsidRDefault="00E45793" w:rsidP="0091530F">
      <w:pPr>
        <w:spacing w:after="0" w:line="240" w:lineRule="auto"/>
        <w:rPr>
          <w:b/>
        </w:rPr>
      </w:pPr>
    </w:p>
    <w:p w14:paraId="02959D21" w14:textId="10662452" w:rsidR="0091530F" w:rsidRPr="00BC7108" w:rsidRDefault="00E5051F" w:rsidP="00E45793">
      <w:pPr>
        <w:pStyle w:val="Heading2"/>
      </w:pPr>
      <w:r>
        <w:rPr>
          <w:lang w:val="en"/>
        </w:rPr>
        <w:t xml:space="preserve">Board of Trustees Meeting </w:t>
      </w:r>
    </w:p>
    <w:p w14:paraId="40B9BBCD" w14:textId="1B19572A" w:rsidR="0091530F" w:rsidRPr="00BC7108" w:rsidRDefault="00E5051F" w:rsidP="00E45793">
      <w:pPr>
        <w:pStyle w:val="Heading2"/>
      </w:pPr>
      <w:r>
        <w:rPr>
          <w:lang w:val="en"/>
        </w:rPr>
        <w:t>January 16, 2020</w:t>
      </w:r>
    </w:p>
    <w:p w14:paraId="306685E3" w14:textId="77777777" w:rsidR="0091530F" w:rsidRPr="00BC7108" w:rsidRDefault="0091530F" w:rsidP="0085408D"/>
    <w:p w14:paraId="682B1AD9" w14:textId="1DAC6A23" w:rsidR="0091530F" w:rsidRPr="00BC7108" w:rsidRDefault="00E5051F" w:rsidP="00E45793">
      <w:pPr>
        <w:pStyle w:val="Heading2"/>
        <w:rPr>
          <w:i/>
        </w:rPr>
      </w:pPr>
      <w:r>
        <w:rPr>
          <w:i/>
          <w:lang w:val="en"/>
        </w:rPr>
        <w:t xml:space="preserve">Talon Room </w:t>
      </w:r>
    </w:p>
    <w:p w14:paraId="59AA8146" w14:textId="77777777" w:rsidR="008960BC" w:rsidRPr="00BC7108" w:rsidRDefault="008960BC" w:rsidP="00F54E37">
      <w:pPr>
        <w:spacing w:after="0"/>
        <w:rPr>
          <w:b/>
          <w:i/>
        </w:rPr>
      </w:pPr>
    </w:p>
    <w:p w14:paraId="63BA3384" w14:textId="7B3499CE" w:rsidR="008960BC" w:rsidRPr="00BC7108" w:rsidRDefault="00E5051F" w:rsidP="00E45793">
      <w:pPr>
        <w:pStyle w:val="Heading3"/>
        <w:rPr>
          <w:i/>
        </w:rPr>
      </w:pPr>
      <w:r>
        <w:rPr>
          <w:lang w:val="en"/>
        </w:rPr>
        <w:t>11:00 am - 12:00 pm</w:t>
      </w:r>
      <w:r>
        <w:rPr>
          <w:i/>
          <w:lang w:val="en"/>
        </w:rPr>
        <w:t xml:space="preserve"> </w:t>
      </w:r>
    </w:p>
    <w:p w14:paraId="22CA02A2" w14:textId="421F9FED" w:rsidR="008960BC" w:rsidRPr="00BC7108" w:rsidRDefault="00E5051F" w:rsidP="00E45793">
      <w:pPr>
        <w:pStyle w:val="Heading3"/>
      </w:pPr>
      <w:r>
        <w:rPr>
          <w:lang w:val="en"/>
        </w:rPr>
        <w:t>Academic and Student Affairs Committee</w:t>
      </w:r>
    </w:p>
    <w:p w14:paraId="3AD3B7ED" w14:textId="6F400172" w:rsidR="008960BC" w:rsidRPr="00BC7108" w:rsidRDefault="00E5051F" w:rsidP="008960BC">
      <w:pPr>
        <w:spacing w:after="0" w:line="240" w:lineRule="auto"/>
        <w:rPr>
          <w:i/>
        </w:rPr>
      </w:pPr>
      <w:r>
        <w:rPr>
          <w:i/>
          <w:lang w:val="en"/>
        </w:rPr>
        <w:t>Trustee Adam Hollingsworth, Chair</w:t>
      </w:r>
    </w:p>
    <w:p w14:paraId="6743C5FA" w14:textId="39CAE7DB" w:rsidR="008960BC" w:rsidRPr="00BC7108" w:rsidRDefault="00E5051F" w:rsidP="008960BC">
      <w:pPr>
        <w:spacing w:after="0" w:line="240" w:lineRule="auto"/>
        <w:rPr>
          <w:i/>
        </w:rPr>
      </w:pPr>
      <w:r>
        <w:rPr>
          <w:i/>
          <w:lang w:val="en"/>
        </w:rPr>
        <w:t>Trustee Annie Egan, Vice Chair</w:t>
      </w:r>
    </w:p>
    <w:p w14:paraId="2E0F0195" w14:textId="741745BF" w:rsidR="008960BC" w:rsidRPr="00BC7108" w:rsidRDefault="00E5051F" w:rsidP="008960BC">
      <w:pPr>
        <w:spacing w:after="0" w:line="240" w:lineRule="auto"/>
        <w:ind w:left="2160" w:hanging="2160"/>
        <w:rPr>
          <w:i/>
        </w:rPr>
      </w:pPr>
      <w:r>
        <w:rPr>
          <w:i/>
          <w:lang w:val="en"/>
        </w:rPr>
        <w:t>Trustee John Aloszka</w:t>
      </w:r>
    </w:p>
    <w:p w14:paraId="10BC6AFA" w14:textId="62FD2100" w:rsidR="008960BC" w:rsidRPr="00BC7108" w:rsidRDefault="00E5051F" w:rsidP="008960BC">
      <w:pPr>
        <w:spacing w:after="0" w:line="240" w:lineRule="auto"/>
        <w:ind w:left="2160" w:hanging="2160"/>
        <w:rPr>
          <w:b/>
        </w:rPr>
      </w:pPr>
      <w:r>
        <w:rPr>
          <w:i/>
          <w:lang w:val="en"/>
        </w:rPr>
        <w:t>Trustee Jill Davis</w:t>
      </w:r>
    </w:p>
    <w:p w14:paraId="2760B4FD" w14:textId="36A8AAC2" w:rsidR="008960BC" w:rsidRPr="00BC7108" w:rsidRDefault="00E5051F" w:rsidP="008960BC">
      <w:pPr>
        <w:spacing w:after="0" w:line="240" w:lineRule="auto"/>
        <w:rPr>
          <w:i/>
        </w:rPr>
      </w:pPr>
      <w:r>
        <w:rPr>
          <w:i/>
          <w:lang w:val="en"/>
        </w:rPr>
        <w:t>Trustee David Fenner</w:t>
      </w:r>
    </w:p>
    <w:p w14:paraId="440C2248" w14:textId="0C6C0CC6" w:rsidR="008960BC" w:rsidRPr="00BC7108" w:rsidRDefault="00E5051F" w:rsidP="008960BC">
      <w:pPr>
        <w:spacing w:after="0" w:line="240" w:lineRule="auto"/>
        <w:rPr>
          <w:i/>
        </w:rPr>
      </w:pPr>
      <w:r>
        <w:rPr>
          <w:i/>
          <w:lang w:val="en"/>
        </w:rPr>
        <w:t>Trustee Wilfredo Gonzalez</w:t>
      </w:r>
    </w:p>
    <w:p w14:paraId="208BEBDD" w14:textId="43F7A7D7" w:rsidR="008960BC" w:rsidRPr="00BC7108" w:rsidRDefault="00E5051F" w:rsidP="008960BC">
      <w:pPr>
        <w:spacing w:after="0" w:line="240" w:lineRule="auto"/>
        <w:rPr>
          <w:i/>
        </w:rPr>
      </w:pPr>
      <w:r>
        <w:rPr>
          <w:i/>
          <w:lang w:val="en"/>
        </w:rPr>
        <w:t>Trustee Stephen Joost</w:t>
      </w:r>
    </w:p>
    <w:p w14:paraId="32E4509B" w14:textId="073CB9EF" w:rsidR="008960BC" w:rsidRPr="00BC7108" w:rsidRDefault="00E5051F" w:rsidP="008960BC">
      <w:pPr>
        <w:spacing w:after="0" w:line="240" w:lineRule="auto"/>
        <w:rPr>
          <w:i/>
        </w:rPr>
      </w:pPr>
      <w:r>
        <w:rPr>
          <w:i/>
          <w:lang w:val="en"/>
        </w:rPr>
        <w:t>Chair Kevin Hyde (ex officio)</w:t>
      </w:r>
    </w:p>
    <w:p w14:paraId="423AB10D" w14:textId="6C15ED10" w:rsidR="0091530F" w:rsidRDefault="0091530F" w:rsidP="00A7679C">
      <w:pPr>
        <w:spacing w:after="0" w:line="240" w:lineRule="auto"/>
        <w:rPr>
          <w:b/>
        </w:rPr>
      </w:pPr>
    </w:p>
    <w:p w14:paraId="084BEC70" w14:textId="77777777" w:rsidR="008960BC" w:rsidRPr="00BC7108" w:rsidRDefault="008960BC" w:rsidP="00A7679C">
      <w:pPr>
        <w:spacing w:after="0" w:line="240" w:lineRule="auto"/>
        <w:rPr>
          <w:b/>
        </w:rPr>
      </w:pPr>
    </w:p>
    <w:p w14:paraId="7A2EBE10" w14:textId="290C5DB3" w:rsidR="00483CE1" w:rsidRPr="00BC7108" w:rsidRDefault="00E5051F" w:rsidP="00E45793">
      <w:pPr>
        <w:pStyle w:val="Heading4"/>
      </w:pPr>
      <w:r>
        <w:rPr>
          <w:lang w:val="en"/>
        </w:rPr>
        <w:t>Item 1</w:t>
      </w:r>
      <w:r>
        <w:rPr>
          <w:lang w:val="en"/>
        </w:rPr>
        <w:tab/>
      </w:r>
      <w:r>
        <w:rPr>
          <w:lang w:val="en"/>
        </w:rPr>
        <w:tab/>
      </w:r>
      <w:r>
        <w:rPr>
          <w:lang w:val="en"/>
        </w:rPr>
        <w:tab/>
        <w:t xml:space="preserve">      Call to Order and Roll Call of Committee Members</w:t>
      </w:r>
    </w:p>
    <w:p w14:paraId="694763DB" w14:textId="2DB15E31" w:rsidR="00483CE1" w:rsidRPr="00BC7108" w:rsidRDefault="00E45793" w:rsidP="00E45793">
      <w:pPr>
        <w:ind w:left="2520" w:hanging="360"/>
      </w:pPr>
      <w:r>
        <w:t xml:space="preserve">      </w:t>
      </w:r>
      <w:r w:rsidR="00E5051F">
        <w:rPr>
          <w:lang w:val="en"/>
        </w:rPr>
        <w:t>Chair Adam Hollingsworth will call the Committee to order and will call the Roll of Committee members.</w:t>
      </w:r>
    </w:p>
    <w:p w14:paraId="07B786E5" w14:textId="77777777" w:rsidR="001A25BE" w:rsidRPr="00BC7108" w:rsidRDefault="001A25BE" w:rsidP="00CE58B5">
      <w:pPr>
        <w:spacing w:after="0" w:line="240" w:lineRule="auto"/>
        <w:rPr>
          <w:i/>
        </w:rPr>
      </w:pPr>
    </w:p>
    <w:p w14:paraId="3C5F18F1" w14:textId="5F063CBF" w:rsidR="006431C9" w:rsidRPr="00BC7108" w:rsidRDefault="00E5051F" w:rsidP="00E45793">
      <w:pPr>
        <w:pStyle w:val="Heading3"/>
        <w:ind w:left="810" w:hanging="810"/>
      </w:pPr>
      <w:r>
        <w:rPr>
          <w:lang w:val="en"/>
        </w:rPr>
        <w:t>Item 2</w:t>
      </w:r>
      <w:r w:rsidRPr="00BC7108">
        <w:tab/>
      </w:r>
      <w:r>
        <w:rPr>
          <w:lang w:val="en"/>
        </w:rPr>
        <w:tab/>
      </w:r>
      <w:r>
        <w:rPr>
          <w:lang w:val="en"/>
        </w:rPr>
        <w:tab/>
        <w:t xml:space="preserve">      </w:t>
      </w:r>
      <w:r>
        <w:rPr>
          <w:rFonts w:cs="Times New Roman"/>
          <w:lang w:val="en"/>
        </w:rPr>
        <w:t>Public Comments</w:t>
      </w:r>
    </w:p>
    <w:p w14:paraId="41B52465" w14:textId="78377C7A" w:rsidR="001A7D46" w:rsidRPr="00BC7108" w:rsidRDefault="00E5051F" w:rsidP="007D4E8C">
      <w:pPr>
        <w:shd w:val="clear" w:color="auto" w:fill="FFFFFF" w:themeFill="background1"/>
        <w:spacing w:after="0" w:line="240" w:lineRule="auto"/>
        <w:ind w:left="2520"/>
      </w:pPr>
      <w:r>
        <w:rPr>
          <w:lang w:val="en"/>
        </w:rPr>
        <w:t xml:space="preserve">Chair Hollingsworth will offer those in attendance the opportunity for public comment. </w:t>
      </w:r>
    </w:p>
    <w:p w14:paraId="55CFE0DF" w14:textId="0B6E962F" w:rsidR="00D77B31" w:rsidRPr="00BC7108" w:rsidRDefault="00D77B31" w:rsidP="00CE58B5">
      <w:pPr>
        <w:spacing w:after="0" w:line="240" w:lineRule="auto"/>
        <w:rPr>
          <w:b/>
          <w:i/>
        </w:rPr>
      </w:pPr>
      <w:r w:rsidRPr="00BC7108">
        <w:rPr>
          <w:b/>
        </w:rPr>
        <w:tab/>
      </w:r>
      <w:r w:rsidRPr="00BC7108">
        <w:rPr>
          <w:b/>
        </w:rPr>
        <w:tab/>
      </w:r>
      <w:r w:rsidRPr="00BC7108">
        <w:rPr>
          <w:b/>
        </w:rPr>
        <w:tab/>
        <w:t xml:space="preserve">                   </w:t>
      </w:r>
    </w:p>
    <w:p w14:paraId="1B6243EA" w14:textId="421A8C4B" w:rsidR="00E048F3" w:rsidRPr="00BC7108" w:rsidRDefault="00E5051F" w:rsidP="00E45793">
      <w:pPr>
        <w:pStyle w:val="Heading3"/>
        <w:ind w:left="2430" w:hanging="2430"/>
      </w:pPr>
      <w:r>
        <w:rPr>
          <w:lang w:val="en"/>
        </w:rPr>
        <w:t>Item 3</w:t>
      </w:r>
      <w:r>
        <w:rPr>
          <w:lang w:val="en"/>
        </w:rPr>
        <w:tab/>
        <w:t xml:space="preserve"> Consent Agenda</w:t>
      </w:r>
    </w:p>
    <w:p w14:paraId="23D4248D" w14:textId="17B5868E" w:rsidR="00E048F3" w:rsidRPr="00BC7108" w:rsidRDefault="00E048F3" w:rsidP="00A7679C">
      <w:pPr>
        <w:spacing w:after="0" w:line="240" w:lineRule="auto"/>
      </w:pPr>
      <w:r w:rsidRPr="00BC7108">
        <w:tab/>
      </w:r>
      <w:r w:rsidRPr="00BC7108">
        <w:tab/>
      </w:r>
      <w:r w:rsidRPr="00BC7108">
        <w:tab/>
        <w:t xml:space="preserve">      </w:t>
      </w:r>
      <w:r w:rsidR="00E5051F">
        <w:rPr>
          <w:lang w:val="en"/>
        </w:rPr>
        <w:t>Draft October 17, 2019 Academic and Student Affairs Committee Minutes</w:t>
      </w:r>
    </w:p>
    <w:p w14:paraId="39215775" w14:textId="7462630C" w:rsidR="00A7679C" w:rsidRPr="00BC7108" w:rsidRDefault="00A7679C" w:rsidP="00A7679C">
      <w:pPr>
        <w:spacing w:after="0" w:line="240" w:lineRule="auto"/>
      </w:pPr>
      <w:r w:rsidRPr="00BC7108">
        <w:tab/>
      </w:r>
      <w:r w:rsidRPr="00BC7108">
        <w:tab/>
      </w:r>
      <w:r w:rsidRPr="00BC7108">
        <w:tab/>
        <w:t xml:space="preserve">      </w:t>
      </w:r>
      <w:r w:rsidR="00E5051F">
        <w:rPr>
          <w:b/>
          <w:lang w:val="en"/>
        </w:rPr>
        <w:t xml:space="preserve">Proposed Action: </w:t>
      </w:r>
      <w:r w:rsidR="00E5051F">
        <w:rPr>
          <w:lang w:val="en"/>
        </w:rPr>
        <w:t>Approval; Motion and Second Required</w:t>
      </w:r>
    </w:p>
    <w:p w14:paraId="4548AA03" w14:textId="0FAF13A7" w:rsidR="00E048F3" w:rsidRPr="00BC7108" w:rsidRDefault="00E048F3" w:rsidP="00F54E37">
      <w:pPr>
        <w:pStyle w:val="Heading4"/>
      </w:pPr>
    </w:p>
    <w:p w14:paraId="2F387763" w14:textId="4B2634EB" w:rsidR="00E048F3" w:rsidRPr="00BC7108" w:rsidRDefault="00E5051F" w:rsidP="00F54E37">
      <w:pPr>
        <w:pStyle w:val="Heading4"/>
      </w:pPr>
      <w:r>
        <w:rPr>
          <w:lang w:val="en"/>
        </w:rPr>
        <w:t>Item 4</w:t>
      </w:r>
      <w:r>
        <w:rPr>
          <w:lang w:val="en"/>
        </w:rPr>
        <w:tab/>
        <w:t xml:space="preserve"> </w:t>
      </w:r>
      <w:r>
        <w:rPr>
          <w:lang w:val="en"/>
        </w:rPr>
        <w:tab/>
      </w:r>
      <w:r>
        <w:rPr>
          <w:lang w:val="en"/>
        </w:rPr>
        <w:tab/>
        <w:t xml:space="preserve">      New Program Proposal – Bachelor of Fine Arts (BFA) in</w:t>
      </w:r>
    </w:p>
    <w:p w14:paraId="2448E7F5" w14:textId="4BB0A4A4" w:rsidR="00E048F3" w:rsidRDefault="00E048F3" w:rsidP="00F54E37">
      <w:pPr>
        <w:pStyle w:val="Heading4"/>
      </w:pPr>
      <w:r w:rsidRPr="00BC7108">
        <w:tab/>
        <w:t xml:space="preserve"> </w:t>
      </w:r>
      <w:r w:rsidR="00F54E37">
        <w:tab/>
      </w:r>
      <w:r w:rsidR="00F54E37">
        <w:tab/>
        <w:t xml:space="preserve">      </w:t>
      </w:r>
      <w:r w:rsidR="00E5051F">
        <w:rPr>
          <w:lang w:val="en"/>
        </w:rPr>
        <w:t>Graphic Design and Digital Media</w:t>
      </w:r>
    </w:p>
    <w:p w14:paraId="75496C9F" w14:textId="6D5D21AA" w:rsidR="008960BC" w:rsidRPr="00B8281B" w:rsidRDefault="00B8281B" w:rsidP="008960BC">
      <w:pPr>
        <w:tabs>
          <w:tab w:val="left" w:pos="2880"/>
        </w:tabs>
        <w:spacing w:after="0" w:line="240" w:lineRule="auto"/>
        <w:ind w:left="2520" w:hanging="2520"/>
        <w:contextualSpacing/>
      </w:pPr>
      <w:r>
        <w:rPr>
          <w:b/>
        </w:rPr>
        <w:tab/>
      </w:r>
      <w:r w:rsidR="00E5051F">
        <w:rPr>
          <w:lang w:val="en"/>
        </w:rPr>
        <w:t xml:space="preserve">The Provost will address the Committee and provide background on a new  program proposal for a Bachelor of Fine Arts (BFA) in Graphic Design and Digital Meda. The College of Arts and Sciences currently offers a Bachelor of Fine Arts in Art with a concentration in Graphic Design and Digital Media. This proposal requests to transition the existing program to a stand-alone degree program. The goal of the Graphic Design and Digital Media program is </w:t>
      </w:r>
      <w:r w:rsidR="00E5051F">
        <w:rPr>
          <w:lang w:val="en"/>
        </w:rPr>
        <w:lastRenderedPageBreak/>
        <w:t>to prepare students for employment in the varied field of Graphic Design and Digital Media.</w:t>
      </w:r>
    </w:p>
    <w:p w14:paraId="708C8D41" w14:textId="3742C816" w:rsidR="008960BC" w:rsidRDefault="00A7679C" w:rsidP="00F55203">
      <w:pPr>
        <w:spacing w:after="0" w:line="240" w:lineRule="auto"/>
        <w:ind w:left="2430" w:hanging="2430"/>
        <w:contextualSpacing/>
      </w:pPr>
      <w:r w:rsidRPr="00BC7108">
        <w:tab/>
      </w:r>
      <w:r w:rsidR="00592C8C" w:rsidRPr="00BC7108">
        <w:t xml:space="preserve"> </w:t>
      </w:r>
      <w:r w:rsidR="00E5051F">
        <w:rPr>
          <w:b/>
          <w:lang w:val="en"/>
        </w:rPr>
        <w:t xml:space="preserve">Proposed Action: </w:t>
      </w:r>
      <w:r w:rsidR="00E5051F">
        <w:rPr>
          <w:lang w:val="en"/>
        </w:rPr>
        <w:t>Approval; Motion and Second Required</w:t>
      </w:r>
    </w:p>
    <w:p w14:paraId="1188AF90" w14:textId="77777777" w:rsidR="00B8281B" w:rsidRDefault="00B8281B" w:rsidP="00A7679C">
      <w:pPr>
        <w:spacing w:after="0" w:line="240" w:lineRule="auto"/>
        <w:ind w:left="2430" w:hanging="2430"/>
        <w:contextualSpacing/>
      </w:pPr>
    </w:p>
    <w:p w14:paraId="00EC0FDF" w14:textId="3B4053A1" w:rsidR="00B8281B" w:rsidRPr="00BC7108" w:rsidRDefault="00B8281B" w:rsidP="00B8281B">
      <w:pPr>
        <w:spacing w:after="0" w:line="240" w:lineRule="auto"/>
        <w:jc w:val="center"/>
        <w:rPr>
          <w:b/>
        </w:rPr>
      </w:pPr>
      <w:r w:rsidRPr="00BC7108">
        <w:rPr>
          <w:noProof/>
          <w:lang w:eastAsia="ja-JP"/>
        </w:rPr>
        <w:drawing>
          <wp:inline distT="0" distB="0" distL="0" distR="0" wp14:anchorId="7019F73F" wp14:editId="22FA36D9">
            <wp:extent cx="2067623" cy="839972"/>
            <wp:effectExtent l="0" t="0" r="0" b="0"/>
            <wp:docPr id="7" name="Picture 7"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7B298D4A" w14:textId="26C5A0B0" w:rsidR="00B8281B" w:rsidRPr="00F55203" w:rsidRDefault="00E5051F" w:rsidP="00B8281B">
      <w:pPr>
        <w:shd w:val="clear" w:color="auto" w:fill="FFFFFF" w:themeFill="background1"/>
        <w:spacing w:after="0" w:line="240" w:lineRule="auto"/>
        <w:jc w:val="center"/>
        <w:rPr>
          <w:rFonts w:cs="Times New Roman"/>
          <w:b/>
        </w:rPr>
      </w:pPr>
      <w:r>
        <w:rPr>
          <w:rFonts w:cs="Times New Roman"/>
          <w:b/>
          <w:lang w:val="en"/>
        </w:rPr>
        <w:t xml:space="preserve">Board of Trustees Meeting </w:t>
      </w:r>
    </w:p>
    <w:p w14:paraId="041E4154" w14:textId="50697FCE" w:rsidR="00B8281B" w:rsidRPr="00F55203" w:rsidRDefault="00E5051F" w:rsidP="00B8281B">
      <w:pPr>
        <w:shd w:val="clear" w:color="auto" w:fill="FFFFFF" w:themeFill="background1"/>
        <w:spacing w:after="0" w:line="240" w:lineRule="auto"/>
        <w:jc w:val="center"/>
        <w:rPr>
          <w:rFonts w:cs="Times New Roman"/>
          <w:b/>
        </w:rPr>
      </w:pPr>
      <w:r>
        <w:rPr>
          <w:rFonts w:cs="Times New Roman"/>
          <w:b/>
          <w:lang w:val="en"/>
        </w:rPr>
        <w:t>January 16, 2020</w:t>
      </w:r>
    </w:p>
    <w:p w14:paraId="17BCF2AF" w14:textId="77777777" w:rsidR="00B8281B" w:rsidRPr="00F55203" w:rsidRDefault="00B8281B" w:rsidP="00B8281B">
      <w:pPr>
        <w:shd w:val="clear" w:color="auto" w:fill="FFFFFF" w:themeFill="background1"/>
        <w:spacing w:after="0" w:line="240" w:lineRule="auto"/>
        <w:jc w:val="center"/>
        <w:rPr>
          <w:rFonts w:cs="Times New Roman"/>
          <w:b/>
        </w:rPr>
      </w:pPr>
    </w:p>
    <w:p w14:paraId="46B6DBC5" w14:textId="3F0E1BB2" w:rsidR="00B8281B" w:rsidRPr="00BC7108" w:rsidRDefault="00E5051F" w:rsidP="00B8281B">
      <w:pPr>
        <w:spacing w:after="0"/>
        <w:jc w:val="center"/>
        <w:rPr>
          <w:b/>
          <w:i/>
        </w:rPr>
      </w:pPr>
      <w:r>
        <w:rPr>
          <w:b/>
          <w:i/>
          <w:lang w:val="en"/>
        </w:rPr>
        <w:t xml:space="preserve">Talon Room </w:t>
      </w:r>
    </w:p>
    <w:p w14:paraId="249DA7F4" w14:textId="3918A12D" w:rsidR="008960BC" w:rsidRPr="00BC7108" w:rsidRDefault="008960BC" w:rsidP="00A7679C">
      <w:pPr>
        <w:spacing w:after="0" w:line="240" w:lineRule="auto"/>
        <w:ind w:left="2430" w:hanging="2430"/>
        <w:contextualSpacing/>
      </w:pPr>
    </w:p>
    <w:p w14:paraId="4A91A9FC" w14:textId="6E438454" w:rsidR="00E048F3" w:rsidRPr="00BC7108" w:rsidRDefault="00E048F3" w:rsidP="00A7679C">
      <w:pPr>
        <w:spacing w:after="0" w:line="240" w:lineRule="auto"/>
      </w:pPr>
    </w:p>
    <w:p w14:paraId="28A7F571" w14:textId="2D2E6CDE" w:rsidR="00B8281B" w:rsidRDefault="00E5051F" w:rsidP="00A7679C">
      <w:pPr>
        <w:spacing w:after="0" w:line="240" w:lineRule="auto"/>
        <w:ind w:left="2520" w:hanging="2520"/>
        <w:contextualSpacing/>
        <w:rPr>
          <w:b/>
        </w:rPr>
      </w:pPr>
      <w:r>
        <w:rPr>
          <w:b/>
          <w:lang w:val="en"/>
        </w:rPr>
        <w:t>Item 5</w:t>
      </w:r>
      <w:r>
        <w:rPr>
          <w:b/>
        </w:rPr>
        <w:tab/>
      </w:r>
      <w:r>
        <w:rPr>
          <w:b/>
          <w:lang w:val="en"/>
        </w:rPr>
        <w:t>Limited Access Request for the Proposed Bachelor of Fine Arts in Graphics and Digital Media</w:t>
      </w:r>
    </w:p>
    <w:p w14:paraId="74411752" w14:textId="0D182C93" w:rsidR="00A64B23" w:rsidRDefault="00B8281B" w:rsidP="00A7679C">
      <w:pPr>
        <w:spacing w:after="0" w:line="240" w:lineRule="auto"/>
        <w:ind w:left="2520" w:hanging="2520"/>
        <w:contextualSpacing/>
      </w:pPr>
      <w:r>
        <w:rPr>
          <w:b/>
        </w:rPr>
        <w:tab/>
      </w:r>
      <w:r w:rsidR="00E5051F">
        <w:rPr>
          <w:lang w:val="en"/>
        </w:rPr>
        <w:t>The Provost will address the Committee and provide background on the request for limited access to the proposed Bachelor of Fine Arts in Graphic Design and Digital Media program. The College of Arts and Sciences currently offers a Bachelor of Fine Arts in Art with a concentration in Graphic Design and Digital Media that is approved as a limited access program. If the Board approves the new program proposal for a Bachelor of Fine Arts (BFA) in Graphic Design and Digital Media (Item 4 of this Committee agenda), the Florida Board of Governors will require UNF to seek approval for limited access status.</w:t>
      </w:r>
    </w:p>
    <w:p w14:paraId="638F0F25" w14:textId="61C292C3" w:rsidR="00B8281B" w:rsidRPr="00B8281B" w:rsidRDefault="00A64B23" w:rsidP="00A7679C">
      <w:pPr>
        <w:spacing w:after="0" w:line="240" w:lineRule="auto"/>
        <w:ind w:left="2520" w:hanging="2520"/>
        <w:contextualSpacing/>
      </w:pPr>
      <w:r>
        <w:tab/>
      </w:r>
      <w:r w:rsidR="00E5051F">
        <w:rPr>
          <w:b/>
          <w:lang w:val="en"/>
        </w:rPr>
        <w:t xml:space="preserve">Proposed Action: </w:t>
      </w:r>
      <w:r w:rsidR="00E5051F">
        <w:rPr>
          <w:lang w:val="en"/>
        </w:rPr>
        <w:t>Approval; Motion and Second Required</w:t>
      </w:r>
      <w:r w:rsidR="00E5051F" w:rsidRPr="00B8281B">
        <w:tab/>
      </w:r>
    </w:p>
    <w:p w14:paraId="27A862A1" w14:textId="77777777" w:rsidR="00B8281B" w:rsidRDefault="00B8281B" w:rsidP="00A7679C">
      <w:pPr>
        <w:spacing w:after="0" w:line="240" w:lineRule="auto"/>
        <w:ind w:left="2520" w:hanging="2520"/>
        <w:contextualSpacing/>
      </w:pPr>
    </w:p>
    <w:p w14:paraId="482E87DE" w14:textId="38B84EB0" w:rsidR="00E048F3" w:rsidRPr="00BC7108" w:rsidRDefault="00E5051F" w:rsidP="00033D0F">
      <w:pPr>
        <w:spacing w:after="0" w:line="240" w:lineRule="auto"/>
        <w:contextualSpacing/>
        <w:rPr>
          <w:b/>
        </w:rPr>
      </w:pPr>
      <w:r>
        <w:rPr>
          <w:b/>
          <w:lang w:val="en"/>
        </w:rPr>
        <w:t>Item 6</w:t>
      </w:r>
      <w:r>
        <w:rPr>
          <w:b/>
          <w:lang w:val="en"/>
        </w:rPr>
        <w:tab/>
      </w:r>
      <w:r>
        <w:rPr>
          <w:b/>
          <w:lang w:val="en"/>
        </w:rPr>
        <w:tab/>
      </w:r>
      <w:r>
        <w:rPr>
          <w:b/>
          <w:lang w:val="en"/>
        </w:rPr>
        <w:tab/>
        <w:t xml:space="preserve">       New Program Proposal – Doctorate of Education (EdD) in</w:t>
      </w:r>
    </w:p>
    <w:p w14:paraId="3C1F3DA5" w14:textId="40160A64" w:rsidR="00E048F3" w:rsidRDefault="00E048F3" w:rsidP="00A7679C">
      <w:pPr>
        <w:spacing w:after="0" w:line="240" w:lineRule="auto"/>
        <w:ind w:left="2520" w:hanging="2520"/>
        <w:contextualSpacing/>
        <w:rPr>
          <w:b/>
        </w:rPr>
      </w:pPr>
      <w:r w:rsidRPr="00BC7108">
        <w:rPr>
          <w:b/>
        </w:rPr>
        <w:tab/>
      </w:r>
      <w:r w:rsidR="00E5051F">
        <w:rPr>
          <w:b/>
          <w:lang w:val="en"/>
        </w:rPr>
        <w:t>Curriculum and Instruction</w:t>
      </w:r>
    </w:p>
    <w:p w14:paraId="78039F7C" w14:textId="41EB48E1" w:rsidR="00CE5E67" w:rsidRPr="00CE5E67" w:rsidRDefault="00CE5E67" w:rsidP="00A7679C">
      <w:pPr>
        <w:spacing w:after="0" w:line="240" w:lineRule="auto"/>
        <w:ind w:left="2520" w:hanging="2520"/>
        <w:contextualSpacing/>
      </w:pPr>
      <w:r>
        <w:rPr>
          <w:b/>
        </w:rPr>
        <w:tab/>
      </w:r>
      <w:r w:rsidR="00E5051F">
        <w:rPr>
          <w:lang w:val="en"/>
        </w:rPr>
        <w:t>The Provost will address the Committee and provide background on a new program proposal for a Doctorate of Education (EdD) program in Curriculum and Instruction. The proposed Ed.D. in Curriculum and Instruction (C&amp;I) program will fill a need in the Northeast Florida region by preparing PK-12 administrators and teacher leaders with advanced curriculum and instruction knowledge, skills, and dispositions needed to work and lead in today’s PK-12 school systems.</w:t>
      </w:r>
    </w:p>
    <w:p w14:paraId="79727680" w14:textId="5B69D1E4" w:rsidR="00A7679C" w:rsidRPr="00BC7108" w:rsidRDefault="00A7679C" w:rsidP="00A7679C">
      <w:pPr>
        <w:spacing w:after="0" w:line="240" w:lineRule="auto"/>
        <w:ind w:left="2520" w:hanging="2520"/>
        <w:contextualSpacing/>
      </w:pPr>
      <w:r w:rsidRPr="00BC7108">
        <w:tab/>
      </w:r>
      <w:r w:rsidR="00E5051F">
        <w:rPr>
          <w:b/>
          <w:lang w:val="en"/>
        </w:rPr>
        <w:t xml:space="preserve">Proposed Action: </w:t>
      </w:r>
      <w:r w:rsidR="00E5051F">
        <w:rPr>
          <w:lang w:val="en"/>
        </w:rPr>
        <w:t>Approval; Motion and Second Required</w:t>
      </w:r>
    </w:p>
    <w:p w14:paraId="126BA8ED" w14:textId="473C5561" w:rsidR="00E048F3" w:rsidRPr="00BC7108" w:rsidRDefault="00E048F3" w:rsidP="004B4271">
      <w:pPr>
        <w:spacing w:after="0" w:line="240" w:lineRule="auto"/>
        <w:contextualSpacing/>
      </w:pPr>
    </w:p>
    <w:p w14:paraId="72B327AD" w14:textId="77B64D27" w:rsidR="004B4271" w:rsidRPr="00BC7108" w:rsidRDefault="00E5051F" w:rsidP="004B4271">
      <w:pPr>
        <w:spacing w:after="0" w:line="240" w:lineRule="auto"/>
        <w:contextualSpacing/>
        <w:rPr>
          <w:b/>
        </w:rPr>
      </w:pPr>
      <w:r>
        <w:rPr>
          <w:b/>
          <w:lang w:val="en"/>
        </w:rPr>
        <w:t>Item 7</w:t>
      </w:r>
      <w:r w:rsidRPr="00BC7108">
        <w:rPr>
          <w:b/>
        </w:rPr>
        <w:tab/>
      </w:r>
      <w:r>
        <w:rPr>
          <w:lang w:val="en"/>
        </w:rPr>
        <w:tab/>
      </w:r>
      <w:r>
        <w:rPr>
          <w:lang w:val="en"/>
        </w:rPr>
        <w:tab/>
        <w:t xml:space="preserve">       </w:t>
      </w:r>
      <w:r>
        <w:rPr>
          <w:b/>
          <w:lang w:val="en"/>
        </w:rPr>
        <w:t>New Program Proposal – Master of Science (MS) in</w:t>
      </w:r>
    </w:p>
    <w:p w14:paraId="5E06119B" w14:textId="1BAF5DAD" w:rsidR="004B4271" w:rsidRDefault="004B4271" w:rsidP="004B4271">
      <w:pPr>
        <w:spacing w:after="0" w:line="240" w:lineRule="auto"/>
        <w:ind w:left="2520" w:hanging="2520"/>
        <w:contextualSpacing/>
        <w:rPr>
          <w:b/>
        </w:rPr>
      </w:pPr>
      <w:r w:rsidRPr="00BC7108">
        <w:rPr>
          <w:b/>
        </w:rPr>
        <w:tab/>
      </w:r>
      <w:r w:rsidR="00E5051F">
        <w:rPr>
          <w:b/>
          <w:lang w:val="en"/>
        </w:rPr>
        <w:t>Construction Management</w:t>
      </w:r>
    </w:p>
    <w:p w14:paraId="330BC390" w14:textId="37D79BBB" w:rsidR="00A023CD" w:rsidRPr="00BC7108" w:rsidRDefault="00A023CD" w:rsidP="004B4271">
      <w:pPr>
        <w:spacing w:after="0" w:line="240" w:lineRule="auto"/>
        <w:ind w:left="2520" w:hanging="2520"/>
        <w:contextualSpacing/>
        <w:rPr>
          <w:b/>
        </w:rPr>
      </w:pPr>
      <w:r>
        <w:rPr>
          <w:b/>
        </w:rPr>
        <w:tab/>
      </w:r>
      <w:r w:rsidR="00E5051F">
        <w:rPr>
          <w:lang w:val="en"/>
        </w:rPr>
        <w:t xml:space="preserve">The Provost will address the Committee and provide background on a new program proposal for a Master of Science in Construction Management program. The purpose of this degree is to deepen students’ understanding regarding construction management, including in the areas of cost estimating, scheduling, document control and construction techniques. Graduate students will find employment opportunities in the many sub-disciplines of construction management including: single family residential structures, </w:t>
      </w:r>
      <w:r w:rsidR="00E5051F">
        <w:rPr>
          <w:lang w:val="en"/>
        </w:rPr>
        <w:lastRenderedPageBreak/>
        <w:t>multi-family residential structures, and civil, transportation, maritime, commercial and industrial construction.</w:t>
      </w:r>
    </w:p>
    <w:p w14:paraId="2114DD57" w14:textId="49053573" w:rsidR="008960BC" w:rsidRPr="00BC7108" w:rsidRDefault="00E5051F" w:rsidP="00F55203">
      <w:pPr>
        <w:spacing w:line="240" w:lineRule="auto"/>
        <w:ind w:left="2520"/>
        <w:contextualSpacing/>
      </w:pPr>
      <w:r>
        <w:rPr>
          <w:b/>
          <w:lang w:val="en"/>
        </w:rPr>
        <w:t xml:space="preserve">Proposed Action: </w:t>
      </w:r>
      <w:r>
        <w:rPr>
          <w:lang w:val="en"/>
        </w:rPr>
        <w:t>Approval; Motion and Second Required</w:t>
      </w:r>
    </w:p>
    <w:p w14:paraId="047C0D86" w14:textId="28FE5399" w:rsidR="00464192" w:rsidRDefault="00637191" w:rsidP="00637191">
      <w:pPr>
        <w:spacing w:line="240" w:lineRule="auto"/>
        <w:contextualSpacing/>
        <w:jc w:val="center"/>
      </w:pPr>
      <w:r w:rsidRPr="00BC7108">
        <w:rPr>
          <w:noProof/>
          <w:lang w:eastAsia="ja-JP"/>
        </w:rPr>
        <w:drawing>
          <wp:inline distT="0" distB="0" distL="0" distR="0" wp14:anchorId="48293A31" wp14:editId="2BB2602A">
            <wp:extent cx="2067623" cy="839972"/>
            <wp:effectExtent l="0" t="0" r="0" b="0"/>
            <wp:docPr id="5" name="Picture 5"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3FD9E0A2" w14:textId="248B8EB4" w:rsidR="00637191" w:rsidRDefault="00637191" w:rsidP="00637191">
      <w:pPr>
        <w:spacing w:line="240" w:lineRule="auto"/>
        <w:contextualSpacing/>
        <w:jc w:val="center"/>
      </w:pPr>
    </w:p>
    <w:p w14:paraId="0BDD9E67" w14:textId="77594D4B" w:rsidR="00637191" w:rsidRPr="00BC7108" w:rsidRDefault="00E5051F" w:rsidP="00637191">
      <w:pPr>
        <w:shd w:val="clear" w:color="auto" w:fill="FFFFFF" w:themeFill="background1"/>
        <w:spacing w:after="0" w:line="240" w:lineRule="auto"/>
        <w:jc w:val="center"/>
        <w:rPr>
          <w:rFonts w:cs="Times New Roman"/>
          <w:b/>
        </w:rPr>
      </w:pPr>
      <w:r>
        <w:rPr>
          <w:rFonts w:cs="Times New Roman"/>
          <w:b/>
          <w:lang w:val="en"/>
        </w:rPr>
        <w:t xml:space="preserve">Board of Trustees Meeting </w:t>
      </w:r>
    </w:p>
    <w:p w14:paraId="50129CF9" w14:textId="74CDE4EA" w:rsidR="00637191" w:rsidRPr="00BC7108" w:rsidRDefault="00E5051F" w:rsidP="00637191">
      <w:pPr>
        <w:shd w:val="clear" w:color="auto" w:fill="FFFFFF" w:themeFill="background1"/>
        <w:spacing w:after="0" w:line="240" w:lineRule="auto"/>
        <w:jc w:val="center"/>
        <w:rPr>
          <w:rFonts w:cs="Times New Roman"/>
          <w:b/>
        </w:rPr>
      </w:pPr>
      <w:r>
        <w:rPr>
          <w:rFonts w:cs="Times New Roman"/>
          <w:b/>
          <w:lang w:val="en"/>
        </w:rPr>
        <w:t>January 16, 2020</w:t>
      </w:r>
    </w:p>
    <w:p w14:paraId="751CE833" w14:textId="77777777" w:rsidR="00637191" w:rsidRPr="00BC7108" w:rsidRDefault="00637191" w:rsidP="00637191">
      <w:pPr>
        <w:shd w:val="clear" w:color="auto" w:fill="FFFFFF" w:themeFill="background1"/>
        <w:spacing w:after="0" w:line="240" w:lineRule="auto"/>
        <w:jc w:val="center"/>
        <w:rPr>
          <w:rFonts w:cs="Times New Roman"/>
          <w:b/>
        </w:rPr>
      </w:pPr>
    </w:p>
    <w:p w14:paraId="7104F45F" w14:textId="501C208A" w:rsidR="00637191" w:rsidRPr="00BC7108" w:rsidRDefault="00E5051F" w:rsidP="00637191">
      <w:pPr>
        <w:spacing w:after="0"/>
        <w:jc w:val="center"/>
        <w:rPr>
          <w:b/>
          <w:i/>
        </w:rPr>
      </w:pPr>
      <w:r>
        <w:rPr>
          <w:b/>
          <w:i/>
          <w:lang w:val="en"/>
        </w:rPr>
        <w:t xml:space="preserve">Talon Room </w:t>
      </w:r>
    </w:p>
    <w:p w14:paraId="18EE5FCB" w14:textId="77777777" w:rsidR="00637191" w:rsidRPr="00BC7108" w:rsidRDefault="00637191" w:rsidP="00637191">
      <w:pPr>
        <w:spacing w:line="240" w:lineRule="auto"/>
        <w:contextualSpacing/>
        <w:jc w:val="center"/>
      </w:pPr>
    </w:p>
    <w:p w14:paraId="2A637E4A" w14:textId="77777777" w:rsidR="00637191" w:rsidRDefault="00637191" w:rsidP="00E048F3">
      <w:pPr>
        <w:spacing w:line="240" w:lineRule="auto"/>
        <w:ind w:left="2520" w:hanging="2520"/>
        <w:contextualSpacing/>
        <w:rPr>
          <w:b/>
        </w:rPr>
      </w:pPr>
    </w:p>
    <w:p w14:paraId="3B9C4B8A" w14:textId="77777777" w:rsidR="00637191" w:rsidRDefault="00637191" w:rsidP="00E048F3">
      <w:pPr>
        <w:spacing w:line="240" w:lineRule="auto"/>
        <w:ind w:left="2520" w:hanging="2520"/>
        <w:contextualSpacing/>
        <w:rPr>
          <w:b/>
        </w:rPr>
      </w:pPr>
    </w:p>
    <w:p w14:paraId="20A4F6B5" w14:textId="659A68AE" w:rsidR="00637191" w:rsidRPr="00BC7108" w:rsidRDefault="00E5051F" w:rsidP="00637191">
      <w:pPr>
        <w:spacing w:after="0" w:line="240" w:lineRule="auto"/>
        <w:rPr>
          <w:b/>
        </w:rPr>
      </w:pPr>
      <w:r>
        <w:rPr>
          <w:b/>
          <w:lang w:val="en"/>
        </w:rPr>
        <w:t>Academic and Student Affairs Committee</w:t>
      </w:r>
    </w:p>
    <w:p w14:paraId="1018C0B1" w14:textId="6980CD8D" w:rsidR="00637191" w:rsidRPr="00637191" w:rsidRDefault="00E5051F" w:rsidP="00637191">
      <w:pPr>
        <w:spacing w:after="0" w:line="240" w:lineRule="auto"/>
      </w:pPr>
      <w:r>
        <w:rPr>
          <w:lang w:val="en"/>
        </w:rPr>
        <w:t>(cont’d)</w:t>
      </w:r>
    </w:p>
    <w:p w14:paraId="4314EF59" w14:textId="77777777" w:rsidR="00637191" w:rsidRDefault="00637191" w:rsidP="00E048F3">
      <w:pPr>
        <w:spacing w:line="240" w:lineRule="auto"/>
        <w:ind w:left="2520" w:hanging="2520"/>
        <w:contextualSpacing/>
        <w:rPr>
          <w:b/>
        </w:rPr>
      </w:pPr>
    </w:p>
    <w:p w14:paraId="231A9CA7" w14:textId="7965DAF9" w:rsidR="00464192" w:rsidRPr="00BC7108" w:rsidRDefault="00E5051F" w:rsidP="00E048F3">
      <w:pPr>
        <w:spacing w:line="240" w:lineRule="auto"/>
        <w:ind w:left="2520" w:hanging="2520"/>
        <w:contextualSpacing/>
      </w:pPr>
      <w:r>
        <w:rPr>
          <w:b/>
          <w:lang w:val="en"/>
        </w:rPr>
        <w:t>Item 8</w:t>
      </w:r>
      <w:r w:rsidRPr="00BC7108">
        <w:tab/>
      </w:r>
      <w:r>
        <w:rPr>
          <w:b/>
          <w:lang w:val="en"/>
        </w:rPr>
        <w:t>Academic Departmental Guidelines</w:t>
      </w:r>
    </w:p>
    <w:p w14:paraId="2DC6E8CE" w14:textId="26BB2287" w:rsidR="00EE5D55" w:rsidRPr="00BC7108" w:rsidRDefault="00EE5D55" w:rsidP="00E048F3">
      <w:pPr>
        <w:spacing w:line="240" w:lineRule="auto"/>
        <w:ind w:left="2520" w:hanging="2520"/>
        <w:contextualSpacing/>
      </w:pPr>
      <w:r w:rsidRPr="00BC7108">
        <w:rPr>
          <w:b/>
        </w:rPr>
        <w:tab/>
      </w:r>
      <w:r w:rsidR="00E5051F">
        <w:rPr>
          <w:color w:val="000000"/>
          <w:shd w:val="clear" w:color="auto" w:fill="FFFFFF"/>
          <w:lang w:val="en"/>
        </w:rPr>
        <w:t xml:space="preserve">The UNF BOT-UFF Collective Bargaining Agreement stipulates that academic departments may develop guidelines to assist in applying University criteria governing annual performance evaluations, tenure, and promotions.  After multiple levels of review and approval, both the UFF and the Board shall ratify the guidelines as soon as is practicable. Ratification may occur separately from ratification of the collective bargaining agreement in chief. </w:t>
      </w:r>
      <w:r w:rsidR="00E5051F">
        <w:rPr>
          <w:lang w:val="en"/>
        </w:rPr>
        <w:t xml:space="preserve">The Provost will present the guidelines to the Board for the Board’s consideration. </w:t>
      </w:r>
    </w:p>
    <w:p w14:paraId="35D083EF" w14:textId="14654CEA" w:rsidR="00E048F3" w:rsidRPr="00BC7108" w:rsidRDefault="00A35E9C" w:rsidP="00A35E9C">
      <w:pPr>
        <w:shd w:val="clear" w:color="auto" w:fill="FFFFFF" w:themeFill="background1"/>
        <w:spacing w:after="0"/>
        <w:ind w:left="1440" w:firstLine="720"/>
      </w:pPr>
      <w:r w:rsidRPr="00BC7108">
        <w:t xml:space="preserve">      </w:t>
      </w:r>
      <w:r w:rsidR="00E5051F">
        <w:rPr>
          <w:b/>
          <w:lang w:val="en"/>
        </w:rPr>
        <w:t xml:space="preserve">Proposed Action: </w:t>
      </w:r>
      <w:r w:rsidR="00E5051F">
        <w:rPr>
          <w:lang w:val="en"/>
        </w:rPr>
        <w:t>Approval; Motion and Second Required</w:t>
      </w:r>
    </w:p>
    <w:p w14:paraId="1046B6F8" w14:textId="03E61114" w:rsidR="00EA7ED0" w:rsidRPr="00BC7108" w:rsidRDefault="00EA7ED0" w:rsidP="00637191">
      <w:pPr>
        <w:shd w:val="clear" w:color="auto" w:fill="FFFFFF" w:themeFill="background1"/>
        <w:spacing w:after="0"/>
      </w:pPr>
    </w:p>
    <w:p w14:paraId="2C29DC99" w14:textId="690FF151" w:rsidR="00EA7ED0" w:rsidRPr="00BC7108" w:rsidRDefault="00E5051F" w:rsidP="001A25BE">
      <w:pPr>
        <w:shd w:val="clear" w:color="auto" w:fill="FFFFFF" w:themeFill="background1"/>
        <w:spacing w:after="0"/>
        <w:rPr>
          <w:b/>
        </w:rPr>
      </w:pPr>
      <w:r>
        <w:rPr>
          <w:b/>
          <w:lang w:val="en"/>
        </w:rPr>
        <w:t>Item 9</w:t>
      </w:r>
      <w:r>
        <w:rPr>
          <w:lang w:val="en"/>
        </w:rPr>
        <w:tab/>
      </w:r>
      <w:r>
        <w:rPr>
          <w:lang w:val="en"/>
        </w:rPr>
        <w:tab/>
        <w:t xml:space="preserve">       </w:t>
      </w:r>
      <w:r>
        <w:rPr>
          <w:lang w:val="en"/>
        </w:rPr>
        <w:tab/>
        <w:t xml:space="preserve">       </w:t>
      </w:r>
      <w:r>
        <w:rPr>
          <w:b/>
          <w:lang w:val="en"/>
        </w:rPr>
        <w:t xml:space="preserve">Tenure as Condition of Appointment – Dr. Pamela Williamson, </w:t>
      </w:r>
    </w:p>
    <w:p w14:paraId="23B95B0B" w14:textId="08A08C8E" w:rsidR="00EA7ED0" w:rsidRPr="00BC7108" w:rsidRDefault="00EA7ED0" w:rsidP="00EA7ED0">
      <w:pPr>
        <w:shd w:val="clear" w:color="auto" w:fill="FFFFFF" w:themeFill="background1"/>
        <w:spacing w:after="0"/>
        <w:ind w:left="1440" w:hanging="1440"/>
        <w:rPr>
          <w:b/>
        </w:rPr>
      </w:pPr>
      <w:r w:rsidRPr="00BC7108">
        <w:rPr>
          <w:b/>
        </w:rPr>
        <w:tab/>
      </w:r>
      <w:r w:rsidRPr="00BC7108">
        <w:rPr>
          <w:b/>
        </w:rPr>
        <w:tab/>
        <w:t xml:space="preserve">       </w:t>
      </w:r>
      <w:r w:rsidR="00E5051F">
        <w:rPr>
          <w:b/>
          <w:lang w:val="en"/>
        </w:rPr>
        <w:t>Chair, Department of Exceptional, Deaf, and Interpreter Education</w:t>
      </w:r>
    </w:p>
    <w:p w14:paraId="05095E80" w14:textId="0E19EEDA" w:rsidR="006E7EC8" w:rsidRPr="00BC7108" w:rsidRDefault="00E5051F" w:rsidP="006E7EC8">
      <w:pPr>
        <w:shd w:val="clear" w:color="auto" w:fill="FFFFFF" w:themeFill="background1"/>
        <w:spacing w:after="0"/>
        <w:ind w:left="2595"/>
        <w:rPr>
          <w:b/>
        </w:rPr>
      </w:pPr>
      <w:r>
        <w:rPr>
          <w:rFonts w:eastAsia="Times New Roman" w:cs="Times New Roman"/>
          <w:lang w:val="en"/>
        </w:rPr>
        <w:t>When universities hire faculty-administrators and other key faculty who hold tenure at their current institutions, it is common for the hiring universities to award tenure upon appointment to these faculty members. This practice allows the University of North Florida to be competitive in the hiring process. The candidate must receive a positive vote from the tenured faculty in his or her disciplinary department. The Provost and the President also conduct a thorough review of all candidates for tenure or appointment. Under these guidelines, the administration recommends approval of tenure, by reason of appointment, for Dr. Pamela Williamson, Chair, Department of Exceptional, Deaf, and Interpreter Education.</w:t>
      </w:r>
    </w:p>
    <w:p w14:paraId="2A24DA77" w14:textId="0A06DD56" w:rsidR="00E048F3" w:rsidRPr="00BC7108" w:rsidRDefault="00EA7ED0" w:rsidP="00E048F3">
      <w:pPr>
        <w:shd w:val="clear" w:color="auto" w:fill="FFFFFF" w:themeFill="background1"/>
        <w:spacing w:after="0"/>
      </w:pPr>
      <w:r w:rsidRPr="00BC7108">
        <w:tab/>
      </w:r>
      <w:r w:rsidRPr="00BC7108">
        <w:tab/>
      </w:r>
      <w:r w:rsidRPr="00BC7108">
        <w:tab/>
      </w:r>
      <w:r w:rsidRPr="00BC7108">
        <w:rPr>
          <w:b/>
        </w:rPr>
        <w:t xml:space="preserve">       </w:t>
      </w:r>
      <w:r w:rsidR="000E39E8" w:rsidRPr="00BC7108">
        <w:rPr>
          <w:b/>
        </w:rPr>
        <w:t xml:space="preserve"> </w:t>
      </w:r>
      <w:r w:rsidR="00E5051F">
        <w:rPr>
          <w:b/>
          <w:lang w:val="en"/>
        </w:rPr>
        <w:t xml:space="preserve">Proposed Action: </w:t>
      </w:r>
      <w:r w:rsidR="00E5051F">
        <w:rPr>
          <w:lang w:val="en"/>
        </w:rPr>
        <w:t>Approval; Motion and Second Required</w:t>
      </w:r>
    </w:p>
    <w:p w14:paraId="635FC8B9" w14:textId="2B048F11" w:rsidR="001A25BE" w:rsidRPr="00BC7108" w:rsidRDefault="001A25BE" w:rsidP="00E048F3">
      <w:pPr>
        <w:shd w:val="clear" w:color="auto" w:fill="FFFFFF" w:themeFill="background1"/>
        <w:spacing w:after="0"/>
      </w:pPr>
    </w:p>
    <w:p w14:paraId="2123E675" w14:textId="1D04BA9D" w:rsidR="00563417" w:rsidRPr="00BC7108" w:rsidRDefault="00E5051F" w:rsidP="00E048F3">
      <w:pPr>
        <w:shd w:val="clear" w:color="auto" w:fill="FFFFFF" w:themeFill="background1"/>
        <w:spacing w:after="0"/>
        <w:rPr>
          <w:b/>
        </w:rPr>
      </w:pPr>
      <w:r>
        <w:rPr>
          <w:b/>
          <w:lang w:val="en"/>
        </w:rPr>
        <w:t>Item 10</w:t>
      </w:r>
      <w:r w:rsidRPr="00BC7108">
        <w:rPr>
          <w:b/>
        </w:rPr>
        <w:tab/>
      </w:r>
      <w:r>
        <w:rPr>
          <w:b/>
          <w:lang w:val="en"/>
        </w:rPr>
        <w:tab/>
        <w:t xml:space="preserve">       UNF Faculty Association Update</w:t>
      </w:r>
    </w:p>
    <w:p w14:paraId="45CBF79B" w14:textId="6AFD4A1A" w:rsidR="001A7D46" w:rsidRDefault="00E5051F" w:rsidP="001A7D46">
      <w:pPr>
        <w:shd w:val="clear" w:color="auto" w:fill="FFFFFF" w:themeFill="background1"/>
        <w:spacing w:after="0"/>
        <w:ind w:left="2550"/>
      </w:pPr>
      <w:r>
        <w:rPr>
          <w:lang w:val="en"/>
        </w:rPr>
        <w:lastRenderedPageBreak/>
        <w:t>Dr. David Fenner, President, UNF Faculty Association, will address the   Committee and provide an update on recent Faculty Association activities that support faculty excellence, student excellence, and faculty well-being.</w:t>
      </w:r>
    </w:p>
    <w:p w14:paraId="586E2BAD" w14:textId="7CF8C0FB" w:rsidR="00637191" w:rsidRPr="00F55203" w:rsidRDefault="00E5051F" w:rsidP="00F55203">
      <w:pPr>
        <w:shd w:val="clear" w:color="auto" w:fill="FFFFFF" w:themeFill="background1"/>
        <w:spacing w:after="0"/>
        <w:ind w:left="2550"/>
      </w:pPr>
      <w:r>
        <w:rPr>
          <w:b/>
          <w:lang w:val="en"/>
        </w:rPr>
        <w:t xml:space="preserve">Proposed Action: </w:t>
      </w:r>
      <w:r>
        <w:rPr>
          <w:lang w:val="en"/>
        </w:rPr>
        <w:t>No Action Required</w:t>
      </w:r>
    </w:p>
    <w:p w14:paraId="3B544249" w14:textId="2A7FAFAE" w:rsidR="00563417" w:rsidRPr="00BC7108" w:rsidRDefault="00563417" w:rsidP="00E048F3">
      <w:pPr>
        <w:shd w:val="clear" w:color="auto" w:fill="FFFFFF" w:themeFill="background1"/>
        <w:spacing w:after="0"/>
        <w:rPr>
          <w:b/>
        </w:rPr>
      </w:pPr>
    </w:p>
    <w:p w14:paraId="5899B13A" w14:textId="77777777" w:rsidR="006F61B2" w:rsidRPr="00BC7108" w:rsidRDefault="006F61B2" w:rsidP="006F61B2">
      <w:pPr>
        <w:shd w:val="clear" w:color="auto" w:fill="FFFFFF" w:themeFill="background1"/>
        <w:spacing w:after="0" w:line="240" w:lineRule="auto"/>
        <w:jc w:val="center"/>
        <w:rPr>
          <w:rFonts w:ascii="Times New Roman" w:hAnsi="Times New Roman" w:cs="Times New Roman"/>
          <w:b/>
          <w:sz w:val="24"/>
          <w:szCs w:val="24"/>
        </w:rPr>
      </w:pPr>
      <w:r w:rsidRPr="00BC7108">
        <w:rPr>
          <w:noProof/>
          <w:lang w:eastAsia="ja-JP"/>
        </w:rPr>
        <w:drawing>
          <wp:inline distT="0" distB="0" distL="0" distR="0" wp14:anchorId="01CE41C8" wp14:editId="677EEC9D">
            <wp:extent cx="2067623" cy="839972"/>
            <wp:effectExtent l="0" t="0" r="0" b="0"/>
            <wp:docPr id="6" name="Picture 6"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1B30E579" w14:textId="77777777" w:rsidR="006F61B2" w:rsidRPr="00BC7108" w:rsidRDefault="006F61B2" w:rsidP="006F61B2">
      <w:pPr>
        <w:shd w:val="clear" w:color="auto" w:fill="FFFFFF" w:themeFill="background1"/>
        <w:spacing w:after="0" w:line="240" w:lineRule="auto"/>
        <w:jc w:val="center"/>
        <w:rPr>
          <w:rFonts w:ascii="Times New Roman" w:hAnsi="Times New Roman" w:cs="Times New Roman"/>
          <w:b/>
          <w:sz w:val="24"/>
          <w:szCs w:val="24"/>
        </w:rPr>
      </w:pPr>
    </w:p>
    <w:p w14:paraId="3DE01FE9" w14:textId="68385249" w:rsidR="006F61B2" w:rsidRPr="00BC7108" w:rsidRDefault="00E5051F" w:rsidP="006F61B2">
      <w:pPr>
        <w:shd w:val="clear" w:color="auto" w:fill="FFFFFF" w:themeFill="background1"/>
        <w:spacing w:after="0" w:line="240" w:lineRule="auto"/>
        <w:jc w:val="center"/>
        <w:rPr>
          <w:rFonts w:cs="Times New Roman"/>
          <w:b/>
        </w:rPr>
      </w:pPr>
      <w:r>
        <w:rPr>
          <w:rFonts w:cs="Times New Roman"/>
          <w:b/>
          <w:lang w:val="en"/>
        </w:rPr>
        <w:t xml:space="preserve">Board of Trustees Meeting </w:t>
      </w:r>
    </w:p>
    <w:p w14:paraId="5A34F606" w14:textId="4D889C38" w:rsidR="006F61B2" w:rsidRPr="00BC7108" w:rsidRDefault="00E5051F" w:rsidP="006F61B2">
      <w:pPr>
        <w:shd w:val="clear" w:color="auto" w:fill="FFFFFF" w:themeFill="background1"/>
        <w:spacing w:after="0" w:line="240" w:lineRule="auto"/>
        <w:jc w:val="center"/>
        <w:rPr>
          <w:rFonts w:cs="Times New Roman"/>
          <w:b/>
        </w:rPr>
      </w:pPr>
      <w:r>
        <w:rPr>
          <w:rFonts w:cs="Times New Roman"/>
          <w:b/>
          <w:lang w:val="en"/>
        </w:rPr>
        <w:t>January 16, 2020</w:t>
      </w:r>
    </w:p>
    <w:p w14:paraId="3CCF2FDA" w14:textId="77777777" w:rsidR="006F61B2" w:rsidRPr="00BC7108" w:rsidRDefault="006F61B2" w:rsidP="006F61B2">
      <w:pPr>
        <w:shd w:val="clear" w:color="auto" w:fill="FFFFFF" w:themeFill="background1"/>
        <w:spacing w:after="0" w:line="240" w:lineRule="auto"/>
        <w:jc w:val="center"/>
        <w:rPr>
          <w:rFonts w:cs="Times New Roman"/>
          <w:b/>
        </w:rPr>
      </w:pPr>
    </w:p>
    <w:p w14:paraId="736B98B5" w14:textId="1889FD95" w:rsidR="006F61B2" w:rsidRPr="00BC7108" w:rsidRDefault="00E5051F" w:rsidP="006F61B2">
      <w:pPr>
        <w:spacing w:after="0"/>
        <w:jc w:val="center"/>
        <w:rPr>
          <w:b/>
          <w:i/>
        </w:rPr>
      </w:pPr>
      <w:r>
        <w:rPr>
          <w:b/>
          <w:i/>
          <w:lang w:val="en"/>
        </w:rPr>
        <w:t xml:space="preserve">Faculty Association Conference Room &amp; Talon Room </w:t>
      </w:r>
    </w:p>
    <w:p w14:paraId="5FFA451A" w14:textId="77777777" w:rsidR="006F61B2" w:rsidRDefault="006F61B2" w:rsidP="00E048F3">
      <w:pPr>
        <w:shd w:val="clear" w:color="auto" w:fill="FFFFFF" w:themeFill="background1"/>
        <w:spacing w:after="0"/>
        <w:rPr>
          <w:b/>
        </w:rPr>
      </w:pPr>
    </w:p>
    <w:p w14:paraId="3A408777" w14:textId="77777777" w:rsidR="006F61B2" w:rsidRDefault="006F61B2" w:rsidP="00E048F3">
      <w:pPr>
        <w:shd w:val="clear" w:color="auto" w:fill="FFFFFF" w:themeFill="background1"/>
        <w:spacing w:after="0"/>
        <w:rPr>
          <w:b/>
        </w:rPr>
      </w:pPr>
    </w:p>
    <w:p w14:paraId="7F8372C9" w14:textId="74AD2A6C" w:rsidR="00563417" w:rsidRPr="00BC7108" w:rsidRDefault="00E5051F" w:rsidP="00E048F3">
      <w:pPr>
        <w:shd w:val="clear" w:color="auto" w:fill="FFFFFF" w:themeFill="background1"/>
        <w:spacing w:after="0"/>
        <w:rPr>
          <w:b/>
        </w:rPr>
      </w:pPr>
      <w:r>
        <w:rPr>
          <w:b/>
          <w:lang w:val="en"/>
        </w:rPr>
        <w:t>Item 11</w:t>
      </w:r>
      <w:r>
        <w:rPr>
          <w:b/>
          <w:lang w:val="en"/>
        </w:rPr>
        <w:tab/>
      </w:r>
      <w:r>
        <w:rPr>
          <w:b/>
          <w:lang w:val="en"/>
        </w:rPr>
        <w:tab/>
        <w:t xml:space="preserve">      UNF Student Government Update</w:t>
      </w:r>
    </w:p>
    <w:p w14:paraId="3C2F9ABA" w14:textId="4F6FD605" w:rsidR="001A7D46" w:rsidRDefault="00E5051F" w:rsidP="006F61B2">
      <w:pPr>
        <w:shd w:val="clear" w:color="auto" w:fill="FFFFFF" w:themeFill="background1"/>
        <w:spacing w:after="0"/>
        <w:ind w:left="2520"/>
      </w:pPr>
      <w:r>
        <w:rPr>
          <w:lang w:val="en"/>
        </w:rPr>
        <w:t>Mr. John Aloszka, UNF Student Body President, will address the  Committee and provide an update on recent UNF Student Government activities that support student excellence and student well-being.</w:t>
      </w:r>
    </w:p>
    <w:p w14:paraId="23134835" w14:textId="3916ABB4" w:rsidR="006F61B2" w:rsidRDefault="00E5051F" w:rsidP="006F61B2">
      <w:pPr>
        <w:shd w:val="clear" w:color="auto" w:fill="FFFFFF" w:themeFill="background1"/>
        <w:spacing w:after="0"/>
        <w:ind w:left="2550"/>
      </w:pPr>
      <w:r>
        <w:rPr>
          <w:b/>
          <w:lang w:val="en"/>
        </w:rPr>
        <w:t xml:space="preserve">Proposed Action: </w:t>
      </w:r>
      <w:r>
        <w:rPr>
          <w:lang w:val="en"/>
        </w:rPr>
        <w:t>No Action Required</w:t>
      </w:r>
    </w:p>
    <w:p w14:paraId="5BA5F2C2" w14:textId="3908D655" w:rsidR="006F61B2" w:rsidRPr="00BC7108" w:rsidRDefault="006F61B2" w:rsidP="001A7D46">
      <w:pPr>
        <w:shd w:val="clear" w:color="auto" w:fill="FFFFFF" w:themeFill="background1"/>
        <w:spacing w:after="0"/>
        <w:ind w:left="2490"/>
      </w:pPr>
    </w:p>
    <w:p w14:paraId="324ED0B8" w14:textId="14A9F784" w:rsidR="006A06F2" w:rsidRPr="00BC7108" w:rsidRDefault="006A06F2" w:rsidP="001A7D46">
      <w:pPr>
        <w:shd w:val="clear" w:color="auto" w:fill="FFFFFF" w:themeFill="background1"/>
        <w:spacing w:after="0"/>
        <w:ind w:left="2490"/>
      </w:pPr>
    </w:p>
    <w:p w14:paraId="476F9AD2" w14:textId="636326F9" w:rsidR="006A06F2" w:rsidRPr="00BC7108" w:rsidRDefault="00E5051F" w:rsidP="006A06F2">
      <w:pPr>
        <w:shd w:val="clear" w:color="auto" w:fill="FFFFFF" w:themeFill="background1"/>
        <w:spacing w:after="0"/>
        <w:rPr>
          <w:b/>
        </w:rPr>
      </w:pPr>
      <w:r>
        <w:rPr>
          <w:b/>
          <w:lang w:val="en"/>
        </w:rPr>
        <w:t>Item 12</w:t>
      </w:r>
      <w:r>
        <w:rPr>
          <w:b/>
          <w:lang w:val="en"/>
        </w:rPr>
        <w:tab/>
      </w:r>
      <w:r>
        <w:rPr>
          <w:b/>
          <w:lang w:val="en"/>
        </w:rPr>
        <w:tab/>
        <w:t xml:space="preserve">      Update from Provost on Student Wellness/Mental Health Initiatives</w:t>
      </w:r>
    </w:p>
    <w:p w14:paraId="1F934508" w14:textId="471F7ED6" w:rsidR="006A06F2" w:rsidRDefault="00E5051F" w:rsidP="0073226F">
      <w:pPr>
        <w:shd w:val="clear" w:color="auto" w:fill="FFFFFF" w:themeFill="background1"/>
        <w:spacing w:after="0"/>
        <w:ind w:left="2520"/>
      </w:pPr>
      <w:r>
        <w:rPr>
          <w:lang w:val="en"/>
        </w:rPr>
        <w:t xml:space="preserve">The Provost, Associate Provost Dan Moon, and Dr. Richmond Wynn, Director of the UNF Counseling Center, will provide the Committee with an update on student wellness and mental health initiatives on campus. The presentation will include representatives from the </w:t>
      </w:r>
      <w:r>
        <w:rPr>
          <w:i/>
          <w:lang w:val="en"/>
        </w:rPr>
        <w:t>Prevention, Early-intervention, Resiliency through</w:t>
      </w:r>
      <w:r>
        <w:rPr>
          <w:lang w:val="en"/>
        </w:rPr>
        <w:t xml:space="preserve"> </w:t>
      </w:r>
      <w:r>
        <w:rPr>
          <w:i/>
          <w:lang w:val="en"/>
        </w:rPr>
        <w:t>Counseling &amp; Holistic Health</w:t>
      </w:r>
      <w:r>
        <w:rPr>
          <w:lang w:val="en"/>
        </w:rPr>
        <w:t xml:space="preserve"> (PERCH) and the UNF Resident Assistant programs. </w:t>
      </w:r>
    </w:p>
    <w:p w14:paraId="6A46024B" w14:textId="350A07BF" w:rsidR="006F61B2" w:rsidRDefault="00E5051F" w:rsidP="0073226F">
      <w:pPr>
        <w:shd w:val="clear" w:color="auto" w:fill="FFFFFF" w:themeFill="background1"/>
        <w:spacing w:after="0"/>
        <w:ind w:left="1770" w:firstLine="720"/>
      </w:pPr>
      <w:r>
        <w:rPr>
          <w:b/>
          <w:lang w:val="en"/>
        </w:rPr>
        <w:t xml:space="preserve">Proposed Action: </w:t>
      </w:r>
      <w:r>
        <w:rPr>
          <w:lang w:val="en"/>
        </w:rPr>
        <w:t>No Action Required</w:t>
      </w:r>
    </w:p>
    <w:p w14:paraId="6C9D5154" w14:textId="77777777" w:rsidR="006F61B2" w:rsidRPr="00BC7108" w:rsidRDefault="006F61B2" w:rsidP="00FF443F">
      <w:pPr>
        <w:shd w:val="clear" w:color="auto" w:fill="FFFFFF" w:themeFill="background1"/>
        <w:spacing w:after="0"/>
        <w:ind w:left="2490" w:firstLine="30"/>
      </w:pPr>
    </w:p>
    <w:p w14:paraId="5789402B" w14:textId="77777777" w:rsidR="006A06F2" w:rsidRPr="00BC7108" w:rsidRDefault="006A06F2" w:rsidP="001A7D46">
      <w:pPr>
        <w:shd w:val="clear" w:color="auto" w:fill="FFFFFF" w:themeFill="background1"/>
        <w:spacing w:after="0"/>
        <w:ind w:left="2490"/>
        <w:rPr>
          <w:b/>
        </w:rPr>
      </w:pPr>
    </w:p>
    <w:p w14:paraId="3C5EC344" w14:textId="1B65D602" w:rsidR="00483CE1" w:rsidRPr="00BC7108" w:rsidRDefault="00E5051F" w:rsidP="000724AA">
      <w:pPr>
        <w:shd w:val="clear" w:color="auto" w:fill="FFFFFF" w:themeFill="background1"/>
        <w:spacing w:after="0"/>
        <w:rPr>
          <w:b/>
        </w:rPr>
      </w:pPr>
      <w:r>
        <w:rPr>
          <w:b/>
          <w:lang w:val="en"/>
        </w:rPr>
        <w:t>Item 12</w:t>
      </w:r>
      <w:r w:rsidRPr="00BC7108">
        <w:rPr>
          <w:b/>
        </w:rPr>
        <w:tab/>
      </w:r>
      <w:r>
        <w:rPr>
          <w:b/>
          <w:lang w:val="en"/>
        </w:rPr>
        <w:tab/>
        <w:t xml:space="preserve">       Adjournment</w:t>
      </w:r>
    </w:p>
    <w:p w14:paraId="0BAC9DEB" w14:textId="77777777" w:rsidR="001E5879" w:rsidRPr="00BC7108" w:rsidRDefault="001E5879" w:rsidP="000724AA">
      <w:pPr>
        <w:shd w:val="clear" w:color="auto" w:fill="FFFFFF" w:themeFill="background1"/>
        <w:spacing w:after="0"/>
        <w:rPr>
          <w:b/>
        </w:rPr>
      </w:pPr>
    </w:p>
    <w:p w14:paraId="474AA05E" w14:textId="71B32339" w:rsidR="006F6E39" w:rsidRPr="00BC7108" w:rsidRDefault="006F6E39" w:rsidP="000724AA">
      <w:pPr>
        <w:shd w:val="clear" w:color="auto" w:fill="FFFFFF" w:themeFill="background1"/>
        <w:spacing w:after="0"/>
        <w:rPr>
          <w:b/>
        </w:rPr>
      </w:pPr>
    </w:p>
    <w:p w14:paraId="7461FDD0" w14:textId="77777777" w:rsidR="00D90050" w:rsidRPr="00BC7108" w:rsidRDefault="00D90050" w:rsidP="00EA7ED0">
      <w:pPr>
        <w:shd w:val="clear" w:color="auto" w:fill="FFFFFF" w:themeFill="background1"/>
        <w:spacing w:after="0"/>
        <w:rPr>
          <w:b/>
        </w:rPr>
      </w:pPr>
    </w:p>
    <w:p w14:paraId="03AF7C32" w14:textId="77777777" w:rsidR="00D90050" w:rsidRPr="00BC7108" w:rsidRDefault="00D90050" w:rsidP="00EA7ED0">
      <w:pPr>
        <w:shd w:val="clear" w:color="auto" w:fill="FFFFFF" w:themeFill="background1"/>
        <w:spacing w:after="0"/>
        <w:rPr>
          <w:b/>
        </w:rPr>
      </w:pPr>
    </w:p>
    <w:p w14:paraId="5C5ABA18" w14:textId="5E6295A4" w:rsidR="00DA5CDC" w:rsidRPr="00BC7108" w:rsidRDefault="00E5051F" w:rsidP="00EA7ED0">
      <w:pPr>
        <w:shd w:val="clear" w:color="auto" w:fill="FFFFFF" w:themeFill="background1"/>
        <w:spacing w:after="0"/>
        <w:rPr>
          <w:b/>
        </w:rPr>
      </w:pPr>
      <w:r>
        <w:rPr>
          <w:b/>
          <w:lang w:val="en"/>
        </w:rPr>
        <w:t>12:00 pm – 1:00 pm</w:t>
      </w:r>
      <w:r w:rsidRPr="00BC7108">
        <w:tab/>
      </w:r>
      <w:r>
        <w:rPr>
          <w:lang w:val="en"/>
        </w:rPr>
        <w:t xml:space="preserve">       </w:t>
      </w:r>
      <w:r>
        <w:rPr>
          <w:b/>
          <w:lang w:val="en"/>
        </w:rPr>
        <w:t>Lunch and</w:t>
      </w:r>
      <w:r>
        <w:rPr>
          <w:lang w:val="en"/>
        </w:rPr>
        <w:t xml:space="preserve"> </w:t>
      </w:r>
      <w:r>
        <w:rPr>
          <w:b/>
          <w:lang w:val="en"/>
        </w:rPr>
        <w:t xml:space="preserve">Executive Session on Bargaining with </w:t>
      </w:r>
    </w:p>
    <w:p w14:paraId="1708A521" w14:textId="1FCAC361" w:rsidR="00EA7ED0" w:rsidRPr="00BC7108" w:rsidRDefault="00633571" w:rsidP="006A5C70">
      <w:pPr>
        <w:shd w:val="clear" w:color="auto" w:fill="FFFFFF" w:themeFill="background1"/>
        <w:spacing w:after="0"/>
      </w:pPr>
      <w:r w:rsidRPr="00BC7108">
        <w:rPr>
          <w:b/>
        </w:rPr>
        <w:tab/>
        <w:t xml:space="preserve">       </w:t>
      </w:r>
      <w:r w:rsidR="0073226F">
        <w:rPr>
          <w:b/>
        </w:rPr>
        <w:tab/>
      </w:r>
      <w:r w:rsidR="0073226F">
        <w:rPr>
          <w:b/>
        </w:rPr>
        <w:tab/>
        <w:t xml:space="preserve">       </w:t>
      </w:r>
      <w:r w:rsidR="00E5051F">
        <w:rPr>
          <w:b/>
          <w:lang w:val="en"/>
        </w:rPr>
        <w:t>Michael Mattimore, Outside Labor Counsel</w:t>
      </w:r>
    </w:p>
    <w:p w14:paraId="76FE0A9A" w14:textId="4A7B2F56" w:rsidR="00633571" w:rsidRPr="00BC7108" w:rsidRDefault="00633571" w:rsidP="00633571">
      <w:pPr>
        <w:shd w:val="clear" w:color="auto" w:fill="FFFFFF" w:themeFill="background1"/>
        <w:spacing w:after="0"/>
      </w:pPr>
      <w:r w:rsidRPr="00BC7108">
        <w:tab/>
        <w:t xml:space="preserve">       </w:t>
      </w:r>
      <w:r w:rsidR="0073226F">
        <w:tab/>
      </w:r>
      <w:r w:rsidR="0073226F">
        <w:tab/>
        <w:t xml:space="preserve">       </w:t>
      </w:r>
      <w:r w:rsidR="00E5051F">
        <w:rPr>
          <w:lang w:val="en"/>
        </w:rPr>
        <w:t xml:space="preserve">The University of North Florida Board of Trustees will enter into </w:t>
      </w:r>
    </w:p>
    <w:p w14:paraId="0EA832DC" w14:textId="08E643AF" w:rsidR="00633571" w:rsidRPr="00BC7108" w:rsidRDefault="00633571" w:rsidP="00633571">
      <w:pPr>
        <w:shd w:val="clear" w:color="auto" w:fill="FFFFFF" w:themeFill="background1"/>
        <w:spacing w:after="0"/>
      </w:pPr>
      <w:r w:rsidRPr="00BC7108">
        <w:tab/>
        <w:t xml:space="preserve">                    </w:t>
      </w:r>
      <w:r w:rsidR="0073226F">
        <w:t xml:space="preserve">             </w:t>
      </w:r>
      <w:r w:rsidR="00E5051F">
        <w:rPr>
          <w:lang w:val="en"/>
        </w:rPr>
        <w:t>executive session to discuss matters relative to collective bargaining</w:t>
      </w:r>
    </w:p>
    <w:p w14:paraId="7535EC5A" w14:textId="075D501E" w:rsidR="001D5626" w:rsidRPr="00BC7108" w:rsidRDefault="0073226F" w:rsidP="00633571">
      <w:pPr>
        <w:shd w:val="clear" w:color="auto" w:fill="FFFFFF" w:themeFill="background1"/>
        <w:tabs>
          <w:tab w:val="left" w:pos="2610"/>
        </w:tabs>
        <w:spacing w:after="0"/>
        <w:ind w:left="2520" w:hanging="2520"/>
      </w:pPr>
      <w:r>
        <w:t xml:space="preserve">                                              </w:t>
      </w:r>
      <w:r w:rsidR="00E5051F">
        <w:rPr>
          <w:lang w:val="en"/>
        </w:rPr>
        <w:t>Pursuant to Section 447.607, Florida Statutes, that executive session is                                     closed and exempt from the provisions of Section 286.011, Florida Statutes.</w:t>
      </w:r>
    </w:p>
    <w:p w14:paraId="27E11A77" w14:textId="7FCE24A4" w:rsidR="00D77B31" w:rsidRDefault="00D77B31" w:rsidP="000B730A">
      <w:pPr>
        <w:shd w:val="clear" w:color="auto" w:fill="FFFFFF" w:themeFill="background1"/>
        <w:rPr>
          <w:rFonts w:cs="Times New Roman"/>
          <w:b/>
        </w:rPr>
      </w:pPr>
    </w:p>
    <w:p w14:paraId="59E9CE1E" w14:textId="77777777" w:rsidR="0073226F" w:rsidRPr="00BC7108" w:rsidRDefault="0073226F" w:rsidP="000B730A">
      <w:pPr>
        <w:shd w:val="clear" w:color="auto" w:fill="FFFFFF" w:themeFill="background1"/>
        <w:rPr>
          <w:rFonts w:cs="Times New Roman"/>
          <w:b/>
        </w:rPr>
      </w:pPr>
    </w:p>
    <w:p w14:paraId="7E1CBAED" w14:textId="77777777" w:rsidR="0073226F" w:rsidRPr="00BC7108" w:rsidRDefault="0073226F" w:rsidP="0073226F">
      <w:pPr>
        <w:spacing w:after="0" w:line="240" w:lineRule="auto"/>
        <w:jc w:val="center"/>
        <w:rPr>
          <w:b/>
        </w:rPr>
      </w:pPr>
      <w:r w:rsidRPr="00BC7108">
        <w:rPr>
          <w:noProof/>
          <w:lang w:eastAsia="ja-JP"/>
        </w:rPr>
        <w:drawing>
          <wp:inline distT="0" distB="0" distL="0" distR="0" wp14:anchorId="66CFBE11" wp14:editId="6E5F4BCB">
            <wp:extent cx="2067623" cy="839972"/>
            <wp:effectExtent l="0" t="0" r="0" b="0"/>
            <wp:docPr id="2" name="Picture 2"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2F3C0AC3" w14:textId="77777777" w:rsidR="0073226F" w:rsidRPr="00BC7108" w:rsidRDefault="0073226F" w:rsidP="0073226F">
      <w:pPr>
        <w:spacing w:after="0" w:line="240" w:lineRule="auto"/>
        <w:rPr>
          <w:b/>
        </w:rPr>
      </w:pPr>
    </w:p>
    <w:p w14:paraId="2D75ADA3" w14:textId="6720608B" w:rsidR="0073226F" w:rsidRPr="00BC7108" w:rsidRDefault="00E5051F" w:rsidP="0073226F">
      <w:pPr>
        <w:shd w:val="clear" w:color="auto" w:fill="FFFFFF" w:themeFill="background1"/>
        <w:spacing w:after="0" w:line="240" w:lineRule="auto"/>
        <w:jc w:val="center"/>
        <w:rPr>
          <w:rFonts w:cs="Times New Roman"/>
          <w:b/>
        </w:rPr>
      </w:pPr>
      <w:r>
        <w:rPr>
          <w:rFonts w:cs="Times New Roman"/>
          <w:b/>
          <w:lang w:val="en"/>
        </w:rPr>
        <w:t xml:space="preserve">Board of Trustees Meeting </w:t>
      </w:r>
    </w:p>
    <w:p w14:paraId="1693150B" w14:textId="52528E1E" w:rsidR="0073226F" w:rsidRPr="00BC7108" w:rsidRDefault="00E5051F" w:rsidP="0073226F">
      <w:pPr>
        <w:shd w:val="clear" w:color="auto" w:fill="FFFFFF" w:themeFill="background1"/>
        <w:spacing w:after="0" w:line="240" w:lineRule="auto"/>
        <w:jc w:val="center"/>
        <w:rPr>
          <w:rFonts w:cs="Times New Roman"/>
          <w:b/>
        </w:rPr>
      </w:pPr>
      <w:r>
        <w:rPr>
          <w:rFonts w:cs="Times New Roman"/>
          <w:b/>
          <w:lang w:val="en"/>
        </w:rPr>
        <w:t>January 16, 2020</w:t>
      </w:r>
    </w:p>
    <w:p w14:paraId="239AFDC5" w14:textId="77777777" w:rsidR="0073226F" w:rsidRPr="00BC7108" w:rsidRDefault="0073226F" w:rsidP="0073226F">
      <w:pPr>
        <w:spacing w:after="0"/>
        <w:jc w:val="center"/>
        <w:rPr>
          <w:b/>
          <w:i/>
        </w:rPr>
      </w:pPr>
    </w:p>
    <w:p w14:paraId="0C063FF1" w14:textId="309265AE" w:rsidR="0073226F" w:rsidRPr="00BC7108" w:rsidRDefault="00E5051F" w:rsidP="0073226F">
      <w:pPr>
        <w:spacing w:after="0"/>
        <w:jc w:val="center"/>
        <w:rPr>
          <w:b/>
          <w:i/>
        </w:rPr>
      </w:pPr>
      <w:r>
        <w:rPr>
          <w:b/>
          <w:i/>
          <w:lang w:val="en"/>
        </w:rPr>
        <w:t xml:space="preserve">Talon Room </w:t>
      </w:r>
    </w:p>
    <w:p w14:paraId="25BB3FEA" w14:textId="799542D1" w:rsidR="00602396" w:rsidRDefault="00602396" w:rsidP="00FD306E">
      <w:pPr>
        <w:spacing w:after="0"/>
        <w:jc w:val="center"/>
        <w:rPr>
          <w:b/>
          <w:i/>
        </w:rPr>
      </w:pPr>
    </w:p>
    <w:p w14:paraId="6E3137AC" w14:textId="7131A31D" w:rsidR="0073226F" w:rsidRDefault="0073226F" w:rsidP="00FD306E">
      <w:pPr>
        <w:spacing w:after="0"/>
        <w:jc w:val="center"/>
        <w:rPr>
          <w:b/>
          <w:i/>
        </w:rPr>
      </w:pPr>
    </w:p>
    <w:p w14:paraId="53EABBD6" w14:textId="08D91B55" w:rsidR="0019154F" w:rsidRPr="00BC7108" w:rsidRDefault="00E5051F" w:rsidP="000724AA">
      <w:pPr>
        <w:spacing w:after="0" w:line="240" w:lineRule="auto"/>
        <w:rPr>
          <w:b/>
        </w:rPr>
      </w:pPr>
      <w:r>
        <w:rPr>
          <w:b/>
          <w:lang w:val="en"/>
        </w:rPr>
        <w:t>1:00 pm – 2:00 pm</w:t>
      </w:r>
    </w:p>
    <w:p w14:paraId="3B219282" w14:textId="5EB8153E" w:rsidR="00A01182" w:rsidRPr="00BC7108" w:rsidRDefault="00E5051F" w:rsidP="000724AA">
      <w:pPr>
        <w:rPr>
          <w:b/>
        </w:rPr>
      </w:pPr>
      <w:r>
        <w:rPr>
          <w:b/>
          <w:lang w:val="en"/>
        </w:rPr>
        <w:t>Finance and Facilities Committee</w:t>
      </w:r>
    </w:p>
    <w:p w14:paraId="11FE5601" w14:textId="58FCAB06" w:rsidR="00A01182" w:rsidRPr="00BC7108" w:rsidRDefault="00E5051F" w:rsidP="000724AA">
      <w:pPr>
        <w:spacing w:after="0" w:line="240" w:lineRule="auto"/>
        <w:rPr>
          <w:i/>
        </w:rPr>
      </w:pPr>
      <w:r>
        <w:rPr>
          <w:i/>
          <w:lang w:val="en"/>
        </w:rPr>
        <w:t>Trustee Stephen Joost, Chair</w:t>
      </w:r>
    </w:p>
    <w:p w14:paraId="6536107E" w14:textId="2D756BEF" w:rsidR="00A01182" w:rsidRPr="00BC7108" w:rsidRDefault="00E5051F" w:rsidP="000724AA">
      <w:pPr>
        <w:spacing w:after="0" w:line="240" w:lineRule="auto"/>
        <w:rPr>
          <w:b/>
        </w:rPr>
      </w:pPr>
      <w:r>
        <w:rPr>
          <w:i/>
          <w:lang w:val="en"/>
        </w:rPr>
        <w:t>Trustee John Aloszka</w:t>
      </w:r>
    </w:p>
    <w:p w14:paraId="6623B173" w14:textId="7F26AFC5" w:rsidR="00A01182" w:rsidRPr="00BC7108" w:rsidRDefault="00E5051F" w:rsidP="000724AA">
      <w:pPr>
        <w:spacing w:after="0" w:line="240" w:lineRule="auto"/>
        <w:rPr>
          <w:i/>
        </w:rPr>
      </w:pPr>
      <w:r>
        <w:rPr>
          <w:i/>
          <w:lang w:val="en"/>
        </w:rPr>
        <w:t>Trustee Tom Bryan</w:t>
      </w:r>
    </w:p>
    <w:p w14:paraId="025B7667" w14:textId="736F97AB" w:rsidR="00A01182" w:rsidRPr="00BC7108" w:rsidRDefault="00E5051F" w:rsidP="000724AA">
      <w:pPr>
        <w:spacing w:after="0" w:line="240" w:lineRule="auto"/>
        <w:rPr>
          <w:i/>
        </w:rPr>
      </w:pPr>
      <w:r>
        <w:rPr>
          <w:i/>
          <w:lang w:val="en"/>
        </w:rPr>
        <w:t>Trustee Douglas Burnett</w:t>
      </w:r>
    </w:p>
    <w:p w14:paraId="5DEE6535" w14:textId="54DD0042" w:rsidR="00A01182" w:rsidRPr="00BC7108" w:rsidRDefault="00E5051F" w:rsidP="000724AA">
      <w:pPr>
        <w:spacing w:after="0" w:line="240" w:lineRule="auto"/>
        <w:rPr>
          <w:i/>
        </w:rPr>
      </w:pPr>
      <w:r>
        <w:rPr>
          <w:i/>
          <w:lang w:val="en"/>
        </w:rPr>
        <w:t>Trustee Paul McElroy</w:t>
      </w:r>
    </w:p>
    <w:p w14:paraId="374CC875" w14:textId="670E0DC0" w:rsidR="00E14B37" w:rsidRPr="00BC7108" w:rsidRDefault="00E5051F" w:rsidP="000724AA">
      <w:pPr>
        <w:spacing w:after="0" w:line="240" w:lineRule="auto"/>
        <w:rPr>
          <w:i/>
        </w:rPr>
      </w:pPr>
      <w:r>
        <w:rPr>
          <w:i/>
          <w:lang w:val="en"/>
        </w:rPr>
        <w:t>Trustee Nik Patel</w:t>
      </w:r>
    </w:p>
    <w:p w14:paraId="1DAD996C" w14:textId="246621A1" w:rsidR="00A01182" w:rsidRPr="00BC7108" w:rsidRDefault="00E5051F" w:rsidP="000724AA">
      <w:pPr>
        <w:spacing w:after="0" w:line="240" w:lineRule="auto"/>
        <w:rPr>
          <w:i/>
        </w:rPr>
      </w:pPr>
      <w:r>
        <w:rPr>
          <w:i/>
          <w:lang w:val="en"/>
        </w:rPr>
        <w:t>Chair Hyde (ex officio)</w:t>
      </w:r>
    </w:p>
    <w:p w14:paraId="45F9E354" w14:textId="77777777" w:rsidR="000724AA" w:rsidRPr="00BC7108" w:rsidRDefault="000724AA" w:rsidP="000724AA">
      <w:pPr>
        <w:spacing w:after="0"/>
        <w:rPr>
          <w:b/>
        </w:rPr>
      </w:pPr>
    </w:p>
    <w:p w14:paraId="542F6D8D" w14:textId="65DFBCDA" w:rsidR="0006292A" w:rsidRPr="00BC7108" w:rsidRDefault="00E5051F" w:rsidP="007D3BE0">
      <w:pPr>
        <w:tabs>
          <w:tab w:val="left" w:pos="2520"/>
        </w:tabs>
        <w:spacing w:after="0"/>
        <w:rPr>
          <w:b/>
        </w:rPr>
      </w:pPr>
      <w:r>
        <w:rPr>
          <w:b/>
          <w:lang w:val="en"/>
        </w:rPr>
        <w:t>Item 1</w:t>
      </w:r>
      <w:r>
        <w:rPr>
          <w:lang w:val="en"/>
        </w:rPr>
        <w:t xml:space="preserve">  </w:t>
      </w:r>
      <w:r>
        <w:rPr>
          <w:lang w:val="en"/>
        </w:rPr>
        <w:tab/>
      </w:r>
      <w:r>
        <w:rPr>
          <w:b/>
          <w:lang w:val="en"/>
        </w:rPr>
        <w:t>Call to Order</w:t>
      </w:r>
    </w:p>
    <w:p w14:paraId="66A30F21" w14:textId="10A6353E" w:rsidR="00961102" w:rsidRPr="00BC7108" w:rsidRDefault="003A0240" w:rsidP="001A7D46">
      <w:pPr>
        <w:spacing w:after="0"/>
        <w:ind w:left="2520" w:hanging="300"/>
      </w:pPr>
      <w:r w:rsidRPr="00BC7108">
        <w:t xml:space="preserve">     </w:t>
      </w:r>
      <w:r w:rsidR="00E5051F">
        <w:rPr>
          <w:lang w:val="en"/>
        </w:rPr>
        <w:t>Chair Joost will call the Committee to order and will call the Roll of Committee members.</w:t>
      </w:r>
    </w:p>
    <w:p w14:paraId="3A8AA1D9" w14:textId="50777FFC" w:rsidR="0006292A" w:rsidRPr="00BC7108" w:rsidRDefault="00CD6BF1" w:rsidP="000724AA">
      <w:pPr>
        <w:spacing w:after="0"/>
      </w:pPr>
      <w:r w:rsidRPr="00BC7108">
        <w:t xml:space="preserve"> </w:t>
      </w:r>
    </w:p>
    <w:p w14:paraId="267EB952" w14:textId="2134F6EF" w:rsidR="0006292A" w:rsidRPr="00BC7108" w:rsidRDefault="00E5051F" w:rsidP="000724AA">
      <w:pPr>
        <w:shd w:val="clear" w:color="auto" w:fill="FFFFFF" w:themeFill="background1"/>
        <w:spacing w:after="0"/>
        <w:rPr>
          <w:rFonts w:cs="Times New Roman"/>
          <w:b/>
        </w:rPr>
      </w:pPr>
      <w:r>
        <w:rPr>
          <w:b/>
          <w:lang w:val="en"/>
        </w:rPr>
        <w:t>Item 2</w:t>
      </w:r>
      <w:r>
        <w:rPr>
          <w:b/>
          <w:lang w:val="en"/>
        </w:rPr>
        <w:tab/>
      </w:r>
      <w:r>
        <w:rPr>
          <w:b/>
          <w:lang w:val="en"/>
        </w:rPr>
        <w:tab/>
      </w:r>
      <w:r w:rsidRPr="00BC7108">
        <w:rPr>
          <w:b/>
        </w:rPr>
        <w:tab/>
      </w:r>
      <w:r>
        <w:rPr>
          <w:b/>
          <w:lang w:val="en"/>
        </w:rPr>
        <w:t xml:space="preserve">      </w:t>
      </w:r>
      <w:r>
        <w:rPr>
          <w:rFonts w:cs="Times New Roman"/>
          <w:b/>
          <w:lang w:val="en"/>
        </w:rPr>
        <w:t>Public Comments</w:t>
      </w:r>
    </w:p>
    <w:p w14:paraId="6698454B" w14:textId="382E47E6" w:rsidR="0006292A" w:rsidRPr="00BC7108" w:rsidRDefault="003A0240" w:rsidP="003A0240">
      <w:pPr>
        <w:shd w:val="clear" w:color="auto" w:fill="FFFFFF" w:themeFill="background1"/>
        <w:spacing w:after="0"/>
        <w:ind w:left="2520" w:hanging="270"/>
      </w:pPr>
      <w:r w:rsidRPr="00BC7108">
        <w:t xml:space="preserve">    </w:t>
      </w:r>
      <w:r w:rsidR="00E5051F">
        <w:rPr>
          <w:lang w:val="en"/>
        </w:rPr>
        <w:t xml:space="preserve">Chair Joost will offer those in attendance the opportunity for public comment. </w:t>
      </w:r>
    </w:p>
    <w:p w14:paraId="3777B24B" w14:textId="77777777" w:rsidR="00961102" w:rsidRPr="00BC7108" w:rsidRDefault="00961102" w:rsidP="00962BC6">
      <w:pPr>
        <w:shd w:val="clear" w:color="auto" w:fill="FFFFFF" w:themeFill="background1"/>
        <w:spacing w:after="0" w:line="240" w:lineRule="auto"/>
        <w:rPr>
          <w:b/>
        </w:rPr>
      </w:pPr>
    </w:p>
    <w:p w14:paraId="02D7D846" w14:textId="6419001D" w:rsidR="00FD306E" w:rsidRPr="00BC7108" w:rsidRDefault="00E5051F" w:rsidP="000622F2">
      <w:pPr>
        <w:shd w:val="clear" w:color="auto" w:fill="FFFFFF" w:themeFill="background1"/>
        <w:tabs>
          <w:tab w:val="left" w:pos="2430"/>
        </w:tabs>
        <w:spacing w:after="0" w:line="240" w:lineRule="auto"/>
        <w:ind w:left="2520" w:hanging="2520"/>
        <w:rPr>
          <w:rFonts w:cs="Times New Roman"/>
          <w:b/>
        </w:rPr>
      </w:pPr>
      <w:r>
        <w:rPr>
          <w:rFonts w:cs="Times New Roman"/>
          <w:b/>
          <w:lang w:val="en"/>
        </w:rPr>
        <w:t>Item 3                                  Consent Agenda</w:t>
      </w:r>
    </w:p>
    <w:p w14:paraId="221F98C9" w14:textId="7BC934CF" w:rsidR="00FD306E" w:rsidRPr="00BC7108" w:rsidRDefault="00FD306E" w:rsidP="00962BC6">
      <w:pPr>
        <w:shd w:val="clear" w:color="auto" w:fill="FFFFFF" w:themeFill="background1"/>
        <w:spacing w:after="0" w:line="240" w:lineRule="auto"/>
        <w:ind w:left="1440" w:hanging="1526"/>
        <w:rPr>
          <w:b/>
        </w:rPr>
      </w:pPr>
      <w:r w:rsidRPr="00BC7108">
        <w:rPr>
          <w:rFonts w:cs="Times New Roman"/>
          <w:b/>
        </w:rPr>
        <w:tab/>
      </w:r>
      <w:r w:rsidRPr="00BC7108">
        <w:rPr>
          <w:rFonts w:cs="Times New Roman"/>
          <w:b/>
        </w:rPr>
        <w:tab/>
      </w:r>
      <w:r w:rsidRPr="00BC7108">
        <w:rPr>
          <w:b/>
        </w:rPr>
        <w:t xml:space="preserve">      </w:t>
      </w:r>
      <w:r w:rsidR="00E5051F">
        <w:rPr>
          <w:b/>
          <w:lang w:val="en"/>
        </w:rPr>
        <w:t>Draft October 17, 2019 Finance and Facilities Committee Minutes</w:t>
      </w:r>
    </w:p>
    <w:p w14:paraId="7B46F0C5" w14:textId="401AB59F" w:rsidR="00BD5A4B" w:rsidRPr="00BC7108" w:rsidRDefault="00BD5A4B" w:rsidP="00962BC6">
      <w:pPr>
        <w:shd w:val="clear" w:color="auto" w:fill="FFFFFF" w:themeFill="background1"/>
        <w:tabs>
          <w:tab w:val="left" w:pos="2520"/>
        </w:tabs>
        <w:spacing w:after="0" w:line="240" w:lineRule="auto"/>
        <w:rPr>
          <w:b/>
        </w:rPr>
      </w:pPr>
      <w:r w:rsidRPr="00BC7108">
        <w:rPr>
          <w:b/>
        </w:rPr>
        <w:tab/>
      </w:r>
      <w:r w:rsidR="00E5051F">
        <w:rPr>
          <w:b/>
          <w:lang w:val="en"/>
        </w:rPr>
        <w:t xml:space="preserve">Proposed Action: </w:t>
      </w:r>
      <w:r w:rsidR="00E5051F">
        <w:rPr>
          <w:lang w:val="en"/>
        </w:rPr>
        <w:t>Approval; Motion and Second Required</w:t>
      </w:r>
    </w:p>
    <w:p w14:paraId="366150BD" w14:textId="77777777" w:rsidR="00D90050" w:rsidRPr="00BC7108" w:rsidRDefault="00D90050" w:rsidP="00D90050">
      <w:pPr>
        <w:spacing w:after="0" w:line="240" w:lineRule="auto"/>
        <w:rPr>
          <w:b/>
        </w:rPr>
      </w:pPr>
    </w:p>
    <w:p w14:paraId="49BB8782" w14:textId="5C85AB62" w:rsidR="009467D1" w:rsidRDefault="00E5051F" w:rsidP="009467D1">
      <w:pPr>
        <w:spacing w:after="0" w:line="240" w:lineRule="auto"/>
        <w:rPr>
          <w:rFonts w:cs="Arial"/>
          <w:b/>
        </w:rPr>
      </w:pPr>
      <w:r>
        <w:rPr>
          <w:rFonts w:cs="Arial"/>
          <w:b/>
          <w:lang w:val="en"/>
        </w:rPr>
        <w:t>Item 4</w:t>
      </w:r>
      <w:r>
        <w:rPr>
          <w:rFonts w:cs="Arial"/>
          <w:b/>
          <w:lang w:val="en"/>
        </w:rPr>
        <w:tab/>
      </w:r>
      <w:r>
        <w:rPr>
          <w:rFonts w:cs="Arial"/>
          <w:b/>
          <w:lang w:val="en"/>
        </w:rPr>
        <w:tab/>
      </w:r>
      <w:r>
        <w:rPr>
          <w:rFonts w:cs="Arial"/>
          <w:b/>
          <w:lang w:val="en"/>
        </w:rPr>
        <w:tab/>
        <w:t xml:space="preserve">      6.0201R Service, Assistance and Other Animals on Campus (amend)</w:t>
      </w:r>
    </w:p>
    <w:p w14:paraId="0999CEAE" w14:textId="139E5C7C" w:rsidR="004E48B1" w:rsidRPr="00B25145" w:rsidRDefault="00E5051F" w:rsidP="00B25145">
      <w:pPr>
        <w:spacing w:after="0" w:line="240" w:lineRule="auto"/>
        <w:ind w:left="2490"/>
        <w:rPr>
          <w:rFonts w:cs="Arial"/>
        </w:rPr>
      </w:pPr>
      <w:r>
        <w:rPr>
          <w:rFonts w:cs="Arial"/>
          <w:lang w:val="en"/>
        </w:rPr>
        <w:t>The amended regulation conforms the existing language to ensure consistency with the ADA requirements relative to animals on a University campus.</w:t>
      </w:r>
    </w:p>
    <w:p w14:paraId="3A4A5880" w14:textId="73EFEFD7" w:rsidR="009467D1" w:rsidRPr="00BC7108" w:rsidRDefault="009467D1" w:rsidP="009467D1">
      <w:pPr>
        <w:spacing w:after="0" w:line="240" w:lineRule="auto"/>
        <w:rPr>
          <w:rFonts w:cs="Arial"/>
        </w:rPr>
      </w:pPr>
      <w:r w:rsidRPr="00BC7108">
        <w:rPr>
          <w:rFonts w:cs="Arial"/>
          <w:b/>
        </w:rPr>
        <w:tab/>
      </w:r>
      <w:r w:rsidRPr="00BC7108">
        <w:rPr>
          <w:rFonts w:cs="Arial"/>
          <w:b/>
        </w:rPr>
        <w:tab/>
        <w:t xml:space="preserve"> </w:t>
      </w:r>
      <w:r w:rsidRPr="00BC7108">
        <w:rPr>
          <w:rFonts w:cs="Arial"/>
          <w:b/>
        </w:rPr>
        <w:tab/>
        <w:t xml:space="preserve">      </w:t>
      </w:r>
      <w:r w:rsidR="00E5051F">
        <w:rPr>
          <w:rFonts w:cs="Arial"/>
          <w:b/>
          <w:lang w:val="en"/>
        </w:rPr>
        <w:t xml:space="preserve">Proposed Action: </w:t>
      </w:r>
      <w:r w:rsidR="00E5051F">
        <w:rPr>
          <w:rFonts w:cs="Arial"/>
          <w:lang w:val="en"/>
        </w:rPr>
        <w:t>Approval; Motion and Second Required</w:t>
      </w:r>
    </w:p>
    <w:p w14:paraId="5131EAE9" w14:textId="77777777" w:rsidR="009467D1" w:rsidRPr="00BC7108" w:rsidRDefault="009467D1" w:rsidP="009467D1">
      <w:pPr>
        <w:spacing w:after="0" w:line="240" w:lineRule="auto"/>
        <w:rPr>
          <w:rFonts w:cs="Arial"/>
          <w:b/>
        </w:rPr>
      </w:pPr>
    </w:p>
    <w:p w14:paraId="030DC045" w14:textId="4DD2075C" w:rsidR="009467D1" w:rsidRDefault="00E5051F" w:rsidP="009467D1">
      <w:pPr>
        <w:spacing w:after="0" w:line="240" w:lineRule="auto"/>
        <w:rPr>
          <w:rFonts w:cstheme="minorHAnsi"/>
          <w:b/>
        </w:rPr>
      </w:pPr>
      <w:r>
        <w:rPr>
          <w:rFonts w:cstheme="minorHAnsi"/>
          <w:b/>
          <w:lang w:val="en"/>
        </w:rPr>
        <w:t>Item 5</w:t>
      </w:r>
      <w:r>
        <w:rPr>
          <w:rFonts w:cstheme="minorHAnsi"/>
          <w:b/>
          <w:lang w:val="en"/>
        </w:rPr>
        <w:tab/>
      </w:r>
      <w:r>
        <w:rPr>
          <w:rFonts w:cstheme="minorHAnsi"/>
          <w:b/>
          <w:lang w:val="en"/>
        </w:rPr>
        <w:tab/>
      </w:r>
      <w:r>
        <w:rPr>
          <w:rFonts w:cstheme="minorHAnsi"/>
          <w:b/>
          <w:lang w:val="en"/>
        </w:rPr>
        <w:tab/>
        <w:t xml:space="preserve">      13.0010R Procurement Regulation (amend)</w:t>
      </w:r>
    </w:p>
    <w:p w14:paraId="1615714A" w14:textId="46C7EC79" w:rsidR="00F74A2B" w:rsidRPr="00A25F0E" w:rsidRDefault="00E5051F" w:rsidP="00A25F0E">
      <w:pPr>
        <w:spacing w:after="0" w:line="240" w:lineRule="auto"/>
        <w:ind w:left="2490"/>
        <w:rPr>
          <w:rFonts w:cstheme="minorHAnsi"/>
        </w:rPr>
      </w:pPr>
      <w:r>
        <w:rPr>
          <w:rFonts w:cstheme="minorHAnsi"/>
          <w:lang w:val="en"/>
        </w:rPr>
        <w:t xml:space="preserve">The amended regulation updates terminology so that the regulation is current with common terms. Construction Owner Direct Purchases (“ODP”) are now referenced in the amended regulation. The amended regulation also incorporates language from current procurement regulations 13.0020R and </w:t>
      </w:r>
      <w:r>
        <w:rPr>
          <w:rFonts w:cstheme="minorHAnsi"/>
          <w:lang w:val="en"/>
        </w:rPr>
        <w:lastRenderedPageBreak/>
        <w:t>13.0030R, which are being repealed. In addition, the regulation language has been clarified or simplified throughout as needed.</w:t>
      </w:r>
    </w:p>
    <w:p w14:paraId="4195BF74" w14:textId="140E478A" w:rsidR="009467D1" w:rsidRPr="00BC7108" w:rsidRDefault="009467D1" w:rsidP="009467D1">
      <w:pPr>
        <w:spacing w:after="0" w:line="240" w:lineRule="auto"/>
        <w:rPr>
          <w:rFonts w:cstheme="minorHAnsi"/>
        </w:rPr>
      </w:pPr>
      <w:r w:rsidRPr="00BC7108">
        <w:rPr>
          <w:rFonts w:cstheme="minorHAnsi"/>
          <w:b/>
        </w:rPr>
        <w:tab/>
      </w:r>
      <w:r w:rsidRPr="00BC7108">
        <w:rPr>
          <w:rFonts w:cstheme="minorHAnsi"/>
          <w:b/>
        </w:rPr>
        <w:tab/>
      </w:r>
      <w:r w:rsidRPr="00BC7108">
        <w:rPr>
          <w:rFonts w:cstheme="minorHAnsi"/>
          <w:b/>
        </w:rPr>
        <w:tab/>
        <w:t xml:space="preserve">      </w:t>
      </w:r>
      <w:r w:rsidR="00E5051F">
        <w:rPr>
          <w:rFonts w:cstheme="minorHAnsi"/>
          <w:b/>
          <w:lang w:val="en"/>
        </w:rPr>
        <w:t xml:space="preserve">Proposed Action: </w:t>
      </w:r>
      <w:r w:rsidR="00E5051F">
        <w:rPr>
          <w:rFonts w:cstheme="minorHAnsi"/>
          <w:lang w:val="en"/>
        </w:rPr>
        <w:t>Approval; Motion and Second Required</w:t>
      </w:r>
    </w:p>
    <w:p w14:paraId="4DF9E496" w14:textId="77777777" w:rsidR="004E48B1" w:rsidRDefault="004E48B1" w:rsidP="00F55203">
      <w:pPr>
        <w:shd w:val="clear" w:color="auto" w:fill="FFFFFF" w:themeFill="background1"/>
        <w:tabs>
          <w:tab w:val="left" w:pos="2520"/>
        </w:tabs>
        <w:spacing w:after="0" w:line="240" w:lineRule="auto"/>
        <w:rPr>
          <w:b/>
        </w:rPr>
      </w:pPr>
    </w:p>
    <w:p w14:paraId="311DA0CA" w14:textId="77777777" w:rsidR="004E48B1" w:rsidRPr="00BC7108" w:rsidRDefault="004E48B1" w:rsidP="004E48B1">
      <w:pPr>
        <w:spacing w:after="0" w:line="240" w:lineRule="auto"/>
        <w:jc w:val="center"/>
        <w:rPr>
          <w:b/>
        </w:rPr>
      </w:pPr>
      <w:r w:rsidRPr="00BC7108">
        <w:rPr>
          <w:noProof/>
          <w:lang w:eastAsia="ja-JP"/>
        </w:rPr>
        <w:drawing>
          <wp:inline distT="0" distB="0" distL="0" distR="0" wp14:anchorId="1F364A12" wp14:editId="64C7B57D">
            <wp:extent cx="2067623" cy="839972"/>
            <wp:effectExtent l="0" t="0" r="0" b="0"/>
            <wp:docPr id="16" name="Picture 16"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58AE43CB" w14:textId="77777777" w:rsidR="004E48B1" w:rsidRPr="00BC7108" w:rsidRDefault="004E48B1" w:rsidP="004E48B1">
      <w:pPr>
        <w:spacing w:after="0" w:line="240" w:lineRule="auto"/>
        <w:rPr>
          <w:b/>
        </w:rPr>
      </w:pPr>
    </w:p>
    <w:p w14:paraId="306B977E" w14:textId="03D60717" w:rsidR="004E48B1" w:rsidRPr="00BC7108" w:rsidRDefault="00E5051F" w:rsidP="004E48B1">
      <w:pPr>
        <w:shd w:val="clear" w:color="auto" w:fill="FFFFFF" w:themeFill="background1"/>
        <w:spacing w:after="0" w:line="240" w:lineRule="auto"/>
        <w:jc w:val="center"/>
        <w:rPr>
          <w:rFonts w:cs="Times New Roman"/>
          <w:b/>
        </w:rPr>
      </w:pPr>
      <w:r>
        <w:rPr>
          <w:rFonts w:cs="Times New Roman"/>
          <w:b/>
          <w:lang w:val="en"/>
        </w:rPr>
        <w:t xml:space="preserve">Board of Trustees Meeting </w:t>
      </w:r>
    </w:p>
    <w:p w14:paraId="2A9F80F6" w14:textId="0C8BC390" w:rsidR="004E48B1" w:rsidRPr="00BC7108" w:rsidRDefault="00E5051F" w:rsidP="004E48B1">
      <w:pPr>
        <w:shd w:val="clear" w:color="auto" w:fill="FFFFFF" w:themeFill="background1"/>
        <w:spacing w:after="0" w:line="240" w:lineRule="auto"/>
        <w:jc w:val="center"/>
        <w:rPr>
          <w:rFonts w:cs="Times New Roman"/>
          <w:b/>
        </w:rPr>
      </w:pPr>
      <w:r>
        <w:rPr>
          <w:rFonts w:cs="Times New Roman"/>
          <w:b/>
          <w:lang w:val="en"/>
        </w:rPr>
        <w:t>January 16, 2020</w:t>
      </w:r>
    </w:p>
    <w:p w14:paraId="44231C15" w14:textId="77777777" w:rsidR="004E48B1" w:rsidRPr="00BC7108" w:rsidRDefault="004E48B1" w:rsidP="004E48B1">
      <w:pPr>
        <w:spacing w:after="0"/>
        <w:jc w:val="center"/>
        <w:rPr>
          <w:b/>
          <w:i/>
        </w:rPr>
      </w:pPr>
    </w:p>
    <w:p w14:paraId="11F92CBF" w14:textId="592C5145" w:rsidR="004E48B1" w:rsidRDefault="00E5051F" w:rsidP="004E48B1">
      <w:pPr>
        <w:spacing w:after="0"/>
        <w:jc w:val="center"/>
        <w:rPr>
          <w:b/>
          <w:i/>
        </w:rPr>
      </w:pPr>
      <w:r>
        <w:rPr>
          <w:b/>
          <w:i/>
          <w:lang w:val="en"/>
        </w:rPr>
        <w:t xml:space="preserve">Talon Room </w:t>
      </w:r>
    </w:p>
    <w:p w14:paraId="73E20C12" w14:textId="41F61257" w:rsidR="00165B3B" w:rsidRDefault="00165B3B" w:rsidP="004E48B1">
      <w:pPr>
        <w:spacing w:after="0"/>
        <w:jc w:val="center"/>
        <w:rPr>
          <w:b/>
          <w:i/>
        </w:rPr>
      </w:pPr>
    </w:p>
    <w:p w14:paraId="2BE120AD" w14:textId="30357DAB" w:rsidR="00165B3B" w:rsidRPr="00BC7108" w:rsidRDefault="00E5051F" w:rsidP="00165B3B">
      <w:pPr>
        <w:spacing w:after="0" w:line="240" w:lineRule="auto"/>
        <w:rPr>
          <w:b/>
        </w:rPr>
      </w:pPr>
      <w:r>
        <w:rPr>
          <w:b/>
          <w:lang w:val="en"/>
        </w:rPr>
        <w:t>Finance and Facilities Committee</w:t>
      </w:r>
    </w:p>
    <w:p w14:paraId="76AF68EE" w14:textId="5344E0D1" w:rsidR="00165B3B" w:rsidRPr="00BC7108" w:rsidRDefault="00E5051F" w:rsidP="00165B3B">
      <w:pPr>
        <w:spacing w:after="0" w:line="240" w:lineRule="auto"/>
        <w:ind w:left="2520" w:hanging="2520"/>
        <w:rPr>
          <w:rFonts w:cstheme="minorHAnsi"/>
        </w:rPr>
      </w:pPr>
      <w:r>
        <w:rPr>
          <w:rFonts w:cstheme="minorHAnsi"/>
          <w:lang w:val="en"/>
        </w:rPr>
        <w:t>(cont’d)</w:t>
      </w:r>
    </w:p>
    <w:p w14:paraId="7DEC85C7" w14:textId="77777777" w:rsidR="00165B3B" w:rsidRDefault="00165B3B" w:rsidP="00165B3B">
      <w:pPr>
        <w:spacing w:after="0" w:line="240" w:lineRule="auto"/>
        <w:rPr>
          <w:b/>
          <w:i/>
        </w:rPr>
      </w:pPr>
    </w:p>
    <w:p w14:paraId="373A764D" w14:textId="7772DF6C" w:rsidR="00165B3B" w:rsidRDefault="00E5051F" w:rsidP="00165B3B">
      <w:pPr>
        <w:spacing w:after="0" w:line="240" w:lineRule="auto"/>
        <w:ind w:left="2520" w:hanging="2520"/>
        <w:rPr>
          <w:rFonts w:cstheme="minorHAnsi"/>
          <w:b/>
        </w:rPr>
      </w:pPr>
      <w:r>
        <w:rPr>
          <w:rFonts w:cstheme="minorHAnsi"/>
          <w:b/>
          <w:lang w:val="en"/>
        </w:rPr>
        <w:t>Item 6</w:t>
      </w:r>
      <w:r>
        <w:rPr>
          <w:rFonts w:cstheme="minorHAnsi"/>
          <w:b/>
          <w:lang w:val="en"/>
        </w:rPr>
        <w:tab/>
        <w:t>13.0020 Notice and Protest Procedures for Protests Related to University Contract Procurement (repeal)</w:t>
      </w:r>
    </w:p>
    <w:p w14:paraId="42F194F1" w14:textId="53B3B6B1" w:rsidR="0042217E" w:rsidRPr="0042217E" w:rsidRDefault="0042217E" w:rsidP="00165B3B">
      <w:pPr>
        <w:spacing w:after="0" w:line="240" w:lineRule="auto"/>
        <w:ind w:left="2520" w:hanging="2520"/>
        <w:rPr>
          <w:rFonts w:cstheme="minorHAnsi"/>
        </w:rPr>
      </w:pPr>
      <w:r>
        <w:rPr>
          <w:rFonts w:cstheme="minorHAnsi"/>
          <w:b/>
        </w:rPr>
        <w:tab/>
      </w:r>
      <w:r w:rsidR="00E5051F">
        <w:rPr>
          <w:rFonts w:cstheme="minorHAnsi"/>
          <w:lang w:val="en"/>
        </w:rPr>
        <w:t>The repeal is being undertaken to omit a separate regulation for protest. The language regarding procurement protests will be incorporated into UNF regulation 13.0010R.</w:t>
      </w:r>
    </w:p>
    <w:p w14:paraId="58D927E3" w14:textId="23FC6826" w:rsidR="00165B3B" w:rsidRPr="00BC7108" w:rsidRDefault="00165B3B" w:rsidP="00165B3B">
      <w:pPr>
        <w:spacing w:after="0" w:line="240" w:lineRule="auto"/>
        <w:ind w:left="2520" w:hanging="2520"/>
        <w:rPr>
          <w:rFonts w:cstheme="minorHAnsi"/>
        </w:rPr>
      </w:pPr>
      <w:r w:rsidRPr="00BC7108">
        <w:rPr>
          <w:rFonts w:cstheme="minorHAnsi"/>
          <w:b/>
        </w:rPr>
        <w:tab/>
      </w:r>
      <w:r w:rsidR="00E5051F">
        <w:rPr>
          <w:rFonts w:cstheme="minorHAnsi"/>
          <w:b/>
          <w:lang w:val="en"/>
        </w:rPr>
        <w:t xml:space="preserve">Proposed Action: </w:t>
      </w:r>
      <w:r w:rsidR="00E5051F">
        <w:rPr>
          <w:rFonts w:cstheme="minorHAnsi"/>
          <w:lang w:val="en"/>
        </w:rPr>
        <w:t>Approval; Motion and Second Required</w:t>
      </w:r>
    </w:p>
    <w:p w14:paraId="1DDC06FC" w14:textId="77777777" w:rsidR="00165B3B" w:rsidRPr="00BC7108" w:rsidRDefault="00165B3B" w:rsidP="00165B3B">
      <w:pPr>
        <w:spacing w:after="0"/>
        <w:rPr>
          <w:rFonts w:cstheme="minorHAnsi"/>
          <w:b/>
        </w:rPr>
      </w:pPr>
    </w:p>
    <w:p w14:paraId="1D04AB05" w14:textId="6CED2F87" w:rsidR="00165B3B" w:rsidRDefault="00E5051F" w:rsidP="00165B3B">
      <w:pPr>
        <w:spacing w:after="0"/>
        <w:ind w:left="2520" w:hanging="2520"/>
        <w:rPr>
          <w:rFonts w:cstheme="minorHAnsi"/>
          <w:b/>
        </w:rPr>
      </w:pPr>
      <w:r>
        <w:rPr>
          <w:rFonts w:cstheme="minorHAnsi"/>
          <w:b/>
          <w:lang w:val="en"/>
        </w:rPr>
        <w:t>Item 7</w:t>
      </w:r>
      <w:r>
        <w:rPr>
          <w:rFonts w:cstheme="minorHAnsi"/>
          <w:b/>
          <w:lang w:val="en"/>
        </w:rPr>
        <w:tab/>
        <w:t>13.0030 Procurement Program – Bonding Requirements (repeal)</w:t>
      </w:r>
    </w:p>
    <w:p w14:paraId="3BDB2C0C" w14:textId="7EA3F195" w:rsidR="00320F55" w:rsidRPr="00DD2F37" w:rsidRDefault="00320F55" w:rsidP="00165B3B">
      <w:pPr>
        <w:spacing w:after="0"/>
        <w:ind w:left="2520" w:hanging="2520"/>
        <w:rPr>
          <w:rFonts w:cstheme="minorHAnsi"/>
        </w:rPr>
      </w:pPr>
      <w:r>
        <w:rPr>
          <w:rFonts w:cstheme="minorHAnsi"/>
          <w:b/>
        </w:rPr>
        <w:tab/>
      </w:r>
      <w:r w:rsidR="00E5051F">
        <w:rPr>
          <w:rFonts w:cstheme="minorHAnsi"/>
          <w:lang w:val="en"/>
        </w:rPr>
        <w:t xml:space="preserve">The repeal is being undertaken to omit a separate regulation for bond requirements. The language regarding bonding requirements will be incorporated into UNF regulation 13.0010R as amended </w:t>
      </w:r>
    </w:p>
    <w:p w14:paraId="57219E81" w14:textId="45B6B007" w:rsidR="00165B3B" w:rsidRPr="00BC7108" w:rsidRDefault="00E5051F" w:rsidP="00165B3B">
      <w:pPr>
        <w:shd w:val="clear" w:color="auto" w:fill="FFFFFF" w:themeFill="background1"/>
        <w:tabs>
          <w:tab w:val="left" w:pos="2520"/>
        </w:tabs>
        <w:spacing w:after="0" w:line="240" w:lineRule="auto"/>
        <w:ind w:left="2520"/>
      </w:pPr>
      <w:r>
        <w:rPr>
          <w:b/>
          <w:lang w:val="en"/>
        </w:rPr>
        <w:t xml:space="preserve">Proposed Action: </w:t>
      </w:r>
      <w:r>
        <w:rPr>
          <w:lang w:val="en"/>
        </w:rPr>
        <w:t>Approval; Motion and Second Required</w:t>
      </w:r>
    </w:p>
    <w:p w14:paraId="6C709CC1" w14:textId="77777777" w:rsidR="00165B3B" w:rsidRPr="00BC7108" w:rsidRDefault="00165B3B" w:rsidP="004E48B1">
      <w:pPr>
        <w:spacing w:after="0"/>
        <w:jc w:val="center"/>
        <w:rPr>
          <w:b/>
          <w:i/>
        </w:rPr>
      </w:pPr>
    </w:p>
    <w:p w14:paraId="603687CE" w14:textId="5A7E43D6" w:rsidR="000622F2" w:rsidRPr="00BC7108" w:rsidRDefault="00E5051F" w:rsidP="00C10156">
      <w:pPr>
        <w:shd w:val="clear" w:color="auto" w:fill="FFFFFF" w:themeFill="background1"/>
        <w:tabs>
          <w:tab w:val="left" w:pos="2520"/>
        </w:tabs>
        <w:spacing w:after="0" w:line="240" w:lineRule="auto"/>
        <w:rPr>
          <w:b/>
        </w:rPr>
      </w:pPr>
      <w:r>
        <w:rPr>
          <w:b/>
          <w:lang w:val="en"/>
        </w:rPr>
        <w:t>Item 8</w:t>
      </w:r>
      <w:r w:rsidRPr="00BC7108">
        <w:tab/>
      </w:r>
      <w:r>
        <w:rPr>
          <w:b/>
          <w:lang w:val="en"/>
        </w:rPr>
        <w:t>Revised Annual Capital Outlay Plan for Fiscal Year 2019-2020</w:t>
      </w:r>
    </w:p>
    <w:p w14:paraId="0D9C8664" w14:textId="6FEC7D41" w:rsidR="000622F2" w:rsidRPr="00BC7108" w:rsidRDefault="000622F2" w:rsidP="000622F2">
      <w:pPr>
        <w:shd w:val="clear" w:color="auto" w:fill="FFFFFF" w:themeFill="background1"/>
        <w:tabs>
          <w:tab w:val="left" w:pos="2520"/>
        </w:tabs>
        <w:spacing w:after="0" w:line="240" w:lineRule="auto"/>
        <w:ind w:left="2520" w:hanging="2520"/>
      </w:pPr>
      <w:r w:rsidRPr="00BC7108">
        <w:tab/>
      </w:r>
      <w:r w:rsidR="00E5051F">
        <w:rPr>
          <w:lang w:val="en"/>
        </w:rPr>
        <w:t>Vice President Shuman will address the Board and review the revised Annual Capital Outlay Plan for fiscal year 2019 - 2020. Florida law requires each state university Board of Trustees to adopt a capital outlay budget each year. This plan designates the proposed capital outlay expenditures, by project, from all fund sources. There are additional projects that have been identified that require modification to the capital outlay budget.</w:t>
      </w:r>
    </w:p>
    <w:p w14:paraId="22FB6803" w14:textId="1A47A8BA" w:rsidR="003E5344" w:rsidRPr="00BC7108" w:rsidRDefault="003E5344" w:rsidP="000622F2">
      <w:pPr>
        <w:shd w:val="clear" w:color="auto" w:fill="FFFFFF" w:themeFill="background1"/>
        <w:tabs>
          <w:tab w:val="left" w:pos="2520"/>
        </w:tabs>
        <w:spacing w:after="0" w:line="240" w:lineRule="auto"/>
        <w:ind w:left="2520" w:hanging="2520"/>
      </w:pPr>
      <w:r w:rsidRPr="00BC7108">
        <w:tab/>
      </w:r>
      <w:r w:rsidR="00E5051F">
        <w:rPr>
          <w:b/>
          <w:lang w:val="en"/>
        </w:rPr>
        <w:t xml:space="preserve">Proposed Action: </w:t>
      </w:r>
      <w:r w:rsidR="00E5051F">
        <w:rPr>
          <w:lang w:val="en"/>
        </w:rPr>
        <w:t>Approval; Motion and Second Required</w:t>
      </w:r>
    </w:p>
    <w:p w14:paraId="315DF8C6" w14:textId="77777777" w:rsidR="002E6225" w:rsidRPr="00BC7108" w:rsidRDefault="002E6225" w:rsidP="000622F2">
      <w:pPr>
        <w:shd w:val="clear" w:color="auto" w:fill="FFFFFF" w:themeFill="background1"/>
        <w:tabs>
          <w:tab w:val="left" w:pos="2520"/>
        </w:tabs>
        <w:spacing w:after="0" w:line="240" w:lineRule="auto"/>
        <w:ind w:left="2520" w:hanging="2520"/>
      </w:pPr>
    </w:p>
    <w:p w14:paraId="5B288BFF" w14:textId="05BF716B" w:rsidR="002E6225" w:rsidRPr="00BC7108" w:rsidRDefault="00E5051F" w:rsidP="002E6225">
      <w:pPr>
        <w:shd w:val="clear" w:color="auto" w:fill="FFFFFF" w:themeFill="background1"/>
        <w:tabs>
          <w:tab w:val="left" w:pos="2520"/>
        </w:tabs>
        <w:spacing w:after="0" w:line="240" w:lineRule="auto"/>
        <w:rPr>
          <w:b/>
        </w:rPr>
      </w:pPr>
      <w:r>
        <w:rPr>
          <w:b/>
          <w:lang w:val="en"/>
        </w:rPr>
        <w:t>Item 9</w:t>
      </w:r>
      <w:r>
        <w:rPr>
          <w:b/>
          <w:lang w:val="en"/>
        </w:rPr>
        <w:tab/>
        <w:t>Capital Projects Quarterly Report and Change Orders</w:t>
      </w:r>
    </w:p>
    <w:p w14:paraId="69CFFF16" w14:textId="71E21FE9" w:rsidR="00CB559C" w:rsidRDefault="00E5051F" w:rsidP="00980141">
      <w:pPr>
        <w:shd w:val="clear" w:color="auto" w:fill="FFFFFF" w:themeFill="background1"/>
        <w:tabs>
          <w:tab w:val="left" w:pos="2520"/>
        </w:tabs>
        <w:spacing w:after="0" w:line="240" w:lineRule="auto"/>
        <w:ind w:left="2520"/>
      </w:pPr>
      <w:r>
        <w:rPr>
          <w:lang w:val="en"/>
        </w:rPr>
        <w:t xml:space="preserve">This report serves to provide Trustees with progress on current construction projects, including funding sources and any current issues, including change orders. The Board has authorized the President or his designee to approve change orders, in the name of the Board, for pre-established amounts. Approvals are for the purposed of expediting the work in progress and are to be reported to the Board and entered into its official minutes. </w:t>
      </w:r>
    </w:p>
    <w:p w14:paraId="73957B47" w14:textId="314FEF3C" w:rsidR="00980141" w:rsidRPr="00BC7108" w:rsidRDefault="00E5051F" w:rsidP="00980141">
      <w:pPr>
        <w:shd w:val="clear" w:color="auto" w:fill="FFFFFF" w:themeFill="background1"/>
        <w:tabs>
          <w:tab w:val="left" w:pos="2520"/>
        </w:tabs>
        <w:spacing w:after="0" w:line="240" w:lineRule="auto"/>
        <w:ind w:left="2520"/>
      </w:pPr>
      <w:r>
        <w:rPr>
          <w:lang w:val="en"/>
        </w:rPr>
        <w:lastRenderedPageBreak/>
        <w:t>Vice President Shuman will update Trustees on current construction projects and report on change orders.</w:t>
      </w:r>
    </w:p>
    <w:p w14:paraId="7D200C56" w14:textId="48DCD949" w:rsidR="000972C4" w:rsidRDefault="002E6225" w:rsidP="002E6225">
      <w:pPr>
        <w:shd w:val="clear" w:color="auto" w:fill="FFFFFF" w:themeFill="background1"/>
        <w:tabs>
          <w:tab w:val="left" w:pos="2520"/>
        </w:tabs>
        <w:spacing w:after="0" w:line="240" w:lineRule="auto"/>
      </w:pPr>
      <w:r w:rsidRPr="00BC7108">
        <w:rPr>
          <w:b/>
        </w:rPr>
        <w:tab/>
      </w:r>
      <w:r w:rsidR="00E5051F">
        <w:rPr>
          <w:b/>
          <w:lang w:val="en"/>
        </w:rPr>
        <w:t xml:space="preserve">Proposed Action: </w:t>
      </w:r>
      <w:r w:rsidR="00E5051F">
        <w:rPr>
          <w:lang w:val="en"/>
        </w:rPr>
        <w:t xml:space="preserve">No Action Required </w:t>
      </w:r>
    </w:p>
    <w:p w14:paraId="5F8C1CC1" w14:textId="77777777" w:rsidR="000972C4" w:rsidRPr="00BC7108" w:rsidRDefault="000972C4" w:rsidP="000972C4">
      <w:pPr>
        <w:spacing w:after="0" w:line="240" w:lineRule="auto"/>
        <w:jc w:val="center"/>
        <w:rPr>
          <w:b/>
        </w:rPr>
      </w:pPr>
      <w:r w:rsidRPr="00BC7108">
        <w:rPr>
          <w:noProof/>
          <w:lang w:eastAsia="ja-JP"/>
        </w:rPr>
        <w:drawing>
          <wp:inline distT="0" distB="0" distL="0" distR="0" wp14:anchorId="4388B4B6" wp14:editId="63267AA4">
            <wp:extent cx="2067623" cy="839972"/>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1D38062F" w14:textId="77777777" w:rsidR="000972C4" w:rsidRPr="00BC7108" w:rsidRDefault="000972C4" w:rsidP="000972C4">
      <w:pPr>
        <w:spacing w:after="0" w:line="240" w:lineRule="auto"/>
        <w:rPr>
          <w:b/>
        </w:rPr>
      </w:pPr>
    </w:p>
    <w:p w14:paraId="09520C66" w14:textId="77FAF795" w:rsidR="000972C4" w:rsidRPr="00BC7108" w:rsidRDefault="00E5051F" w:rsidP="000972C4">
      <w:pPr>
        <w:shd w:val="clear" w:color="auto" w:fill="FFFFFF" w:themeFill="background1"/>
        <w:spacing w:after="0" w:line="240" w:lineRule="auto"/>
        <w:jc w:val="center"/>
        <w:rPr>
          <w:rFonts w:cs="Times New Roman"/>
          <w:b/>
        </w:rPr>
      </w:pPr>
      <w:r>
        <w:rPr>
          <w:rFonts w:cs="Times New Roman"/>
          <w:b/>
          <w:lang w:val="en"/>
        </w:rPr>
        <w:t xml:space="preserve">Board of Trustees Meeting </w:t>
      </w:r>
    </w:p>
    <w:p w14:paraId="2BB257EF" w14:textId="315D3A19" w:rsidR="000972C4" w:rsidRPr="00BC7108" w:rsidRDefault="00E5051F" w:rsidP="000972C4">
      <w:pPr>
        <w:shd w:val="clear" w:color="auto" w:fill="FFFFFF" w:themeFill="background1"/>
        <w:spacing w:after="0" w:line="240" w:lineRule="auto"/>
        <w:jc w:val="center"/>
        <w:rPr>
          <w:rFonts w:cs="Times New Roman"/>
          <w:b/>
        </w:rPr>
      </w:pPr>
      <w:r>
        <w:rPr>
          <w:rFonts w:cs="Times New Roman"/>
          <w:b/>
          <w:lang w:val="en"/>
        </w:rPr>
        <w:t>January 16, 2020</w:t>
      </w:r>
    </w:p>
    <w:p w14:paraId="73E42C1C" w14:textId="77777777" w:rsidR="000972C4" w:rsidRPr="00BC7108" w:rsidRDefault="000972C4" w:rsidP="000972C4">
      <w:pPr>
        <w:spacing w:after="0"/>
        <w:jc w:val="center"/>
        <w:rPr>
          <w:b/>
          <w:i/>
        </w:rPr>
      </w:pPr>
    </w:p>
    <w:p w14:paraId="137D2888" w14:textId="20B584D0" w:rsidR="000972C4" w:rsidRDefault="00E5051F" w:rsidP="000972C4">
      <w:pPr>
        <w:spacing w:after="0"/>
        <w:jc w:val="center"/>
        <w:rPr>
          <w:b/>
          <w:i/>
        </w:rPr>
      </w:pPr>
      <w:r>
        <w:rPr>
          <w:b/>
          <w:i/>
          <w:lang w:val="en"/>
        </w:rPr>
        <w:t xml:space="preserve">Talon Room </w:t>
      </w:r>
    </w:p>
    <w:p w14:paraId="16F4B05F" w14:textId="441EFBA3" w:rsidR="000972C4" w:rsidRDefault="000972C4" w:rsidP="000972C4">
      <w:pPr>
        <w:spacing w:after="0"/>
        <w:jc w:val="center"/>
        <w:rPr>
          <w:b/>
          <w:i/>
        </w:rPr>
      </w:pPr>
    </w:p>
    <w:p w14:paraId="1FB1D52D" w14:textId="4E30F4C9" w:rsidR="000972C4" w:rsidRPr="00BC7108" w:rsidRDefault="00E5051F" w:rsidP="000972C4">
      <w:pPr>
        <w:spacing w:after="0" w:line="240" w:lineRule="auto"/>
        <w:rPr>
          <w:b/>
        </w:rPr>
      </w:pPr>
      <w:r>
        <w:rPr>
          <w:b/>
          <w:lang w:val="en"/>
        </w:rPr>
        <w:t>Finance and Facilities Committee</w:t>
      </w:r>
    </w:p>
    <w:p w14:paraId="044BDE84" w14:textId="22853F71" w:rsidR="000972C4" w:rsidRPr="00BC7108" w:rsidRDefault="00E5051F" w:rsidP="000972C4">
      <w:pPr>
        <w:spacing w:after="0" w:line="240" w:lineRule="auto"/>
        <w:ind w:left="2520" w:hanging="2520"/>
        <w:rPr>
          <w:rFonts w:cstheme="minorHAnsi"/>
        </w:rPr>
      </w:pPr>
      <w:r>
        <w:rPr>
          <w:rFonts w:cstheme="minorHAnsi"/>
          <w:lang w:val="en"/>
        </w:rPr>
        <w:t>(cont’d)</w:t>
      </w:r>
    </w:p>
    <w:p w14:paraId="6620C4DF" w14:textId="122D836B" w:rsidR="002E6225" w:rsidRPr="00BC7108" w:rsidRDefault="002E6225" w:rsidP="002E6225">
      <w:pPr>
        <w:shd w:val="clear" w:color="auto" w:fill="FFFFFF" w:themeFill="background1"/>
        <w:tabs>
          <w:tab w:val="left" w:pos="2520"/>
        </w:tabs>
        <w:spacing w:after="0" w:line="240" w:lineRule="auto"/>
      </w:pPr>
    </w:p>
    <w:p w14:paraId="572FB49F" w14:textId="02D0E42D" w:rsidR="002E6225" w:rsidRPr="00BC7108" w:rsidRDefault="00E5051F" w:rsidP="002E6225">
      <w:pPr>
        <w:shd w:val="clear" w:color="auto" w:fill="FFFFFF" w:themeFill="background1"/>
        <w:tabs>
          <w:tab w:val="left" w:pos="2520"/>
        </w:tabs>
        <w:spacing w:after="0" w:line="240" w:lineRule="auto"/>
      </w:pPr>
      <w:r>
        <w:rPr>
          <w:b/>
          <w:lang w:val="en"/>
        </w:rPr>
        <w:t>Item 10</w:t>
      </w:r>
      <w:r>
        <w:rPr>
          <w:b/>
          <w:lang w:val="en"/>
        </w:rPr>
        <w:tab/>
        <w:t>Quarterly Budget Report</w:t>
      </w:r>
      <w:r>
        <w:rPr>
          <w:lang w:val="en"/>
        </w:rPr>
        <w:t xml:space="preserve"> </w:t>
      </w:r>
    </w:p>
    <w:p w14:paraId="11913FD9" w14:textId="5E6714C7" w:rsidR="00001587" w:rsidRPr="00BC7108" w:rsidRDefault="00E5051F" w:rsidP="00001587">
      <w:pPr>
        <w:shd w:val="clear" w:color="auto" w:fill="FFFFFF" w:themeFill="background1"/>
        <w:tabs>
          <w:tab w:val="left" w:pos="2520"/>
        </w:tabs>
        <w:spacing w:after="0" w:line="240" w:lineRule="auto"/>
        <w:ind w:left="2520"/>
      </w:pPr>
      <w:r>
        <w:rPr>
          <w:lang w:val="en"/>
        </w:rPr>
        <w:t>This agenda item provides a review of the current quarter’s budget report. Vice President Shuman will address the Committee and present the report.</w:t>
      </w:r>
    </w:p>
    <w:p w14:paraId="5C311499" w14:textId="4EFDF5A2" w:rsidR="002E6225" w:rsidRPr="00BC7108" w:rsidRDefault="002E6225" w:rsidP="002E6225">
      <w:pPr>
        <w:shd w:val="clear" w:color="auto" w:fill="FFFFFF" w:themeFill="background1"/>
        <w:tabs>
          <w:tab w:val="left" w:pos="2520"/>
        </w:tabs>
        <w:spacing w:after="0" w:line="240" w:lineRule="auto"/>
      </w:pPr>
      <w:r w:rsidRPr="00BC7108">
        <w:tab/>
      </w:r>
      <w:r w:rsidR="00E5051F">
        <w:rPr>
          <w:b/>
          <w:lang w:val="en"/>
        </w:rPr>
        <w:t xml:space="preserve">Proposed Action: </w:t>
      </w:r>
      <w:r w:rsidR="00E5051F">
        <w:rPr>
          <w:lang w:val="en"/>
        </w:rPr>
        <w:t>No Action Required</w:t>
      </w:r>
    </w:p>
    <w:p w14:paraId="1FAF2C76" w14:textId="77777777" w:rsidR="00D90050" w:rsidRPr="00BC7108" w:rsidRDefault="00D90050" w:rsidP="002E6225">
      <w:pPr>
        <w:spacing w:after="0" w:line="240" w:lineRule="auto"/>
        <w:rPr>
          <w:b/>
        </w:rPr>
      </w:pPr>
    </w:p>
    <w:p w14:paraId="62CEAE30" w14:textId="4FE86AB1" w:rsidR="002E6225" w:rsidRPr="00BC7108" w:rsidRDefault="00E5051F" w:rsidP="002E6225">
      <w:pPr>
        <w:spacing w:after="0" w:line="240" w:lineRule="auto"/>
        <w:rPr>
          <w:rFonts w:cs="Times New Roman"/>
          <w:b/>
        </w:rPr>
      </w:pPr>
      <w:r>
        <w:rPr>
          <w:b/>
          <w:lang w:val="en"/>
        </w:rPr>
        <w:t>Item 11</w:t>
      </w:r>
      <w:r>
        <w:rPr>
          <w:b/>
          <w:lang w:val="en"/>
        </w:rPr>
        <w:tab/>
      </w:r>
      <w:r>
        <w:rPr>
          <w:b/>
          <w:lang w:val="en"/>
        </w:rPr>
        <w:tab/>
        <w:t xml:space="preserve">      Treasurer’s Report</w:t>
      </w:r>
    </w:p>
    <w:p w14:paraId="2DFD4FE4" w14:textId="3833685E" w:rsidR="002E6225" w:rsidRPr="00BC7108" w:rsidRDefault="00E5051F" w:rsidP="002E6225">
      <w:pPr>
        <w:spacing w:after="0" w:line="240" w:lineRule="auto"/>
        <w:ind w:left="2520"/>
        <w:contextualSpacing/>
        <w:jc w:val="both"/>
      </w:pPr>
      <w:r>
        <w:rPr>
          <w:lang w:val="en"/>
        </w:rPr>
        <w:t>Vice President Shuman will address the Committee and provide the Treasurer’s Report.</w:t>
      </w:r>
    </w:p>
    <w:p w14:paraId="69EE993E" w14:textId="11D32B1A" w:rsidR="002E6225" w:rsidRPr="00BC7108" w:rsidRDefault="00E5051F" w:rsidP="002E6225">
      <w:pPr>
        <w:spacing w:after="0" w:line="240" w:lineRule="auto"/>
        <w:ind w:left="2520"/>
        <w:contextualSpacing/>
        <w:jc w:val="both"/>
      </w:pPr>
      <w:r>
        <w:rPr>
          <w:b/>
          <w:lang w:val="en"/>
        </w:rPr>
        <w:t>Proposed Action:</w:t>
      </w:r>
      <w:r>
        <w:rPr>
          <w:lang w:val="en"/>
        </w:rPr>
        <w:t xml:space="preserve"> No Action Required</w:t>
      </w:r>
    </w:p>
    <w:p w14:paraId="002B63FA" w14:textId="1BA71B9B" w:rsidR="007A14F3" w:rsidRPr="00BC7108" w:rsidRDefault="007A14F3" w:rsidP="002E6225">
      <w:pPr>
        <w:shd w:val="clear" w:color="auto" w:fill="FFFFFF" w:themeFill="background1"/>
        <w:tabs>
          <w:tab w:val="left" w:pos="2520"/>
        </w:tabs>
        <w:spacing w:after="0" w:line="240" w:lineRule="auto"/>
      </w:pPr>
    </w:p>
    <w:p w14:paraId="74DABC1C" w14:textId="33311072" w:rsidR="007A14F3" w:rsidRPr="00BC7108" w:rsidRDefault="00E5051F" w:rsidP="000622F2">
      <w:pPr>
        <w:shd w:val="clear" w:color="auto" w:fill="FFFFFF" w:themeFill="background1"/>
        <w:tabs>
          <w:tab w:val="left" w:pos="2520"/>
        </w:tabs>
        <w:spacing w:after="0" w:line="240" w:lineRule="auto"/>
        <w:ind w:left="2520" w:hanging="2520"/>
      </w:pPr>
      <w:r>
        <w:rPr>
          <w:b/>
          <w:lang w:val="en"/>
        </w:rPr>
        <w:t>Item 12</w:t>
      </w:r>
      <w:r w:rsidRPr="00BC7108">
        <w:tab/>
      </w:r>
      <w:r>
        <w:rPr>
          <w:b/>
          <w:lang w:val="en"/>
        </w:rPr>
        <w:t>Debt Financing Update</w:t>
      </w:r>
    </w:p>
    <w:p w14:paraId="69F17737" w14:textId="1CCED0A5" w:rsidR="007A14F3" w:rsidRPr="00BC7108" w:rsidRDefault="007A14F3" w:rsidP="000622F2">
      <w:pPr>
        <w:shd w:val="clear" w:color="auto" w:fill="FFFFFF" w:themeFill="background1"/>
        <w:tabs>
          <w:tab w:val="left" w:pos="2520"/>
        </w:tabs>
        <w:spacing w:after="0" w:line="240" w:lineRule="auto"/>
        <w:ind w:left="2520" w:hanging="2520"/>
      </w:pPr>
      <w:r w:rsidRPr="00BC7108">
        <w:tab/>
      </w:r>
      <w:r w:rsidR="00E5051F">
        <w:rPr>
          <w:lang w:val="en"/>
        </w:rPr>
        <w:t>Vice President Shuman will provide updates to the refinancing of the wellness bonds and potential financing for Housing for a new 500-bed facility.</w:t>
      </w:r>
    </w:p>
    <w:p w14:paraId="789A15C8" w14:textId="0F6FCBA2" w:rsidR="007A14F3" w:rsidRPr="00BC7108" w:rsidRDefault="00E5051F" w:rsidP="007A14F3">
      <w:pPr>
        <w:spacing w:after="0" w:line="240" w:lineRule="auto"/>
        <w:ind w:left="2520"/>
        <w:contextualSpacing/>
        <w:jc w:val="both"/>
      </w:pPr>
      <w:r>
        <w:rPr>
          <w:b/>
          <w:lang w:val="en"/>
        </w:rPr>
        <w:t>Proposed Action:</w:t>
      </w:r>
      <w:r>
        <w:rPr>
          <w:lang w:val="en"/>
        </w:rPr>
        <w:t xml:space="preserve"> No Action Required</w:t>
      </w:r>
    </w:p>
    <w:p w14:paraId="1FFB8DF1" w14:textId="77777777" w:rsidR="001D5626" w:rsidRPr="00BC7108" w:rsidRDefault="001D5626" w:rsidP="001D5626">
      <w:pPr>
        <w:spacing w:after="0" w:line="240" w:lineRule="auto"/>
        <w:contextualSpacing/>
        <w:jc w:val="both"/>
        <w:rPr>
          <w:b/>
        </w:rPr>
      </w:pPr>
    </w:p>
    <w:p w14:paraId="6DD21057" w14:textId="1447BE06" w:rsidR="007A14F3" w:rsidRPr="00BC7108" w:rsidRDefault="00E5051F" w:rsidP="007A14F3">
      <w:pPr>
        <w:spacing w:after="0" w:line="240" w:lineRule="auto"/>
        <w:ind w:left="2520" w:hanging="2520"/>
        <w:contextualSpacing/>
        <w:jc w:val="both"/>
      </w:pPr>
      <w:r>
        <w:rPr>
          <w:b/>
          <w:lang w:val="en"/>
        </w:rPr>
        <w:t>Item 13</w:t>
      </w:r>
      <w:r w:rsidRPr="00BC7108">
        <w:tab/>
      </w:r>
      <w:r>
        <w:rPr>
          <w:b/>
          <w:lang w:val="en"/>
        </w:rPr>
        <w:t>Non-Academic Program Reviews</w:t>
      </w:r>
    </w:p>
    <w:p w14:paraId="3928F326" w14:textId="47EF7306" w:rsidR="007A14F3" w:rsidRPr="00BC7108" w:rsidRDefault="007A14F3" w:rsidP="007A14F3">
      <w:pPr>
        <w:spacing w:after="0" w:line="240" w:lineRule="auto"/>
        <w:ind w:left="2520" w:hanging="2520"/>
        <w:contextualSpacing/>
        <w:jc w:val="both"/>
      </w:pPr>
      <w:r w:rsidRPr="00BC7108">
        <w:tab/>
      </w:r>
      <w:r w:rsidR="00E5051F">
        <w:rPr>
          <w:lang w:val="en"/>
        </w:rPr>
        <w:t>Vice President Shuman will discuss a new initiative of performing non-academic program reviews of 17 university programs.</w:t>
      </w:r>
    </w:p>
    <w:p w14:paraId="6475CD53" w14:textId="1EB962F2" w:rsidR="007A14F3" w:rsidRDefault="007A14F3" w:rsidP="001D5626">
      <w:pPr>
        <w:spacing w:after="0" w:line="240" w:lineRule="auto"/>
        <w:ind w:left="2520" w:hanging="2520"/>
        <w:contextualSpacing/>
        <w:jc w:val="both"/>
      </w:pPr>
      <w:r w:rsidRPr="00BC7108">
        <w:tab/>
      </w:r>
      <w:r w:rsidR="00E5051F">
        <w:rPr>
          <w:b/>
          <w:lang w:val="en"/>
        </w:rPr>
        <w:t>Proposed Action:</w:t>
      </w:r>
      <w:r w:rsidR="00E5051F">
        <w:rPr>
          <w:lang w:val="en"/>
        </w:rPr>
        <w:t xml:space="preserve"> No Action Required</w:t>
      </w:r>
    </w:p>
    <w:p w14:paraId="1D322D00" w14:textId="28F526C7" w:rsidR="004E48B1" w:rsidRDefault="004E48B1" w:rsidP="001D5626">
      <w:pPr>
        <w:spacing w:after="0" w:line="240" w:lineRule="auto"/>
        <w:ind w:left="2520" w:hanging="2520"/>
        <w:contextualSpacing/>
        <w:jc w:val="both"/>
      </w:pPr>
    </w:p>
    <w:p w14:paraId="7A075063" w14:textId="35C0D027" w:rsidR="007A14F3" w:rsidRPr="00BC7108" w:rsidRDefault="00E5051F" w:rsidP="004E48B1">
      <w:pPr>
        <w:shd w:val="clear" w:color="auto" w:fill="FFFFFF" w:themeFill="background1"/>
        <w:tabs>
          <w:tab w:val="left" w:pos="2520"/>
        </w:tabs>
        <w:spacing w:after="0" w:line="240" w:lineRule="auto"/>
      </w:pPr>
      <w:r>
        <w:rPr>
          <w:b/>
          <w:lang w:val="en"/>
        </w:rPr>
        <w:t>Item 14</w:t>
      </w:r>
      <w:r w:rsidRPr="00BC7108">
        <w:tab/>
      </w:r>
      <w:r>
        <w:rPr>
          <w:b/>
          <w:lang w:val="en"/>
        </w:rPr>
        <w:t>Potential Sale of RDA Land to JEA</w:t>
      </w:r>
    </w:p>
    <w:p w14:paraId="323FF36D" w14:textId="1808C319" w:rsidR="004967C2" w:rsidRPr="00BC7108" w:rsidRDefault="004967C2" w:rsidP="000622F2">
      <w:pPr>
        <w:shd w:val="clear" w:color="auto" w:fill="FFFFFF" w:themeFill="background1"/>
        <w:tabs>
          <w:tab w:val="left" w:pos="2520"/>
        </w:tabs>
        <w:spacing w:after="0" w:line="240" w:lineRule="auto"/>
        <w:ind w:left="2520" w:hanging="2520"/>
      </w:pPr>
      <w:r w:rsidRPr="00BC7108">
        <w:tab/>
      </w:r>
      <w:r w:rsidR="00E5051F">
        <w:rPr>
          <w:lang w:val="en"/>
        </w:rPr>
        <w:t>Vice President Shuman will update the Committee on continuing discussions between the JEA and the RDA (Duval County Research and Development Authority) on the potential sale of land for a water purification facility.</w:t>
      </w:r>
    </w:p>
    <w:p w14:paraId="7EFCEC30" w14:textId="16AF7940" w:rsidR="00BD1DAA" w:rsidRPr="00BC7108" w:rsidRDefault="00BD1DAA" w:rsidP="000622F2">
      <w:pPr>
        <w:shd w:val="clear" w:color="auto" w:fill="FFFFFF" w:themeFill="background1"/>
        <w:tabs>
          <w:tab w:val="left" w:pos="2520"/>
        </w:tabs>
        <w:spacing w:after="0" w:line="240" w:lineRule="auto"/>
        <w:ind w:left="2520" w:hanging="2520"/>
      </w:pPr>
      <w:r w:rsidRPr="00BC7108">
        <w:tab/>
      </w:r>
      <w:r w:rsidR="00E5051F">
        <w:rPr>
          <w:b/>
          <w:lang w:val="en"/>
        </w:rPr>
        <w:t>Proposed Action:</w:t>
      </w:r>
      <w:r w:rsidR="00E5051F">
        <w:rPr>
          <w:lang w:val="en"/>
        </w:rPr>
        <w:t xml:space="preserve"> No Action Required</w:t>
      </w:r>
    </w:p>
    <w:p w14:paraId="1AA3BB93" w14:textId="165FB75E" w:rsidR="008361A9" w:rsidRPr="00BC7108" w:rsidRDefault="008361A9" w:rsidP="000622F2">
      <w:pPr>
        <w:shd w:val="clear" w:color="auto" w:fill="FFFFFF" w:themeFill="background1"/>
        <w:tabs>
          <w:tab w:val="left" w:pos="2520"/>
        </w:tabs>
        <w:spacing w:after="0" w:line="240" w:lineRule="auto"/>
        <w:ind w:left="2520" w:hanging="2520"/>
      </w:pPr>
    </w:p>
    <w:p w14:paraId="2A0A8119" w14:textId="5E41131E" w:rsidR="008361A9" w:rsidRPr="00BC7108" w:rsidRDefault="00E5051F" w:rsidP="008361A9">
      <w:pPr>
        <w:contextualSpacing/>
        <w:jc w:val="both"/>
        <w:rPr>
          <w:b/>
        </w:rPr>
      </w:pPr>
      <w:r>
        <w:rPr>
          <w:b/>
          <w:lang w:val="en"/>
        </w:rPr>
        <w:t>Item 15</w:t>
      </w:r>
      <w:r>
        <w:rPr>
          <w:b/>
          <w:lang w:val="en"/>
        </w:rPr>
        <w:tab/>
      </w:r>
      <w:r>
        <w:rPr>
          <w:b/>
          <w:lang w:val="en"/>
        </w:rPr>
        <w:tab/>
        <w:t xml:space="preserve">      Campus Security Update</w:t>
      </w:r>
    </w:p>
    <w:p w14:paraId="34BD7FDB" w14:textId="71AC4872" w:rsidR="008361A9" w:rsidRPr="00BC7108" w:rsidRDefault="00E5051F" w:rsidP="00B80CCF">
      <w:pPr>
        <w:ind w:left="2490"/>
        <w:contextualSpacing/>
        <w:jc w:val="both"/>
        <w:rPr>
          <w:b/>
        </w:rPr>
      </w:pPr>
      <w:r>
        <w:rPr>
          <w:lang w:val="en"/>
        </w:rPr>
        <w:t>Vice President Shuman will provide a comprehensive overview of campus</w:t>
      </w:r>
      <w:r>
        <w:rPr>
          <w:b/>
          <w:lang w:val="en"/>
        </w:rPr>
        <w:t xml:space="preserve"> </w:t>
      </w:r>
      <w:r>
        <w:rPr>
          <w:lang w:val="en"/>
        </w:rPr>
        <w:t>security.</w:t>
      </w:r>
      <w:r w:rsidRPr="00BC7108">
        <w:rPr>
          <w:b/>
        </w:rPr>
        <w:tab/>
      </w:r>
    </w:p>
    <w:p w14:paraId="12E5B349" w14:textId="118EB3D8" w:rsidR="00B80CCF" w:rsidRPr="00BC7108" w:rsidRDefault="00E5051F" w:rsidP="00B80CCF">
      <w:pPr>
        <w:ind w:left="2490"/>
        <w:contextualSpacing/>
        <w:jc w:val="both"/>
        <w:rPr>
          <w:b/>
        </w:rPr>
      </w:pPr>
      <w:r>
        <w:rPr>
          <w:b/>
          <w:lang w:val="en"/>
        </w:rPr>
        <w:t>Proposed Action:</w:t>
      </w:r>
      <w:r>
        <w:rPr>
          <w:lang w:val="en"/>
        </w:rPr>
        <w:t xml:space="preserve"> No Action Required</w:t>
      </w:r>
    </w:p>
    <w:p w14:paraId="710A5721" w14:textId="77777777" w:rsidR="008361A9" w:rsidRPr="00BC7108" w:rsidRDefault="008361A9" w:rsidP="000622F2">
      <w:pPr>
        <w:shd w:val="clear" w:color="auto" w:fill="FFFFFF" w:themeFill="background1"/>
        <w:tabs>
          <w:tab w:val="left" w:pos="2520"/>
        </w:tabs>
        <w:spacing w:after="0" w:line="240" w:lineRule="auto"/>
        <w:ind w:left="2520" w:hanging="2520"/>
      </w:pPr>
    </w:p>
    <w:p w14:paraId="6C011647" w14:textId="42B9E65B" w:rsidR="005E2233" w:rsidRPr="00BC7108" w:rsidRDefault="00E5051F" w:rsidP="005E2233">
      <w:pPr>
        <w:contextualSpacing/>
        <w:jc w:val="both"/>
        <w:rPr>
          <w:b/>
        </w:rPr>
      </w:pPr>
      <w:r>
        <w:rPr>
          <w:b/>
          <w:lang w:val="en"/>
        </w:rPr>
        <w:lastRenderedPageBreak/>
        <w:t>Item 16</w:t>
      </w:r>
      <w:r>
        <w:rPr>
          <w:b/>
          <w:lang w:val="en"/>
        </w:rPr>
        <w:tab/>
      </w:r>
      <w:r>
        <w:rPr>
          <w:b/>
          <w:lang w:val="en"/>
        </w:rPr>
        <w:tab/>
        <w:t xml:space="preserve">      Adjournment</w:t>
      </w:r>
      <w:r>
        <w:rPr>
          <w:b/>
          <w:lang w:val="en"/>
        </w:rPr>
        <w:tab/>
      </w:r>
    </w:p>
    <w:p w14:paraId="7AEBF259" w14:textId="4C808067" w:rsidR="00C82684" w:rsidRPr="00BC7108" w:rsidRDefault="00C82684" w:rsidP="006F6E39">
      <w:pPr>
        <w:shd w:val="clear" w:color="auto" w:fill="FFFFFF" w:themeFill="background1"/>
        <w:spacing w:after="0" w:line="240" w:lineRule="auto"/>
        <w:rPr>
          <w:b/>
        </w:rPr>
      </w:pPr>
    </w:p>
    <w:p w14:paraId="44C319AD" w14:textId="77777777" w:rsidR="001D5626" w:rsidRPr="00BC7108" w:rsidRDefault="001D5626" w:rsidP="00FD306E">
      <w:pPr>
        <w:spacing w:after="0"/>
        <w:rPr>
          <w:b/>
        </w:rPr>
      </w:pPr>
    </w:p>
    <w:p w14:paraId="358AA454" w14:textId="77777777" w:rsidR="00D90050" w:rsidRPr="00BC7108" w:rsidRDefault="00D90050" w:rsidP="00D90050">
      <w:pPr>
        <w:shd w:val="clear" w:color="auto" w:fill="FFFFFF" w:themeFill="background1"/>
        <w:spacing w:after="0"/>
        <w:rPr>
          <w:b/>
        </w:rPr>
      </w:pPr>
      <w:r w:rsidRPr="00BC7108">
        <w:rPr>
          <w:b/>
        </w:rPr>
        <w:tab/>
      </w:r>
      <w:r w:rsidRPr="00BC7108">
        <w:rPr>
          <w:b/>
        </w:rPr>
        <w:tab/>
      </w:r>
      <w:r w:rsidRPr="00BC7108">
        <w:rPr>
          <w:b/>
        </w:rPr>
        <w:tab/>
        <w:t xml:space="preserve">                      </w:t>
      </w:r>
      <w:r w:rsidRPr="00BC7108">
        <w:rPr>
          <w:noProof/>
          <w:lang w:eastAsia="ja-JP"/>
        </w:rPr>
        <w:drawing>
          <wp:inline distT="0" distB="0" distL="0" distR="0" wp14:anchorId="1CA249FB" wp14:editId="18A5856C">
            <wp:extent cx="2067623" cy="839972"/>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22CF0DDF" w14:textId="77777777" w:rsidR="00D90050" w:rsidRPr="00BC7108" w:rsidRDefault="00D90050" w:rsidP="00D90050">
      <w:pPr>
        <w:shd w:val="clear" w:color="auto" w:fill="FFFFFF" w:themeFill="background1"/>
        <w:spacing w:after="0"/>
        <w:rPr>
          <w:b/>
        </w:rPr>
      </w:pPr>
    </w:p>
    <w:p w14:paraId="7C53F84D" w14:textId="73DC1CAB" w:rsidR="00D90050" w:rsidRPr="00BC7108" w:rsidRDefault="00E5051F" w:rsidP="00D90050">
      <w:pPr>
        <w:shd w:val="clear" w:color="auto" w:fill="FFFFFF" w:themeFill="background1"/>
        <w:spacing w:after="0" w:line="240" w:lineRule="auto"/>
        <w:jc w:val="center"/>
        <w:rPr>
          <w:rFonts w:cs="Times New Roman"/>
          <w:b/>
        </w:rPr>
      </w:pPr>
      <w:r>
        <w:rPr>
          <w:rFonts w:cs="Times New Roman"/>
          <w:b/>
          <w:lang w:val="en"/>
        </w:rPr>
        <w:t>Board of Trustees Meeting</w:t>
      </w:r>
    </w:p>
    <w:p w14:paraId="3C69AF70" w14:textId="3CDFCC25" w:rsidR="00D90050" w:rsidRPr="00BC7108" w:rsidRDefault="00E5051F" w:rsidP="00D90050">
      <w:pPr>
        <w:shd w:val="clear" w:color="auto" w:fill="FFFFFF" w:themeFill="background1"/>
        <w:spacing w:after="0" w:line="240" w:lineRule="auto"/>
        <w:jc w:val="center"/>
        <w:rPr>
          <w:rFonts w:cs="Times New Roman"/>
          <w:b/>
        </w:rPr>
      </w:pPr>
      <w:r>
        <w:rPr>
          <w:rFonts w:cs="Times New Roman"/>
          <w:b/>
          <w:lang w:val="en"/>
        </w:rPr>
        <w:t>January 16, 2020</w:t>
      </w:r>
    </w:p>
    <w:p w14:paraId="3D7C3321" w14:textId="77777777" w:rsidR="00D90050" w:rsidRPr="00BC7108" w:rsidRDefault="00D90050" w:rsidP="00D90050">
      <w:pPr>
        <w:spacing w:after="0"/>
        <w:jc w:val="center"/>
        <w:rPr>
          <w:b/>
          <w:i/>
        </w:rPr>
      </w:pPr>
    </w:p>
    <w:p w14:paraId="60C251DA" w14:textId="615EEAC7" w:rsidR="00D90050" w:rsidRPr="00BC7108" w:rsidRDefault="00E5051F" w:rsidP="00D90050">
      <w:pPr>
        <w:spacing w:after="0"/>
        <w:jc w:val="center"/>
        <w:rPr>
          <w:b/>
          <w:i/>
        </w:rPr>
      </w:pPr>
      <w:r>
        <w:rPr>
          <w:b/>
          <w:i/>
          <w:lang w:val="en"/>
        </w:rPr>
        <w:t xml:space="preserve">Talon Room </w:t>
      </w:r>
    </w:p>
    <w:p w14:paraId="5BB7CEF0" w14:textId="77777777" w:rsidR="00D90050" w:rsidRPr="00BC7108" w:rsidRDefault="00D90050" w:rsidP="00FD306E">
      <w:pPr>
        <w:spacing w:after="0"/>
        <w:rPr>
          <w:b/>
        </w:rPr>
      </w:pPr>
    </w:p>
    <w:p w14:paraId="7B003222" w14:textId="79D49EFB" w:rsidR="006F6E39" w:rsidRPr="00BC7108" w:rsidRDefault="00E5051F" w:rsidP="00FD306E">
      <w:pPr>
        <w:spacing w:after="0"/>
        <w:rPr>
          <w:b/>
        </w:rPr>
      </w:pPr>
      <w:r>
        <w:rPr>
          <w:b/>
          <w:lang w:val="en"/>
        </w:rPr>
        <w:t xml:space="preserve">2:00 pm – 3:00 pm </w:t>
      </w:r>
    </w:p>
    <w:p w14:paraId="32493772" w14:textId="19D3396B" w:rsidR="006F6E39" w:rsidRPr="00BC7108" w:rsidRDefault="006F6E39" w:rsidP="005E2233">
      <w:pPr>
        <w:spacing w:after="0"/>
      </w:pPr>
      <w:r w:rsidRPr="00BC7108">
        <w:tab/>
      </w:r>
      <w:r w:rsidRPr="00BC7108">
        <w:tab/>
      </w:r>
      <w:r w:rsidRPr="00BC7108">
        <w:tab/>
      </w:r>
    </w:p>
    <w:p w14:paraId="2ACDF3A6" w14:textId="773066B1" w:rsidR="00BD7DFC" w:rsidRPr="00BC7108" w:rsidRDefault="00E5051F" w:rsidP="00BD7DFC">
      <w:pPr>
        <w:rPr>
          <w:b/>
        </w:rPr>
      </w:pPr>
      <w:r>
        <w:rPr>
          <w:b/>
          <w:lang w:val="en"/>
        </w:rPr>
        <w:t>Audit and Compliance Committee</w:t>
      </w:r>
    </w:p>
    <w:p w14:paraId="3A09020B" w14:textId="2D3B5080" w:rsidR="00BD7DFC" w:rsidRDefault="00E5051F" w:rsidP="00BD7DFC">
      <w:pPr>
        <w:spacing w:after="0" w:line="240" w:lineRule="auto"/>
        <w:rPr>
          <w:i/>
        </w:rPr>
      </w:pPr>
      <w:r>
        <w:rPr>
          <w:i/>
          <w:lang w:val="en"/>
        </w:rPr>
        <w:t>Trustee Paul McElroy, Chair</w:t>
      </w:r>
    </w:p>
    <w:p w14:paraId="2FC0DBDA" w14:textId="674509A6" w:rsidR="0073226F" w:rsidRPr="0073226F" w:rsidRDefault="00E5051F" w:rsidP="00BD7DFC">
      <w:pPr>
        <w:spacing w:after="0" w:line="240" w:lineRule="auto"/>
        <w:rPr>
          <w:i/>
        </w:rPr>
      </w:pPr>
      <w:r>
        <w:rPr>
          <w:i/>
          <w:lang w:val="en"/>
        </w:rPr>
        <w:t>Trustee Jill Davis, Vice Chair</w:t>
      </w:r>
    </w:p>
    <w:p w14:paraId="4BA6BA9D" w14:textId="1756DCEE" w:rsidR="00BD7DFC" w:rsidRPr="00BC7108" w:rsidRDefault="00E5051F" w:rsidP="00BD7DFC">
      <w:pPr>
        <w:spacing w:after="0" w:line="240" w:lineRule="auto"/>
        <w:rPr>
          <w:i/>
        </w:rPr>
      </w:pPr>
      <w:r>
        <w:rPr>
          <w:i/>
          <w:lang w:val="en"/>
        </w:rPr>
        <w:t>Trustee Tom Bryan</w:t>
      </w:r>
    </w:p>
    <w:p w14:paraId="1FCE3956" w14:textId="59ED2536" w:rsidR="00BD7DFC" w:rsidRPr="00BC7108" w:rsidRDefault="00E5051F" w:rsidP="00BD7DFC">
      <w:pPr>
        <w:spacing w:after="0" w:line="240" w:lineRule="auto"/>
        <w:rPr>
          <w:i/>
        </w:rPr>
      </w:pPr>
      <w:r>
        <w:rPr>
          <w:i/>
          <w:lang w:val="en"/>
        </w:rPr>
        <w:t>Trustee Douglas Burnett</w:t>
      </w:r>
    </w:p>
    <w:p w14:paraId="5ECEE6B5" w14:textId="765F0304" w:rsidR="00A60659" w:rsidRPr="00BC7108" w:rsidRDefault="00E5051F" w:rsidP="00BD7DFC">
      <w:pPr>
        <w:spacing w:after="0" w:line="240" w:lineRule="auto"/>
        <w:rPr>
          <w:i/>
        </w:rPr>
      </w:pPr>
      <w:r>
        <w:rPr>
          <w:i/>
          <w:lang w:val="en"/>
        </w:rPr>
        <w:t>Trustee Nik Patel</w:t>
      </w:r>
    </w:p>
    <w:p w14:paraId="621688E0" w14:textId="2868B85E" w:rsidR="00A121ED" w:rsidRPr="00BC7108" w:rsidRDefault="00E5051F" w:rsidP="00BD7DFC">
      <w:pPr>
        <w:spacing w:after="0" w:line="240" w:lineRule="auto"/>
        <w:rPr>
          <w:i/>
        </w:rPr>
      </w:pPr>
      <w:r>
        <w:rPr>
          <w:i/>
          <w:lang w:val="en"/>
        </w:rPr>
        <w:t>Vice Chair Sharon Wamble-King</w:t>
      </w:r>
    </w:p>
    <w:p w14:paraId="6843CB84" w14:textId="0CB6E980" w:rsidR="00BD7DFC" w:rsidRPr="00BC7108" w:rsidRDefault="00E5051F" w:rsidP="00BD7DFC">
      <w:pPr>
        <w:spacing w:after="0" w:line="240" w:lineRule="auto"/>
        <w:rPr>
          <w:i/>
        </w:rPr>
      </w:pPr>
      <w:r>
        <w:rPr>
          <w:i/>
          <w:lang w:val="en"/>
        </w:rPr>
        <w:t>Chair Kevin Hyde (ex officio)</w:t>
      </w:r>
    </w:p>
    <w:p w14:paraId="063DD00B" w14:textId="77777777" w:rsidR="00FD306E" w:rsidRPr="00BC7108" w:rsidRDefault="00FD306E" w:rsidP="00BD7DFC">
      <w:pPr>
        <w:spacing w:after="0" w:line="240" w:lineRule="auto"/>
        <w:rPr>
          <w:i/>
        </w:rPr>
      </w:pPr>
    </w:p>
    <w:p w14:paraId="2CC7CC9D" w14:textId="77777777" w:rsidR="006A1209" w:rsidRPr="00BC7108" w:rsidRDefault="006A1209" w:rsidP="00776D16">
      <w:pPr>
        <w:spacing w:after="0" w:line="240" w:lineRule="auto"/>
        <w:rPr>
          <w:b/>
        </w:rPr>
      </w:pPr>
    </w:p>
    <w:p w14:paraId="6A661543" w14:textId="2524F5E7" w:rsidR="00602396" w:rsidRPr="00BC7108" w:rsidRDefault="00E5051F" w:rsidP="0012294E">
      <w:pPr>
        <w:tabs>
          <w:tab w:val="left" w:pos="2520"/>
        </w:tabs>
        <w:spacing w:after="0" w:line="240" w:lineRule="auto"/>
      </w:pPr>
      <w:r>
        <w:rPr>
          <w:b/>
          <w:lang w:val="en"/>
        </w:rPr>
        <w:t>Item 1</w:t>
      </w:r>
      <w:r w:rsidRPr="00BC7108">
        <w:tab/>
      </w:r>
      <w:r>
        <w:rPr>
          <w:b/>
          <w:lang w:val="en"/>
        </w:rPr>
        <w:t>Call to Order and Roll Call of Committee Members</w:t>
      </w:r>
    </w:p>
    <w:p w14:paraId="54F96D8A" w14:textId="480AD3DE" w:rsidR="006A1209" w:rsidRPr="00BC7108" w:rsidRDefault="00E5051F" w:rsidP="000D5F4F">
      <w:pPr>
        <w:spacing w:after="0"/>
        <w:ind w:left="2550"/>
      </w:pPr>
      <w:r>
        <w:rPr>
          <w:lang w:val="en"/>
        </w:rPr>
        <w:t>Chair Paul McElroy will call the Committee to order and will call the Roll of Committee members.</w:t>
      </w:r>
    </w:p>
    <w:p w14:paraId="694A8A32" w14:textId="35A364FB" w:rsidR="00602396" w:rsidRPr="00BC7108" w:rsidRDefault="00602396" w:rsidP="00776D16">
      <w:pPr>
        <w:spacing w:after="0" w:line="240" w:lineRule="auto"/>
      </w:pPr>
    </w:p>
    <w:p w14:paraId="54F4E675" w14:textId="77777777" w:rsidR="001D5626" w:rsidRPr="00BC7108" w:rsidRDefault="001D5626" w:rsidP="009340BC">
      <w:pPr>
        <w:shd w:val="clear" w:color="auto" w:fill="FFFFFF" w:themeFill="background1"/>
        <w:spacing w:after="0"/>
        <w:rPr>
          <w:b/>
        </w:rPr>
      </w:pPr>
    </w:p>
    <w:p w14:paraId="2569CAAB" w14:textId="3871C3FF" w:rsidR="00602396" w:rsidRPr="00BC7108" w:rsidRDefault="00E5051F" w:rsidP="009340BC">
      <w:pPr>
        <w:shd w:val="clear" w:color="auto" w:fill="FFFFFF" w:themeFill="background1"/>
        <w:spacing w:after="0"/>
        <w:rPr>
          <w:rFonts w:cs="Times New Roman"/>
          <w:b/>
        </w:rPr>
      </w:pPr>
      <w:r>
        <w:rPr>
          <w:b/>
          <w:lang w:val="en"/>
        </w:rPr>
        <w:t>Item 2</w:t>
      </w:r>
      <w:r>
        <w:rPr>
          <w:b/>
          <w:lang w:val="en"/>
        </w:rPr>
        <w:tab/>
      </w:r>
      <w:r>
        <w:rPr>
          <w:b/>
          <w:lang w:val="en"/>
        </w:rPr>
        <w:tab/>
      </w:r>
      <w:r w:rsidRPr="00BC7108">
        <w:rPr>
          <w:b/>
        </w:rPr>
        <w:tab/>
      </w:r>
      <w:r>
        <w:rPr>
          <w:b/>
          <w:lang w:val="en"/>
        </w:rPr>
        <w:t xml:space="preserve">       </w:t>
      </w:r>
      <w:r>
        <w:rPr>
          <w:rFonts w:cs="Times New Roman"/>
          <w:b/>
          <w:lang w:val="en"/>
        </w:rPr>
        <w:t>Public Comments</w:t>
      </w:r>
    </w:p>
    <w:p w14:paraId="6690C315" w14:textId="03E10C28" w:rsidR="00602396" w:rsidRPr="00BC7108" w:rsidRDefault="0012294E" w:rsidP="0012294E">
      <w:pPr>
        <w:shd w:val="clear" w:color="auto" w:fill="FFFFFF" w:themeFill="background1"/>
        <w:spacing w:after="0"/>
        <w:ind w:left="2520" w:hanging="356"/>
      </w:pPr>
      <w:r w:rsidRPr="00BC7108">
        <w:t xml:space="preserve">       </w:t>
      </w:r>
      <w:r w:rsidR="00E5051F">
        <w:rPr>
          <w:lang w:val="en"/>
        </w:rPr>
        <w:t>Chair McElroy will offer those in attendance the opportunity for public comment.</w:t>
      </w:r>
    </w:p>
    <w:p w14:paraId="74F61E78" w14:textId="77777777" w:rsidR="00706E67" w:rsidRPr="00BC7108" w:rsidRDefault="00706E67" w:rsidP="00706E67">
      <w:pPr>
        <w:shd w:val="clear" w:color="auto" w:fill="FFFFFF" w:themeFill="background1"/>
        <w:spacing w:after="0"/>
        <w:ind w:left="1800" w:firstLine="720"/>
        <w:rPr>
          <w:b/>
        </w:rPr>
      </w:pPr>
    </w:p>
    <w:p w14:paraId="0D9AA714" w14:textId="361CB442" w:rsidR="00144DA9" w:rsidRPr="00BC7108" w:rsidRDefault="00E5051F" w:rsidP="00706E67">
      <w:pPr>
        <w:shd w:val="clear" w:color="auto" w:fill="FFFFFF" w:themeFill="background1"/>
        <w:spacing w:after="0"/>
        <w:ind w:left="1800" w:firstLine="720"/>
        <w:rPr>
          <w:rFonts w:eastAsia="Times New Roman" w:cs="Times New Roman"/>
          <w:b/>
        </w:rPr>
      </w:pPr>
      <w:r>
        <w:rPr>
          <w:b/>
          <w:lang w:val="en"/>
        </w:rPr>
        <w:t>Consent Agenda</w:t>
      </w:r>
    </w:p>
    <w:p w14:paraId="0FA3B417" w14:textId="1D051746" w:rsidR="00602396" w:rsidRPr="00BC7108" w:rsidRDefault="00E5051F" w:rsidP="00144DA9">
      <w:pPr>
        <w:shd w:val="clear" w:color="auto" w:fill="FFFFFF" w:themeFill="background1"/>
        <w:spacing w:after="0" w:line="240" w:lineRule="auto"/>
        <w:rPr>
          <w:b/>
        </w:rPr>
      </w:pPr>
      <w:r>
        <w:rPr>
          <w:rFonts w:cs="Times New Roman"/>
          <w:b/>
          <w:lang w:val="en"/>
        </w:rPr>
        <w:t>Item 3</w:t>
      </w:r>
      <w:r>
        <w:rPr>
          <w:rFonts w:cs="Times New Roman"/>
          <w:b/>
          <w:lang w:val="en"/>
        </w:rPr>
        <w:tab/>
      </w:r>
      <w:r>
        <w:rPr>
          <w:rFonts w:cs="Times New Roman"/>
          <w:b/>
          <w:lang w:val="en"/>
        </w:rPr>
        <w:tab/>
      </w:r>
      <w:r w:rsidRPr="00BC7108">
        <w:rPr>
          <w:rFonts w:cs="Times New Roman"/>
          <w:b/>
        </w:rPr>
        <w:tab/>
      </w:r>
      <w:r>
        <w:rPr>
          <w:rFonts w:cs="Times New Roman"/>
          <w:b/>
          <w:lang w:val="en"/>
        </w:rPr>
        <w:t xml:space="preserve">      Draft </w:t>
      </w:r>
      <w:r>
        <w:rPr>
          <w:b/>
          <w:lang w:val="en"/>
        </w:rPr>
        <w:t>October 17, 2019 Audit and Compliance Committee Minutes</w:t>
      </w:r>
    </w:p>
    <w:p w14:paraId="4485E8E2" w14:textId="62627D64" w:rsidR="00AB5EA6" w:rsidRPr="00BC7108" w:rsidRDefault="00AB5EA6" w:rsidP="00AB5EA6">
      <w:pPr>
        <w:spacing w:after="0" w:line="240" w:lineRule="auto"/>
        <w:ind w:left="2160"/>
      </w:pPr>
      <w:r w:rsidRPr="00BC7108">
        <w:rPr>
          <w:b/>
        </w:rPr>
        <w:t xml:space="preserve">      </w:t>
      </w:r>
      <w:r w:rsidR="00E5051F">
        <w:rPr>
          <w:b/>
          <w:lang w:val="en"/>
        </w:rPr>
        <w:t xml:space="preserve">Proposed Action: </w:t>
      </w:r>
      <w:r w:rsidR="00E5051F">
        <w:rPr>
          <w:lang w:val="en"/>
        </w:rPr>
        <w:t xml:space="preserve">Approval; Motion and Second Required </w:t>
      </w:r>
    </w:p>
    <w:p w14:paraId="17EB0E17" w14:textId="183905BC" w:rsidR="00F12415" w:rsidRPr="00BC7108" w:rsidRDefault="00F12415" w:rsidP="00F12415">
      <w:pPr>
        <w:spacing w:after="0" w:line="240" w:lineRule="auto"/>
      </w:pPr>
    </w:p>
    <w:p w14:paraId="61DB75E0" w14:textId="46FF84FA" w:rsidR="00F12415" w:rsidRPr="00BC7108" w:rsidRDefault="00E5051F" w:rsidP="00F12415">
      <w:pPr>
        <w:shd w:val="clear" w:color="auto" w:fill="FFFFFF" w:themeFill="background1"/>
        <w:spacing w:after="0" w:line="240" w:lineRule="auto"/>
      </w:pPr>
      <w:r>
        <w:rPr>
          <w:b/>
          <w:lang w:val="en"/>
        </w:rPr>
        <w:t>Item 4</w:t>
      </w:r>
      <w:r>
        <w:rPr>
          <w:b/>
          <w:lang w:val="en"/>
        </w:rPr>
        <w:tab/>
      </w:r>
      <w:r>
        <w:rPr>
          <w:lang w:val="en"/>
        </w:rPr>
        <w:tab/>
      </w:r>
      <w:r>
        <w:rPr>
          <w:lang w:val="en"/>
        </w:rPr>
        <w:tab/>
        <w:t xml:space="preserve">       </w:t>
      </w:r>
      <w:r>
        <w:rPr>
          <w:b/>
          <w:lang w:val="en"/>
        </w:rPr>
        <w:t>Performance-Based Funding Data Integrity Audit</w:t>
      </w:r>
    </w:p>
    <w:p w14:paraId="3B460D55" w14:textId="574DF32D" w:rsidR="00F12415" w:rsidRPr="00BC7108" w:rsidRDefault="00E5051F" w:rsidP="00F12415">
      <w:pPr>
        <w:shd w:val="clear" w:color="auto" w:fill="FFFFFF" w:themeFill="background1"/>
        <w:spacing w:after="0" w:line="240" w:lineRule="auto"/>
        <w:ind w:left="2550"/>
      </w:pPr>
      <w:r>
        <w:rPr>
          <w:lang w:val="en"/>
        </w:rPr>
        <w:t xml:space="preserve">Ms. Julia Hann, Chief Audit Executive, will address the Committee and share observations from the recent Performance-Based Funding Data Integrity Audit. </w:t>
      </w:r>
    </w:p>
    <w:p w14:paraId="1AED2F37" w14:textId="692D845C" w:rsidR="00F12415" w:rsidRPr="00BC7108" w:rsidRDefault="00E5051F" w:rsidP="00F12415">
      <w:pPr>
        <w:shd w:val="clear" w:color="auto" w:fill="FFFFFF" w:themeFill="background1"/>
        <w:spacing w:after="0" w:line="240" w:lineRule="auto"/>
        <w:ind w:left="2550"/>
      </w:pPr>
      <w:r>
        <w:rPr>
          <w:b/>
          <w:lang w:val="en"/>
        </w:rPr>
        <w:t>Proposed Action:</w:t>
      </w:r>
      <w:r>
        <w:rPr>
          <w:lang w:val="en"/>
        </w:rPr>
        <w:t xml:space="preserve"> Approval; Motion and Second Required</w:t>
      </w:r>
    </w:p>
    <w:p w14:paraId="4FA49CCC" w14:textId="79201061" w:rsidR="00D90050" w:rsidRPr="00BC7108" w:rsidRDefault="00D90050" w:rsidP="00F12415">
      <w:pPr>
        <w:shd w:val="clear" w:color="auto" w:fill="FFFFFF" w:themeFill="background1"/>
        <w:spacing w:after="0" w:line="240" w:lineRule="auto"/>
        <w:ind w:left="2550"/>
      </w:pPr>
    </w:p>
    <w:p w14:paraId="5E214402" w14:textId="3D3AFAC9" w:rsidR="00D90050" w:rsidRPr="00BC7108" w:rsidRDefault="00D90050" w:rsidP="00F12415">
      <w:pPr>
        <w:shd w:val="clear" w:color="auto" w:fill="FFFFFF" w:themeFill="background1"/>
        <w:spacing w:after="0" w:line="240" w:lineRule="auto"/>
        <w:ind w:left="2550"/>
      </w:pPr>
    </w:p>
    <w:p w14:paraId="1AB3C6BD" w14:textId="7DDC12B4" w:rsidR="00D90050" w:rsidRPr="00BC7108" w:rsidRDefault="00D90050" w:rsidP="00F12415">
      <w:pPr>
        <w:shd w:val="clear" w:color="auto" w:fill="FFFFFF" w:themeFill="background1"/>
        <w:spacing w:after="0" w:line="240" w:lineRule="auto"/>
        <w:ind w:left="2550"/>
      </w:pPr>
    </w:p>
    <w:p w14:paraId="7EC67F9E" w14:textId="201AD6E6" w:rsidR="00D90050" w:rsidRPr="00BC7108" w:rsidRDefault="00D90050" w:rsidP="00F12415">
      <w:pPr>
        <w:shd w:val="clear" w:color="auto" w:fill="FFFFFF" w:themeFill="background1"/>
        <w:spacing w:after="0" w:line="240" w:lineRule="auto"/>
        <w:ind w:left="2550"/>
      </w:pPr>
    </w:p>
    <w:p w14:paraId="40B2EAD4" w14:textId="2AE7A67A" w:rsidR="00D90050" w:rsidRPr="00BC7108" w:rsidRDefault="00D90050" w:rsidP="00F12415">
      <w:pPr>
        <w:shd w:val="clear" w:color="auto" w:fill="FFFFFF" w:themeFill="background1"/>
        <w:spacing w:after="0" w:line="240" w:lineRule="auto"/>
        <w:ind w:left="2550"/>
      </w:pPr>
    </w:p>
    <w:p w14:paraId="13EA5989" w14:textId="77777777" w:rsidR="00D90050" w:rsidRPr="00BC7108" w:rsidRDefault="00D90050" w:rsidP="00F12415">
      <w:pPr>
        <w:shd w:val="clear" w:color="auto" w:fill="FFFFFF" w:themeFill="background1"/>
        <w:spacing w:after="0" w:line="240" w:lineRule="auto"/>
        <w:ind w:left="2550"/>
      </w:pPr>
    </w:p>
    <w:p w14:paraId="4E2216EE" w14:textId="0CD67DA8" w:rsidR="00F12415" w:rsidRPr="00BC7108" w:rsidRDefault="00F12415" w:rsidP="00F12415">
      <w:pPr>
        <w:shd w:val="clear" w:color="auto" w:fill="FFFFFF" w:themeFill="background1"/>
        <w:spacing w:after="0" w:line="240" w:lineRule="auto"/>
        <w:ind w:left="2550"/>
      </w:pPr>
    </w:p>
    <w:p w14:paraId="5C8E523D" w14:textId="3B027D95" w:rsidR="00D90050" w:rsidRPr="00BC7108" w:rsidRDefault="007C179D" w:rsidP="00D90050">
      <w:pPr>
        <w:spacing w:after="0" w:line="240" w:lineRule="auto"/>
        <w:jc w:val="center"/>
        <w:rPr>
          <w:b/>
        </w:rPr>
      </w:pPr>
      <w:r>
        <w:rPr>
          <w:b/>
        </w:rPr>
        <w:t xml:space="preserve"> </w:t>
      </w:r>
      <w:r w:rsidR="00D90050" w:rsidRPr="00BC7108">
        <w:rPr>
          <w:noProof/>
          <w:lang w:eastAsia="ja-JP"/>
        </w:rPr>
        <w:drawing>
          <wp:inline distT="0" distB="0" distL="0" distR="0" wp14:anchorId="0CA3FBDD" wp14:editId="0769B282">
            <wp:extent cx="2067623" cy="839972"/>
            <wp:effectExtent l="0" t="0" r="0" b="0"/>
            <wp:docPr id="1" name="Picture 1"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5AF5D9D5" w14:textId="77777777" w:rsidR="00D90050" w:rsidRPr="00BC7108" w:rsidRDefault="00D90050" w:rsidP="00D90050">
      <w:pPr>
        <w:spacing w:after="0" w:line="240" w:lineRule="auto"/>
        <w:jc w:val="center"/>
        <w:rPr>
          <w:b/>
        </w:rPr>
      </w:pPr>
    </w:p>
    <w:p w14:paraId="24B29AE5" w14:textId="7E1D14FE" w:rsidR="00D90050" w:rsidRPr="00BC7108" w:rsidRDefault="00E5051F" w:rsidP="00D90050">
      <w:pPr>
        <w:shd w:val="clear" w:color="auto" w:fill="FFFFFF" w:themeFill="background1"/>
        <w:spacing w:after="0" w:line="240" w:lineRule="auto"/>
        <w:jc w:val="center"/>
        <w:rPr>
          <w:rFonts w:cs="Times New Roman"/>
          <w:b/>
        </w:rPr>
      </w:pPr>
      <w:r>
        <w:rPr>
          <w:rFonts w:cs="Times New Roman"/>
          <w:b/>
          <w:lang w:val="en"/>
        </w:rPr>
        <w:t>Board of Trustees Meeting</w:t>
      </w:r>
    </w:p>
    <w:p w14:paraId="72ED06D9" w14:textId="4639156C" w:rsidR="00D90050" w:rsidRPr="00BC7108" w:rsidRDefault="00E5051F" w:rsidP="00D90050">
      <w:pPr>
        <w:shd w:val="clear" w:color="auto" w:fill="FFFFFF" w:themeFill="background1"/>
        <w:spacing w:after="0" w:line="240" w:lineRule="auto"/>
        <w:jc w:val="center"/>
        <w:rPr>
          <w:rFonts w:cs="Times New Roman"/>
          <w:b/>
        </w:rPr>
      </w:pPr>
      <w:r>
        <w:rPr>
          <w:rFonts w:cs="Times New Roman"/>
          <w:b/>
          <w:lang w:val="en"/>
        </w:rPr>
        <w:t>January 16, 2020</w:t>
      </w:r>
    </w:p>
    <w:p w14:paraId="0A2CB3DD" w14:textId="77777777" w:rsidR="00D90050" w:rsidRPr="00BC7108" w:rsidRDefault="00D90050" w:rsidP="00D90050">
      <w:pPr>
        <w:spacing w:after="0"/>
        <w:jc w:val="center"/>
        <w:rPr>
          <w:b/>
          <w:i/>
        </w:rPr>
      </w:pPr>
    </w:p>
    <w:p w14:paraId="6FFCD0AB" w14:textId="169C9A51" w:rsidR="00D90050" w:rsidRPr="00BC7108" w:rsidRDefault="00E5051F" w:rsidP="00D90050">
      <w:pPr>
        <w:spacing w:after="0"/>
        <w:jc w:val="center"/>
        <w:rPr>
          <w:b/>
          <w:i/>
        </w:rPr>
      </w:pPr>
      <w:r>
        <w:rPr>
          <w:b/>
          <w:i/>
          <w:lang w:val="en"/>
        </w:rPr>
        <w:t xml:space="preserve">Talon Room </w:t>
      </w:r>
    </w:p>
    <w:p w14:paraId="722B08EF" w14:textId="77777777" w:rsidR="00D90050" w:rsidRPr="00BC7108" w:rsidRDefault="00D90050" w:rsidP="00D90050">
      <w:pPr>
        <w:spacing w:after="0" w:line="240" w:lineRule="auto"/>
        <w:rPr>
          <w:b/>
        </w:rPr>
      </w:pPr>
    </w:p>
    <w:p w14:paraId="7802B940" w14:textId="4782C562" w:rsidR="00D90050" w:rsidRPr="00BC7108" w:rsidRDefault="00E5051F" w:rsidP="00D90050">
      <w:pPr>
        <w:spacing w:after="0" w:line="240" w:lineRule="auto"/>
        <w:rPr>
          <w:b/>
        </w:rPr>
      </w:pPr>
      <w:r>
        <w:rPr>
          <w:b/>
          <w:lang w:val="en"/>
        </w:rPr>
        <w:t>Audit and Compliance Committee</w:t>
      </w:r>
    </w:p>
    <w:p w14:paraId="52B9A545" w14:textId="33CF815B" w:rsidR="00D90050" w:rsidRPr="00BC7108" w:rsidRDefault="00E5051F" w:rsidP="00F12415">
      <w:pPr>
        <w:shd w:val="clear" w:color="auto" w:fill="FFFFFF" w:themeFill="background1"/>
        <w:spacing w:after="0" w:line="240" w:lineRule="auto"/>
        <w:rPr>
          <w:b/>
          <w:i/>
        </w:rPr>
      </w:pPr>
      <w:r>
        <w:rPr>
          <w:b/>
          <w:i/>
          <w:lang w:val="en"/>
        </w:rPr>
        <w:t>(cont’d)</w:t>
      </w:r>
    </w:p>
    <w:p w14:paraId="0357DB8D" w14:textId="77777777" w:rsidR="00D90050" w:rsidRPr="00BC7108" w:rsidRDefault="00D90050" w:rsidP="00F12415">
      <w:pPr>
        <w:shd w:val="clear" w:color="auto" w:fill="FFFFFF" w:themeFill="background1"/>
        <w:spacing w:after="0" w:line="240" w:lineRule="auto"/>
        <w:rPr>
          <w:b/>
        </w:rPr>
      </w:pPr>
    </w:p>
    <w:p w14:paraId="09C829B4" w14:textId="224953FE" w:rsidR="00F12415" w:rsidRPr="00BC7108" w:rsidRDefault="00E5051F" w:rsidP="00F12415">
      <w:pPr>
        <w:shd w:val="clear" w:color="auto" w:fill="FFFFFF" w:themeFill="background1"/>
        <w:spacing w:after="0" w:line="240" w:lineRule="auto"/>
        <w:rPr>
          <w:b/>
        </w:rPr>
      </w:pPr>
      <w:r>
        <w:rPr>
          <w:b/>
          <w:lang w:val="en"/>
        </w:rPr>
        <w:t>Item 5</w:t>
      </w:r>
      <w:r>
        <w:rPr>
          <w:b/>
          <w:lang w:val="en"/>
        </w:rPr>
        <w:tab/>
      </w:r>
      <w:r>
        <w:rPr>
          <w:b/>
          <w:lang w:val="en"/>
        </w:rPr>
        <w:tab/>
      </w:r>
      <w:r>
        <w:rPr>
          <w:b/>
          <w:lang w:val="en"/>
        </w:rPr>
        <w:tab/>
        <w:t xml:space="preserve">       Office of Internal Auditing (OIA) Quarterly Update</w:t>
      </w:r>
    </w:p>
    <w:p w14:paraId="38005816" w14:textId="1ACF0C51" w:rsidR="00013BD9" w:rsidRPr="00BC7108" w:rsidRDefault="00E5051F" w:rsidP="00013BD9">
      <w:pPr>
        <w:shd w:val="clear" w:color="auto" w:fill="FFFFFF" w:themeFill="background1"/>
        <w:spacing w:after="0" w:line="240" w:lineRule="auto"/>
        <w:ind w:left="2550"/>
      </w:pPr>
      <w:r>
        <w:rPr>
          <w:lang w:val="en"/>
        </w:rPr>
        <w:t>Ms. Hann will address the Committee and provide updates on audits conducted since her previous update to the Board (which include the Minors on Campus Audit 2019.16 and Florida Institute of Education Audit 2020.02). She will also discuss outstanding audit recommendations in progress by management, as well as provide updates on the audit workplan.</w:t>
      </w:r>
    </w:p>
    <w:p w14:paraId="6867397D" w14:textId="7769FEF5" w:rsidR="00F12415" w:rsidRDefault="00E5051F" w:rsidP="00F12415">
      <w:pPr>
        <w:shd w:val="clear" w:color="auto" w:fill="FFFFFF" w:themeFill="background1"/>
        <w:spacing w:after="0" w:line="240" w:lineRule="auto"/>
        <w:ind w:left="2550"/>
      </w:pPr>
      <w:r>
        <w:rPr>
          <w:b/>
          <w:lang w:val="en"/>
        </w:rPr>
        <w:t>Proposed Action:</w:t>
      </w:r>
      <w:r>
        <w:rPr>
          <w:lang w:val="en"/>
        </w:rPr>
        <w:t xml:space="preserve"> No Action Required</w:t>
      </w:r>
    </w:p>
    <w:p w14:paraId="54E3E9D1" w14:textId="468DDB68" w:rsidR="00013BD9" w:rsidRDefault="00013BD9" w:rsidP="00F12415">
      <w:pPr>
        <w:shd w:val="clear" w:color="auto" w:fill="FFFFFF" w:themeFill="background1"/>
        <w:spacing w:after="0" w:line="240" w:lineRule="auto"/>
        <w:ind w:left="2550"/>
      </w:pPr>
    </w:p>
    <w:p w14:paraId="17EBEC39" w14:textId="0240A796" w:rsidR="00013BD9" w:rsidRPr="00BC7108" w:rsidRDefault="00E5051F" w:rsidP="00013BD9">
      <w:pPr>
        <w:shd w:val="clear" w:color="auto" w:fill="FFFFFF" w:themeFill="background1"/>
        <w:spacing w:after="0" w:line="240" w:lineRule="auto"/>
        <w:rPr>
          <w:b/>
        </w:rPr>
      </w:pPr>
      <w:r>
        <w:rPr>
          <w:b/>
          <w:lang w:val="en"/>
        </w:rPr>
        <w:t>Item 6</w:t>
      </w:r>
      <w:r w:rsidRPr="00BC7108">
        <w:tab/>
      </w:r>
      <w:r>
        <w:rPr>
          <w:lang w:val="en"/>
        </w:rPr>
        <w:tab/>
      </w:r>
      <w:r>
        <w:rPr>
          <w:lang w:val="en"/>
        </w:rPr>
        <w:tab/>
        <w:t xml:space="preserve">       </w:t>
      </w:r>
      <w:r>
        <w:rPr>
          <w:b/>
          <w:lang w:val="en"/>
        </w:rPr>
        <w:t>Enterprise Risk Management (ERM) Update</w:t>
      </w:r>
    </w:p>
    <w:p w14:paraId="50D2111C" w14:textId="799F32B3" w:rsidR="00013BD9" w:rsidRPr="00BC7108" w:rsidRDefault="00013BD9" w:rsidP="00013BD9">
      <w:pPr>
        <w:shd w:val="clear" w:color="auto" w:fill="FFFFFF" w:themeFill="background1"/>
        <w:spacing w:after="0" w:line="240" w:lineRule="auto"/>
        <w:ind w:left="2550" w:hanging="2550"/>
      </w:pPr>
      <w:r w:rsidRPr="00BC7108">
        <w:tab/>
      </w:r>
      <w:r w:rsidR="00E5051F">
        <w:rPr>
          <w:lang w:val="en"/>
        </w:rPr>
        <w:t>Ms. Hann will address the Committee and provide updates on current and proposed ERM activities at the University.</w:t>
      </w:r>
    </w:p>
    <w:p w14:paraId="25E7472D" w14:textId="64E4669D" w:rsidR="00013BD9" w:rsidRPr="00BC7108" w:rsidRDefault="00013BD9" w:rsidP="00013BD9">
      <w:pPr>
        <w:shd w:val="clear" w:color="auto" w:fill="FFFFFF" w:themeFill="background1"/>
        <w:spacing w:after="0" w:line="240" w:lineRule="auto"/>
        <w:ind w:left="2550" w:hanging="2550"/>
      </w:pPr>
      <w:r w:rsidRPr="00BC7108">
        <w:tab/>
      </w:r>
      <w:r w:rsidR="00E5051F">
        <w:rPr>
          <w:b/>
          <w:lang w:val="en"/>
        </w:rPr>
        <w:t>Proposed Action:</w:t>
      </w:r>
      <w:r w:rsidR="00E5051F">
        <w:rPr>
          <w:lang w:val="en"/>
        </w:rPr>
        <w:t xml:space="preserve"> No Action Required</w:t>
      </w:r>
    </w:p>
    <w:p w14:paraId="4B26EE83" w14:textId="77777777" w:rsidR="00013BD9" w:rsidRPr="00BC7108" w:rsidRDefault="00013BD9" w:rsidP="00F12415">
      <w:pPr>
        <w:shd w:val="clear" w:color="auto" w:fill="FFFFFF" w:themeFill="background1"/>
        <w:spacing w:after="0" w:line="240" w:lineRule="auto"/>
        <w:ind w:left="2550"/>
      </w:pPr>
    </w:p>
    <w:p w14:paraId="0E32E9F6" w14:textId="38B1D69F" w:rsidR="002E6225" w:rsidRPr="00BC7108" w:rsidRDefault="00E5051F" w:rsidP="002E6225">
      <w:pPr>
        <w:shd w:val="clear" w:color="auto" w:fill="FFFFFF" w:themeFill="background1"/>
        <w:spacing w:after="0" w:line="240" w:lineRule="auto"/>
        <w:rPr>
          <w:b/>
        </w:rPr>
      </w:pPr>
      <w:r>
        <w:rPr>
          <w:b/>
          <w:lang w:val="en"/>
        </w:rPr>
        <w:t>Item 7</w:t>
      </w:r>
      <w:r>
        <w:rPr>
          <w:b/>
          <w:lang w:val="en"/>
        </w:rPr>
        <w:tab/>
      </w:r>
      <w:r>
        <w:rPr>
          <w:b/>
          <w:lang w:val="en"/>
        </w:rPr>
        <w:tab/>
      </w:r>
      <w:r>
        <w:rPr>
          <w:b/>
          <w:lang w:val="en"/>
        </w:rPr>
        <w:tab/>
        <w:t xml:space="preserve">       Compliance Officer Quarterly Update</w:t>
      </w:r>
    </w:p>
    <w:p w14:paraId="52464DE5" w14:textId="75AD769A" w:rsidR="002E6225" w:rsidRPr="00BC7108" w:rsidRDefault="002E6225" w:rsidP="002E6225">
      <w:pPr>
        <w:shd w:val="clear" w:color="auto" w:fill="FFFFFF" w:themeFill="background1"/>
        <w:spacing w:after="0" w:line="240" w:lineRule="auto"/>
      </w:pPr>
      <w:r w:rsidRPr="00BC7108">
        <w:rPr>
          <w:b/>
        </w:rPr>
        <w:tab/>
      </w:r>
      <w:r w:rsidRPr="00BC7108">
        <w:rPr>
          <w:b/>
        </w:rPr>
        <w:tab/>
      </w:r>
      <w:r w:rsidRPr="00BC7108">
        <w:rPr>
          <w:b/>
        </w:rPr>
        <w:tab/>
        <w:t xml:space="preserve">       </w:t>
      </w:r>
      <w:r w:rsidR="00E5051F">
        <w:rPr>
          <w:lang w:val="en"/>
        </w:rPr>
        <w:t>Dr. Joann Campbell will address the Board and provide a quarterly update.</w:t>
      </w:r>
    </w:p>
    <w:p w14:paraId="6E2727A0" w14:textId="63774383" w:rsidR="002E6225" w:rsidRPr="00BC7108" w:rsidRDefault="002E6225" w:rsidP="002E6225">
      <w:pPr>
        <w:shd w:val="clear" w:color="auto" w:fill="FFFFFF" w:themeFill="background1"/>
        <w:spacing w:after="0" w:line="240" w:lineRule="auto"/>
      </w:pPr>
      <w:r w:rsidRPr="00BC7108">
        <w:tab/>
      </w:r>
      <w:r w:rsidRPr="00BC7108">
        <w:tab/>
      </w:r>
      <w:r w:rsidRPr="00BC7108">
        <w:tab/>
        <w:t xml:space="preserve">       </w:t>
      </w:r>
      <w:r w:rsidR="00E5051F">
        <w:rPr>
          <w:b/>
          <w:lang w:val="en"/>
        </w:rPr>
        <w:t>Proposed Action:</w:t>
      </w:r>
      <w:r w:rsidR="00E5051F">
        <w:rPr>
          <w:lang w:val="en"/>
        </w:rPr>
        <w:t xml:space="preserve"> No Action Required</w:t>
      </w:r>
    </w:p>
    <w:p w14:paraId="3B417DC3" w14:textId="77777777" w:rsidR="009467D1" w:rsidRPr="00BC7108" w:rsidRDefault="009467D1" w:rsidP="00D90050">
      <w:pPr>
        <w:spacing w:after="0" w:line="240" w:lineRule="auto"/>
        <w:rPr>
          <w:b/>
        </w:rPr>
      </w:pPr>
    </w:p>
    <w:p w14:paraId="21237ECF" w14:textId="669BBFEC" w:rsidR="00D250C0" w:rsidRPr="00BC7108" w:rsidRDefault="00E5051F" w:rsidP="006C0E88">
      <w:pPr>
        <w:spacing w:after="0" w:line="240" w:lineRule="auto"/>
        <w:ind w:left="2490" w:hanging="2490"/>
      </w:pPr>
      <w:r>
        <w:rPr>
          <w:b/>
          <w:lang w:val="en"/>
        </w:rPr>
        <w:t>Item 8</w:t>
      </w:r>
      <w:r w:rsidRPr="00BC7108">
        <w:tab/>
      </w:r>
      <w:r>
        <w:rPr>
          <w:b/>
          <w:lang w:val="en"/>
        </w:rPr>
        <w:t>Independent Accountant’s Report on Agreed upon Procedures – Intercollegiate Athletics Program</w:t>
      </w:r>
    </w:p>
    <w:p w14:paraId="5C57ECB0" w14:textId="050384F2" w:rsidR="00EE1FDF" w:rsidRPr="00BC7108" w:rsidRDefault="00EE1FDF" w:rsidP="006C0E88">
      <w:pPr>
        <w:spacing w:after="0" w:line="240" w:lineRule="auto"/>
        <w:ind w:left="2490" w:hanging="2490"/>
      </w:pPr>
      <w:r w:rsidRPr="00BC7108">
        <w:tab/>
      </w:r>
      <w:r w:rsidR="00E5051F">
        <w:rPr>
          <w:lang w:val="en"/>
        </w:rPr>
        <w:t>Vice President Shuman will address the Committee and discuss the Athletics Program Agreed Upon Procedures Report for the year ending June 30, 2018.</w:t>
      </w:r>
    </w:p>
    <w:p w14:paraId="4415BE08" w14:textId="2F7086E3" w:rsidR="009467D1" w:rsidRPr="00BC7108" w:rsidRDefault="00706E67" w:rsidP="009467D1">
      <w:pPr>
        <w:spacing w:after="0" w:line="240" w:lineRule="auto"/>
        <w:ind w:left="2490" w:hanging="2490"/>
      </w:pPr>
      <w:r w:rsidRPr="00BC7108">
        <w:tab/>
      </w:r>
      <w:r w:rsidR="00E5051F">
        <w:rPr>
          <w:b/>
          <w:lang w:val="en"/>
        </w:rPr>
        <w:t>Proposed Action:</w:t>
      </w:r>
      <w:r w:rsidR="00E5051F">
        <w:rPr>
          <w:lang w:val="en"/>
        </w:rPr>
        <w:t xml:space="preserve"> No Action Required</w:t>
      </w:r>
    </w:p>
    <w:p w14:paraId="4B87B2D0" w14:textId="2FE3BFBD" w:rsidR="002E6225" w:rsidRPr="00BC7108" w:rsidRDefault="002E6225" w:rsidP="006C0E88">
      <w:pPr>
        <w:spacing w:after="0" w:line="240" w:lineRule="auto"/>
        <w:ind w:left="2490" w:hanging="2490"/>
      </w:pPr>
    </w:p>
    <w:p w14:paraId="50E77BE9" w14:textId="5DE1422D" w:rsidR="002E6225" w:rsidRPr="00BC7108" w:rsidRDefault="00E5051F" w:rsidP="002E6225">
      <w:pPr>
        <w:shd w:val="clear" w:color="auto" w:fill="FFFFFF" w:themeFill="background1"/>
        <w:spacing w:after="0" w:line="240" w:lineRule="auto"/>
        <w:rPr>
          <w:b/>
        </w:rPr>
      </w:pPr>
      <w:r>
        <w:rPr>
          <w:b/>
          <w:lang w:val="en"/>
        </w:rPr>
        <w:t>Item 9</w:t>
      </w:r>
      <w:r>
        <w:rPr>
          <w:b/>
          <w:lang w:val="en"/>
        </w:rPr>
        <w:tab/>
      </w:r>
      <w:r>
        <w:rPr>
          <w:lang w:val="en"/>
        </w:rPr>
        <w:tab/>
        <w:t xml:space="preserve">                    </w:t>
      </w:r>
      <w:r>
        <w:rPr>
          <w:b/>
          <w:lang w:val="en"/>
        </w:rPr>
        <w:t>Selection of DSO Auditor</w:t>
      </w:r>
    </w:p>
    <w:p w14:paraId="23234097" w14:textId="6987362F" w:rsidR="000C3C4B" w:rsidRPr="00BC7108" w:rsidRDefault="00E5051F" w:rsidP="000C3C4B">
      <w:pPr>
        <w:shd w:val="clear" w:color="auto" w:fill="FFFFFF" w:themeFill="background1"/>
        <w:spacing w:after="0" w:line="240" w:lineRule="auto"/>
        <w:ind w:left="2535"/>
      </w:pPr>
      <w:r>
        <w:rPr>
          <w:lang w:val="en"/>
        </w:rPr>
        <w:t>Associate Vice President and CIO Scott Bennett will update the committee on the Request for Proposals for Auditors for the DSOs’ financial audits and Athletics Agreed Upon Procedures Report.</w:t>
      </w:r>
    </w:p>
    <w:p w14:paraId="5B896CD0" w14:textId="09FD76C5" w:rsidR="002E6225" w:rsidRPr="00BC7108" w:rsidRDefault="002E6225" w:rsidP="002E6225">
      <w:pPr>
        <w:shd w:val="clear" w:color="auto" w:fill="FFFFFF" w:themeFill="background1"/>
        <w:spacing w:after="0" w:line="240" w:lineRule="auto"/>
      </w:pPr>
      <w:r w:rsidRPr="00BC7108">
        <w:tab/>
      </w:r>
      <w:r w:rsidRPr="00BC7108">
        <w:tab/>
      </w:r>
      <w:r w:rsidRPr="00BC7108">
        <w:tab/>
        <w:t xml:space="preserve">       </w:t>
      </w:r>
      <w:r w:rsidR="00E5051F">
        <w:rPr>
          <w:b/>
          <w:lang w:val="en"/>
        </w:rPr>
        <w:t>Proposed Action:</w:t>
      </w:r>
      <w:r w:rsidR="00E5051F">
        <w:rPr>
          <w:lang w:val="en"/>
        </w:rPr>
        <w:t xml:space="preserve"> No Action Required</w:t>
      </w:r>
    </w:p>
    <w:p w14:paraId="57BB6793" w14:textId="4B814E0A" w:rsidR="00D90050" w:rsidRPr="00BC7108" w:rsidRDefault="00D90050" w:rsidP="002E6225">
      <w:pPr>
        <w:shd w:val="clear" w:color="auto" w:fill="FFFFFF" w:themeFill="background1"/>
        <w:spacing w:after="0" w:line="240" w:lineRule="auto"/>
      </w:pPr>
    </w:p>
    <w:p w14:paraId="3A9BB518" w14:textId="027F1CEF" w:rsidR="00D90050" w:rsidRPr="00BC7108" w:rsidRDefault="00D90050" w:rsidP="002E6225">
      <w:pPr>
        <w:shd w:val="clear" w:color="auto" w:fill="FFFFFF" w:themeFill="background1"/>
        <w:spacing w:after="0" w:line="240" w:lineRule="auto"/>
      </w:pPr>
    </w:p>
    <w:p w14:paraId="6185ADAD" w14:textId="6064B02C" w:rsidR="00D90050" w:rsidRPr="00BC7108" w:rsidRDefault="00D90050" w:rsidP="002E6225">
      <w:pPr>
        <w:shd w:val="clear" w:color="auto" w:fill="FFFFFF" w:themeFill="background1"/>
        <w:spacing w:after="0" w:line="240" w:lineRule="auto"/>
      </w:pPr>
    </w:p>
    <w:p w14:paraId="11C76F2A" w14:textId="2B00564E" w:rsidR="00D90050" w:rsidRPr="00BC7108" w:rsidRDefault="00D90050" w:rsidP="002E6225">
      <w:pPr>
        <w:shd w:val="clear" w:color="auto" w:fill="FFFFFF" w:themeFill="background1"/>
        <w:spacing w:after="0" w:line="240" w:lineRule="auto"/>
      </w:pPr>
    </w:p>
    <w:p w14:paraId="46FBC314" w14:textId="77777777" w:rsidR="00D90050" w:rsidRPr="00BC7108" w:rsidRDefault="00D90050" w:rsidP="002E6225">
      <w:pPr>
        <w:shd w:val="clear" w:color="auto" w:fill="FFFFFF" w:themeFill="background1"/>
        <w:spacing w:after="0" w:line="240" w:lineRule="auto"/>
      </w:pPr>
    </w:p>
    <w:p w14:paraId="56F095D8" w14:textId="77777777" w:rsidR="001D5626" w:rsidRPr="00BC7108" w:rsidRDefault="001D5626" w:rsidP="001D5626">
      <w:pPr>
        <w:spacing w:after="0" w:line="240" w:lineRule="auto"/>
        <w:rPr>
          <w:b/>
        </w:rPr>
      </w:pPr>
    </w:p>
    <w:p w14:paraId="005F8734" w14:textId="135EE84D" w:rsidR="00D90050" w:rsidRPr="00BC7108" w:rsidRDefault="00D90050" w:rsidP="00D90050">
      <w:pPr>
        <w:spacing w:after="0"/>
        <w:rPr>
          <w:b/>
        </w:rPr>
      </w:pPr>
      <w:r w:rsidRPr="00BC7108">
        <w:rPr>
          <w:b/>
        </w:rPr>
        <w:t xml:space="preserve">                                                        </w:t>
      </w:r>
      <w:r w:rsidR="007C179D">
        <w:rPr>
          <w:b/>
        </w:rPr>
        <w:t xml:space="preserve">   </w:t>
      </w:r>
      <w:r w:rsidRPr="00BC7108">
        <w:rPr>
          <w:b/>
        </w:rPr>
        <w:t xml:space="preserve">   </w:t>
      </w:r>
      <w:r w:rsidRPr="00BC7108">
        <w:rPr>
          <w:noProof/>
          <w:lang w:eastAsia="ja-JP"/>
        </w:rPr>
        <w:drawing>
          <wp:inline distT="0" distB="0" distL="0" distR="0" wp14:anchorId="7D422739" wp14:editId="567B307A">
            <wp:extent cx="2067623" cy="839972"/>
            <wp:effectExtent l="0" t="0" r="0" b="0"/>
            <wp:docPr id="10" name="Picture 10"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6BD28B9D" w14:textId="77777777" w:rsidR="00D90050" w:rsidRPr="00BC7108" w:rsidRDefault="00D90050" w:rsidP="00D90050">
      <w:pPr>
        <w:spacing w:after="0"/>
        <w:rPr>
          <w:b/>
        </w:rPr>
      </w:pPr>
    </w:p>
    <w:p w14:paraId="0742E8F2" w14:textId="632D17E2" w:rsidR="00D90050" w:rsidRPr="00BC7108" w:rsidRDefault="00E5051F" w:rsidP="00D90050">
      <w:pPr>
        <w:shd w:val="clear" w:color="auto" w:fill="FFFFFF" w:themeFill="background1"/>
        <w:spacing w:after="0" w:line="240" w:lineRule="auto"/>
        <w:jc w:val="center"/>
        <w:rPr>
          <w:rFonts w:cs="Times New Roman"/>
          <w:b/>
        </w:rPr>
      </w:pPr>
      <w:r>
        <w:rPr>
          <w:rFonts w:cs="Times New Roman"/>
          <w:b/>
          <w:lang w:val="en"/>
        </w:rPr>
        <w:t>Board of Trustees Meeting</w:t>
      </w:r>
    </w:p>
    <w:p w14:paraId="2CEF44C9" w14:textId="0349EDB4" w:rsidR="00D90050" w:rsidRPr="00BC7108" w:rsidRDefault="00E5051F" w:rsidP="00D90050">
      <w:pPr>
        <w:shd w:val="clear" w:color="auto" w:fill="FFFFFF" w:themeFill="background1"/>
        <w:spacing w:after="0" w:line="240" w:lineRule="auto"/>
        <w:jc w:val="center"/>
        <w:rPr>
          <w:rFonts w:cs="Times New Roman"/>
          <w:b/>
        </w:rPr>
      </w:pPr>
      <w:r>
        <w:rPr>
          <w:rFonts w:cs="Times New Roman"/>
          <w:b/>
          <w:lang w:val="en"/>
        </w:rPr>
        <w:t>January 16, 2020</w:t>
      </w:r>
    </w:p>
    <w:p w14:paraId="722EA7B0" w14:textId="77777777" w:rsidR="00D90050" w:rsidRPr="00BC7108" w:rsidRDefault="00D90050" w:rsidP="00D90050">
      <w:pPr>
        <w:spacing w:after="0"/>
        <w:jc w:val="center"/>
        <w:rPr>
          <w:b/>
          <w:i/>
        </w:rPr>
      </w:pPr>
    </w:p>
    <w:p w14:paraId="02E3EE85" w14:textId="43F1C06C" w:rsidR="00D90050" w:rsidRPr="00BC7108" w:rsidRDefault="00E5051F" w:rsidP="00D90050">
      <w:pPr>
        <w:spacing w:after="0"/>
        <w:jc w:val="center"/>
        <w:rPr>
          <w:b/>
          <w:i/>
        </w:rPr>
      </w:pPr>
      <w:r>
        <w:rPr>
          <w:b/>
          <w:i/>
          <w:lang w:val="en"/>
        </w:rPr>
        <w:t xml:space="preserve">Talon Room </w:t>
      </w:r>
    </w:p>
    <w:p w14:paraId="2241269E" w14:textId="77777777" w:rsidR="00D90050" w:rsidRPr="00BC7108" w:rsidRDefault="00D90050" w:rsidP="006C0E88">
      <w:pPr>
        <w:spacing w:after="0" w:line="240" w:lineRule="auto"/>
        <w:ind w:left="2490" w:hanging="2490"/>
        <w:rPr>
          <w:b/>
        </w:rPr>
      </w:pPr>
    </w:p>
    <w:p w14:paraId="36C8AE50" w14:textId="77777777" w:rsidR="00D90050" w:rsidRPr="00BC7108" w:rsidRDefault="00D90050" w:rsidP="006C0E88">
      <w:pPr>
        <w:spacing w:after="0" w:line="240" w:lineRule="auto"/>
        <w:ind w:left="2490" w:hanging="2490"/>
        <w:rPr>
          <w:b/>
        </w:rPr>
      </w:pPr>
    </w:p>
    <w:p w14:paraId="216A26CF" w14:textId="77777777" w:rsidR="00D90050" w:rsidRPr="00BC7108" w:rsidRDefault="00D90050" w:rsidP="006C0E88">
      <w:pPr>
        <w:spacing w:after="0" w:line="240" w:lineRule="auto"/>
        <w:ind w:left="2490" w:hanging="2490"/>
        <w:rPr>
          <w:b/>
        </w:rPr>
      </w:pPr>
    </w:p>
    <w:p w14:paraId="2A930EDA" w14:textId="4C637334" w:rsidR="00706E67" w:rsidRPr="00BC7108" w:rsidRDefault="00E5051F" w:rsidP="006C0E88">
      <w:pPr>
        <w:spacing w:after="0" w:line="240" w:lineRule="auto"/>
        <w:ind w:left="2490" w:hanging="2490"/>
        <w:rPr>
          <w:b/>
        </w:rPr>
      </w:pPr>
      <w:r>
        <w:rPr>
          <w:b/>
          <w:lang w:val="en"/>
        </w:rPr>
        <w:t>Item 10</w:t>
      </w:r>
      <w:r>
        <w:rPr>
          <w:b/>
          <w:lang w:val="en"/>
        </w:rPr>
        <w:tab/>
        <w:t>IT Security Update</w:t>
      </w:r>
    </w:p>
    <w:p w14:paraId="2C0C3A84" w14:textId="72992126" w:rsidR="00706E67" w:rsidRPr="00BC7108" w:rsidRDefault="00706E67" w:rsidP="006C0E88">
      <w:pPr>
        <w:spacing w:after="0" w:line="240" w:lineRule="auto"/>
        <w:ind w:left="2490" w:hanging="2490"/>
      </w:pPr>
      <w:r w:rsidRPr="00BC7108">
        <w:rPr>
          <w:b/>
        </w:rPr>
        <w:tab/>
      </w:r>
      <w:r w:rsidR="00E5051F">
        <w:rPr>
          <w:lang w:val="en"/>
        </w:rPr>
        <w:t>Associate Vice President and CIO Bennett will provide an overview, from an IT perspective and in consideration of regulatory and compliance requirements, of the status of various initiatives. These will include general initiatives, as well specific initiatives such as NIST and other audit concerns.</w:t>
      </w:r>
    </w:p>
    <w:p w14:paraId="329EB408" w14:textId="581B8953" w:rsidR="00706E67" w:rsidRPr="00BC7108" w:rsidRDefault="00706E67" w:rsidP="001D5626">
      <w:pPr>
        <w:spacing w:after="0" w:line="240" w:lineRule="auto"/>
        <w:ind w:left="2490" w:hanging="2490"/>
      </w:pPr>
      <w:r w:rsidRPr="00BC7108">
        <w:tab/>
      </w:r>
      <w:r w:rsidR="00E5051F">
        <w:rPr>
          <w:b/>
          <w:lang w:val="en"/>
        </w:rPr>
        <w:t>Proposed Action:</w:t>
      </w:r>
      <w:r w:rsidR="00E5051F">
        <w:rPr>
          <w:lang w:val="en"/>
        </w:rPr>
        <w:t xml:space="preserve"> No Action Required</w:t>
      </w:r>
    </w:p>
    <w:p w14:paraId="37328799" w14:textId="77777777" w:rsidR="00706E67" w:rsidRPr="00BC7108" w:rsidRDefault="00706E67" w:rsidP="006C0E88">
      <w:pPr>
        <w:spacing w:after="0" w:line="240" w:lineRule="auto"/>
        <w:ind w:left="2490" w:hanging="2490"/>
        <w:rPr>
          <w:b/>
        </w:rPr>
      </w:pPr>
    </w:p>
    <w:p w14:paraId="6B36A2A7" w14:textId="1B489624" w:rsidR="009467D1" w:rsidRPr="00BC7108" w:rsidRDefault="00E5051F" w:rsidP="009467D1">
      <w:pPr>
        <w:shd w:val="clear" w:color="auto" w:fill="FFFFFF" w:themeFill="background1"/>
        <w:spacing w:after="0" w:line="240" w:lineRule="auto"/>
        <w:rPr>
          <w:b/>
        </w:rPr>
      </w:pPr>
      <w:r>
        <w:rPr>
          <w:b/>
          <w:lang w:val="en"/>
        </w:rPr>
        <w:t>Item 11</w:t>
      </w:r>
      <w:r>
        <w:rPr>
          <w:b/>
          <w:lang w:val="en"/>
        </w:rPr>
        <w:tab/>
      </w:r>
      <w:r>
        <w:rPr>
          <w:b/>
          <w:lang w:val="en"/>
        </w:rPr>
        <w:tab/>
        <w:t xml:space="preserve">       Adjournment</w:t>
      </w:r>
    </w:p>
    <w:p w14:paraId="2A0AE1D9" w14:textId="77777777" w:rsidR="009467D1" w:rsidRPr="00BC7108" w:rsidRDefault="009467D1" w:rsidP="009467D1">
      <w:pPr>
        <w:shd w:val="clear" w:color="auto" w:fill="FFFFFF" w:themeFill="background1"/>
        <w:spacing w:after="0" w:line="240" w:lineRule="auto"/>
        <w:rPr>
          <w:b/>
        </w:rPr>
      </w:pPr>
    </w:p>
    <w:p w14:paraId="7E86FB00" w14:textId="77777777" w:rsidR="009467D1" w:rsidRPr="00BC7108" w:rsidRDefault="009467D1" w:rsidP="009467D1">
      <w:pPr>
        <w:shd w:val="clear" w:color="auto" w:fill="FFFFFF" w:themeFill="background1"/>
        <w:spacing w:after="0" w:line="240" w:lineRule="auto"/>
        <w:rPr>
          <w:b/>
        </w:rPr>
      </w:pPr>
    </w:p>
    <w:p w14:paraId="1B581F8B" w14:textId="13CC1379" w:rsidR="009467D1" w:rsidRPr="00BC7108" w:rsidRDefault="00E5051F" w:rsidP="009467D1">
      <w:pPr>
        <w:shd w:val="clear" w:color="auto" w:fill="FFFFFF" w:themeFill="background1"/>
        <w:spacing w:after="0" w:line="240" w:lineRule="auto"/>
        <w:rPr>
          <w:b/>
        </w:rPr>
      </w:pPr>
      <w:r>
        <w:rPr>
          <w:b/>
          <w:lang w:val="en"/>
        </w:rPr>
        <w:t>3:00 pm – 3:15 pm</w:t>
      </w:r>
      <w:r>
        <w:rPr>
          <w:b/>
          <w:lang w:val="en"/>
        </w:rPr>
        <w:tab/>
        <w:t xml:space="preserve">       Break</w:t>
      </w:r>
    </w:p>
    <w:p w14:paraId="0DD21853" w14:textId="77777777" w:rsidR="00940E6A" w:rsidRPr="00BC7108" w:rsidRDefault="00940E6A" w:rsidP="00144DA9">
      <w:pPr>
        <w:shd w:val="clear" w:color="auto" w:fill="FFFFFF" w:themeFill="background1"/>
        <w:spacing w:after="0" w:line="240" w:lineRule="auto"/>
      </w:pPr>
    </w:p>
    <w:p w14:paraId="64EC30B9" w14:textId="6E6866D0" w:rsidR="009467D1" w:rsidRPr="00BC7108" w:rsidRDefault="009467D1" w:rsidP="00940E6A">
      <w:pPr>
        <w:spacing w:after="0"/>
        <w:jc w:val="center"/>
        <w:rPr>
          <w:b/>
          <w:i/>
        </w:rPr>
      </w:pPr>
    </w:p>
    <w:p w14:paraId="363D2C94" w14:textId="77777777" w:rsidR="00D90050" w:rsidRPr="00BC7108" w:rsidRDefault="00D90050" w:rsidP="00940E6A">
      <w:pPr>
        <w:spacing w:after="0"/>
        <w:jc w:val="center"/>
        <w:rPr>
          <w:b/>
          <w:i/>
        </w:rPr>
      </w:pPr>
    </w:p>
    <w:p w14:paraId="3400DAF0" w14:textId="2D5A65E5" w:rsidR="009467D1" w:rsidRPr="00BC7108" w:rsidRDefault="00E5051F" w:rsidP="009467D1">
      <w:pPr>
        <w:spacing w:after="0"/>
        <w:rPr>
          <w:b/>
          <w:i/>
        </w:rPr>
      </w:pPr>
      <w:r>
        <w:rPr>
          <w:b/>
          <w:lang w:val="en"/>
        </w:rPr>
        <w:t>3:15 pm – 4:00 pm</w:t>
      </w:r>
      <w:r>
        <w:rPr>
          <w:b/>
          <w:i/>
          <w:lang w:val="en"/>
        </w:rPr>
        <w:t xml:space="preserve"> </w:t>
      </w:r>
    </w:p>
    <w:p w14:paraId="326B7DAC" w14:textId="77777777" w:rsidR="009467D1" w:rsidRPr="00BC7108" w:rsidRDefault="009467D1" w:rsidP="009467D1">
      <w:pPr>
        <w:shd w:val="clear" w:color="auto" w:fill="FFFFFF" w:themeFill="background1"/>
        <w:spacing w:after="0" w:line="240" w:lineRule="auto"/>
        <w:rPr>
          <w:b/>
        </w:rPr>
      </w:pPr>
    </w:p>
    <w:p w14:paraId="74CAB5CA" w14:textId="0209A184" w:rsidR="0086688A" w:rsidRPr="00BC7108" w:rsidRDefault="00E5051F" w:rsidP="009467D1">
      <w:pPr>
        <w:shd w:val="clear" w:color="auto" w:fill="FFFFFF" w:themeFill="background1"/>
        <w:spacing w:after="0" w:line="240" w:lineRule="auto"/>
        <w:rPr>
          <w:b/>
          <w:i/>
        </w:rPr>
      </w:pPr>
      <w:r>
        <w:rPr>
          <w:b/>
          <w:lang w:val="en"/>
        </w:rPr>
        <w:t>Governance Committee</w:t>
      </w:r>
    </w:p>
    <w:p w14:paraId="1FAD070A" w14:textId="374714B8" w:rsidR="0086688A" w:rsidRPr="00BC7108" w:rsidRDefault="00E5051F" w:rsidP="0086688A">
      <w:pPr>
        <w:spacing w:after="0" w:line="240" w:lineRule="auto"/>
        <w:rPr>
          <w:i/>
        </w:rPr>
      </w:pPr>
      <w:r>
        <w:rPr>
          <w:i/>
          <w:lang w:val="en"/>
        </w:rPr>
        <w:t>Trustee Sharon Wamble-King, Chair</w:t>
      </w:r>
    </w:p>
    <w:p w14:paraId="48B72340" w14:textId="2568AA3F" w:rsidR="0086688A" w:rsidRPr="00BC7108" w:rsidRDefault="00E5051F" w:rsidP="0086688A">
      <w:pPr>
        <w:spacing w:after="0" w:line="240" w:lineRule="auto"/>
        <w:rPr>
          <w:b/>
        </w:rPr>
      </w:pPr>
      <w:r>
        <w:rPr>
          <w:i/>
          <w:lang w:val="en"/>
        </w:rPr>
        <w:t>Trustee David Fenner, Vice Chair</w:t>
      </w:r>
    </w:p>
    <w:p w14:paraId="4BF3D064" w14:textId="274F6ECF" w:rsidR="0086688A" w:rsidRPr="00BC7108" w:rsidRDefault="00E5051F" w:rsidP="0086688A">
      <w:pPr>
        <w:spacing w:after="0" w:line="240" w:lineRule="auto"/>
        <w:rPr>
          <w:i/>
        </w:rPr>
      </w:pPr>
      <w:r>
        <w:rPr>
          <w:i/>
          <w:lang w:val="en"/>
        </w:rPr>
        <w:t>Trustee Annie Egan</w:t>
      </w:r>
    </w:p>
    <w:p w14:paraId="69906A2E" w14:textId="2AD75395" w:rsidR="0086688A" w:rsidRPr="00BC7108" w:rsidRDefault="00E5051F" w:rsidP="0086688A">
      <w:pPr>
        <w:spacing w:after="0" w:line="240" w:lineRule="auto"/>
        <w:rPr>
          <w:i/>
        </w:rPr>
      </w:pPr>
      <w:r>
        <w:rPr>
          <w:i/>
          <w:lang w:val="en"/>
        </w:rPr>
        <w:t>Trustee Adam Hollingsworth</w:t>
      </w:r>
    </w:p>
    <w:p w14:paraId="1491609F" w14:textId="76C3AFAF" w:rsidR="006E4243" w:rsidRPr="00BC7108" w:rsidRDefault="00E5051F" w:rsidP="0086688A">
      <w:pPr>
        <w:spacing w:after="0" w:line="240" w:lineRule="auto"/>
        <w:rPr>
          <w:i/>
        </w:rPr>
      </w:pPr>
      <w:r>
        <w:rPr>
          <w:i/>
          <w:lang w:val="en"/>
        </w:rPr>
        <w:t>Trustee Paul McElroy</w:t>
      </w:r>
    </w:p>
    <w:p w14:paraId="021F4A1A" w14:textId="7C23BDC8" w:rsidR="0086688A" w:rsidRPr="00BC7108" w:rsidRDefault="00E5051F" w:rsidP="0086688A">
      <w:pPr>
        <w:spacing w:after="0" w:line="240" w:lineRule="auto"/>
        <w:rPr>
          <w:i/>
        </w:rPr>
      </w:pPr>
      <w:r>
        <w:rPr>
          <w:i/>
          <w:lang w:val="en"/>
        </w:rPr>
        <w:t>Chair Kevin Hyde (ex officio)</w:t>
      </w:r>
    </w:p>
    <w:p w14:paraId="38C7413A" w14:textId="4F1E3240" w:rsidR="001D5626" w:rsidRPr="00BC7108" w:rsidRDefault="001D5626" w:rsidP="0086688A">
      <w:pPr>
        <w:spacing w:after="0" w:line="240" w:lineRule="auto"/>
        <w:rPr>
          <w:i/>
        </w:rPr>
      </w:pPr>
    </w:p>
    <w:p w14:paraId="2431F34E" w14:textId="5070F9CC" w:rsidR="00962BC6" w:rsidRPr="00BC7108" w:rsidRDefault="00602396" w:rsidP="00602396">
      <w:pPr>
        <w:rPr>
          <w:i/>
        </w:rPr>
      </w:pPr>
      <w:r w:rsidRPr="00BC7108">
        <w:rPr>
          <w:i/>
        </w:rPr>
        <w:tab/>
        <w:t xml:space="preserve"> </w:t>
      </w:r>
    </w:p>
    <w:p w14:paraId="1CAF4620" w14:textId="41EE06CC" w:rsidR="00602396" w:rsidRPr="00BC7108" w:rsidRDefault="00E5051F" w:rsidP="003216BB">
      <w:pPr>
        <w:tabs>
          <w:tab w:val="left" w:pos="2520"/>
        </w:tabs>
        <w:spacing w:after="0"/>
        <w:rPr>
          <w:b/>
        </w:rPr>
      </w:pPr>
      <w:r>
        <w:rPr>
          <w:b/>
          <w:lang w:val="en"/>
        </w:rPr>
        <w:t>Item 1</w:t>
      </w:r>
      <w:r w:rsidRPr="00BC7108">
        <w:tab/>
      </w:r>
      <w:r>
        <w:rPr>
          <w:b/>
          <w:lang w:val="en"/>
        </w:rPr>
        <w:t>Call to Order</w:t>
      </w:r>
    </w:p>
    <w:p w14:paraId="5216FDB0" w14:textId="6DE01C57" w:rsidR="00074B5E" w:rsidRPr="00BC7108" w:rsidRDefault="00E5051F" w:rsidP="006963F4">
      <w:pPr>
        <w:spacing w:after="0"/>
        <w:ind w:left="2550"/>
      </w:pPr>
      <w:r>
        <w:rPr>
          <w:lang w:val="en"/>
        </w:rPr>
        <w:t>Chair Sharon Wamble-King will call the Committee to order and call the Roll of Committee members.</w:t>
      </w:r>
    </w:p>
    <w:p w14:paraId="03BE4F04" w14:textId="77777777" w:rsidR="00CF7583" w:rsidRPr="00BC7108" w:rsidRDefault="00CF7583" w:rsidP="00351A6B">
      <w:pPr>
        <w:shd w:val="clear" w:color="auto" w:fill="FFFFFF" w:themeFill="background1"/>
        <w:spacing w:after="0"/>
        <w:rPr>
          <w:b/>
        </w:rPr>
      </w:pPr>
    </w:p>
    <w:p w14:paraId="00101DD3" w14:textId="10F2B5C8" w:rsidR="00602396" w:rsidRPr="00BC7108" w:rsidRDefault="00E5051F" w:rsidP="00351A6B">
      <w:pPr>
        <w:shd w:val="clear" w:color="auto" w:fill="FFFFFF" w:themeFill="background1"/>
        <w:spacing w:after="0"/>
        <w:rPr>
          <w:rFonts w:cs="Times New Roman"/>
          <w:b/>
        </w:rPr>
      </w:pPr>
      <w:r>
        <w:rPr>
          <w:b/>
          <w:lang w:val="en"/>
        </w:rPr>
        <w:lastRenderedPageBreak/>
        <w:t>Item 2</w:t>
      </w:r>
      <w:r>
        <w:rPr>
          <w:b/>
          <w:lang w:val="en"/>
        </w:rPr>
        <w:tab/>
      </w:r>
      <w:r>
        <w:rPr>
          <w:b/>
          <w:lang w:val="en"/>
        </w:rPr>
        <w:tab/>
      </w:r>
      <w:r w:rsidRPr="00BC7108">
        <w:rPr>
          <w:b/>
        </w:rPr>
        <w:tab/>
      </w:r>
      <w:r>
        <w:rPr>
          <w:b/>
          <w:lang w:val="en"/>
        </w:rPr>
        <w:t xml:space="preserve">       </w:t>
      </w:r>
      <w:r>
        <w:rPr>
          <w:rFonts w:cs="Times New Roman"/>
          <w:b/>
          <w:lang w:val="en"/>
        </w:rPr>
        <w:t>Public Comments</w:t>
      </w:r>
    </w:p>
    <w:p w14:paraId="0554CA46" w14:textId="3EA0536C" w:rsidR="00602396" w:rsidRPr="00BC7108" w:rsidRDefault="00E5051F" w:rsidP="003216BB">
      <w:pPr>
        <w:shd w:val="clear" w:color="auto" w:fill="FFFFFF" w:themeFill="background1"/>
        <w:spacing w:after="0"/>
        <w:ind w:left="2520"/>
      </w:pPr>
      <w:r>
        <w:rPr>
          <w:lang w:val="en"/>
        </w:rPr>
        <w:t>Chair Wamble-King will offer the opportunity for public comment.</w:t>
      </w:r>
    </w:p>
    <w:p w14:paraId="3C62AEE1" w14:textId="30DBC2A2" w:rsidR="00D90050" w:rsidRPr="00BC7108" w:rsidRDefault="00D90050" w:rsidP="003216BB">
      <w:pPr>
        <w:shd w:val="clear" w:color="auto" w:fill="FFFFFF" w:themeFill="background1"/>
        <w:spacing w:after="0"/>
        <w:ind w:left="2520"/>
      </w:pPr>
    </w:p>
    <w:p w14:paraId="79C692F8" w14:textId="5201374B" w:rsidR="00D90050" w:rsidRPr="00BC7108" w:rsidRDefault="00D90050" w:rsidP="003216BB">
      <w:pPr>
        <w:shd w:val="clear" w:color="auto" w:fill="FFFFFF" w:themeFill="background1"/>
        <w:spacing w:after="0"/>
        <w:ind w:left="2520"/>
      </w:pPr>
    </w:p>
    <w:p w14:paraId="13B31430" w14:textId="77777777" w:rsidR="00D90050" w:rsidRPr="00BC7108" w:rsidRDefault="00D90050" w:rsidP="003216BB">
      <w:pPr>
        <w:shd w:val="clear" w:color="auto" w:fill="FFFFFF" w:themeFill="background1"/>
        <w:spacing w:after="0"/>
        <w:ind w:left="2520"/>
      </w:pPr>
    </w:p>
    <w:p w14:paraId="71273934" w14:textId="2E663BF1" w:rsidR="00D90050" w:rsidRPr="00BC7108" w:rsidRDefault="00D90050" w:rsidP="00D90050">
      <w:pPr>
        <w:shd w:val="clear" w:color="auto" w:fill="FFFFFF" w:themeFill="background1"/>
        <w:spacing w:after="0" w:line="240" w:lineRule="auto"/>
        <w:ind w:left="1800" w:firstLine="720"/>
      </w:pPr>
      <w:r w:rsidRPr="00BC7108">
        <w:t xml:space="preserve">        </w:t>
      </w:r>
      <w:r w:rsidR="007C179D">
        <w:t xml:space="preserve">  </w:t>
      </w:r>
      <w:r w:rsidRPr="00BC7108">
        <w:t xml:space="preserve"> </w:t>
      </w:r>
      <w:r w:rsidRPr="00BC7108">
        <w:rPr>
          <w:noProof/>
          <w:lang w:eastAsia="ja-JP"/>
        </w:rPr>
        <w:drawing>
          <wp:inline distT="0" distB="0" distL="0" distR="0" wp14:anchorId="4886BDC6" wp14:editId="41B3113C">
            <wp:extent cx="2067623" cy="839972"/>
            <wp:effectExtent l="0" t="0" r="0" b="0"/>
            <wp:docPr id="11" name="Picture 11"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08CA838B" w14:textId="6123983D" w:rsidR="00D90050" w:rsidRPr="00BC7108" w:rsidRDefault="007C179D" w:rsidP="00D90050">
      <w:pPr>
        <w:shd w:val="clear" w:color="auto" w:fill="FFFFFF" w:themeFill="background1"/>
        <w:spacing w:after="0" w:line="240" w:lineRule="auto"/>
        <w:ind w:left="2520" w:firstLine="30"/>
      </w:pPr>
      <w:r>
        <w:t xml:space="preserve">        </w:t>
      </w:r>
    </w:p>
    <w:p w14:paraId="5C252484" w14:textId="1AB2F6FF" w:rsidR="00D90050" w:rsidRPr="00BC7108" w:rsidRDefault="00D90050" w:rsidP="00D90050">
      <w:pPr>
        <w:shd w:val="clear" w:color="auto" w:fill="FFFFFF" w:themeFill="background1"/>
        <w:spacing w:after="0" w:line="240" w:lineRule="auto"/>
        <w:ind w:left="2880" w:firstLine="270"/>
        <w:rPr>
          <w:rFonts w:cs="Times New Roman"/>
          <w:b/>
        </w:rPr>
      </w:pPr>
      <w:r w:rsidRPr="00BC7108">
        <w:rPr>
          <w:rFonts w:cs="Times New Roman"/>
          <w:b/>
        </w:rPr>
        <w:t xml:space="preserve">     </w:t>
      </w:r>
      <w:r w:rsidR="00E5051F">
        <w:rPr>
          <w:rFonts w:cs="Times New Roman"/>
          <w:b/>
          <w:lang w:val="en"/>
        </w:rPr>
        <w:t>Board of Trustees Meeting</w:t>
      </w:r>
    </w:p>
    <w:p w14:paraId="17F6BE90" w14:textId="5D8FC0E2" w:rsidR="00D90050" w:rsidRPr="00BC7108" w:rsidRDefault="00D90050" w:rsidP="00D90050">
      <w:pPr>
        <w:shd w:val="clear" w:color="auto" w:fill="FFFFFF" w:themeFill="background1"/>
        <w:spacing w:after="0" w:line="240" w:lineRule="auto"/>
        <w:rPr>
          <w:rFonts w:cs="Times New Roman"/>
          <w:b/>
        </w:rPr>
      </w:pPr>
      <w:r w:rsidRPr="00BC7108">
        <w:rPr>
          <w:rFonts w:cs="Times New Roman"/>
          <w:b/>
        </w:rPr>
        <w:t xml:space="preserve">                                                                        </w:t>
      </w:r>
      <w:r w:rsidR="00E5051F">
        <w:rPr>
          <w:rFonts w:cs="Times New Roman"/>
          <w:b/>
          <w:lang w:val="en"/>
        </w:rPr>
        <w:t>January 16, 2020</w:t>
      </w:r>
    </w:p>
    <w:p w14:paraId="6FF94F49" w14:textId="77777777" w:rsidR="00D90050" w:rsidRPr="00BC7108" w:rsidRDefault="00D90050" w:rsidP="00D90050">
      <w:pPr>
        <w:spacing w:after="0"/>
        <w:jc w:val="center"/>
        <w:rPr>
          <w:b/>
          <w:i/>
        </w:rPr>
      </w:pPr>
    </w:p>
    <w:p w14:paraId="4A638D78" w14:textId="0AEA6A89" w:rsidR="00D90050" w:rsidRPr="00BC7108" w:rsidRDefault="00D90050" w:rsidP="00D90050">
      <w:pPr>
        <w:spacing w:after="0"/>
        <w:rPr>
          <w:b/>
          <w:i/>
        </w:rPr>
      </w:pPr>
      <w:r w:rsidRPr="00BC7108">
        <w:rPr>
          <w:b/>
          <w:i/>
        </w:rPr>
        <w:t xml:space="preserve">                                                                          </w:t>
      </w:r>
      <w:r w:rsidR="00E5051F">
        <w:rPr>
          <w:b/>
          <w:i/>
          <w:lang w:val="en"/>
        </w:rPr>
        <w:t xml:space="preserve">Talon Room </w:t>
      </w:r>
    </w:p>
    <w:p w14:paraId="68370870" w14:textId="733DB2D8" w:rsidR="00D90050" w:rsidRPr="00BC7108" w:rsidRDefault="00E5051F" w:rsidP="00D90050">
      <w:pPr>
        <w:spacing w:after="0" w:line="240" w:lineRule="auto"/>
        <w:rPr>
          <w:b/>
        </w:rPr>
      </w:pPr>
      <w:r>
        <w:rPr>
          <w:b/>
          <w:lang w:val="en"/>
        </w:rPr>
        <w:t>Governance Committee</w:t>
      </w:r>
    </w:p>
    <w:p w14:paraId="224B9458" w14:textId="18C623CD" w:rsidR="00D90050" w:rsidRPr="00BC7108" w:rsidRDefault="00E5051F" w:rsidP="00D90050">
      <w:pPr>
        <w:shd w:val="clear" w:color="auto" w:fill="FFFFFF" w:themeFill="background1"/>
        <w:spacing w:after="0" w:line="240" w:lineRule="auto"/>
        <w:rPr>
          <w:b/>
          <w:i/>
        </w:rPr>
      </w:pPr>
      <w:r>
        <w:rPr>
          <w:b/>
          <w:i/>
          <w:lang w:val="en"/>
        </w:rPr>
        <w:t>(cont’d)</w:t>
      </w:r>
    </w:p>
    <w:p w14:paraId="41944BA8" w14:textId="20D27CD1" w:rsidR="00D90050" w:rsidRPr="00BC7108" w:rsidRDefault="006909F1" w:rsidP="00D90050">
      <w:pPr>
        <w:shd w:val="clear" w:color="auto" w:fill="FFFFFF" w:themeFill="background1"/>
        <w:rPr>
          <w:b/>
          <w:i/>
        </w:rPr>
      </w:pPr>
      <w:r w:rsidRPr="00BC7108">
        <w:t xml:space="preserve">                      </w:t>
      </w:r>
    </w:p>
    <w:p w14:paraId="0702569B" w14:textId="595623B1" w:rsidR="005E2233" w:rsidRPr="00BC7108" w:rsidRDefault="00E5051F" w:rsidP="00CF7583">
      <w:pPr>
        <w:shd w:val="clear" w:color="auto" w:fill="FFFFFF" w:themeFill="background1"/>
        <w:spacing w:after="0" w:line="240" w:lineRule="auto"/>
        <w:rPr>
          <w:rFonts w:cs="Times New Roman"/>
          <w:b/>
        </w:rPr>
      </w:pPr>
      <w:r>
        <w:rPr>
          <w:rFonts w:cs="Times New Roman"/>
          <w:b/>
          <w:lang w:val="en"/>
        </w:rPr>
        <w:t>Item 3</w:t>
      </w:r>
      <w:r w:rsidRPr="00BC7108">
        <w:rPr>
          <w:rFonts w:cs="Times New Roman"/>
        </w:rPr>
        <w:tab/>
      </w:r>
      <w:r>
        <w:rPr>
          <w:rFonts w:cs="Times New Roman"/>
          <w:lang w:val="en"/>
        </w:rPr>
        <w:tab/>
      </w:r>
      <w:r>
        <w:rPr>
          <w:rFonts w:cs="Times New Roman"/>
          <w:lang w:val="en"/>
        </w:rPr>
        <w:tab/>
        <w:t xml:space="preserve">       </w:t>
      </w:r>
      <w:r>
        <w:rPr>
          <w:rFonts w:cs="Times New Roman"/>
          <w:b/>
          <w:lang w:val="en"/>
        </w:rPr>
        <w:t>Consent Agenda</w:t>
      </w:r>
    </w:p>
    <w:p w14:paraId="7FC11BF9" w14:textId="77777777" w:rsidR="005E2233" w:rsidRPr="00BC7108" w:rsidRDefault="005E2233" w:rsidP="005E2233">
      <w:pPr>
        <w:shd w:val="clear" w:color="auto" w:fill="FFFFFF" w:themeFill="background1"/>
        <w:spacing w:after="0" w:line="240" w:lineRule="auto"/>
        <w:ind w:left="1440" w:firstLine="720"/>
        <w:rPr>
          <w:rFonts w:cs="Times New Roman"/>
        </w:rPr>
      </w:pPr>
    </w:p>
    <w:p w14:paraId="2E5B0AFB" w14:textId="715F9B63" w:rsidR="005E2233" w:rsidRPr="00BC7108" w:rsidRDefault="005E2233" w:rsidP="005E2233">
      <w:pPr>
        <w:shd w:val="clear" w:color="auto" w:fill="FFFFFF" w:themeFill="background1"/>
        <w:tabs>
          <w:tab w:val="left" w:pos="2520"/>
        </w:tabs>
        <w:spacing w:after="0" w:line="240" w:lineRule="auto"/>
        <w:rPr>
          <w:b/>
        </w:rPr>
      </w:pPr>
      <w:r w:rsidRPr="00BC7108">
        <w:rPr>
          <w:rFonts w:cs="Times New Roman"/>
        </w:rPr>
        <w:tab/>
      </w:r>
      <w:r w:rsidR="00E5051F">
        <w:rPr>
          <w:rFonts w:cs="Times New Roman"/>
          <w:b/>
          <w:lang w:val="en"/>
        </w:rPr>
        <w:t xml:space="preserve">Draft </w:t>
      </w:r>
      <w:r w:rsidR="00E5051F">
        <w:rPr>
          <w:b/>
          <w:lang w:val="en"/>
        </w:rPr>
        <w:t>October 17, 2019 Governance Committee Minutes</w:t>
      </w:r>
    </w:p>
    <w:p w14:paraId="642E2992" w14:textId="51759E69" w:rsidR="008E6901" w:rsidRPr="00BC7108" w:rsidRDefault="00E5051F" w:rsidP="006909F1">
      <w:pPr>
        <w:shd w:val="clear" w:color="auto" w:fill="FFFFFF" w:themeFill="background1"/>
        <w:spacing w:after="0" w:line="240" w:lineRule="auto"/>
        <w:ind w:left="1770" w:firstLine="750"/>
      </w:pPr>
      <w:r>
        <w:rPr>
          <w:b/>
          <w:lang w:val="en"/>
        </w:rPr>
        <w:t xml:space="preserve">Proposed Action: </w:t>
      </w:r>
      <w:r>
        <w:rPr>
          <w:lang w:val="en"/>
        </w:rPr>
        <w:t>Approval; Motion and Second Required</w:t>
      </w:r>
    </w:p>
    <w:p w14:paraId="0E970774" w14:textId="5305ABB4" w:rsidR="00195551" w:rsidRPr="00BC7108" w:rsidRDefault="00195551" w:rsidP="006909F1">
      <w:pPr>
        <w:shd w:val="clear" w:color="auto" w:fill="FFFFFF" w:themeFill="background1"/>
        <w:spacing w:after="0" w:line="240" w:lineRule="auto"/>
        <w:ind w:left="1770" w:firstLine="750"/>
        <w:rPr>
          <w:b/>
        </w:rPr>
      </w:pPr>
    </w:p>
    <w:p w14:paraId="3393E0ED" w14:textId="4085A09C" w:rsidR="00BA5365" w:rsidRDefault="00E5051F" w:rsidP="00BA5365">
      <w:pPr>
        <w:spacing w:after="0" w:line="240" w:lineRule="auto"/>
        <w:ind w:left="2160" w:hanging="2160"/>
        <w:rPr>
          <w:b/>
        </w:rPr>
      </w:pPr>
      <w:r>
        <w:rPr>
          <w:b/>
          <w:lang w:val="en"/>
        </w:rPr>
        <w:t>Item 4</w:t>
      </w:r>
      <w:r>
        <w:rPr>
          <w:b/>
          <w:lang w:val="en"/>
        </w:rPr>
        <w:tab/>
        <w:t xml:space="preserve">       Nomination of Ms. Chase Zimmerman for the </w:t>
      </w:r>
    </w:p>
    <w:p w14:paraId="596B86BF" w14:textId="03EE48C5" w:rsidR="00195551" w:rsidRPr="00BC7108" w:rsidRDefault="00E5051F" w:rsidP="00BA5365">
      <w:pPr>
        <w:spacing w:after="0" w:line="240" w:lineRule="auto"/>
        <w:ind w:left="2160" w:firstLine="390"/>
        <w:rPr>
          <w:b/>
        </w:rPr>
      </w:pPr>
      <w:r>
        <w:rPr>
          <w:b/>
          <w:lang w:val="en"/>
        </w:rPr>
        <w:t>Museum of Contemporary Art (MOCA) Jacksonville Board</w:t>
      </w:r>
    </w:p>
    <w:p w14:paraId="0D1D2CB3" w14:textId="4DB6A185" w:rsidR="00195551" w:rsidRPr="00BC7108" w:rsidRDefault="00E5051F" w:rsidP="00195551">
      <w:pPr>
        <w:spacing w:after="0" w:line="240" w:lineRule="auto"/>
        <w:ind w:left="2550"/>
      </w:pPr>
      <w:r>
        <w:rPr>
          <w:lang w:val="en"/>
        </w:rPr>
        <w:t>Ms. Chase Zimmerman, who has a deep history of engagement and service within the Jacksonville community, has been nominated to serve on the Museum of Contemporary Art (MOCA) Board of Trustees. Her appointment requires approval by the Board of Trustees. Vice President Stone will address the Board for consideration of Ms. Zimmerman’s appointment.</w:t>
      </w:r>
    </w:p>
    <w:p w14:paraId="59A957DB" w14:textId="3523A3A0" w:rsidR="00A220F6" w:rsidRPr="00BC7108" w:rsidRDefault="00E5051F" w:rsidP="00195551">
      <w:pPr>
        <w:shd w:val="clear" w:color="auto" w:fill="FFFFFF" w:themeFill="background1"/>
        <w:spacing w:after="0" w:line="240" w:lineRule="auto"/>
        <w:ind w:left="1770" w:firstLine="750"/>
      </w:pPr>
      <w:r>
        <w:rPr>
          <w:b/>
          <w:lang w:val="en"/>
        </w:rPr>
        <w:t>Proposed Action:</w:t>
      </w:r>
      <w:r>
        <w:rPr>
          <w:lang w:val="en"/>
        </w:rPr>
        <w:t xml:space="preserve"> Approval; Motion and Second Required</w:t>
      </w:r>
    </w:p>
    <w:p w14:paraId="1A6A3902" w14:textId="77777777" w:rsidR="00A220F6" w:rsidRPr="00BC7108" w:rsidRDefault="00A220F6" w:rsidP="00195551">
      <w:pPr>
        <w:shd w:val="clear" w:color="auto" w:fill="FFFFFF" w:themeFill="background1"/>
        <w:spacing w:after="0" w:line="240" w:lineRule="auto"/>
        <w:ind w:left="1770" w:firstLine="750"/>
      </w:pPr>
    </w:p>
    <w:p w14:paraId="1B990BEF" w14:textId="6E9EEBE4" w:rsidR="00195551" w:rsidRPr="00BC7108" w:rsidRDefault="00E5051F" w:rsidP="002F6520">
      <w:pPr>
        <w:shd w:val="clear" w:color="auto" w:fill="FFFFFF" w:themeFill="background1"/>
        <w:spacing w:after="0" w:line="240" w:lineRule="auto"/>
        <w:ind w:left="2520" w:hanging="2520"/>
        <w:rPr>
          <w:b/>
        </w:rPr>
      </w:pPr>
      <w:r>
        <w:rPr>
          <w:b/>
          <w:lang w:val="en"/>
        </w:rPr>
        <w:t>Item 5</w:t>
      </w:r>
      <w:r w:rsidRPr="00BC7108">
        <w:tab/>
      </w:r>
      <w:r>
        <w:rPr>
          <w:b/>
          <w:lang w:val="en"/>
        </w:rPr>
        <w:t>UNF’s Reaccreditation through the Southern Association of Colleges and Schools</w:t>
      </w:r>
    </w:p>
    <w:p w14:paraId="5FCA9949" w14:textId="67DB2496" w:rsidR="00A220F6" w:rsidRDefault="00E5051F" w:rsidP="00912DBD">
      <w:pPr>
        <w:shd w:val="clear" w:color="auto" w:fill="FFFFFF" w:themeFill="background1"/>
        <w:spacing w:after="0" w:line="240" w:lineRule="auto"/>
        <w:ind w:left="2520"/>
      </w:pPr>
      <w:r>
        <w:rPr>
          <w:lang w:val="en"/>
        </w:rPr>
        <w:t xml:space="preserve">Dr. Shawn Brayton, Director of Academic Programs and SACSCOC Accreditation Liaison, Academic Affairs, will provide an update to the Board on UNF’s Reaccreditation through the Southern Association of Colleges and Schools (SACS). </w:t>
      </w:r>
    </w:p>
    <w:p w14:paraId="739BE803" w14:textId="51DF9F62" w:rsidR="0081579E" w:rsidRPr="00BC7108" w:rsidRDefault="00E5051F" w:rsidP="00A36173">
      <w:pPr>
        <w:shd w:val="clear" w:color="auto" w:fill="FFFFFF" w:themeFill="background1"/>
        <w:spacing w:after="0" w:line="240" w:lineRule="auto"/>
        <w:ind w:left="2520" w:firstLine="30"/>
      </w:pPr>
      <w:r>
        <w:rPr>
          <w:b/>
          <w:lang w:val="en"/>
        </w:rPr>
        <w:t>Proposed Action:</w:t>
      </w:r>
      <w:r>
        <w:rPr>
          <w:lang w:val="en"/>
        </w:rPr>
        <w:t xml:space="preserve"> No Action Required</w:t>
      </w:r>
    </w:p>
    <w:p w14:paraId="3E96288F" w14:textId="77777777" w:rsidR="009467D1" w:rsidRPr="00BC7108" w:rsidRDefault="009467D1" w:rsidP="009467D1">
      <w:pPr>
        <w:shd w:val="clear" w:color="auto" w:fill="FFFFFF" w:themeFill="background1"/>
        <w:spacing w:after="0" w:line="240" w:lineRule="auto"/>
        <w:rPr>
          <w:b/>
        </w:rPr>
      </w:pPr>
    </w:p>
    <w:p w14:paraId="3F3BB3CD" w14:textId="04C8DFC9" w:rsidR="00700E2F" w:rsidRPr="00BC7108" w:rsidRDefault="00E5051F" w:rsidP="00700E2F">
      <w:pPr>
        <w:spacing w:after="0" w:line="240" w:lineRule="auto"/>
        <w:rPr>
          <w:b/>
        </w:rPr>
      </w:pPr>
      <w:r>
        <w:rPr>
          <w:b/>
          <w:lang w:val="en"/>
        </w:rPr>
        <w:t>Item 6</w:t>
      </w:r>
      <w:r>
        <w:rPr>
          <w:b/>
          <w:lang w:val="en"/>
        </w:rPr>
        <w:tab/>
      </w:r>
      <w:r>
        <w:rPr>
          <w:b/>
          <w:lang w:val="en"/>
        </w:rPr>
        <w:tab/>
      </w:r>
      <w:r>
        <w:rPr>
          <w:b/>
          <w:lang w:val="en"/>
        </w:rPr>
        <w:tab/>
        <w:t xml:space="preserve">      Governance Committee Charter</w:t>
      </w:r>
    </w:p>
    <w:p w14:paraId="706D920A" w14:textId="684A9071" w:rsidR="00700E2F" w:rsidRPr="00BC7108" w:rsidRDefault="00E5051F" w:rsidP="00700E2F">
      <w:pPr>
        <w:spacing w:after="0" w:line="240" w:lineRule="auto"/>
        <w:ind w:left="2490"/>
      </w:pPr>
      <w:r>
        <w:rPr>
          <w:lang w:val="en"/>
        </w:rPr>
        <w:t>Vice President Stone will lead the Committee in discussing revisions to the Governance Committee Charter for the Board’s consideration for approval.</w:t>
      </w:r>
    </w:p>
    <w:p w14:paraId="36889048" w14:textId="297D252B" w:rsidR="00700E2F" w:rsidRPr="00BC7108" w:rsidRDefault="00700E2F" w:rsidP="00700E2F">
      <w:pPr>
        <w:spacing w:after="0" w:line="240" w:lineRule="auto"/>
      </w:pPr>
      <w:r w:rsidRPr="00BC7108">
        <w:tab/>
      </w:r>
      <w:r w:rsidRPr="00BC7108">
        <w:tab/>
      </w:r>
      <w:r w:rsidRPr="00BC7108">
        <w:tab/>
        <w:t xml:space="preserve">      </w:t>
      </w:r>
      <w:r w:rsidR="00E5051F">
        <w:rPr>
          <w:b/>
          <w:lang w:val="en"/>
        </w:rPr>
        <w:t xml:space="preserve">Proposed Action: </w:t>
      </w:r>
      <w:r w:rsidR="00E5051F">
        <w:rPr>
          <w:lang w:val="en"/>
        </w:rPr>
        <w:t>Approval;</w:t>
      </w:r>
      <w:r w:rsidR="00E5051F">
        <w:rPr>
          <w:b/>
          <w:lang w:val="en"/>
        </w:rPr>
        <w:t xml:space="preserve"> </w:t>
      </w:r>
      <w:r w:rsidR="00E5051F">
        <w:rPr>
          <w:lang w:val="en"/>
        </w:rPr>
        <w:t>Motion and Second Required</w:t>
      </w:r>
    </w:p>
    <w:p w14:paraId="0C2D41A3" w14:textId="77777777" w:rsidR="00700E2F" w:rsidRPr="00BC7108" w:rsidRDefault="00700E2F" w:rsidP="00700E2F">
      <w:pPr>
        <w:shd w:val="clear" w:color="auto" w:fill="FFFFFF" w:themeFill="background1"/>
        <w:spacing w:after="0" w:line="240" w:lineRule="auto"/>
        <w:rPr>
          <w:b/>
        </w:rPr>
      </w:pPr>
    </w:p>
    <w:p w14:paraId="77A1BA92" w14:textId="3ED3A398" w:rsidR="002F6520" w:rsidRPr="00BC7108" w:rsidRDefault="00E5051F" w:rsidP="002F6520">
      <w:pPr>
        <w:shd w:val="clear" w:color="auto" w:fill="FFFFFF" w:themeFill="background1"/>
        <w:spacing w:after="0" w:line="240" w:lineRule="auto"/>
        <w:ind w:left="2520" w:hanging="2520"/>
        <w:rPr>
          <w:rFonts w:cs="Times New Roman"/>
          <w:b/>
        </w:rPr>
      </w:pPr>
      <w:r>
        <w:rPr>
          <w:b/>
          <w:lang w:val="en"/>
        </w:rPr>
        <w:t>Item 7</w:t>
      </w:r>
      <w:r>
        <w:rPr>
          <w:b/>
          <w:lang w:val="en"/>
        </w:rPr>
        <w:tab/>
        <w:t xml:space="preserve">Discussion on </w:t>
      </w:r>
      <w:r>
        <w:rPr>
          <w:b/>
          <w:i/>
          <w:lang w:val="en"/>
        </w:rPr>
        <w:t>Board of Trustees Action Plan for Continuing Performance</w:t>
      </w:r>
      <w:r>
        <w:rPr>
          <w:b/>
          <w:lang w:val="en"/>
        </w:rPr>
        <w:t xml:space="preserve"> </w:t>
      </w:r>
      <w:r>
        <w:rPr>
          <w:b/>
          <w:i/>
          <w:lang w:val="en"/>
        </w:rPr>
        <w:t xml:space="preserve">Improvement </w:t>
      </w:r>
    </w:p>
    <w:p w14:paraId="127F7B09" w14:textId="116DAC6B" w:rsidR="002F6520" w:rsidRPr="00BC7108" w:rsidRDefault="002F6520" w:rsidP="002F6520">
      <w:pPr>
        <w:shd w:val="clear" w:color="auto" w:fill="FFFFFF" w:themeFill="background1"/>
        <w:spacing w:after="0" w:line="240" w:lineRule="auto"/>
        <w:ind w:left="2520" w:hanging="2520"/>
        <w:rPr>
          <w:rFonts w:cs="Times New Roman"/>
        </w:rPr>
      </w:pPr>
      <w:r w:rsidRPr="00BC7108">
        <w:rPr>
          <w:rFonts w:cs="Times New Roman"/>
          <w:b/>
        </w:rPr>
        <w:lastRenderedPageBreak/>
        <w:tab/>
      </w:r>
      <w:r w:rsidR="00E5051F">
        <w:rPr>
          <w:rFonts w:cs="Times New Roman"/>
          <w:lang w:val="en"/>
        </w:rPr>
        <w:t xml:space="preserve">The Committee will discuss </w:t>
      </w:r>
      <w:r w:rsidR="00E5051F">
        <w:rPr>
          <w:lang w:val="en"/>
        </w:rPr>
        <w:t xml:space="preserve">elements of the </w:t>
      </w:r>
      <w:r w:rsidR="00E5051F">
        <w:rPr>
          <w:i/>
          <w:lang w:val="en"/>
        </w:rPr>
        <w:t>Board Action Plan for Continuous Improvement</w:t>
      </w:r>
      <w:r w:rsidR="00E5051F">
        <w:rPr>
          <w:lang w:val="en"/>
        </w:rPr>
        <w:t xml:space="preserve"> for incorporation into the work outlined in the Action Plan, which the Board approved on January 17, 2019.</w:t>
      </w:r>
    </w:p>
    <w:p w14:paraId="33C0F5E8" w14:textId="0CA69B4D" w:rsidR="00D90050" w:rsidRPr="00BC7108" w:rsidRDefault="00D90050" w:rsidP="002F6520">
      <w:pPr>
        <w:spacing w:after="0" w:line="240" w:lineRule="auto"/>
        <w:ind w:left="2520"/>
      </w:pPr>
    </w:p>
    <w:p w14:paraId="28AFF06A" w14:textId="67485218" w:rsidR="00F1673C" w:rsidRPr="00BC7108" w:rsidRDefault="00E5051F" w:rsidP="00DA47E0">
      <w:pPr>
        <w:shd w:val="clear" w:color="auto" w:fill="FFFFFF" w:themeFill="background1"/>
        <w:spacing w:after="0" w:line="240" w:lineRule="auto"/>
        <w:ind w:left="2520" w:hanging="2520"/>
        <w:rPr>
          <w:rFonts w:cs="Times New Roman"/>
          <w:b/>
        </w:rPr>
      </w:pPr>
      <w:r>
        <w:rPr>
          <w:b/>
          <w:lang w:val="en"/>
        </w:rPr>
        <w:t>Item 8</w:t>
      </w:r>
      <w:r>
        <w:rPr>
          <w:b/>
          <w:lang w:val="en"/>
        </w:rPr>
        <w:tab/>
      </w:r>
      <w:r>
        <w:rPr>
          <w:b/>
          <w:bCs/>
          <w:lang w:val="en"/>
        </w:rPr>
        <w:t>Update on</w:t>
      </w:r>
      <w:r>
        <w:rPr>
          <w:b/>
          <w:bCs/>
          <w:i/>
          <w:lang w:val="en"/>
        </w:rPr>
        <w:t xml:space="preserve"> </w:t>
      </w:r>
      <w:r>
        <w:rPr>
          <w:b/>
          <w:bCs/>
          <w:i/>
          <w:iCs/>
          <w:lang w:val="en"/>
        </w:rPr>
        <w:t>Board</w:t>
      </w:r>
      <w:r>
        <w:rPr>
          <w:b/>
          <w:bCs/>
          <w:i/>
          <w:lang w:val="en"/>
        </w:rPr>
        <w:t xml:space="preserve"> of Trustees</w:t>
      </w:r>
      <w:r>
        <w:rPr>
          <w:b/>
          <w:bCs/>
          <w:lang w:val="en"/>
        </w:rPr>
        <w:t xml:space="preserve"> </w:t>
      </w:r>
      <w:r>
        <w:rPr>
          <w:b/>
          <w:bCs/>
          <w:i/>
          <w:iCs/>
          <w:lang w:val="en"/>
        </w:rPr>
        <w:t>Action Plan for Continuing Performance Improvement</w:t>
      </w:r>
      <w:r>
        <w:rPr>
          <w:b/>
          <w:bCs/>
          <w:lang w:val="en"/>
        </w:rPr>
        <w:t xml:space="preserve"> – Guide to Answering the Most Frequently Asked Questions</w:t>
      </w:r>
    </w:p>
    <w:p w14:paraId="00A6D1FA" w14:textId="1DF88B31" w:rsidR="00F1673C" w:rsidRPr="00BC7108" w:rsidRDefault="00E5051F" w:rsidP="00F1673C">
      <w:pPr>
        <w:spacing w:after="0" w:line="240" w:lineRule="auto"/>
        <w:ind w:left="2520"/>
      </w:pPr>
      <w:r>
        <w:rPr>
          <w:lang w:val="en"/>
        </w:rPr>
        <w:t xml:space="preserve">Vice President Bruder will address the Committee and provide guidance to the Trustees on answering the most frequently asked questions by internal and external communities, as outlined in the </w:t>
      </w:r>
      <w:r>
        <w:rPr>
          <w:i/>
          <w:iCs/>
          <w:lang w:val="en"/>
        </w:rPr>
        <w:t>Board Action Plan for Continuing Performance Improvement</w:t>
      </w:r>
      <w:r>
        <w:rPr>
          <w:lang w:val="en"/>
        </w:rPr>
        <w:t xml:space="preserve">. </w:t>
      </w:r>
    </w:p>
    <w:p w14:paraId="1AD21187" w14:textId="447C8C10" w:rsidR="00F1673C" w:rsidRPr="00BC7108" w:rsidRDefault="00E5051F" w:rsidP="00F1673C">
      <w:pPr>
        <w:spacing w:after="0" w:line="240" w:lineRule="auto"/>
        <w:ind w:left="2520"/>
      </w:pPr>
      <w:r>
        <w:rPr>
          <w:b/>
          <w:lang w:val="en"/>
        </w:rPr>
        <w:t>Proposed Action:</w:t>
      </w:r>
      <w:r>
        <w:rPr>
          <w:lang w:val="en"/>
        </w:rPr>
        <w:t xml:space="preserve"> No Action Required</w:t>
      </w:r>
    </w:p>
    <w:p w14:paraId="7541ACFC" w14:textId="77777777" w:rsidR="00C0164E" w:rsidRPr="00BC7108" w:rsidRDefault="00C0164E" w:rsidP="00C0164E">
      <w:pPr>
        <w:spacing w:after="0" w:line="240" w:lineRule="auto"/>
      </w:pPr>
      <w:r w:rsidRPr="00BC7108">
        <w:tab/>
        <w:t xml:space="preserve">       </w:t>
      </w:r>
    </w:p>
    <w:p w14:paraId="73964225" w14:textId="2125B64E" w:rsidR="00C0164E" w:rsidRPr="00BC7108" w:rsidRDefault="00E5051F" w:rsidP="00C0164E">
      <w:pPr>
        <w:spacing w:after="0" w:line="240" w:lineRule="auto"/>
        <w:ind w:left="2160" w:hanging="2160"/>
        <w:rPr>
          <w:b/>
        </w:rPr>
      </w:pPr>
      <w:r>
        <w:rPr>
          <w:b/>
          <w:lang w:val="en"/>
        </w:rPr>
        <w:t>Item 9</w:t>
      </w:r>
      <w:r>
        <w:rPr>
          <w:b/>
          <w:lang w:val="en"/>
        </w:rPr>
        <w:tab/>
        <w:t xml:space="preserve">       Adjournment       </w:t>
      </w:r>
    </w:p>
    <w:p w14:paraId="4184ADEB" w14:textId="3B8D2B67" w:rsidR="00C0164E" w:rsidRPr="00BC7108" w:rsidRDefault="00C0164E" w:rsidP="00490B71">
      <w:pPr>
        <w:spacing w:after="0"/>
        <w:rPr>
          <w:b/>
        </w:rPr>
      </w:pPr>
    </w:p>
    <w:p w14:paraId="0F52405A" w14:textId="77777777" w:rsidR="00C0164E" w:rsidRPr="00BC7108" w:rsidRDefault="00C0164E" w:rsidP="00490B71">
      <w:pPr>
        <w:spacing w:after="0"/>
        <w:rPr>
          <w:b/>
        </w:rPr>
      </w:pPr>
    </w:p>
    <w:p w14:paraId="1A5109EA" w14:textId="77777777" w:rsidR="00823541" w:rsidRDefault="00823541" w:rsidP="00490B71">
      <w:pPr>
        <w:spacing w:after="0"/>
        <w:rPr>
          <w:b/>
        </w:rPr>
      </w:pPr>
    </w:p>
    <w:p w14:paraId="3A0AB8CF" w14:textId="30612FB0" w:rsidR="00490B71" w:rsidRPr="00BC7108" w:rsidRDefault="00E5051F" w:rsidP="00490B71">
      <w:pPr>
        <w:spacing w:after="0"/>
        <w:rPr>
          <w:b/>
        </w:rPr>
      </w:pPr>
      <w:r>
        <w:rPr>
          <w:b/>
          <w:lang w:val="en"/>
        </w:rPr>
        <w:t xml:space="preserve">4:00 pm – 5:00 pm </w:t>
      </w:r>
    </w:p>
    <w:p w14:paraId="7DA0F7DE" w14:textId="77777777" w:rsidR="00DA47E0" w:rsidRDefault="00DA47E0" w:rsidP="00823541">
      <w:pPr>
        <w:spacing w:after="0"/>
        <w:rPr>
          <w:b/>
        </w:rPr>
      </w:pPr>
    </w:p>
    <w:p w14:paraId="2ED03FBF" w14:textId="3EACF104" w:rsidR="00F17E79" w:rsidRPr="00823541" w:rsidRDefault="00E5051F" w:rsidP="00823541">
      <w:pPr>
        <w:spacing w:after="0"/>
        <w:rPr>
          <w:b/>
          <w:i/>
        </w:rPr>
      </w:pPr>
      <w:r>
        <w:rPr>
          <w:b/>
          <w:lang w:val="en"/>
        </w:rPr>
        <w:t xml:space="preserve">Plenary Session </w:t>
      </w:r>
    </w:p>
    <w:p w14:paraId="0771F056" w14:textId="77777777" w:rsidR="00823541" w:rsidRDefault="00823541" w:rsidP="00D90050">
      <w:pPr>
        <w:rPr>
          <w:b/>
        </w:rPr>
      </w:pPr>
    </w:p>
    <w:p w14:paraId="1DFC3E77" w14:textId="1AB0B6D7" w:rsidR="00F17E79" w:rsidRPr="00BC7108" w:rsidRDefault="00E5051F" w:rsidP="00D90050">
      <w:r>
        <w:rPr>
          <w:b/>
          <w:lang w:val="en"/>
        </w:rPr>
        <w:t>Item 1</w:t>
      </w:r>
      <w:r>
        <w:rPr>
          <w:lang w:val="en"/>
        </w:rPr>
        <w:tab/>
      </w:r>
      <w:r>
        <w:rPr>
          <w:lang w:val="en"/>
        </w:rPr>
        <w:tab/>
        <w:t xml:space="preserve">                 </w:t>
      </w:r>
      <w:r>
        <w:rPr>
          <w:b/>
          <w:lang w:val="en"/>
        </w:rPr>
        <w:t>Call to Order and Roll Call of Committee Members</w:t>
      </w:r>
    </w:p>
    <w:p w14:paraId="0FB734E3" w14:textId="53C60C3F" w:rsidR="009467D1" w:rsidRPr="00BC7108" w:rsidRDefault="00E5051F" w:rsidP="00D90050">
      <w:pPr>
        <w:spacing w:after="0" w:line="240" w:lineRule="auto"/>
        <w:ind w:left="2385"/>
      </w:pPr>
      <w:r>
        <w:rPr>
          <w:lang w:val="en"/>
        </w:rPr>
        <w:t>Chair Hyde will call the meeting to order and will call the Roll of Trustees.</w:t>
      </w:r>
    </w:p>
    <w:p w14:paraId="511EA0BC" w14:textId="77777777" w:rsidR="009467D1" w:rsidRPr="00BC7108" w:rsidRDefault="009467D1" w:rsidP="000E0F38">
      <w:pPr>
        <w:shd w:val="clear" w:color="auto" w:fill="FFFFFF" w:themeFill="background1"/>
        <w:spacing w:after="0" w:line="240" w:lineRule="auto"/>
        <w:rPr>
          <w:b/>
        </w:rPr>
      </w:pPr>
    </w:p>
    <w:p w14:paraId="369791D3" w14:textId="7110EC6D" w:rsidR="0014502D" w:rsidRPr="00BC7108" w:rsidRDefault="00F17E79" w:rsidP="000E0F38">
      <w:pPr>
        <w:shd w:val="clear" w:color="auto" w:fill="FFFFFF" w:themeFill="background1"/>
        <w:spacing w:after="0" w:line="240" w:lineRule="auto"/>
        <w:rPr>
          <w:rFonts w:cs="Times New Roman"/>
          <w:b/>
        </w:rPr>
      </w:pPr>
      <w:r w:rsidRPr="00BC7108">
        <w:rPr>
          <w:b/>
        </w:rPr>
        <w:t xml:space="preserve"> </w:t>
      </w:r>
      <w:r w:rsidR="00E5051F">
        <w:rPr>
          <w:b/>
          <w:lang w:val="en"/>
        </w:rPr>
        <w:t>Item 2</w:t>
      </w:r>
      <w:r w:rsidR="00E5051F">
        <w:rPr>
          <w:b/>
          <w:lang w:val="en"/>
        </w:rPr>
        <w:tab/>
      </w:r>
      <w:r w:rsidR="00E5051F">
        <w:rPr>
          <w:b/>
          <w:lang w:val="en"/>
        </w:rPr>
        <w:tab/>
      </w:r>
      <w:r w:rsidR="00E5051F" w:rsidRPr="00BC7108">
        <w:rPr>
          <w:b/>
        </w:rPr>
        <w:tab/>
      </w:r>
      <w:r w:rsidR="00E5051F">
        <w:rPr>
          <w:b/>
          <w:lang w:val="en"/>
        </w:rPr>
        <w:t xml:space="preserve">   </w:t>
      </w:r>
      <w:r w:rsidR="00E5051F">
        <w:rPr>
          <w:rFonts w:cs="Times New Roman"/>
          <w:b/>
          <w:lang w:val="en"/>
        </w:rPr>
        <w:t>Public Comments</w:t>
      </w:r>
    </w:p>
    <w:p w14:paraId="3A6E80F7" w14:textId="505DE8ED" w:rsidR="00F17E79" w:rsidRPr="00BC7108" w:rsidRDefault="008C0D53" w:rsidP="008C0D53">
      <w:pPr>
        <w:shd w:val="clear" w:color="auto" w:fill="FFFFFF" w:themeFill="background1"/>
        <w:spacing w:after="0" w:line="240" w:lineRule="auto"/>
        <w:ind w:left="2340" w:hanging="180"/>
      </w:pPr>
      <w:r w:rsidRPr="00BC7108">
        <w:t xml:space="preserve">   </w:t>
      </w:r>
      <w:r w:rsidR="00E5051F">
        <w:rPr>
          <w:lang w:val="en"/>
        </w:rPr>
        <w:t>Chair Hyde will offer an opportunity for public comments for those in attendance.</w:t>
      </w:r>
    </w:p>
    <w:p w14:paraId="4B056D15" w14:textId="77777777" w:rsidR="00A52F9D" w:rsidRPr="00BC7108" w:rsidRDefault="00F17E79" w:rsidP="000A3465">
      <w:pPr>
        <w:shd w:val="clear" w:color="auto" w:fill="FFFFFF" w:themeFill="background1"/>
        <w:spacing w:after="0" w:line="240" w:lineRule="auto"/>
        <w:rPr>
          <w:rFonts w:cs="Times New Roman"/>
          <w:b/>
        </w:rPr>
      </w:pPr>
      <w:r w:rsidRPr="00BC7108">
        <w:rPr>
          <w:rFonts w:cs="Times New Roman"/>
          <w:b/>
        </w:rPr>
        <w:tab/>
      </w:r>
      <w:r w:rsidR="0014486D" w:rsidRPr="00BC7108">
        <w:rPr>
          <w:rFonts w:cs="Times New Roman"/>
          <w:b/>
        </w:rPr>
        <w:tab/>
      </w:r>
    </w:p>
    <w:p w14:paraId="755D4093" w14:textId="4AE7C174" w:rsidR="003F19F8" w:rsidRPr="00BC7108" w:rsidRDefault="00A52F9D" w:rsidP="00D60AF1">
      <w:pPr>
        <w:shd w:val="clear" w:color="auto" w:fill="FFFFFF" w:themeFill="background1"/>
        <w:tabs>
          <w:tab w:val="left" w:pos="2340"/>
        </w:tabs>
        <w:spacing w:after="0" w:line="240" w:lineRule="auto"/>
        <w:ind w:left="1440" w:hanging="1526"/>
        <w:rPr>
          <w:rFonts w:cs="Times New Roman"/>
          <w:b/>
        </w:rPr>
      </w:pPr>
      <w:r w:rsidRPr="00BC7108">
        <w:rPr>
          <w:rFonts w:cs="Times New Roman"/>
          <w:b/>
        </w:rPr>
        <w:t xml:space="preserve">  </w:t>
      </w:r>
      <w:r w:rsidR="00E5051F">
        <w:rPr>
          <w:rFonts w:cs="Times New Roman"/>
          <w:b/>
          <w:lang w:val="en"/>
        </w:rPr>
        <w:t>Item 3</w:t>
      </w:r>
      <w:r w:rsidR="00E5051F">
        <w:rPr>
          <w:rFonts w:cs="Times New Roman"/>
          <w:b/>
          <w:lang w:val="en"/>
        </w:rPr>
        <w:tab/>
        <w:t xml:space="preserve">                Consent Agenda</w:t>
      </w:r>
    </w:p>
    <w:p w14:paraId="293D2D2E" w14:textId="77777777" w:rsidR="00D60AF1" w:rsidRPr="00BC7108" w:rsidRDefault="00D60AF1" w:rsidP="003F19F8">
      <w:pPr>
        <w:shd w:val="clear" w:color="auto" w:fill="FFFFFF" w:themeFill="background1"/>
        <w:spacing w:after="0" w:line="240" w:lineRule="auto"/>
        <w:ind w:left="1440" w:hanging="1526"/>
        <w:rPr>
          <w:rFonts w:cs="Times New Roman"/>
          <w:b/>
        </w:rPr>
      </w:pPr>
    </w:p>
    <w:p w14:paraId="49C1591C" w14:textId="10A9F5CC" w:rsidR="000B45B3" w:rsidRPr="00BC7108" w:rsidRDefault="00EE4E18" w:rsidP="00D60AF1">
      <w:pPr>
        <w:shd w:val="clear" w:color="auto" w:fill="FFFFFF" w:themeFill="background1"/>
        <w:spacing w:after="0" w:line="240" w:lineRule="auto"/>
        <w:rPr>
          <w:i/>
        </w:rPr>
      </w:pPr>
      <w:r w:rsidRPr="00BC7108">
        <w:rPr>
          <w:rFonts w:cs="Times New Roman"/>
        </w:rPr>
        <w:tab/>
      </w:r>
      <w:r w:rsidRPr="00BC7108">
        <w:rPr>
          <w:rFonts w:cs="Times New Roman"/>
        </w:rPr>
        <w:tab/>
      </w:r>
      <w:r w:rsidR="001E4F15" w:rsidRPr="00BC7108">
        <w:rPr>
          <w:i/>
        </w:rPr>
        <w:t xml:space="preserve">  </w:t>
      </w:r>
      <w:r w:rsidR="00D60AF1" w:rsidRPr="00BC7108">
        <w:rPr>
          <w:i/>
        </w:rPr>
        <w:tab/>
        <w:t xml:space="preserve">  </w:t>
      </w:r>
      <w:r w:rsidR="00E5051F">
        <w:rPr>
          <w:i/>
          <w:lang w:val="en"/>
        </w:rPr>
        <w:t>For Consent Agenda from previous Board of Trustees Meetings:</w:t>
      </w:r>
    </w:p>
    <w:p w14:paraId="4342FB75" w14:textId="30F8898B" w:rsidR="000B45B3" w:rsidRPr="00BC7108" w:rsidRDefault="000B45B3" w:rsidP="00EE4E18">
      <w:pPr>
        <w:shd w:val="clear" w:color="auto" w:fill="FFFFFF" w:themeFill="background1"/>
        <w:spacing w:after="0" w:line="240" w:lineRule="auto"/>
        <w:rPr>
          <w:rFonts w:cs="Times New Roman"/>
        </w:rPr>
      </w:pPr>
    </w:p>
    <w:p w14:paraId="6B740B2A" w14:textId="24C02C20" w:rsidR="00AA5A27" w:rsidRPr="00BC7108" w:rsidRDefault="00AA5A27" w:rsidP="00AA5A27">
      <w:pPr>
        <w:shd w:val="clear" w:color="auto" w:fill="FFFFFF" w:themeFill="background1"/>
        <w:spacing w:after="0" w:line="240" w:lineRule="auto"/>
      </w:pPr>
      <w:r w:rsidRPr="00BC7108">
        <w:t xml:space="preserve">   </w:t>
      </w:r>
      <w:r w:rsidR="005B6E22" w:rsidRPr="00BC7108">
        <w:tab/>
      </w:r>
      <w:r w:rsidR="005B6E22" w:rsidRPr="00BC7108">
        <w:tab/>
      </w:r>
      <w:r w:rsidR="005B6E22" w:rsidRPr="00BC7108">
        <w:tab/>
      </w:r>
      <w:r w:rsidR="00511070" w:rsidRPr="00BC7108">
        <w:t xml:space="preserve">  </w:t>
      </w:r>
      <w:r w:rsidR="00E5051F">
        <w:rPr>
          <w:lang w:val="en"/>
        </w:rPr>
        <w:t>-Draft October 17, 2019 Workshop Meeting Minutes</w:t>
      </w:r>
    </w:p>
    <w:p w14:paraId="6B5349D1" w14:textId="2E7FBAFA" w:rsidR="00AA5A27" w:rsidRPr="00BC7108" w:rsidRDefault="00AA5A27" w:rsidP="005B6E22">
      <w:pPr>
        <w:shd w:val="clear" w:color="auto" w:fill="FFFFFF" w:themeFill="background1"/>
        <w:spacing w:after="0" w:line="240" w:lineRule="auto"/>
        <w:rPr>
          <w:rFonts w:cs="Times New Roman"/>
        </w:rPr>
      </w:pPr>
    </w:p>
    <w:p w14:paraId="7E35D160" w14:textId="3871E7DD" w:rsidR="00C04F88" w:rsidRPr="00BC7108" w:rsidRDefault="00511070" w:rsidP="004214A2">
      <w:pPr>
        <w:shd w:val="clear" w:color="auto" w:fill="FFFFFF" w:themeFill="background1"/>
        <w:spacing w:after="0" w:line="240" w:lineRule="auto"/>
        <w:ind w:left="1440" w:firstLine="720"/>
        <w:rPr>
          <w:rFonts w:cs="Times New Roman"/>
        </w:rPr>
      </w:pPr>
      <w:r w:rsidRPr="00BC7108">
        <w:rPr>
          <w:rFonts w:cs="Times New Roman"/>
        </w:rPr>
        <w:t xml:space="preserve">  </w:t>
      </w:r>
      <w:r w:rsidR="00E5051F">
        <w:rPr>
          <w:rFonts w:cs="Times New Roman"/>
          <w:lang w:val="en"/>
        </w:rPr>
        <w:t>-Draft October 17, 2019 Plenary Session Minutes</w:t>
      </w:r>
    </w:p>
    <w:p w14:paraId="1CCC830A" w14:textId="7DBB231F" w:rsidR="00151984" w:rsidRPr="00BC7108" w:rsidRDefault="00935523" w:rsidP="003F19F8">
      <w:pPr>
        <w:contextualSpacing/>
      </w:pPr>
      <w:r w:rsidRPr="00BC7108">
        <w:tab/>
      </w:r>
      <w:r w:rsidRPr="00BC7108">
        <w:tab/>
      </w:r>
      <w:r w:rsidR="00A52F9D" w:rsidRPr="00BC7108">
        <w:tab/>
      </w:r>
    </w:p>
    <w:p w14:paraId="0AFA57DA" w14:textId="73F9D3A4" w:rsidR="005E2233" w:rsidRPr="00BC7108" w:rsidRDefault="005E2233" w:rsidP="001C1EEF">
      <w:pPr>
        <w:spacing w:after="0"/>
        <w:jc w:val="center"/>
        <w:rPr>
          <w:b/>
          <w:i/>
        </w:rPr>
      </w:pPr>
      <w:bookmarkStart w:id="0" w:name="_Hlk24096127"/>
    </w:p>
    <w:p w14:paraId="523924D3" w14:textId="2844BEC7" w:rsidR="00D90050" w:rsidRDefault="00D90050" w:rsidP="001C1EEF">
      <w:pPr>
        <w:spacing w:after="0"/>
        <w:jc w:val="center"/>
        <w:rPr>
          <w:b/>
          <w:i/>
        </w:rPr>
      </w:pPr>
    </w:p>
    <w:p w14:paraId="70579FC6" w14:textId="4D0E6488" w:rsidR="00F55203" w:rsidRDefault="00F55203" w:rsidP="001C1EEF">
      <w:pPr>
        <w:spacing w:after="0"/>
        <w:jc w:val="center"/>
        <w:rPr>
          <w:b/>
          <w:i/>
        </w:rPr>
      </w:pPr>
    </w:p>
    <w:p w14:paraId="3C3396D0" w14:textId="1D20E450" w:rsidR="00F55203" w:rsidRDefault="00F55203" w:rsidP="001C1EEF">
      <w:pPr>
        <w:spacing w:after="0"/>
        <w:jc w:val="center"/>
        <w:rPr>
          <w:b/>
          <w:i/>
        </w:rPr>
      </w:pPr>
    </w:p>
    <w:p w14:paraId="11E39267" w14:textId="070E97D0" w:rsidR="00F55203" w:rsidRDefault="00F55203" w:rsidP="001C1EEF">
      <w:pPr>
        <w:spacing w:after="0"/>
        <w:jc w:val="center"/>
        <w:rPr>
          <w:b/>
          <w:i/>
        </w:rPr>
      </w:pPr>
    </w:p>
    <w:p w14:paraId="55E2ACA0" w14:textId="24D499A7" w:rsidR="00F55203" w:rsidRDefault="00F55203" w:rsidP="001C1EEF">
      <w:pPr>
        <w:spacing w:after="0"/>
        <w:jc w:val="center"/>
        <w:rPr>
          <w:b/>
          <w:i/>
        </w:rPr>
      </w:pPr>
    </w:p>
    <w:p w14:paraId="0B175F8E" w14:textId="0D3E4BBB" w:rsidR="00F55203" w:rsidRDefault="00F55203" w:rsidP="001C1EEF">
      <w:pPr>
        <w:spacing w:after="0"/>
        <w:jc w:val="center"/>
        <w:rPr>
          <w:b/>
          <w:i/>
        </w:rPr>
      </w:pPr>
    </w:p>
    <w:p w14:paraId="29EC0CB7" w14:textId="2A2F049A" w:rsidR="00F55203" w:rsidRDefault="00F55203" w:rsidP="001C1EEF">
      <w:pPr>
        <w:spacing w:after="0"/>
        <w:jc w:val="center"/>
        <w:rPr>
          <w:b/>
          <w:i/>
        </w:rPr>
      </w:pPr>
    </w:p>
    <w:p w14:paraId="68D0586B" w14:textId="170C032F" w:rsidR="00F55203" w:rsidRDefault="00F55203" w:rsidP="001C1EEF">
      <w:pPr>
        <w:spacing w:after="0"/>
        <w:jc w:val="center"/>
        <w:rPr>
          <w:b/>
          <w:i/>
        </w:rPr>
      </w:pPr>
    </w:p>
    <w:p w14:paraId="42E2D9AC" w14:textId="6E7EC6F0" w:rsidR="00F55203" w:rsidRDefault="00F55203" w:rsidP="001C1EEF">
      <w:pPr>
        <w:spacing w:after="0"/>
        <w:jc w:val="center"/>
        <w:rPr>
          <w:b/>
          <w:i/>
        </w:rPr>
      </w:pPr>
    </w:p>
    <w:p w14:paraId="10A2D55C" w14:textId="77777777" w:rsidR="00F55203" w:rsidRPr="00BC7108" w:rsidRDefault="00F55203" w:rsidP="001C1EEF">
      <w:pPr>
        <w:spacing w:after="0"/>
        <w:jc w:val="center"/>
        <w:rPr>
          <w:b/>
          <w:i/>
        </w:rPr>
      </w:pPr>
    </w:p>
    <w:bookmarkEnd w:id="0"/>
    <w:p w14:paraId="1E15B7A0" w14:textId="43336E14" w:rsidR="00D90050" w:rsidRPr="00BC7108" w:rsidRDefault="007C179D" w:rsidP="00D90050">
      <w:pPr>
        <w:ind w:left="1800" w:firstLine="1440"/>
        <w:rPr>
          <w:rFonts w:cstheme="minorHAnsi"/>
        </w:rPr>
      </w:pPr>
      <w:r>
        <w:rPr>
          <w:rFonts w:cstheme="minorHAnsi"/>
        </w:rPr>
        <w:lastRenderedPageBreak/>
        <w:t xml:space="preserve">  </w:t>
      </w:r>
      <w:r w:rsidR="00D90050" w:rsidRPr="00BC7108">
        <w:rPr>
          <w:noProof/>
          <w:lang w:eastAsia="ja-JP"/>
        </w:rPr>
        <w:drawing>
          <wp:inline distT="0" distB="0" distL="0" distR="0" wp14:anchorId="073BD8A6" wp14:editId="725E08B7">
            <wp:extent cx="2067623" cy="839972"/>
            <wp:effectExtent l="0" t="0" r="0" b="0"/>
            <wp:docPr id="21" name="Picture 21"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42322561" w14:textId="4D2CA665" w:rsidR="00D90050" w:rsidRPr="00BC7108" w:rsidRDefault="00D90050" w:rsidP="00D90050">
      <w:pPr>
        <w:shd w:val="clear" w:color="auto" w:fill="FFFFFF" w:themeFill="background1"/>
        <w:spacing w:after="0" w:line="240" w:lineRule="auto"/>
        <w:rPr>
          <w:rFonts w:cs="Times New Roman"/>
          <w:b/>
        </w:rPr>
      </w:pPr>
      <w:r w:rsidRPr="00BC7108">
        <w:rPr>
          <w:rFonts w:cs="Times New Roman"/>
          <w:b/>
        </w:rPr>
        <w:t xml:space="preserve">                                                                   </w:t>
      </w:r>
      <w:r w:rsidR="00E5051F">
        <w:rPr>
          <w:rFonts w:cs="Times New Roman"/>
          <w:b/>
          <w:lang w:val="en"/>
        </w:rPr>
        <w:t xml:space="preserve">Board of Trustees Meeting </w:t>
      </w:r>
    </w:p>
    <w:p w14:paraId="18D0D32E" w14:textId="280632BA" w:rsidR="00D90050" w:rsidRPr="00BC7108" w:rsidRDefault="00E5051F" w:rsidP="00D90050">
      <w:pPr>
        <w:shd w:val="clear" w:color="auto" w:fill="FFFFFF" w:themeFill="background1"/>
        <w:spacing w:after="0" w:line="240" w:lineRule="auto"/>
        <w:ind w:left="3600" w:firstLine="720"/>
        <w:rPr>
          <w:rFonts w:cs="Times New Roman"/>
          <w:b/>
        </w:rPr>
      </w:pPr>
      <w:r>
        <w:rPr>
          <w:rFonts w:cs="Times New Roman"/>
          <w:b/>
          <w:lang w:val="en"/>
        </w:rPr>
        <w:t>January 16, 2020</w:t>
      </w:r>
    </w:p>
    <w:p w14:paraId="1E42567E" w14:textId="77777777" w:rsidR="00D90050" w:rsidRPr="00BC7108" w:rsidRDefault="00D90050" w:rsidP="00D90050">
      <w:pPr>
        <w:spacing w:after="0"/>
        <w:jc w:val="center"/>
        <w:rPr>
          <w:b/>
          <w:i/>
        </w:rPr>
      </w:pPr>
    </w:p>
    <w:p w14:paraId="71FCDDE3" w14:textId="05B7177E" w:rsidR="00D90050" w:rsidRPr="00BC7108" w:rsidRDefault="00E5051F" w:rsidP="00D90050">
      <w:pPr>
        <w:spacing w:after="0"/>
        <w:jc w:val="center"/>
        <w:rPr>
          <w:b/>
          <w:i/>
        </w:rPr>
      </w:pPr>
      <w:r>
        <w:rPr>
          <w:b/>
          <w:i/>
          <w:lang w:val="en"/>
        </w:rPr>
        <w:t>Talon Room</w:t>
      </w:r>
    </w:p>
    <w:p w14:paraId="0CD93D90" w14:textId="1488516D" w:rsidR="00D90050" w:rsidRPr="00BC7108" w:rsidRDefault="00E5051F" w:rsidP="00D90050">
      <w:pPr>
        <w:spacing w:after="0" w:line="240" w:lineRule="auto"/>
        <w:rPr>
          <w:b/>
        </w:rPr>
      </w:pPr>
      <w:r>
        <w:rPr>
          <w:b/>
          <w:lang w:val="en"/>
        </w:rPr>
        <w:t xml:space="preserve">Plenary Session </w:t>
      </w:r>
    </w:p>
    <w:p w14:paraId="051B669A" w14:textId="12CA1056" w:rsidR="00D90050" w:rsidRPr="00BC7108" w:rsidRDefault="00E5051F" w:rsidP="00D90050">
      <w:pPr>
        <w:spacing w:after="0" w:line="240" w:lineRule="auto"/>
        <w:rPr>
          <w:i/>
        </w:rPr>
      </w:pPr>
      <w:r>
        <w:rPr>
          <w:i/>
          <w:lang w:val="en"/>
        </w:rPr>
        <w:t>(cont’d)</w:t>
      </w:r>
    </w:p>
    <w:p w14:paraId="5E3DAB36" w14:textId="7215EE1D" w:rsidR="003F19F8" w:rsidRPr="00BC7108" w:rsidRDefault="00E5051F" w:rsidP="00F6761B">
      <w:pPr>
        <w:ind w:left="1440" w:firstLine="810"/>
        <w:contextualSpacing/>
        <w:rPr>
          <w:i/>
        </w:rPr>
      </w:pPr>
      <w:r>
        <w:rPr>
          <w:i/>
          <w:lang w:val="en"/>
        </w:rPr>
        <w:t>For Consent Agenda from the Academic and Student Affairs Committee:</w:t>
      </w:r>
    </w:p>
    <w:p w14:paraId="1E906B9D" w14:textId="77777777" w:rsidR="001F70BE" w:rsidRPr="00BC7108" w:rsidRDefault="001F70BE" w:rsidP="00511070">
      <w:pPr>
        <w:contextualSpacing/>
        <w:rPr>
          <w:i/>
        </w:rPr>
      </w:pPr>
    </w:p>
    <w:p w14:paraId="28B4076D" w14:textId="15F6FF8D" w:rsidR="00490B71" w:rsidRPr="00BC7108" w:rsidRDefault="005E2233" w:rsidP="00490B71">
      <w:pPr>
        <w:spacing w:after="0"/>
      </w:pPr>
      <w:r w:rsidRPr="00BC7108">
        <w:rPr>
          <w:b/>
        </w:rPr>
        <w:tab/>
        <w:t xml:space="preserve">    </w:t>
      </w:r>
      <w:r w:rsidR="003F19F8" w:rsidRPr="00BC7108">
        <w:rPr>
          <w:b/>
        </w:rPr>
        <w:tab/>
      </w:r>
      <w:r w:rsidR="00490B71" w:rsidRPr="00BC7108">
        <w:rPr>
          <w:b/>
        </w:rPr>
        <w:tab/>
        <w:t xml:space="preserve">  </w:t>
      </w:r>
      <w:r w:rsidR="00E5051F">
        <w:rPr>
          <w:b/>
          <w:lang w:val="en"/>
        </w:rPr>
        <w:t>-</w:t>
      </w:r>
      <w:r w:rsidR="00E5051F">
        <w:rPr>
          <w:lang w:val="en"/>
        </w:rPr>
        <w:t>Draft October 17, 2019 Academic and Student Affairs Committee Minutes</w:t>
      </w:r>
    </w:p>
    <w:p w14:paraId="1D8DB711" w14:textId="77777777" w:rsidR="00490B71" w:rsidRPr="00BC7108" w:rsidRDefault="00490B71" w:rsidP="00490B71">
      <w:pPr>
        <w:spacing w:after="0"/>
      </w:pPr>
    </w:p>
    <w:p w14:paraId="60B4D22D" w14:textId="4153DB7F" w:rsidR="00490B71" w:rsidRPr="00BC7108" w:rsidRDefault="00E5051F" w:rsidP="009467D1">
      <w:pPr>
        <w:spacing w:line="240" w:lineRule="auto"/>
        <w:ind w:firstLine="2250"/>
        <w:contextualSpacing/>
      </w:pPr>
      <w:r>
        <w:rPr>
          <w:lang w:val="en"/>
        </w:rPr>
        <w:t>-New Program Proposal – Bachelor of Fine Arts (BFA) in</w:t>
      </w:r>
    </w:p>
    <w:p w14:paraId="13F001BC" w14:textId="4AEF99A0" w:rsidR="00490B71" w:rsidRDefault="00E5051F" w:rsidP="00F6761B">
      <w:pPr>
        <w:spacing w:line="240" w:lineRule="auto"/>
        <w:ind w:left="2340" w:hanging="90"/>
        <w:contextualSpacing/>
      </w:pPr>
      <w:r>
        <w:rPr>
          <w:lang w:val="en"/>
        </w:rPr>
        <w:t>Graphic Design and Digital Media</w:t>
      </w:r>
    </w:p>
    <w:p w14:paraId="3AE33050" w14:textId="38C1488D" w:rsidR="009C48CA" w:rsidRDefault="009C48CA" w:rsidP="00F6761B">
      <w:pPr>
        <w:spacing w:line="240" w:lineRule="auto"/>
        <w:ind w:left="2340" w:hanging="90"/>
        <w:contextualSpacing/>
      </w:pPr>
    </w:p>
    <w:p w14:paraId="6A091ABE" w14:textId="46665A61" w:rsidR="009C48CA" w:rsidRPr="00BC7108" w:rsidRDefault="00E5051F" w:rsidP="009C48CA">
      <w:pPr>
        <w:spacing w:line="240" w:lineRule="auto"/>
        <w:ind w:left="2250"/>
        <w:contextualSpacing/>
      </w:pPr>
      <w:r>
        <w:rPr>
          <w:lang w:val="en"/>
        </w:rPr>
        <w:t>-Request for Limited Access for the proposed Bachelor of Fine Arts (BFA) in Graphic Design and Digital Media</w:t>
      </w:r>
    </w:p>
    <w:p w14:paraId="797F46A9" w14:textId="77777777" w:rsidR="00490B71" w:rsidRPr="00BC7108" w:rsidRDefault="00490B71" w:rsidP="00490B71">
      <w:pPr>
        <w:spacing w:after="0"/>
      </w:pPr>
    </w:p>
    <w:p w14:paraId="22C6B888" w14:textId="7E7C78D3" w:rsidR="00490B71" w:rsidRPr="00BC7108" w:rsidRDefault="00490B71" w:rsidP="009467D1">
      <w:pPr>
        <w:spacing w:line="240" w:lineRule="auto"/>
        <w:ind w:left="2250" w:hanging="2250"/>
        <w:contextualSpacing/>
      </w:pPr>
      <w:r w:rsidRPr="00BC7108">
        <w:tab/>
      </w:r>
      <w:r w:rsidR="00E5051F">
        <w:rPr>
          <w:lang w:val="en"/>
        </w:rPr>
        <w:t>-New Program Proposal – Doctorate of Education (EdD) in</w:t>
      </w:r>
    </w:p>
    <w:p w14:paraId="3CA20C0D" w14:textId="12007BB0" w:rsidR="00490B71" w:rsidRPr="00BC7108" w:rsidRDefault="00E5051F" w:rsidP="009467D1">
      <w:pPr>
        <w:spacing w:line="240" w:lineRule="auto"/>
        <w:ind w:left="2520" w:hanging="270"/>
        <w:contextualSpacing/>
      </w:pPr>
      <w:r>
        <w:rPr>
          <w:lang w:val="en"/>
        </w:rPr>
        <w:t>Curriculum and Instruction</w:t>
      </w:r>
    </w:p>
    <w:p w14:paraId="49739AB5" w14:textId="67D32636" w:rsidR="00490B71" w:rsidRPr="00BC7108" w:rsidRDefault="00490B71" w:rsidP="00511070">
      <w:pPr>
        <w:spacing w:line="240" w:lineRule="auto"/>
        <w:contextualSpacing/>
      </w:pPr>
    </w:p>
    <w:p w14:paraId="7302F34F" w14:textId="7D136570" w:rsidR="00490B71" w:rsidRPr="00BC7108" w:rsidRDefault="00E5051F" w:rsidP="00F6761B">
      <w:pPr>
        <w:spacing w:line="240" w:lineRule="auto"/>
        <w:ind w:left="1800" w:firstLine="450"/>
        <w:contextualSpacing/>
      </w:pPr>
      <w:r>
        <w:rPr>
          <w:lang w:val="en"/>
        </w:rPr>
        <w:t>-New Program Proposal – Master of Science (MS) in</w:t>
      </w:r>
    </w:p>
    <w:p w14:paraId="533D0A92" w14:textId="072101EA" w:rsidR="00490B71" w:rsidRDefault="00E5051F" w:rsidP="00F6761B">
      <w:pPr>
        <w:spacing w:line="240" w:lineRule="auto"/>
        <w:ind w:left="2250"/>
        <w:contextualSpacing/>
      </w:pPr>
      <w:r>
        <w:rPr>
          <w:lang w:val="en"/>
        </w:rPr>
        <w:t>Construction Management</w:t>
      </w:r>
    </w:p>
    <w:p w14:paraId="3843B6F0" w14:textId="18CDD973" w:rsidR="007F22D0" w:rsidRDefault="007F22D0" w:rsidP="00F6761B">
      <w:pPr>
        <w:spacing w:line="240" w:lineRule="auto"/>
        <w:ind w:left="2250"/>
        <w:contextualSpacing/>
      </w:pPr>
    </w:p>
    <w:p w14:paraId="2C1BD676" w14:textId="44209C2A" w:rsidR="007F22D0" w:rsidRDefault="00E5051F" w:rsidP="00F6761B">
      <w:pPr>
        <w:spacing w:line="240" w:lineRule="auto"/>
        <w:ind w:left="2250"/>
        <w:contextualSpacing/>
      </w:pPr>
      <w:r>
        <w:rPr>
          <w:lang w:val="en"/>
        </w:rPr>
        <w:t>-Academic Departmental Guidelines</w:t>
      </w:r>
    </w:p>
    <w:p w14:paraId="2C67D69E" w14:textId="26A12A7D" w:rsidR="007F22D0" w:rsidRDefault="007F22D0" w:rsidP="00F6761B">
      <w:pPr>
        <w:spacing w:line="240" w:lineRule="auto"/>
        <w:ind w:left="2250"/>
        <w:contextualSpacing/>
      </w:pPr>
    </w:p>
    <w:p w14:paraId="0FE7D501" w14:textId="75AEF30A" w:rsidR="007F22D0" w:rsidRPr="00BC7108" w:rsidRDefault="00E5051F" w:rsidP="00F6761B">
      <w:pPr>
        <w:spacing w:line="240" w:lineRule="auto"/>
        <w:ind w:left="2250"/>
        <w:contextualSpacing/>
      </w:pPr>
      <w:r>
        <w:rPr>
          <w:lang w:val="en"/>
        </w:rPr>
        <w:t>-Tenure as Condition of Appointment – Dr. Pamela Williamson, Chair, Department of Exceptional, Deaf and Interpreter Education</w:t>
      </w:r>
    </w:p>
    <w:p w14:paraId="67CB5A07" w14:textId="4A3FC36E" w:rsidR="00490B71" w:rsidRDefault="00490B71" w:rsidP="00490B71">
      <w:pPr>
        <w:spacing w:after="0"/>
      </w:pPr>
    </w:p>
    <w:p w14:paraId="0B392323" w14:textId="77777777" w:rsidR="007F22D0" w:rsidRPr="00BC7108" w:rsidRDefault="007F22D0" w:rsidP="00490B71">
      <w:pPr>
        <w:spacing w:after="0"/>
      </w:pPr>
    </w:p>
    <w:p w14:paraId="0D0D5D3E" w14:textId="16B3EBA8" w:rsidR="00F07F47" w:rsidRPr="00BC7108" w:rsidRDefault="00490B71" w:rsidP="00F6761B">
      <w:pPr>
        <w:spacing w:line="240" w:lineRule="auto"/>
        <w:ind w:left="2250" w:hanging="2250"/>
        <w:contextualSpacing/>
      </w:pPr>
      <w:r w:rsidRPr="00BC7108">
        <w:tab/>
      </w:r>
      <w:r w:rsidR="00E5051F">
        <w:rPr>
          <w:i/>
          <w:lang w:val="en"/>
        </w:rPr>
        <w:t>For Consent Agenda from the Finance and Facilities Committee:</w:t>
      </w:r>
    </w:p>
    <w:p w14:paraId="54BEC114" w14:textId="77777777" w:rsidR="00F07F47" w:rsidRPr="00BC7108" w:rsidRDefault="00F07F47" w:rsidP="00F07F47">
      <w:pPr>
        <w:ind w:left="1440" w:firstLine="720"/>
        <w:contextualSpacing/>
      </w:pPr>
    </w:p>
    <w:p w14:paraId="350206E4" w14:textId="484C6E77" w:rsidR="00F07F47" w:rsidRPr="00BC7108" w:rsidRDefault="00F07F47" w:rsidP="00F6761B">
      <w:pPr>
        <w:shd w:val="clear" w:color="auto" w:fill="FFFFFF" w:themeFill="background1"/>
        <w:tabs>
          <w:tab w:val="left" w:pos="2250"/>
        </w:tabs>
        <w:spacing w:after="0" w:line="240" w:lineRule="auto"/>
      </w:pPr>
      <w:r w:rsidRPr="00BC7108">
        <w:t xml:space="preserve">       </w:t>
      </w:r>
      <w:r w:rsidRPr="00BC7108">
        <w:tab/>
      </w:r>
      <w:r w:rsidR="00E5051F">
        <w:rPr>
          <w:lang w:val="en"/>
        </w:rPr>
        <w:t>-Draft October 17, 2019 Finance and Facilities Committee Minutes</w:t>
      </w:r>
    </w:p>
    <w:p w14:paraId="29CF1E83" w14:textId="77777777" w:rsidR="00F07F47" w:rsidRPr="00BC7108" w:rsidRDefault="00F07F47" w:rsidP="00F07F47">
      <w:pPr>
        <w:shd w:val="clear" w:color="auto" w:fill="FFFFFF" w:themeFill="background1"/>
        <w:tabs>
          <w:tab w:val="left" w:pos="2520"/>
        </w:tabs>
        <w:spacing w:after="0" w:line="240" w:lineRule="auto"/>
      </w:pPr>
    </w:p>
    <w:p w14:paraId="09D25E96" w14:textId="3CDD27D9" w:rsidR="00F07F47" w:rsidRPr="00BC7108" w:rsidRDefault="00E5051F" w:rsidP="00F6761B">
      <w:pPr>
        <w:shd w:val="clear" w:color="auto" w:fill="FFFFFF" w:themeFill="background1"/>
        <w:tabs>
          <w:tab w:val="left" w:pos="2520"/>
        </w:tabs>
        <w:spacing w:after="0" w:line="240" w:lineRule="auto"/>
        <w:ind w:left="2520" w:hanging="270"/>
        <w:rPr>
          <w:i/>
        </w:rPr>
      </w:pPr>
      <w:r>
        <w:rPr>
          <w:lang w:val="en"/>
        </w:rPr>
        <w:t xml:space="preserve">-Capital Projects Quarterly Report and Change Orders </w:t>
      </w:r>
    </w:p>
    <w:p w14:paraId="66834F8C" w14:textId="77777777" w:rsidR="00F07F47" w:rsidRPr="00BC7108" w:rsidRDefault="00F07F47" w:rsidP="00F07F47">
      <w:pPr>
        <w:shd w:val="clear" w:color="auto" w:fill="FFFFFF" w:themeFill="background1"/>
        <w:tabs>
          <w:tab w:val="left" w:pos="2520"/>
        </w:tabs>
        <w:spacing w:after="0" w:line="240" w:lineRule="auto"/>
        <w:ind w:left="2520"/>
        <w:rPr>
          <w:i/>
        </w:rPr>
      </w:pPr>
    </w:p>
    <w:p w14:paraId="568F8A65" w14:textId="41BAD195" w:rsidR="00F07F47" w:rsidRPr="00BC7108" w:rsidRDefault="00E5051F" w:rsidP="00F6761B">
      <w:pPr>
        <w:shd w:val="clear" w:color="auto" w:fill="FFFFFF" w:themeFill="background1"/>
        <w:tabs>
          <w:tab w:val="left" w:pos="2520"/>
        </w:tabs>
        <w:spacing w:after="0" w:line="240" w:lineRule="auto"/>
        <w:ind w:left="2520" w:hanging="270"/>
      </w:pPr>
      <w:r>
        <w:rPr>
          <w:lang w:val="en"/>
        </w:rPr>
        <w:t xml:space="preserve">-Quarterly Budget Report </w:t>
      </w:r>
    </w:p>
    <w:p w14:paraId="5BBD2B0B" w14:textId="77777777" w:rsidR="00F07F47" w:rsidRPr="00BC7108" w:rsidRDefault="00F07F47" w:rsidP="00F07F47">
      <w:pPr>
        <w:shd w:val="clear" w:color="auto" w:fill="FFFFFF" w:themeFill="background1"/>
        <w:tabs>
          <w:tab w:val="left" w:pos="2520"/>
        </w:tabs>
        <w:spacing w:after="0" w:line="240" w:lineRule="auto"/>
        <w:ind w:left="2520"/>
      </w:pPr>
    </w:p>
    <w:p w14:paraId="0329237C" w14:textId="1E115F97" w:rsidR="00F07F47" w:rsidRPr="00BC7108" w:rsidRDefault="00E5051F" w:rsidP="00F6761B">
      <w:pPr>
        <w:ind w:left="1800" w:firstLine="450"/>
        <w:rPr>
          <w:rFonts w:cs="Arial"/>
        </w:rPr>
      </w:pPr>
      <w:r>
        <w:rPr>
          <w:rFonts w:cs="Arial"/>
          <w:lang w:val="en"/>
        </w:rPr>
        <w:t>-6.0201R Service, Assistance and Other Animals on Campus (amend)</w:t>
      </w:r>
    </w:p>
    <w:p w14:paraId="5C430165" w14:textId="7E2619E6" w:rsidR="00F07F47" w:rsidRPr="00BC7108" w:rsidRDefault="00D90050" w:rsidP="00D90050">
      <w:pPr>
        <w:ind w:left="1440" w:firstLine="720"/>
        <w:rPr>
          <w:rFonts w:cstheme="minorHAnsi"/>
        </w:rPr>
      </w:pPr>
      <w:r w:rsidRPr="00BC7108">
        <w:rPr>
          <w:rFonts w:cstheme="minorHAnsi"/>
        </w:rPr>
        <w:t xml:space="preserve"> </w:t>
      </w:r>
      <w:r w:rsidR="00E5051F">
        <w:rPr>
          <w:rFonts w:cstheme="minorHAnsi"/>
          <w:lang w:val="en"/>
        </w:rPr>
        <w:t>-13.0010R Procurement Regulation (amend)</w:t>
      </w:r>
    </w:p>
    <w:p w14:paraId="589CE6EA" w14:textId="3951AA78" w:rsidR="000A3465" w:rsidRPr="00BC7108" w:rsidRDefault="00D90050" w:rsidP="00D90050">
      <w:pPr>
        <w:ind w:left="2250" w:hanging="90"/>
        <w:rPr>
          <w:rFonts w:cstheme="minorHAnsi"/>
        </w:rPr>
      </w:pPr>
      <w:r w:rsidRPr="00BC7108">
        <w:rPr>
          <w:rFonts w:cstheme="minorHAnsi"/>
        </w:rPr>
        <w:t xml:space="preserve"> </w:t>
      </w:r>
      <w:r w:rsidR="00E5051F">
        <w:rPr>
          <w:rFonts w:cstheme="minorHAnsi"/>
          <w:lang w:val="en"/>
        </w:rPr>
        <w:t>-13.0020 Notice and Protest Procedures for Protests Related to University  Contract Procurement (repeal)</w:t>
      </w:r>
    </w:p>
    <w:p w14:paraId="376C2314" w14:textId="3208B11E" w:rsidR="006A5C70" w:rsidRDefault="007C179D" w:rsidP="006A5C70">
      <w:pPr>
        <w:ind w:left="2520"/>
        <w:rPr>
          <w:rFonts w:cstheme="minorHAnsi"/>
        </w:rPr>
      </w:pPr>
      <w:r>
        <w:rPr>
          <w:rFonts w:cstheme="minorHAnsi"/>
        </w:rPr>
        <w:lastRenderedPageBreak/>
        <w:t xml:space="preserve">                 </w:t>
      </w:r>
      <w:r w:rsidRPr="00BC7108">
        <w:rPr>
          <w:noProof/>
          <w:lang w:eastAsia="ja-JP"/>
        </w:rPr>
        <w:drawing>
          <wp:inline distT="0" distB="0" distL="0" distR="0" wp14:anchorId="6A8E6350" wp14:editId="28EB0BB4">
            <wp:extent cx="2067623" cy="839972"/>
            <wp:effectExtent l="0" t="0" r="0" b="0"/>
            <wp:docPr id="17" name="Picture 17"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30F4ECB1" w14:textId="3F28FDB8" w:rsidR="007C179D" w:rsidRDefault="007C179D" w:rsidP="006A5C70">
      <w:pPr>
        <w:ind w:left="2520"/>
        <w:rPr>
          <w:rFonts w:cstheme="minorHAnsi"/>
        </w:rPr>
      </w:pPr>
    </w:p>
    <w:p w14:paraId="16124988" w14:textId="3DEBD48C" w:rsidR="007C179D" w:rsidRPr="00BC7108" w:rsidRDefault="007C179D" w:rsidP="007C179D">
      <w:pPr>
        <w:shd w:val="clear" w:color="auto" w:fill="FFFFFF" w:themeFill="background1"/>
        <w:spacing w:after="0" w:line="240" w:lineRule="auto"/>
        <w:ind w:left="3600"/>
        <w:rPr>
          <w:rFonts w:cs="Times New Roman"/>
          <w:b/>
        </w:rPr>
      </w:pPr>
      <w:r>
        <w:rPr>
          <w:rFonts w:cs="Times New Roman"/>
          <w:b/>
        </w:rPr>
        <w:t xml:space="preserve">   </w:t>
      </w:r>
      <w:r w:rsidR="00E5051F">
        <w:rPr>
          <w:rFonts w:cs="Times New Roman"/>
          <w:b/>
          <w:lang w:val="en"/>
        </w:rPr>
        <w:t xml:space="preserve">Board of Trustees Meeting </w:t>
      </w:r>
    </w:p>
    <w:p w14:paraId="569BB5FB" w14:textId="4F0464FA" w:rsidR="007C179D" w:rsidRPr="00BC7108" w:rsidRDefault="00E5051F" w:rsidP="007C179D">
      <w:pPr>
        <w:shd w:val="clear" w:color="auto" w:fill="FFFFFF" w:themeFill="background1"/>
        <w:spacing w:after="0" w:line="240" w:lineRule="auto"/>
        <w:ind w:left="3600" w:firstLine="720"/>
        <w:rPr>
          <w:rFonts w:cs="Times New Roman"/>
          <w:b/>
        </w:rPr>
      </w:pPr>
      <w:r>
        <w:rPr>
          <w:rFonts w:cs="Times New Roman"/>
          <w:b/>
          <w:lang w:val="en"/>
        </w:rPr>
        <w:t>January 16, 2020</w:t>
      </w:r>
    </w:p>
    <w:p w14:paraId="2EA13447" w14:textId="77777777" w:rsidR="007C179D" w:rsidRPr="00BC7108" w:rsidRDefault="007C179D" w:rsidP="007C179D">
      <w:pPr>
        <w:spacing w:after="0"/>
        <w:jc w:val="center"/>
        <w:rPr>
          <w:b/>
          <w:i/>
        </w:rPr>
      </w:pPr>
    </w:p>
    <w:p w14:paraId="795F5651" w14:textId="2D1D1810" w:rsidR="007C179D" w:rsidRPr="00BC7108" w:rsidRDefault="00E5051F" w:rsidP="007C179D">
      <w:pPr>
        <w:spacing w:after="0"/>
        <w:jc w:val="center"/>
        <w:rPr>
          <w:b/>
          <w:i/>
        </w:rPr>
      </w:pPr>
      <w:r>
        <w:rPr>
          <w:b/>
          <w:i/>
          <w:lang w:val="en"/>
        </w:rPr>
        <w:t>Talon Room</w:t>
      </w:r>
    </w:p>
    <w:p w14:paraId="229A5742" w14:textId="77777777" w:rsidR="007C179D" w:rsidRPr="00BC7108" w:rsidRDefault="007C179D" w:rsidP="006A5C70">
      <w:pPr>
        <w:ind w:left="2520"/>
        <w:rPr>
          <w:rFonts w:cstheme="minorHAnsi"/>
        </w:rPr>
      </w:pPr>
    </w:p>
    <w:p w14:paraId="45F0B37B" w14:textId="10BC615A" w:rsidR="000A3465" w:rsidRDefault="00F67A03" w:rsidP="00F67A03">
      <w:pPr>
        <w:rPr>
          <w:i/>
        </w:rPr>
      </w:pPr>
      <w:r w:rsidRPr="00BC7108">
        <w:rPr>
          <w:i/>
        </w:rPr>
        <w:t xml:space="preserve">                                        </w:t>
      </w:r>
      <w:r w:rsidR="00E5051F">
        <w:rPr>
          <w:i/>
          <w:lang w:val="en"/>
        </w:rPr>
        <w:t>For Consent Agenda from the Finance and Facilities Committee (cont’d):</w:t>
      </w:r>
    </w:p>
    <w:p w14:paraId="39C29E09" w14:textId="77777777" w:rsidR="00AA5532" w:rsidRPr="00BC7108" w:rsidRDefault="00AA5532" w:rsidP="00F67A03">
      <w:pPr>
        <w:rPr>
          <w:rFonts w:cstheme="minorHAnsi"/>
        </w:rPr>
      </w:pPr>
    </w:p>
    <w:p w14:paraId="34753696" w14:textId="44EA975C" w:rsidR="00F07F47" w:rsidRPr="00BC7108" w:rsidRDefault="00E5051F" w:rsidP="00F67A03">
      <w:pPr>
        <w:ind w:left="1440" w:firstLine="720"/>
        <w:rPr>
          <w:rFonts w:cstheme="minorHAnsi"/>
        </w:rPr>
      </w:pPr>
      <w:r>
        <w:rPr>
          <w:rFonts w:cstheme="minorHAnsi"/>
          <w:lang w:val="en"/>
        </w:rPr>
        <w:t>-13.0030 Procurement Program – Bonding Requirements (repeal)</w:t>
      </w:r>
    </w:p>
    <w:p w14:paraId="228FB822" w14:textId="059AF546" w:rsidR="00A46B9B" w:rsidRPr="00BC7108" w:rsidRDefault="00E5051F" w:rsidP="00F67A03">
      <w:pPr>
        <w:ind w:left="1440" w:firstLine="720"/>
        <w:rPr>
          <w:rFonts w:cstheme="minorHAnsi"/>
        </w:rPr>
      </w:pPr>
      <w:r>
        <w:rPr>
          <w:rFonts w:cstheme="minorHAnsi"/>
          <w:lang w:val="en"/>
        </w:rPr>
        <w:t>-Revised Annual Capital Outlay Plan for Fiscal Year 2019-2020</w:t>
      </w:r>
    </w:p>
    <w:p w14:paraId="37EFD44D" w14:textId="77777777" w:rsidR="00F67A03" w:rsidRPr="00BC7108" w:rsidRDefault="00F67A03" w:rsidP="00D45E0B">
      <w:pPr>
        <w:contextualSpacing/>
        <w:rPr>
          <w:i/>
        </w:rPr>
      </w:pPr>
    </w:p>
    <w:p w14:paraId="21CB0FB0" w14:textId="7804821B" w:rsidR="003F19F8" w:rsidRDefault="00E5051F" w:rsidP="00AA5532">
      <w:pPr>
        <w:ind w:left="2160"/>
        <w:contextualSpacing/>
        <w:rPr>
          <w:i/>
        </w:rPr>
      </w:pPr>
      <w:r>
        <w:rPr>
          <w:i/>
          <w:lang w:val="en"/>
        </w:rPr>
        <w:t>For Consent Agenda from the Audit and Compliance Committee:</w:t>
      </w:r>
    </w:p>
    <w:p w14:paraId="7D1B89C9" w14:textId="77777777" w:rsidR="00AB0A5D" w:rsidRPr="00BC7108" w:rsidRDefault="00AB0A5D" w:rsidP="00AA5532">
      <w:pPr>
        <w:ind w:left="2160"/>
        <w:contextualSpacing/>
        <w:rPr>
          <w:i/>
        </w:rPr>
      </w:pPr>
    </w:p>
    <w:p w14:paraId="0AF90B43" w14:textId="0F31BE78" w:rsidR="000B45B3" w:rsidRPr="00BC7108" w:rsidRDefault="000B45B3" w:rsidP="00AA5532">
      <w:pPr>
        <w:ind w:left="2160"/>
        <w:contextualSpacing/>
        <w:rPr>
          <w:i/>
        </w:rPr>
      </w:pPr>
    </w:p>
    <w:p w14:paraId="1E6EA5EB" w14:textId="73A1F52E" w:rsidR="00641100" w:rsidRPr="00BC7108" w:rsidRDefault="00E5051F" w:rsidP="00AA5532">
      <w:pPr>
        <w:ind w:left="2160"/>
        <w:contextualSpacing/>
      </w:pPr>
      <w:r>
        <w:rPr>
          <w:rFonts w:cs="Times New Roman"/>
          <w:lang w:val="en"/>
        </w:rPr>
        <w:t xml:space="preserve">-Draft </w:t>
      </w:r>
      <w:r>
        <w:rPr>
          <w:lang w:val="en"/>
        </w:rPr>
        <w:t>October 17, 2019 Audit and Compliance Committee Minutes</w:t>
      </w:r>
    </w:p>
    <w:p w14:paraId="6C444FC0" w14:textId="53D55EC3" w:rsidR="0003447B" w:rsidRPr="00BC7108" w:rsidRDefault="0003447B" w:rsidP="00AA5532">
      <w:pPr>
        <w:ind w:left="2160"/>
        <w:contextualSpacing/>
      </w:pPr>
      <w:r w:rsidRPr="00BC7108">
        <w:tab/>
      </w:r>
      <w:r w:rsidRPr="00BC7108">
        <w:tab/>
      </w:r>
      <w:r w:rsidRPr="00BC7108">
        <w:tab/>
        <w:t xml:space="preserve"> </w:t>
      </w:r>
    </w:p>
    <w:p w14:paraId="3BA13B9A" w14:textId="19CE81AA" w:rsidR="0003447B" w:rsidRPr="00BC7108" w:rsidRDefault="00E5051F" w:rsidP="00AA5532">
      <w:pPr>
        <w:ind w:left="2160"/>
        <w:contextualSpacing/>
        <w:rPr>
          <w:rFonts w:cs="Times New Roman"/>
          <w:bCs/>
        </w:rPr>
      </w:pPr>
      <w:r>
        <w:rPr>
          <w:lang w:val="en"/>
        </w:rPr>
        <w:t>-Performance-based Funding Data Integrity Audit</w:t>
      </w:r>
    </w:p>
    <w:p w14:paraId="049ECF99" w14:textId="77777777" w:rsidR="000B45B3" w:rsidRPr="00BC7108" w:rsidRDefault="000B45B3" w:rsidP="00AA5532">
      <w:pPr>
        <w:ind w:left="2160"/>
        <w:contextualSpacing/>
        <w:rPr>
          <w:rFonts w:cs="Times New Roman"/>
          <w:b/>
          <w:bCs/>
        </w:rPr>
      </w:pPr>
    </w:p>
    <w:p w14:paraId="719E79D7" w14:textId="77777777" w:rsidR="00AA5532" w:rsidRDefault="0073640E" w:rsidP="00AA5532">
      <w:pPr>
        <w:ind w:left="2160"/>
        <w:contextualSpacing/>
        <w:rPr>
          <w:i/>
        </w:rPr>
      </w:pPr>
      <w:r w:rsidRPr="00BC7108">
        <w:rPr>
          <w:i/>
        </w:rPr>
        <w:t xml:space="preserve">      </w:t>
      </w:r>
      <w:r w:rsidR="00F67A03" w:rsidRPr="00BC7108">
        <w:rPr>
          <w:i/>
        </w:rPr>
        <w:t xml:space="preserve"> </w:t>
      </w:r>
    </w:p>
    <w:p w14:paraId="0E2D2EFD" w14:textId="4946A238" w:rsidR="000B45B3" w:rsidRPr="00BC7108" w:rsidRDefault="00E5051F" w:rsidP="00AA5532">
      <w:pPr>
        <w:ind w:left="2160"/>
        <w:contextualSpacing/>
        <w:rPr>
          <w:i/>
        </w:rPr>
      </w:pPr>
      <w:r>
        <w:rPr>
          <w:i/>
          <w:lang w:val="en"/>
        </w:rPr>
        <w:t>For Consent Agenda from the Governance Committee:</w:t>
      </w:r>
    </w:p>
    <w:p w14:paraId="7FFA2DBE" w14:textId="26B87A01" w:rsidR="00B85CF6" w:rsidRPr="00BC7108" w:rsidRDefault="00155100" w:rsidP="00AA5532">
      <w:pPr>
        <w:shd w:val="clear" w:color="auto" w:fill="FFFFFF" w:themeFill="background1"/>
        <w:spacing w:after="0" w:line="240" w:lineRule="auto"/>
        <w:ind w:left="2160"/>
        <w:rPr>
          <w:rFonts w:cs="Times New Roman"/>
          <w:b/>
          <w:bCs/>
        </w:rPr>
      </w:pPr>
      <w:r w:rsidRPr="00BC7108">
        <w:rPr>
          <w:rFonts w:cs="Times New Roman"/>
          <w:b/>
          <w:bCs/>
        </w:rPr>
        <w:tab/>
      </w:r>
      <w:r w:rsidRPr="00BC7108">
        <w:rPr>
          <w:rFonts w:cs="Times New Roman"/>
          <w:b/>
          <w:bCs/>
        </w:rPr>
        <w:tab/>
      </w:r>
    </w:p>
    <w:p w14:paraId="24F1C456" w14:textId="68F0880D" w:rsidR="00A55C34" w:rsidRDefault="00E5051F" w:rsidP="00AA5532">
      <w:pPr>
        <w:shd w:val="clear" w:color="auto" w:fill="FFFFFF" w:themeFill="background1"/>
        <w:spacing w:after="0" w:line="240" w:lineRule="auto"/>
        <w:ind w:left="2160"/>
      </w:pPr>
      <w:r>
        <w:rPr>
          <w:lang w:val="en"/>
        </w:rPr>
        <w:t>-Draft</w:t>
      </w:r>
      <w:r>
        <w:rPr>
          <w:b/>
          <w:lang w:val="en"/>
        </w:rPr>
        <w:t xml:space="preserve"> </w:t>
      </w:r>
      <w:r>
        <w:rPr>
          <w:lang w:val="en"/>
        </w:rPr>
        <w:t>October 17, 2019 Governance Committee Minutes</w:t>
      </w:r>
    </w:p>
    <w:p w14:paraId="2F6A3E66" w14:textId="19E889CD" w:rsidR="00167DC2" w:rsidRDefault="00167DC2" w:rsidP="00AA5532">
      <w:pPr>
        <w:shd w:val="clear" w:color="auto" w:fill="FFFFFF" w:themeFill="background1"/>
        <w:spacing w:after="0" w:line="240" w:lineRule="auto"/>
        <w:ind w:left="2160"/>
      </w:pPr>
    </w:p>
    <w:p w14:paraId="08FB408A" w14:textId="43347916" w:rsidR="00167DC2" w:rsidRPr="00BC7108" w:rsidRDefault="00E5051F" w:rsidP="00AA5532">
      <w:pPr>
        <w:shd w:val="clear" w:color="auto" w:fill="FFFFFF" w:themeFill="background1"/>
        <w:spacing w:after="0" w:line="240" w:lineRule="auto"/>
        <w:ind w:left="2160"/>
      </w:pPr>
      <w:r>
        <w:rPr>
          <w:lang w:val="en"/>
        </w:rPr>
        <w:t>-Nomination of Ms. Zimmerman for the Museum of Contemporary Art (MOCA) Jacksonville Board of Trustees</w:t>
      </w:r>
    </w:p>
    <w:p w14:paraId="6854C8C6" w14:textId="17A74899" w:rsidR="006372D0" w:rsidRPr="00BC7108" w:rsidRDefault="006372D0" w:rsidP="00AA5532">
      <w:pPr>
        <w:shd w:val="clear" w:color="auto" w:fill="FFFFFF" w:themeFill="background1"/>
        <w:spacing w:after="0" w:line="240" w:lineRule="auto"/>
        <w:ind w:left="2160"/>
      </w:pPr>
    </w:p>
    <w:p w14:paraId="0798C1F1" w14:textId="25BEA824" w:rsidR="006372D0" w:rsidRPr="00BC7108" w:rsidRDefault="00E5051F" w:rsidP="00AA5532">
      <w:pPr>
        <w:shd w:val="clear" w:color="auto" w:fill="FFFFFF" w:themeFill="background1"/>
        <w:spacing w:after="0" w:line="240" w:lineRule="auto"/>
        <w:ind w:left="2160"/>
      </w:pPr>
      <w:r>
        <w:rPr>
          <w:lang w:val="en"/>
        </w:rPr>
        <w:t>-Governance Committee Charter</w:t>
      </w:r>
    </w:p>
    <w:p w14:paraId="7F271982" w14:textId="77777777" w:rsidR="00A55C34" w:rsidRPr="00BC7108" w:rsidRDefault="00A55C34" w:rsidP="00A55C34">
      <w:pPr>
        <w:shd w:val="clear" w:color="auto" w:fill="FFFFFF" w:themeFill="background1"/>
        <w:spacing w:after="0" w:line="240" w:lineRule="auto"/>
        <w:ind w:left="1440" w:firstLine="720"/>
        <w:rPr>
          <w:b/>
        </w:rPr>
      </w:pPr>
    </w:p>
    <w:p w14:paraId="207FFC54" w14:textId="2DBB2E00" w:rsidR="00B85CF6" w:rsidRDefault="00E5051F" w:rsidP="00AA5532">
      <w:pPr>
        <w:shd w:val="clear" w:color="auto" w:fill="FFFFFF" w:themeFill="background1"/>
        <w:spacing w:after="0" w:line="240" w:lineRule="auto"/>
        <w:ind w:left="2520" w:hanging="360"/>
      </w:pPr>
      <w:r>
        <w:rPr>
          <w:b/>
          <w:lang w:val="en"/>
        </w:rPr>
        <w:t xml:space="preserve">Proposed Action for Consent Agenda: </w:t>
      </w:r>
      <w:r>
        <w:rPr>
          <w:lang w:val="en"/>
        </w:rPr>
        <w:t>Approval; Motion and Second Required</w:t>
      </w:r>
    </w:p>
    <w:p w14:paraId="5FCB889D" w14:textId="1E44D2EB" w:rsidR="00344B8B" w:rsidRPr="00BC7108" w:rsidRDefault="00344B8B" w:rsidP="00D45E0B">
      <w:pPr>
        <w:shd w:val="clear" w:color="auto" w:fill="FFFFFF" w:themeFill="background1"/>
        <w:spacing w:after="0" w:line="240" w:lineRule="auto"/>
      </w:pPr>
    </w:p>
    <w:p w14:paraId="0B6350E0" w14:textId="3292DB30" w:rsidR="00150407" w:rsidRPr="00C54495" w:rsidRDefault="00E5051F" w:rsidP="000E5768">
      <w:pPr>
        <w:shd w:val="clear" w:color="auto" w:fill="FFFFFF" w:themeFill="background1"/>
        <w:tabs>
          <w:tab w:val="left" w:pos="2520"/>
        </w:tabs>
        <w:spacing w:after="0" w:line="240" w:lineRule="auto"/>
      </w:pPr>
      <w:r>
        <w:rPr>
          <w:b/>
          <w:lang w:val="en"/>
        </w:rPr>
        <w:t>Item 4                            Chair’s Report</w:t>
      </w:r>
    </w:p>
    <w:p w14:paraId="32A4630A" w14:textId="4FC82EE0" w:rsidR="00C54495" w:rsidRPr="00C54495" w:rsidRDefault="00C54495" w:rsidP="000E5768">
      <w:pPr>
        <w:shd w:val="clear" w:color="auto" w:fill="FFFFFF" w:themeFill="background1"/>
        <w:tabs>
          <w:tab w:val="left" w:pos="2520"/>
        </w:tabs>
        <w:spacing w:after="0" w:line="240" w:lineRule="auto"/>
      </w:pPr>
      <w:r w:rsidRPr="00C54495">
        <w:t xml:space="preserve">                                       </w:t>
      </w:r>
      <w:r w:rsidR="00E5051F">
        <w:rPr>
          <w:lang w:val="en"/>
        </w:rPr>
        <w:t>Chair Hyde will his report to the Board.</w:t>
      </w:r>
    </w:p>
    <w:p w14:paraId="6960274C" w14:textId="28D06F91" w:rsidR="00490B71" w:rsidRPr="00BC7108" w:rsidRDefault="00490B71" w:rsidP="000E5768">
      <w:pPr>
        <w:shd w:val="clear" w:color="auto" w:fill="FFFFFF" w:themeFill="background1"/>
        <w:tabs>
          <w:tab w:val="left" w:pos="2520"/>
        </w:tabs>
        <w:spacing w:after="0" w:line="240" w:lineRule="auto"/>
        <w:rPr>
          <w:b/>
        </w:rPr>
      </w:pPr>
    </w:p>
    <w:p w14:paraId="2A671578" w14:textId="43881CF9" w:rsidR="00490B71" w:rsidRPr="00BC7108" w:rsidRDefault="00E5051F" w:rsidP="00490B71">
      <w:pPr>
        <w:tabs>
          <w:tab w:val="left" w:pos="2520"/>
        </w:tabs>
        <w:spacing w:after="0" w:line="240" w:lineRule="auto"/>
        <w:rPr>
          <w:b/>
        </w:rPr>
      </w:pPr>
      <w:r>
        <w:rPr>
          <w:b/>
          <w:lang w:val="en"/>
        </w:rPr>
        <w:t>Item 5                            Continued Discussion on Strategic Themes in Higher Education</w:t>
      </w:r>
    </w:p>
    <w:p w14:paraId="4FAF7156" w14:textId="1287C577" w:rsidR="00490B71" w:rsidRPr="00BC7108" w:rsidRDefault="00490B71" w:rsidP="00AA5532">
      <w:pPr>
        <w:spacing w:after="0" w:line="240" w:lineRule="auto"/>
        <w:ind w:left="2160" w:hanging="2160"/>
      </w:pPr>
      <w:r w:rsidRPr="00BC7108">
        <w:tab/>
      </w:r>
      <w:r w:rsidR="00E5051F">
        <w:rPr>
          <w:lang w:val="en"/>
        </w:rPr>
        <w:t>Trustee Paul McElroy and Provost Rhodes will lead the Board in a continuation of the discussion of strategic themes.</w:t>
      </w:r>
    </w:p>
    <w:p w14:paraId="189BDACB" w14:textId="14E72FDC" w:rsidR="00490B71" w:rsidRPr="00BC7108" w:rsidRDefault="00490B71" w:rsidP="00AA5532">
      <w:pPr>
        <w:spacing w:after="0" w:line="240" w:lineRule="auto"/>
        <w:ind w:left="2160" w:hanging="2160"/>
      </w:pPr>
      <w:r w:rsidRPr="00BC7108">
        <w:tab/>
      </w:r>
      <w:r w:rsidR="00E5051F">
        <w:rPr>
          <w:b/>
          <w:lang w:val="en"/>
        </w:rPr>
        <w:t>Proposed Action:</w:t>
      </w:r>
      <w:r w:rsidR="00E5051F">
        <w:rPr>
          <w:lang w:val="en"/>
        </w:rPr>
        <w:t xml:space="preserve"> No Action Required</w:t>
      </w:r>
    </w:p>
    <w:p w14:paraId="20A42391" w14:textId="53F5259A" w:rsidR="005E2233" w:rsidRPr="00BC7108" w:rsidRDefault="005E2233" w:rsidP="00451FF0">
      <w:pPr>
        <w:shd w:val="clear" w:color="auto" w:fill="FFFFFF" w:themeFill="background1"/>
        <w:spacing w:after="0" w:line="240" w:lineRule="auto"/>
        <w:rPr>
          <w:b/>
        </w:rPr>
      </w:pPr>
    </w:p>
    <w:p w14:paraId="5E323290" w14:textId="121BAFAB" w:rsidR="00490B71" w:rsidRDefault="00E5051F" w:rsidP="00AA5532">
      <w:pPr>
        <w:tabs>
          <w:tab w:val="left" w:pos="2160"/>
        </w:tabs>
        <w:contextualSpacing/>
        <w:jc w:val="both"/>
        <w:rPr>
          <w:b/>
        </w:rPr>
      </w:pPr>
      <w:r>
        <w:rPr>
          <w:b/>
          <w:lang w:val="en"/>
        </w:rPr>
        <w:lastRenderedPageBreak/>
        <w:t xml:space="preserve">Item 6                      </w:t>
      </w:r>
      <w:r w:rsidRPr="00BC7108">
        <w:rPr>
          <w:b/>
        </w:rPr>
        <w:tab/>
      </w:r>
      <w:r>
        <w:rPr>
          <w:b/>
          <w:lang w:val="en"/>
        </w:rPr>
        <w:t>Adjournment</w:t>
      </w:r>
    </w:p>
    <w:p w14:paraId="6F86083F" w14:textId="00F99A16" w:rsidR="00FF13A6" w:rsidRDefault="00E5051F" w:rsidP="00FF13A6">
      <w:pPr>
        <w:ind w:left="1440" w:firstLine="720"/>
        <w:contextualSpacing/>
        <w:rPr>
          <w:b/>
          <w:i/>
        </w:rPr>
      </w:pPr>
      <w:r>
        <w:rPr>
          <w:b/>
          <w:i/>
          <w:u w:val="single"/>
          <w:lang w:val="en"/>
        </w:rPr>
        <w:t>Looking forward to your Joining Us for these Upcoming Events</w:t>
      </w:r>
      <w:r>
        <w:rPr>
          <w:b/>
          <w:i/>
          <w:lang w:val="en"/>
        </w:rPr>
        <w:t>!</w:t>
      </w:r>
    </w:p>
    <w:p w14:paraId="41DCC7CB" w14:textId="77777777" w:rsidR="00FF13A6" w:rsidRDefault="00FF13A6" w:rsidP="00E16946">
      <w:pPr>
        <w:contextualSpacing/>
        <w:rPr>
          <w:b/>
          <w:i/>
        </w:rPr>
      </w:pPr>
    </w:p>
    <w:p w14:paraId="4DE97D07" w14:textId="3CD61348" w:rsidR="00FF13A6" w:rsidRPr="0091530F" w:rsidRDefault="00FF13A6" w:rsidP="00FF13A6">
      <w:pPr>
        <w:ind w:firstLine="270"/>
        <w:contextualSpacing/>
        <w:rPr>
          <w:b/>
          <w:u w:val="single"/>
        </w:rPr>
      </w:pPr>
      <w:r>
        <w:rPr>
          <w:b/>
          <w:i/>
        </w:rPr>
        <w:t xml:space="preserve">                              </w:t>
      </w:r>
      <w:r>
        <w:rPr>
          <w:b/>
          <w:i/>
        </w:rPr>
        <w:tab/>
      </w:r>
      <w:r w:rsidR="00E5051F">
        <w:rPr>
          <w:b/>
          <w:i/>
          <w:u w:val="single"/>
          <w:lang w:val="en"/>
        </w:rPr>
        <w:t>Special Events</w:t>
      </w:r>
    </w:p>
    <w:p w14:paraId="116E5DEC" w14:textId="77777777" w:rsidR="00FF13A6" w:rsidRPr="0091530F" w:rsidRDefault="00FF13A6" w:rsidP="00FF13A6">
      <w:pPr>
        <w:contextualSpacing/>
        <w:rPr>
          <w:i/>
        </w:rPr>
      </w:pPr>
    </w:p>
    <w:p w14:paraId="5215DB2F" w14:textId="4DB71063" w:rsidR="00FF13A6" w:rsidRDefault="00FF13A6" w:rsidP="00FF13A6">
      <w:pPr>
        <w:tabs>
          <w:tab w:val="left" w:pos="2250"/>
        </w:tabs>
        <w:contextualSpacing/>
        <w:rPr>
          <w:i/>
        </w:rPr>
      </w:pPr>
      <w:r>
        <w:rPr>
          <w:b/>
          <w:i/>
        </w:rPr>
        <w:t xml:space="preserve">                                        </w:t>
      </w:r>
      <w:r w:rsidR="00E5051F">
        <w:rPr>
          <w:b/>
          <w:i/>
          <w:lang w:val="en"/>
        </w:rPr>
        <w:t>Jan. 28, 2020</w:t>
      </w:r>
      <w:r w:rsidR="00E5051F">
        <w:rPr>
          <w:i/>
          <w:lang w:val="en"/>
        </w:rPr>
        <w:t xml:space="preserve"> – Alumni Advocacy Day (Tallahassee)</w:t>
      </w:r>
    </w:p>
    <w:p w14:paraId="2B86799C" w14:textId="77777777" w:rsidR="00FF13A6" w:rsidRDefault="00FF13A6" w:rsidP="00FF13A6">
      <w:pPr>
        <w:contextualSpacing/>
        <w:rPr>
          <w:i/>
        </w:rPr>
      </w:pPr>
    </w:p>
    <w:p w14:paraId="60F41FD9" w14:textId="1AFD03AD" w:rsidR="00FF13A6" w:rsidRDefault="00FF13A6" w:rsidP="00FF13A6">
      <w:pPr>
        <w:ind w:left="2160"/>
        <w:contextualSpacing/>
        <w:rPr>
          <w:i/>
        </w:rPr>
      </w:pPr>
      <w:r>
        <w:rPr>
          <w:b/>
          <w:i/>
        </w:rPr>
        <w:t xml:space="preserve"> </w:t>
      </w:r>
      <w:r w:rsidR="00E5051F">
        <w:rPr>
          <w:b/>
          <w:i/>
          <w:lang w:val="en"/>
        </w:rPr>
        <w:t>Feb. 5, 2020</w:t>
      </w:r>
      <w:r w:rsidR="00E5051F">
        <w:rPr>
          <w:i/>
          <w:lang w:val="en"/>
        </w:rPr>
        <w:t xml:space="preserve"> – Presidential Lecture with Secretary Madeline Albright</w:t>
      </w:r>
    </w:p>
    <w:p w14:paraId="1076C14B" w14:textId="35D8F6A3" w:rsidR="00FF13A6" w:rsidRDefault="00FF13A6" w:rsidP="00FF13A6">
      <w:pPr>
        <w:ind w:left="1980"/>
        <w:contextualSpacing/>
        <w:rPr>
          <w:i/>
        </w:rPr>
      </w:pPr>
      <w:r>
        <w:rPr>
          <w:i/>
        </w:rPr>
        <w:t xml:space="preserve">    </w:t>
      </w:r>
      <w:r w:rsidR="00E5051F">
        <w:rPr>
          <w:i/>
          <w:lang w:val="en"/>
        </w:rPr>
        <w:t>Reception 5:30 p.m. and 7:00 p.m. Lecture</w:t>
      </w:r>
    </w:p>
    <w:p w14:paraId="36E21E95" w14:textId="77777777" w:rsidR="00FF13A6" w:rsidRDefault="00FF13A6" w:rsidP="00FF13A6">
      <w:pPr>
        <w:contextualSpacing/>
        <w:rPr>
          <w:i/>
        </w:rPr>
      </w:pPr>
    </w:p>
    <w:p w14:paraId="1BBC06C8" w14:textId="43797C48" w:rsidR="00FF13A6" w:rsidRDefault="00FF13A6" w:rsidP="00FF13A6">
      <w:pPr>
        <w:ind w:left="1980"/>
        <w:contextualSpacing/>
        <w:rPr>
          <w:i/>
        </w:rPr>
      </w:pPr>
      <w:r>
        <w:rPr>
          <w:b/>
          <w:i/>
        </w:rPr>
        <w:t xml:space="preserve">    </w:t>
      </w:r>
      <w:r w:rsidR="00E5051F">
        <w:rPr>
          <w:b/>
          <w:i/>
          <w:lang w:val="en"/>
        </w:rPr>
        <w:t>Feb. 13, 2020</w:t>
      </w:r>
      <w:r w:rsidR="00E5051F">
        <w:rPr>
          <w:i/>
          <w:lang w:val="en"/>
        </w:rPr>
        <w:t xml:space="preserve"> – UNF vs. Jacksonville University (Men’s Basketball)</w:t>
      </w:r>
    </w:p>
    <w:p w14:paraId="175CF988" w14:textId="0F7DE53E" w:rsidR="00FF13A6" w:rsidRDefault="00FF13A6" w:rsidP="00FF13A6">
      <w:pPr>
        <w:ind w:left="1980"/>
        <w:contextualSpacing/>
        <w:rPr>
          <w:i/>
        </w:rPr>
      </w:pPr>
      <w:r>
        <w:rPr>
          <w:i/>
        </w:rPr>
        <w:t xml:space="preserve">    </w:t>
      </w:r>
      <w:r w:rsidR="00E5051F">
        <w:rPr>
          <w:i/>
          <w:lang w:val="en"/>
        </w:rPr>
        <w:t>Reception 5:00 p.m. and 7:00 p.m. Tip Off</w:t>
      </w:r>
    </w:p>
    <w:p w14:paraId="64DD85D5" w14:textId="77777777" w:rsidR="00FF13A6" w:rsidRDefault="00FF13A6" w:rsidP="00FF13A6">
      <w:pPr>
        <w:tabs>
          <w:tab w:val="left" w:pos="2520"/>
        </w:tabs>
        <w:ind w:left="1980"/>
        <w:contextualSpacing/>
        <w:rPr>
          <w:i/>
        </w:rPr>
      </w:pPr>
    </w:p>
    <w:p w14:paraId="21643BC2" w14:textId="031D9E3D" w:rsidR="00FF13A6" w:rsidRDefault="00FF13A6" w:rsidP="00FF13A6">
      <w:pPr>
        <w:ind w:left="1980"/>
        <w:contextualSpacing/>
        <w:rPr>
          <w:i/>
        </w:rPr>
      </w:pPr>
      <w:r>
        <w:rPr>
          <w:i/>
        </w:rPr>
        <w:t xml:space="preserve">    </w:t>
      </w:r>
      <w:r w:rsidR="00E5051F">
        <w:rPr>
          <w:b/>
          <w:i/>
          <w:lang w:val="en"/>
        </w:rPr>
        <w:t>Feb. 15 – Feb. 22, 2020</w:t>
      </w:r>
      <w:r w:rsidR="00E5051F">
        <w:rPr>
          <w:i/>
          <w:lang w:val="en"/>
        </w:rPr>
        <w:t xml:space="preserve"> – Homecoming Week</w:t>
      </w:r>
    </w:p>
    <w:p w14:paraId="1D55533A" w14:textId="77777777" w:rsidR="00FF13A6" w:rsidRDefault="00FF13A6" w:rsidP="00FF13A6">
      <w:pPr>
        <w:ind w:left="1980" w:firstLine="270"/>
        <w:contextualSpacing/>
        <w:rPr>
          <w:i/>
        </w:rPr>
      </w:pPr>
    </w:p>
    <w:p w14:paraId="6D669210" w14:textId="67EA4EDF" w:rsidR="00FF13A6" w:rsidRDefault="00FF13A6" w:rsidP="00FF13A6">
      <w:pPr>
        <w:ind w:left="1980"/>
        <w:contextualSpacing/>
        <w:rPr>
          <w:i/>
        </w:rPr>
      </w:pPr>
      <w:r>
        <w:rPr>
          <w:i/>
        </w:rPr>
        <w:t xml:space="preserve">     </w:t>
      </w:r>
      <w:r w:rsidR="00E5051F">
        <w:rPr>
          <w:b/>
          <w:i/>
          <w:lang w:val="en"/>
        </w:rPr>
        <w:t>Feb. 16, 2020</w:t>
      </w:r>
      <w:r w:rsidR="00E5051F">
        <w:rPr>
          <w:i/>
          <w:lang w:val="en"/>
        </w:rPr>
        <w:t xml:space="preserve"> </w:t>
      </w:r>
      <w:r w:rsidR="00E5051F">
        <w:rPr>
          <w:b/>
          <w:i/>
          <w:lang w:val="en"/>
        </w:rPr>
        <w:t xml:space="preserve">– </w:t>
      </w:r>
      <w:r w:rsidR="00E5051F">
        <w:rPr>
          <w:i/>
          <w:lang w:val="en"/>
        </w:rPr>
        <w:t>Alumni Recognition Dinner and Awards Ceremony</w:t>
      </w:r>
    </w:p>
    <w:p w14:paraId="12FE6048" w14:textId="76719A14" w:rsidR="00FF13A6" w:rsidRPr="003977C4" w:rsidRDefault="00E5051F" w:rsidP="00FF13A6">
      <w:pPr>
        <w:tabs>
          <w:tab w:val="left" w:pos="2250"/>
        </w:tabs>
        <w:ind w:left="2250"/>
        <w:contextualSpacing/>
        <w:rPr>
          <w:i/>
        </w:rPr>
      </w:pPr>
      <w:r>
        <w:rPr>
          <w:i/>
          <w:lang w:val="en"/>
        </w:rPr>
        <w:t>Florida Representative and Alumna Tracie Davis to be honored. Former  Trustee    and Alumnus Myron Pincomb to receive Distinguished Alumni Award. Foundation Board Member Steve Bachand to receive Honorary Alumni Award 6:00 pm</w:t>
      </w:r>
    </w:p>
    <w:p w14:paraId="43C0765C" w14:textId="77777777" w:rsidR="00FF13A6" w:rsidRDefault="00FF13A6" w:rsidP="00FF13A6">
      <w:pPr>
        <w:ind w:left="1980"/>
        <w:contextualSpacing/>
        <w:rPr>
          <w:i/>
        </w:rPr>
      </w:pPr>
    </w:p>
    <w:p w14:paraId="498976D8" w14:textId="294F9739" w:rsidR="00FF13A6" w:rsidRDefault="00FF13A6" w:rsidP="00FF13A6">
      <w:pPr>
        <w:ind w:left="1980"/>
        <w:contextualSpacing/>
        <w:rPr>
          <w:i/>
        </w:rPr>
      </w:pPr>
      <w:r>
        <w:rPr>
          <w:i/>
        </w:rPr>
        <w:tab/>
        <w:t xml:space="preserve"> </w:t>
      </w:r>
      <w:r w:rsidR="00E5051F">
        <w:rPr>
          <w:b/>
          <w:i/>
          <w:lang w:val="en"/>
        </w:rPr>
        <w:t>Feb 21, 2020</w:t>
      </w:r>
      <w:r w:rsidR="00E5051F">
        <w:rPr>
          <w:i/>
          <w:lang w:val="en"/>
        </w:rPr>
        <w:t xml:space="preserve"> </w:t>
      </w:r>
      <w:r w:rsidR="00E5051F">
        <w:rPr>
          <w:b/>
          <w:i/>
          <w:lang w:val="en"/>
        </w:rPr>
        <w:t xml:space="preserve">– </w:t>
      </w:r>
      <w:r w:rsidR="00E5051F">
        <w:rPr>
          <w:i/>
          <w:lang w:val="en"/>
        </w:rPr>
        <w:t>Blue &amp; Gray Bash</w:t>
      </w:r>
    </w:p>
    <w:p w14:paraId="39A12AFD" w14:textId="77C05E63" w:rsidR="00FF13A6" w:rsidRDefault="00FF13A6" w:rsidP="00FF13A6">
      <w:pPr>
        <w:ind w:left="1980"/>
        <w:contextualSpacing/>
        <w:rPr>
          <w:i/>
        </w:rPr>
      </w:pPr>
      <w:r>
        <w:rPr>
          <w:b/>
          <w:i/>
        </w:rPr>
        <w:tab/>
      </w:r>
      <w:r w:rsidRPr="00C012B9">
        <w:rPr>
          <w:i/>
        </w:rPr>
        <w:t xml:space="preserve"> </w:t>
      </w:r>
      <w:r w:rsidR="00E5051F">
        <w:rPr>
          <w:i/>
          <w:lang w:val="en"/>
        </w:rPr>
        <w:t>“Taste of the Town” Auction and Dancing,</w:t>
      </w:r>
      <w:r w:rsidR="00E5051F">
        <w:rPr>
          <w:b/>
          <w:i/>
          <w:lang w:val="en"/>
        </w:rPr>
        <w:t xml:space="preserve"> </w:t>
      </w:r>
      <w:r w:rsidR="00E5051F">
        <w:rPr>
          <w:i/>
          <w:lang w:val="en"/>
        </w:rPr>
        <w:t>7:00 pm</w:t>
      </w:r>
    </w:p>
    <w:p w14:paraId="76FB02AD" w14:textId="77777777" w:rsidR="00FF13A6" w:rsidRDefault="00FF13A6" w:rsidP="00FF13A6">
      <w:pPr>
        <w:ind w:left="1980"/>
        <w:contextualSpacing/>
        <w:rPr>
          <w:i/>
        </w:rPr>
      </w:pPr>
    </w:p>
    <w:p w14:paraId="16A28DBA" w14:textId="2BA23426" w:rsidR="00FF13A6" w:rsidRDefault="00FF13A6" w:rsidP="00FF13A6">
      <w:pPr>
        <w:tabs>
          <w:tab w:val="left" w:pos="2250"/>
          <w:tab w:val="left" w:pos="2520"/>
        </w:tabs>
        <w:ind w:left="1980"/>
        <w:contextualSpacing/>
        <w:rPr>
          <w:i/>
        </w:rPr>
      </w:pPr>
      <w:r>
        <w:rPr>
          <w:i/>
        </w:rPr>
        <w:t xml:space="preserve">    </w:t>
      </w:r>
      <w:r w:rsidR="00E5051F">
        <w:rPr>
          <w:b/>
          <w:i/>
          <w:lang w:val="en"/>
        </w:rPr>
        <w:t>Feb 22, 2020</w:t>
      </w:r>
      <w:r w:rsidR="00E5051F">
        <w:rPr>
          <w:i/>
          <w:lang w:val="en"/>
        </w:rPr>
        <w:t xml:space="preserve"> </w:t>
      </w:r>
      <w:r w:rsidR="00E5051F">
        <w:rPr>
          <w:b/>
          <w:i/>
          <w:lang w:val="en"/>
        </w:rPr>
        <w:t xml:space="preserve">– </w:t>
      </w:r>
      <w:r w:rsidR="00E5051F">
        <w:rPr>
          <w:i/>
          <w:lang w:val="en"/>
        </w:rPr>
        <w:t>Homecoming Basketball Games</w:t>
      </w:r>
    </w:p>
    <w:p w14:paraId="7523DB2E" w14:textId="77777777" w:rsidR="00FF13A6" w:rsidRDefault="00FF13A6" w:rsidP="00FF13A6">
      <w:pPr>
        <w:tabs>
          <w:tab w:val="left" w:pos="2520"/>
        </w:tabs>
        <w:ind w:left="1980"/>
        <w:contextualSpacing/>
        <w:rPr>
          <w:i/>
        </w:rPr>
      </w:pPr>
    </w:p>
    <w:p w14:paraId="7B9C5FE7" w14:textId="3DA5D51B" w:rsidR="00FF13A6" w:rsidRDefault="00FF13A6" w:rsidP="00FF13A6">
      <w:pPr>
        <w:tabs>
          <w:tab w:val="left" w:pos="2520"/>
        </w:tabs>
        <w:ind w:left="1980"/>
        <w:contextualSpacing/>
        <w:rPr>
          <w:i/>
        </w:rPr>
      </w:pPr>
      <w:r>
        <w:rPr>
          <w:i/>
        </w:rPr>
        <w:t xml:space="preserve">    </w:t>
      </w:r>
      <w:r w:rsidR="00E5051F">
        <w:rPr>
          <w:i/>
          <w:lang w:val="en"/>
        </w:rPr>
        <w:t>Women’s – UNF vs. Lipscomb, 1:00 pm</w:t>
      </w:r>
    </w:p>
    <w:p w14:paraId="39182C36" w14:textId="77777777" w:rsidR="00FF13A6" w:rsidRDefault="00FF13A6" w:rsidP="00FF13A6">
      <w:pPr>
        <w:tabs>
          <w:tab w:val="left" w:pos="2520"/>
        </w:tabs>
        <w:contextualSpacing/>
        <w:rPr>
          <w:i/>
        </w:rPr>
      </w:pPr>
    </w:p>
    <w:p w14:paraId="6F64E0DE" w14:textId="532B7D6E" w:rsidR="00FF13A6" w:rsidRPr="00C012B9" w:rsidRDefault="00FF13A6" w:rsidP="00FF13A6">
      <w:pPr>
        <w:tabs>
          <w:tab w:val="left" w:pos="2520"/>
        </w:tabs>
        <w:ind w:left="1980"/>
        <w:contextualSpacing/>
        <w:rPr>
          <w:i/>
        </w:rPr>
      </w:pPr>
      <w:r>
        <w:rPr>
          <w:i/>
        </w:rPr>
        <w:t xml:space="preserve">    </w:t>
      </w:r>
      <w:r w:rsidR="00E5051F">
        <w:rPr>
          <w:i/>
          <w:lang w:val="en"/>
        </w:rPr>
        <w:t>Men’s – UNF vs. Lipscomb, 5:00 pm</w:t>
      </w:r>
    </w:p>
    <w:p w14:paraId="0C1388E8" w14:textId="77777777" w:rsidR="00FF13A6" w:rsidRDefault="00FF13A6" w:rsidP="00FF13A6">
      <w:pPr>
        <w:contextualSpacing/>
        <w:rPr>
          <w:i/>
        </w:rPr>
      </w:pPr>
    </w:p>
    <w:p w14:paraId="6477E141" w14:textId="6204EA0F" w:rsidR="00FF13A6" w:rsidRDefault="00FF13A6" w:rsidP="00FF13A6">
      <w:pPr>
        <w:ind w:left="1440" w:firstLine="720"/>
        <w:contextualSpacing/>
        <w:rPr>
          <w:i/>
        </w:rPr>
      </w:pPr>
      <w:r>
        <w:rPr>
          <w:i/>
        </w:rPr>
        <w:t xml:space="preserve"> </w:t>
      </w:r>
      <w:r w:rsidR="00E5051F">
        <w:rPr>
          <w:b/>
          <w:i/>
          <w:lang w:val="en"/>
        </w:rPr>
        <w:t>Apr. 2, 2020</w:t>
      </w:r>
      <w:r w:rsidR="00E5051F">
        <w:rPr>
          <w:i/>
          <w:lang w:val="en"/>
        </w:rPr>
        <w:t xml:space="preserve"> – Celebrate UNF </w:t>
      </w:r>
    </w:p>
    <w:p w14:paraId="2F209D31" w14:textId="6A3FCEEB" w:rsidR="00FF13A6" w:rsidRPr="00E16946" w:rsidRDefault="00FF13A6" w:rsidP="00E16946">
      <w:pPr>
        <w:ind w:left="2160"/>
        <w:contextualSpacing/>
        <w:rPr>
          <w:i/>
        </w:rPr>
      </w:pPr>
      <w:r>
        <w:rPr>
          <w:i/>
        </w:rPr>
        <w:t xml:space="preserve"> </w:t>
      </w:r>
      <w:r w:rsidR="00E5051F">
        <w:rPr>
          <w:i/>
          <w:lang w:val="en"/>
        </w:rPr>
        <w:t>6:00 pm – 9:00 pm</w:t>
      </w:r>
    </w:p>
    <w:p w14:paraId="267C6BD1" w14:textId="77777777" w:rsidR="00FF13A6" w:rsidRDefault="00FF13A6" w:rsidP="00FF13A6">
      <w:pPr>
        <w:ind w:left="1260" w:firstLine="720"/>
        <w:contextualSpacing/>
        <w:rPr>
          <w:b/>
          <w:i/>
          <w:u w:val="single"/>
        </w:rPr>
      </w:pPr>
    </w:p>
    <w:p w14:paraId="23B656FC" w14:textId="65D69022" w:rsidR="00FF13A6" w:rsidRPr="0091530F" w:rsidRDefault="00E5051F" w:rsidP="00FF13A6">
      <w:pPr>
        <w:ind w:left="1260" w:firstLine="720"/>
        <w:contextualSpacing/>
        <w:rPr>
          <w:b/>
          <w:i/>
          <w:u w:val="single"/>
        </w:rPr>
      </w:pPr>
      <w:r>
        <w:rPr>
          <w:b/>
          <w:i/>
          <w:u w:val="single"/>
          <w:lang w:val="en"/>
        </w:rPr>
        <w:t>Commencement</w:t>
      </w:r>
    </w:p>
    <w:p w14:paraId="2533BFE4" w14:textId="77777777" w:rsidR="00FF13A6" w:rsidRDefault="00FF13A6" w:rsidP="00FF13A6">
      <w:pPr>
        <w:ind w:left="1980"/>
        <w:contextualSpacing/>
        <w:rPr>
          <w:b/>
          <w:i/>
        </w:rPr>
      </w:pPr>
    </w:p>
    <w:p w14:paraId="4D554619" w14:textId="7C7110F6" w:rsidR="00FF13A6" w:rsidRDefault="00E5051F" w:rsidP="00FF13A6">
      <w:pPr>
        <w:ind w:left="1980"/>
        <w:contextualSpacing/>
        <w:rPr>
          <w:i/>
        </w:rPr>
      </w:pPr>
      <w:r>
        <w:rPr>
          <w:b/>
          <w:i/>
          <w:lang w:val="en"/>
        </w:rPr>
        <w:t>May 1, 2020</w:t>
      </w:r>
      <w:r>
        <w:rPr>
          <w:i/>
          <w:lang w:val="en"/>
        </w:rPr>
        <w:t xml:space="preserve"> – Spring Commencement</w:t>
      </w:r>
    </w:p>
    <w:p w14:paraId="5B6F16BB" w14:textId="77777777" w:rsidR="00FF13A6" w:rsidRDefault="00FF13A6" w:rsidP="00FF13A6">
      <w:pPr>
        <w:ind w:left="1980"/>
        <w:contextualSpacing/>
        <w:rPr>
          <w:i/>
        </w:rPr>
      </w:pPr>
    </w:p>
    <w:p w14:paraId="4FC7E21E" w14:textId="42AA4859" w:rsidR="00FF13A6" w:rsidRDefault="00E5051F" w:rsidP="00FF13A6">
      <w:pPr>
        <w:ind w:left="3150" w:hanging="810"/>
        <w:contextualSpacing/>
        <w:rPr>
          <w:i/>
        </w:rPr>
      </w:pPr>
      <w:r>
        <w:rPr>
          <w:i/>
          <w:lang w:val="en"/>
        </w:rPr>
        <w:t xml:space="preserve">9:00 a.m. Brooks College of Health and the College of Education and Human Services </w:t>
      </w:r>
    </w:p>
    <w:p w14:paraId="423A7F1A" w14:textId="6E2C4870" w:rsidR="00FF13A6" w:rsidRDefault="00FF13A6" w:rsidP="00FF13A6">
      <w:pPr>
        <w:pStyle w:val="NormalWeb"/>
        <w:tabs>
          <w:tab w:val="left" w:pos="3510"/>
        </w:tabs>
        <w:ind w:left="3341" w:hanging="1267"/>
        <w:rPr>
          <w:rFonts w:ascii="Book Antiqua" w:eastAsia="Times New Roman" w:hAnsi="Book Antiqua" w:cs="Arial"/>
          <w:i/>
          <w:lang w:val="en"/>
        </w:rPr>
      </w:pPr>
      <w:r>
        <w:rPr>
          <w:rFonts w:ascii="Book Antiqua" w:hAnsi="Book Antiqua"/>
          <w:i/>
        </w:rPr>
        <w:t xml:space="preserve">    </w:t>
      </w:r>
      <w:r w:rsidR="00E5051F">
        <w:rPr>
          <w:rFonts w:ascii="Book Antiqua" w:hAnsi="Book Antiqua"/>
          <w:i/>
          <w:lang w:val="en"/>
        </w:rPr>
        <w:t xml:space="preserve">12:30 p.m.  </w:t>
      </w:r>
      <w:r w:rsidR="00E5051F">
        <w:rPr>
          <w:rFonts w:ascii="Book Antiqua" w:eastAsia="Times New Roman" w:hAnsi="Book Antiqua" w:cs="Arial"/>
          <w:i/>
          <w:lang w:val="en"/>
        </w:rPr>
        <w:t>College of Arts and Sciences (Art, Biology, Chemistry, Economics, English, Fine Arts, French Studies, History, Interdisciplinary Studies, International Studies, Math, Music, Philosophy, Physics, Practical Philosophy &amp; Applied Ethics, Religious Studies, Spanish, and Statistics) and the Coggin College of Business</w:t>
      </w:r>
    </w:p>
    <w:p w14:paraId="592AD8FE" w14:textId="0AA0A792" w:rsidR="00FF13A6" w:rsidRDefault="00E5051F" w:rsidP="00FF13A6">
      <w:pPr>
        <w:pStyle w:val="NormalWeb"/>
        <w:spacing w:before="0" w:beforeAutospacing="0" w:after="0" w:afterAutospacing="0"/>
        <w:ind w:left="3330" w:hanging="1080"/>
        <w:rPr>
          <w:rFonts w:ascii="Book Antiqua" w:eastAsia="Times New Roman" w:hAnsi="Book Antiqua" w:cs="Arial"/>
          <w:i/>
          <w:lang w:val="en"/>
        </w:rPr>
      </w:pPr>
      <w:r>
        <w:rPr>
          <w:rFonts w:ascii="Book Antiqua" w:hAnsi="Book Antiqua"/>
          <w:i/>
          <w:lang w:val="en"/>
        </w:rPr>
        <w:lastRenderedPageBreak/>
        <w:t>4:</w:t>
      </w:r>
      <w:r>
        <w:rPr>
          <w:rFonts w:ascii="Book Antiqua" w:eastAsia="Times New Roman" w:hAnsi="Book Antiqua" w:cs="Arial"/>
          <w:i/>
          <w:lang w:val="en"/>
        </w:rPr>
        <w:t>00 p.m.    College of Arts and Sciences (Anthropology, Behavioral Neuroscience, Communication, Criminal Justice, Political Sciences, Public Administration, Psychology, Social Work, and Sociology) and the</w:t>
      </w:r>
    </w:p>
    <w:p w14:paraId="5BD36C3A" w14:textId="2885B98C" w:rsidR="00FF13A6" w:rsidRDefault="00FF13A6" w:rsidP="00FF13A6">
      <w:pPr>
        <w:pStyle w:val="NormalWeb"/>
        <w:spacing w:before="0" w:beforeAutospacing="0" w:after="0" w:afterAutospacing="0"/>
        <w:ind w:left="3330" w:hanging="3330"/>
        <w:rPr>
          <w:rFonts w:ascii="Book Antiqua" w:hAnsi="Book Antiqua" w:cs="Arial"/>
          <w:i/>
          <w:lang w:val="en"/>
        </w:rPr>
      </w:pPr>
      <w:r>
        <w:rPr>
          <w:rFonts w:ascii="Book Antiqua" w:hAnsi="Book Antiqua"/>
          <w:i/>
        </w:rPr>
        <w:tab/>
      </w:r>
      <w:r w:rsidR="00E5051F">
        <w:rPr>
          <w:rFonts w:ascii="Book Antiqua" w:hAnsi="Book Antiqua" w:cs="Arial"/>
          <w:i/>
          <w:lang w:val="en"/>
        </w:rPr>
        <w:t>College of Computing, Engineering and Construction</w:t>
      </w:r>
    </w:p>
    <w:p w14:paraId="58EBD2BF" w14:textId="77777777" w:rsidR="00FF13A6" w:rsidRDefault="00FF13A6" w:rsidP="00FF13A6">
      <w:pPr>
        <w:ind w:left="1980"/>
        <w:contextualSpacing/>
        <w:rPr>
          <w:i/>
        </w:rPr>
      </w:pPr>
    </w:p>
    <w:p w14:paraId="6A00D5E1" w14:textId="77777777" w:rsidR="00FF13A6" w:rsidRDefault="00FF13A6" w:rsidP="00FF13A6">
      <w:pPr>
        <w:ind w:left="1980"/>
        <w:contextualSpacing/>
        <w:rPr>
          <w:b/>
          <w:i/>
          <w:u w:val="single"/>
        </w:rPr>
      </w:pPr>
    </w:p>
    <w:p w14:paraId="3D1A198A" w14:textId="77777777" w:rsidR="00FF13A6" w:rsidRDefault="00FF13A6" w:rsidP="00FF13A6">
      <w:pPr>
        <w:ind w:left="1980"/>
        <w:contextualSpacing/>
        <w:rPr>
          <w:b/>
          <w:i/>
          <w:u w:val="single"/>
        </w:rPr>
      </w:pPr>
    </w:p>
    <w:p w14:paraId="2D52A631" w14:textId="32FEBF3B" w:rsidR="00FF13A6" w:rsidRPr="0091530F" w:rsidRDefault="00E5051F" w:rsidP="00FF13A6">
      <w:pPr>
        <w:ind w:left="1980"/>
        <w:contextualSpacing/>
        <w:rPr>
          <w:b/>
          <w:i/>
          <w:u w:val="single"/>
        </w:rPr>
      </w:pPr>
      <w:r>
        <w:rPr>
          <w:b/>
          <w:i/>
          <w:u w:val="single"/>
          <w:lang w:val="en"/>
        </w:rPr>
        <w:t>Board of Trustees Meetings</w:t>
      </w:r>
    </w:p>
    <w:p w14:paraId="56BE5E39" w14:textId="77777777" w:rsidR="00FF13A6" w:rsidRDefault="00FF13A6" w:rsidP="00FF13A6">
      <w:pPr>
        <w:contextualSpacing/>
        <w:rPr>
          <w:i/>
        </w:rPr>
      </w:pPr>
    </w:p>
    <w:p w14:paraId="603181ED" w14:textId="1EFE2EA3" w:rsidR="00FF13A6" w:rsidRDefault="00E5051F" w:rsidP="00FF13A6">
      <w:pPr>
        <w:ind w:left="1980"/>
        <w:contextualSpacing/>
        <w:rPr>
          <w:i/>
        </w:rPr>
      </w:pPr>
      <w:r>
        <w:rPr>
          <w:b/>
          <w:i/>
          <w:lang w:val="en"/>
        </w:rPr>
        <w:t>Feb. 21, 2020</w:t>
      </w:r>
      <w:r>
        <w:rPr>
          <w:i/>
          <w:lang w:val="en"/>
        </w:rPr>
        <w:t xml:space="preserve"> – Mid-quarter Board of Trustees Meeting (11:00 am – 12:00 pm)</w:t>
      </w:r>
    </w:p>
    <w:p w14:paraId="66525D67" w14:textId="77777777" w:rsidR="00FF13A6" w:rsidRDefault="00FF13A6" w:rsidP="00FF13A6">
      <w:pPr>
        <w:contextualSpacing/>
        <w:rPr>
          <w:i/>
        </w:rPr>
      </w:pPr>
    </w:p>
    <w:p w14:paraId="00D61F60" w14:textId="40FC8D60" w:rsidR="00FF13A6" w:rsidRDefault="00E5051F" w:rsidP="00FF13A6">
      <w:pPr>
        <w:ind w:left="1260" w:firstLine="720"/>
        <w:contextualSpacing/>
        <w:rPr>
          <w:i/>
        </w:rPr>
      </w:pPr>
      <w:r>
        <w:rPr>
          <w:b/>
          <w:i/>
          <w:lang w:val="en"/>
        </w:rPr>
        <w:t>Mar. 12, 2020</w:t>
      </w:r>
      <w:r>
        <w:rPr>
          <w:i/>
          <w:lang w:val="en"/>
        </w:rPr>
        <w:t xml:space="preserve"> – 2</w:t>
      </w:r>
      <w:r>
        <w:rPr>
          <w:i/>
          <w:vertAlign w:val="superscript"/>
          <w:lang w:val="en"/>
        </w:rPr>
        <w:t>nd</w:t>
      </w:r>
      <w:r>
        <w:rPr>
          <w:i/>
          <w:lang w:val="en"/>
        </w:rPr>
        <w:t xml:space="preserve"> Quarter Meeting (8:30 am – 5:30 pm)</w:t>
      </w:r>
    </w:p>
    <w:p w14:paraId="317E4905" w14:textId="77777777" w:rsidR="00FF13A6" w:rsidRDefault="00FF13A6" w:rsidP="00FF13A6">
      <w:pPr>
        <w:contextualSpacing/>
        <w:rPr>
          <w:i/>
        </w:rPr>
      </w:pPr>
    </w:p>
    <w:p w14:paraId="54C3FF8F" w14:textId="6ABED5C0" w:rsidR="00FF13A6" w:rsidRDefault="00E5051F" w:rsidP="00FF13A6">
      <w:pPr>
        <w:ind w:left="1260" w:firstLine="720"/>
        <w:contextualSpacing/>
        <w:rPr>
          <w:i/>
        </w:rPr>
      </w:pPr>
      <w:r>
        <w:rPr>
          <w:b/>
          <w:i/>
          <w:lang w:val="en"/>
        </w:rPr>
        <w:t>Apr. 14, 2020</w:t>
      </w:r>
      <w:r>
        <w:rPr>
          <w:i/>
          <w:lang w:val="en"/>
        </w:rPr>
        <w:t xml:space="preserve"> – Mid-quarter Board of Trustees Meeting (11:00 am – 12:00 pm)</w:t>
      </w:r>
    </w:p>
    <w:p w14:paraId="7E3005DF" w14:textId="77777777" w:rsidR="00FF13A6" w:rsidRDefault="00FF13A6" w:rsidP="00FF13A6">
      <w:pPr>
        <w:ind w:left="1980"/>
        <w:contextualSpacing/>
        <w:rPr>
          <w:i/>
        </w:rPr>
      </w:pPr>
    </w:p>
    <w:p w14:paraId="135E3A58" w14:textId="79C762D6" w:rsidR="00FF13A6" w:rsidRDefault="00E5051F" w:rsidP="00FF13A6">
      <w:pPr>
        <w:ind w:left="3600" w:hanging="1620"/>
        <w:contextualSpacing/>
        <w:rPr>
          <w:i/>
        </w:rPr>
      </w:pPr>
      <w:r>
        <w:rPr>
          <w:b/>
          <w:i/>
          <w:lang w:val="en"/>
        </w:rPr>
        <w:t>May 21, 2020</w:t>
      </w:r>
      <w:r>
        <w:rPr>
          <w:i/>
          <w:lang w:val="en"/>
        </w:rPr>
        <w:t xml:space="preserve"> – Board of Trustees Budget Hearing Workshop (2:00 pm – 5:00 pm)</w:t>
      </w:r>
    </w:p>
    <w:p w14:paraId="20F0FF0A" w14:textId="77777777" w:rsidR="00FF13A6" w:rsidRDefault="00FF13A6" w:rsidP="00FF13A6">
      <w:pPr>
        <w:ind w:left="3600" w:hanging="1620"/>
        <w:contextualSpacing/>
        <w:rPr>
          <w:i/>
        </w:rPr>
      </w:pPr>
    </w:p>
    <w:p w14:paraId="5874D788" w14:textId="1653DFE5" w:rsidR="00FF13A6" w:rsidRDefault="00E5051F" w:rsidP="00FF13A6">
      <w:pPr>
        <w:ind w:left="3600" w:hanging="1620"/>
        <w:contextualSpacing/>
        <w:rPr>
          <w:i/>
        </w:rPr>
      </w:pPr>
      <w:r>
        <w:rPr>
          <w:b/>
          <w:i/>
          <w:lang w:val="en"/>
        </w:rPr>
        <w:t>June 18, 2020</w:t>
      </w:r>
      <w:r>
        <w:rPr>
          <w:i/>
          <w:lang w:val="en"/>
        </w:rPr>
        <w:t xml:space="preserve"> – 3</w:t>
      </w:r>
      <w:r>
        <w:rPr>
          <w:i/>
          <w:vertAlign w:val="superscript"/>
          <w:lang w:val="en"/>
        </w:rPr>
        <w:t xml:space="preserve">rd </w:t>
      </w:r>
      <w:r>
        <w:rPr>
          <w:i/>
          <w:lang w:val="en"/>
        </w:rPr>
        <w:t>Quarter Board of Trustees Meeting (8:30 am – 5:30 pm)</w:t>
      </w:r>
    </w:p>
    <w:p w14:paraId="157D5F64" w14:textId="77777777" w:rsidR="00FF13A6" w:rsidRDefault="00FF13A6" w:rsidP="00FF13A6">
      <w:pPr>
        <w:ind w:left="3600" w:hanging="1620"/>
        <w:contextualSpacing/>
        <w:rPr>
          <w:i/>
        </w:rPr>
      </w:pPr>
    </w:p>
    <w:p w14:paraId="05C130C9" w14:textId="078622B8" w:rsidR="00FF13A6" w:rsidRDefault="00E5051F" w:rsidP="00FF13A6">
      <w:pPr>
        <w:ind w:left="3600" w:hanging="1620"/>
        <w:contextualSpacing/>
        <w:rPr>
          <w:i/>
        </w:rPr>
      </w:pPr>
      <w:r>
        <w:rPr>
          <w:b/>
          <w:i/>
          <w:lang w:val="en"/>
        </w:rPr>
        <w:t>July 14, 2020</w:t>
      </w:r>
      <w:r>
        <w:rPr>
          <w:i/>
          <w:lang w:val="en"/>
        </w:rPr>
        <w:t xml:space="preserve"> – Mid-quarter Board of Trustees Meeting (11:00 am – 12:00 pm)</w:t>
      </w:r>
    </w:p>
    <w:p w14:paraId="5F793DFF" w14:textId="77777777" w:rsidR="00FF13A6" w:rsidRPr="009B720C" w:rsidRDefault="00FF13A6" w:rsidP="00FF13A6">
      <w:pPr>
        <w:contextualSpacing/>
        <w:rPr>
          <w:noProof/>
        </w:rPr>
      </w:pPr>
    </w:p>
    <w:p w14:paraId="494C5B91" w14:textId="114F909E" w:rsidR="00FF13A6" w:rsidRDefault="00E5051F" w:rsidP="00FF13A6">
      <w:pPr>
        <w:ind w:left="3600" w:hanging="1620"/>
        <w:contextualSpacing/>
        <w:rPr>
          <w:i/>
        </w:rPr>
      </w:pPr>
      <w:r>
        <w:rPr>
          <w:b/>
          <w:i/>
          <w:lang w:val="en"/>
        </w:rPr>
        <w:t>Aug. 11, 2020</w:t>
      </w:r>
      <w:r>
        <w:rPr>
          <w:i/>
          <w:lang w:val="en"/>
        </w:rPr>
        <w:t xml:space="preserve"> – Board of Trustees Meeting (11:00 am – 12:00 pm)</w:t>
      </w:r>
    </w:p>
    <w:p w14:paraId="1161B427" w14:textId="77777777" w:rsidR="00FF13A6" w:rsidRDefault="00FF13A6" w:rsidP="00FF13A6">
      <w:pPr>
        <w:ind w:left="3600" w:hanging="1620"/>
        <w:contextualSpacing/>
        <w:rPr>
          <w:i/>
        </w:rPr>
      </w:pPr>
    </w:p>
    <w:p w14:paraId="6C48F3EA" w14:textId="37C9ADAF" w:rsidR="00FF13A6" w:rsidRDefault="00E5051F" w:rsidP="00FF13A6">
      <w:pPr>
        <w:ind w:left="3600" w:hanging="1620"/>
        <w:contextualSpacing/>
        <w:rPr>
          <w:i/>
        </w:rPr>
      </w:pPr>
      <w:r>
        <w:rPr>
          <w:b/>
          <w:i/>
          <w:lang w:val="en"/>
        </w:rPr>
        <w:t>Sept. 10, 2020</w:t>
      </w:r>
      <w:r>
        <w:rPr>
          <w:i/>
          <w:lang w:val="en"/>
        </w:rPr>
        <w:t xml:space="preserve"> – Board of Trustees Annual Retreat (8:30 am – 4:30 pm)</w:t>
      </w:r>
    </w:p>
    <w:p w14:paraId="45C2373E" w14:textId="77777777" w:rsidR="00FF13A6" w:rsidRDefault="00FF13A6" w:rsidP="00FF13A6">
      <w:pPr>
        <w:ind w:left="3600" w:hanging="1620"/>
        <w:contextualSpacing/>
        <w:rPr>
          <w:i/>
        </w:rPr>
      </w:pPr>
    </w:p>
    <w:p w14:paraId="46CE1A44" w14:textId="7E4FDE14" w:rsidR="00FF13A6" w:rsidRDefault="00E5051F" w:rsidP="00FF13A6">
      <w:pPr>
        <w:ind w:left="3600" w:hanging="1620"/>
        <w:contextualSpacing/>
        <w:rPr>
          <w:i/>
        </w:rPr>
      </w:pPr>
      <w:r>
        <w:rPr>
          <w:b/>
          <w:i/>
          <w:lang w:val="en"/>
        </w:rPr>
        <w:t>Oct. 15, 2020</w:t>
      </w:r>
      <w:r>
        <w:rPr>
          <w:i/>
          <w:lang w:val="en"/>
        </w:rPr>
        <w:t xml:space="preserve"> </w:t>
      </w:r>
      <w:bookmarkStart w:id="1" w:name="_Hlk27747276"/>
      <w:r>
        <w:rPr>
          <w:i/>
          <w:lang w:val="en"/>
        </w:rPr>
        <w:t>–</w:t>
      </w:r>
      <w:bookmarkEnd w:id="1"/>
      <w:r>
        <w:rPr>
          <w:i/>
          <w:lang w:val="en"/>
        </w:rPr>
        <w:t xml:space="preserve"> 4</w:t>
      </w:r>
      <w:r>
        <w:rPr>
          <w:i/>
          <w:vertAlign w:val="superscript"/>
          <w:lang w:val="en"/>
        </w:rPr>
        <w:t>th</w:t>
      </w:r>
      <w:r>
        <w:rPr>
          <w:i/>
          <w:lang w:val="en"/>
        </w:rPr>
        <w:t xml:space="preserve"> Quarter Meeting (8:30 am – 5:30 pm)</w:t>
      </w:r>
    </w:p>
    <w:p w14:paraId="6BD28D40" w14:textId="77777777" w:rsidR="00FF13A6" w:rsidRDefault="00FF13A6" w:rsidP="00FF13A6">
      <w:pPr>
        <w:ind w:left="3600" w:hanging="1620"/>
        <w:contextualSpacing/>
        <w:rPr>
          <w:i/>
        </w:rPr>
      </w:pPr>
    </w:p>
    <w:p w14:paraId="0781B555" w14:textId="1AEE5A0B" w:rsidR="00FF13A6" w:rsidRDefault="00E5051F" w:rsidP="00FF13A6">
      <w:pPr>
        <w:ind w:left="3600" w:hanging="1620"/>
        <w:contextualSpacing/>
        <w:rPr>
          <w:i/>
        </w:rPr>
      </w:pPr>
      <w:r>
        <w:rPr>
          <w:b/>
          <w:i/>
          <w:lang w:val="en"/>
        </w:rPr>
        <w:t>Nov. 4-Nov. 5, 2020</w:t>
      </w:r>
      <w:r>
        <w:rPr>
          <w:i/>
          <w:lang w:val="en"/>
        </w:rPr>
        <w:t xml:space="preserve"> – Trustee Summit &amp; Board of Governors Meeting at UNF</w:t>
      </w:r>
    </w:p>
    <w:p w14:paraId="161632B5" w14:textId="179F4444" w:rsidR="00FF13A6" w:rsidRDefault="00FF13A6" w:rsidP="00FF13A6">
      <w:pPr>
        <w:ind w:left="3600" w:hanging="1620"/>
        <w:contextualSpacing/>
        <w:rPr>
          <w:i/>
        </w:rPr>
      </w:pPr>
      <w:r>
        <w:rPr>
          <w:i/>
        </w:rPr>
        <w:t xml:space="preserve">                          </w:t>
      </w:r>
      <w:r w:rsidR="00E5051F">
        <w:rPr>
          <w:i/>
          <w:lang w:val="en"/>
        </w:rPr>
        <w:t>(8:30 am – 5:00 pm each day)</w:t>
      </w:r>
    </w:p>
    <w:p w14:paraId="3DAB4BC1" w14:textId="77777777" w:rsidR="00FF13A6" w:rsidRPr="00BC7108" w:rsidRDefault="00FF13A6" w:rsidP="00AA5532">
      <w:pPr>
        <w:tabs>
          <w:tab w:val="left" w:pos="2160"/>
        </w:tabs>
        <w:contextualSpacing/>
        <w:jc w:val="both"/>
      </w:pPr>
    </w:p>
    <w:sectPr w:rsidR="00FF13A6" w:rsidRPr="00BC7108" w:rsidSect="00E5051F">
      <w:footerReference w:type="default" r:id="rId12"/>
      <w:headerReference w:type="first" r:id="rId13"/>
      <w:pgSz w:w="12240" w:h="15840"/>
      <w:pgMar w:top="1008" w:right="900" w:bottom="864"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0D651" w14:textId="77777777" w:rsidR="004C313F" w:rsidRDefault="004C313F">
      <w:pPr>
        <w:spacing w:after="0" w:line="240" w:lineRule="auto"/>
      </w:pPr>
      <w:r>
        <w:separator/>
      </w:r>
    </w:p>
    <w:p w14:paraId="716ABE7C" w14:textId="77777777" w:rsidR="004C313F" w:rsidRDefault="004C313F"/>
  </w:endnote>
  <w:endnote w:type="continuationSeparator" w:id="0">
    <w:p w14:paraId="407292A3" w14:textId="77777777" w:rsidR="004C313F" w:rsidRDefault="004C313F">
      <w:pPr>
        <w:spacing w:after="0" w:line="240" w:lineRule="auto"/>
      </w:pPr>
      <w:r>
        <w:continuationSeparator/>
      </w:r>
    </w:p>
    <w:p w14:paraId="06705C86" w14:textId="77777777" w:rsidR="004C313F" w:rsidRDefault="004C31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B08E9" w14:textId="59C508BF" w:rsidR="008B1D3E" w:rsidRDefault="008B1D3E" w:rsidP="006A5C70">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E5051F">
      <w:rPr>
        <w:caps/>
        <w:noProof/>
        <w:color w:val="4472C4" w:themeColor="accent1"/>
      </w:rPr>
      <w:t>18</w:t>
    </w:r>
    <w:r>
      <w:rPr>
        <w:caps/>
        <w:noProof/>
        <w:color w:val="4472C4" w:themeColor="accent1"/>
      </w:rPr>
      <w:fldChar w:fldCharType="end"/>
    </w:r>
  </w:p>
  <w:p w14:paraId="62D7EF2F" w14:textId="77777777" w:rsidR="008B1D3E" w:rsidRDefault="008B1D3E">
    <w:pPr>
      <w:pStyle w:val="Footer"/>
    </w:pPr>
  </w:p>
  <w:p w14:paraId="1EE3FE58" w14:textId="77777777" w:rsidR="008B1D3E" w:rsidRDefault="008B1D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3BAC4" w14:textId="77777777" w:rsidR="004C313F" w:rsidRDefault="004C313F">
      <w:pPr>
        <w:spacing w:after="0" w:line="240" w:lineRule="auto"/>
      </w:pPr>
      <w:r>
        <w:separator/>
      </w:r>
    </w:p>
    <w:p w14:paraId="0200E2B9" w14:textId="77777777" w:rsidR="004C313F" w:rsidRDefault="004C313F"/>
  </w:footnote>
  <w:footnote w:type="continuationSeparator" w:id="0">
    <w:p w14:paraId="517DACD5" w14:textId="77777777" w:rsidR="004C313F" w:rsidRDefault="004C313F">
      <w:pPr>
        <w:spacing w:after="0" w:line="240" w:lineRule="auto"/>
      </w:pPr>
      <w:r>
        <w:continuationSeparator/>
      </w:r>
    </w:p>
    <w:p w14:paraId="5D5C4BDB" w14:textId="77777777" w:rsidR="004C313F" w:rsidRDefault="004C31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BB143" w14:textId="187E2185" w:rsidR="008B1D3E" w:rsidRDefault="008B1D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25F05"/>
    <w:multiLevelType w:val="hybridMultilevel"/>
    <w:tmpl w:val="A6DAA1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A4854"/>
    <w:multiLevelType w:val="hybridMultilevel"/>
    <w:tmpl w:val="D6E0DF86"/>
    <w:lvl w:ilvl="0" w:tplc="4B5A4A1E">
      <w:start w:val="1"/>
      <w:numFmt w:val="decimal"/>
      <w:lvlText w:val="%1."/>
      <w:lvlJc w:val="left"/>
      <w:pPr>
        <w:ind w:left="2850" w:hanging="360"/>
      </w:pPr>
      <w:rPr>
        <w:rFonts w:hint="default"/>
      </w:rPr>
    </w:lvl>
    <w:lvl w:ilvl="1" w:tplc="04090019" w:tentative="1">
      <w:start w:val="1"/>
      <w:numFmt w:val="lowerLetter"/>
      <w:lvlText w:val="%2."/>
      <w:lvlJc w:val="left"/>
      <w:pPr>
        <w:ind w:left="3570" w:hanging="360"/>
      </w:pPr>
    </w:lvl>
    <w:lvl w:ilvl="2" w:tplc="0409001B" w:tentative="1">
      <w:start w:val="1"/>
      <w:numFmt w:val="lowerRoman"/>
      <w:lvlText w:val="%3."/>
      <w:lvlJc w:val="right"/>
      <w:pPr>
        <w:ind w:left="4290" w:hanging="180"/>
      </w:pPr>
    </w:lvl>
    <w:lvl w:ilvl="3" w:tplc="0409000F" w:tentative="1">
      <w:start w:val="1"/>
      <w:numFmt w:val="decimal"/>
      <w:lvlText w:val="%4."/>
      <w:lvlJc w:val="left"/>
      <w:pPr>
        <w:ind w:left="5010" w:hanging="360"/>
      </w:pPr>
    </w:lvl>
    <w:lvl w:ilvl="4" w:tplc="04090019" w:tentative="1">
      <w:start w:val="1"/>
      <w:numFmt w:val="lowerLetter"/>
      <w:lvlText w:val="%5."/>
      <w:lvlJc w:val="left"/>
      <w:pPr>
        <w:ind w:left="5730" w:hanging="360"/>
      </w:pPr>
    </w:lvl>
    <w:lvl w:ilvl="5" w:tplc="0409001B" w:tentative="1">
      <w:start w:val="1"/>
      <w:numFmt w:val="lowerRoman"/>
      <w:lvlText w:val="%6."/>
      <w:lvlJc w:val="right"/>
      <w:pPr>
        <w:ind w:left="6450" w:hanging="180"/>
      </w:pPr>
    </w:lvl>
    <w:lvl w:ilvl="6" w:tplc="0409000F" w:tentative="1">
      <w:start w:val="1"/>
      <w:numFmt w:val="decimal"/>
      <w:lvlText w:val="%7."/>
      <w:lvlJc w:val="left"/>
      <w:pPr>
        <w:ind w:left="7170" w:hanging="360"/>
      </w:pPr>
    </w:lvl>
    <w:lvl w:ilvl="7" w:tplc="04090019" w:tentative="1">
      <w:start w:val="1"/>
      <w:numFmt w:val="lowerLetter"/>
      <w:lvlText w:val="%8."/>
      <w:lvlJc w:val="left"/>
      <w:pPr>
        <w:ind w:left="7890" w:hanging="360"/>
      </w:pPr>
    </w:lvl>
    <w:lvl w:ilvl="8" w:tplc="0409001B" w:tentative="1">
      <w:start w:val="1"/>
      <w:numFmt w:val="lowerRoman"/>
      <w:lvlText w:val="%9."/>
      <w:lvlJc w:val="right"/>
      <w:pPr>
        <w:ind w:left="8610" w:hanging="180"/>
      </w:pPr>
    </w:lvl>
  </w:abstractNum>
  <w:abstractNum w:abstractNumId="2" w15:restartNumberingAfterBreak="0">
    <w:nsid w:val="44F7760A"/>
    <w:multiLevelType w:val="hybridMultilevel"/>
    <w:tmpl w:val="CDA6017C"/>
    <w:lvl w:ilvl="0" w:tplc="CC9C0180">
      <w:start w:val="1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CF174A"/>
    <w:multiLevelType w:val="hybridMultilevel"/>
    <w:tmpl w:val="6BE25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NLY0NDG0MLY0NjdU0lEKTi0uzszPAykwrAUAEJTJIiwAAAA="/>
  </w:docVars>
  <w:rsids>
    <w:rsidRoot w:val="00205327"/>
    <w:rsid w:val="00001587"/>
    <w:rsid w:val="00011914"/>
    <w:rsid w:val="00013BD9"/>
    <w:rsid w:val="0001719B"/>
    <w:rsid w:val="000201FD"/>
    <w:rsid w:val="00023903"/>
    <w:rsid w:val="00030CF8"/>
    <w:rsid w:val="00033D0F"/>
    <w:rsid w:val="0003447B"/>
    <w:rsid w:val="00042395"/>
    <w:rsid w:val="000472D3"/>
    <w:rsid w:val="00052465"/>
    <w:rsid w:val="00053E4A"/>
    <w:rsid w:val="00055993"/>
    <w:rsid w:val="00060F47"/>
    <w:rsid w:val="000622F2"/>
    <w:rsid w:val="0006292A"/>
    <w:rsid w:val="00063005"/>
    <w:rsid w:val="00063670"/>
    <w:rsid w:val="000645BE"/>
    <w:rsid w:val="0006534D"/>
    <w:rsid w:val="000724AA"/>
    <w:rsid w:val="00074B5E"/>
    <w:rsid w:val="0008073D"/>
    <w:rsid w:val="000831C8"/>
    <w:rsid w:val="00094E95"/>
    <w:rsid w:val="000972C4"/>
    <w:rsid w:val="000A0547"/>
    <w:rsid w:val="000A0A43"/>
    <w:rsid w:val="000A3465"/>
    <w:rsid w:val="000A65BE"/>
    <w:rsid w:val="000A67B9"/>
    <w:rsid w:val="000B3A15"/>
    <w:rsid w:val="000B45B3"/>
    <w:rsid w:val="000B61FD"/>
    <w:rsid w:val="000B70D1"/>
    <w:rsid w:val="000B730A"/>
    <w:rsid w:val="000C11AE"/>
    <w:rsid w:val="000C19EE"/>
    <w:rsid w:val="000C3C4B"/>
    <w:rsid w:val="000C7309"/>
    <w:rsid w:val="000D240A"/>
    <w:rsid w:val="000D37F7"/>
    <w:rsid w:val="000D5F4F"/>
    <w:rsid w:val="000E0154"/>
    <w:rsid w:val="000E0EC6"/>
    <w:rsid w:val="000E0F38"/>
    <w:rsid w:val="000E1047"/>
    <w:rsid w:val="000E1D81"/>
    <w:rsid w:val="000E2B25"/>
    <w:rsid w:val="000E39E8"/>
    <w:rsid w:val="000E3D36"/>
    <w:rsid w:val="000E5768"/>
    <w:rsid w:val="000F2205"/>
    <w:rsid w:val="000F53FC"/>
    <w:rsid w:val="000F5929"/>
    <w:rsid w:val="000F7815"/>
    <w:rsid w:val="00101C9B"/>
    <w:rsid w:val="00101F2C"/>
    <w:rsid w:val="0010764F"/>
    <w:rsid w:val="00112CCA"/>
    <w:rsid w:val="00117114"/>
    <w:rsid w:val="00120A03"/>
    <w:rsid w:val="00121925"/>
    <w:rsid w:val="00122595"/>
    <w:rsid w:val="0012294E"/>
    <w:rsid w:val="00131154"/>
    <w:rsid w:val="00137A47"/>
    <w:rsid w:val="00140D98"/>
    <w:rsid w:val="00143307"/>
    <w:rsid w:val="0014486D"/>
    <w:rsid w:val="00144DA9"/>
    <w:rsid w:val="0014502D"/>
    <w:rsid w:val="00150407"/>
    <w:rsid w:val="00151984"/>
    <w:rsid w:val="001539D3"/>
    <w:rsid w:val="00155100"/>
    <w:rsid w:val="00165B3B"/>
    <w:rsid w:val="001668CF"/>
    <w:rsid w:val="001672D8"/>
    <w:rsid w:val="00167DC2"/>
    <w:rsid w:val="00176018"/>
    <w:rsid w:val="00180833"/>
    <w:rsid w:val="0018481C"/>
    <w:rsid w:val="001910CA"/>
    <w:rsid w:val="0019154F"/>
    <w:rsid w:val="00195551"/>
    <w:rsid w:val="001958DA"/>
    <w:rsid w:val="001966C0"/>
    <w:rsid w:val="00197327"/>
    <w:rsid w:val="001A0AB2"/>
    <w:rsid w:val="001A1163"/>
    <w:rsid w:val="001A25BE"/>
    <w:rsid w:val="001A3962"/>
    <w:rsid w:val="001A4079"/>
    <w:rsid w:val="001A7D46"/>
    <w:rsid w:val="001B2544"/>
    <w:rsid w:val="001C03F9"/>
    <w:rsid w:val="001C0E8C"/>
    <w:rsid w:val="001C1E09"/>
    <w:rsid w:val="001C1EEF"/>
    <w:rsid w:val="001C48FE"/>
    <w:rsid w:val="001D3874"/>
    <w:rsid w:val="001D5604"/>
    <w:rsid w:val="001D5626"/>
    <w:rsid w:val="001E1444"/>
    <w:rsid w:val="001E4F15"/>
    <w:rsid w:val="001E5879"/>
    <w:rsid w:val="001F1BF2"/>
    <w:rsid w:val="001F4E94"/>
    <w:rsid w:val="001F70BE"/>
    <w:rsid w:val="001F714E"/>
    <w:rsid w:val="00200C89"/>
    <w:rsid w:val="0020456E"/>
    <w:rsid w:val="00205327"/>
    <w:rsid w:val="0020632C"/>
    <w:rsid w:val="0021463F"/>
    <w:rsid w:val="0021670F"/>
    <w:rsid w:val="00217CEF"/>
    <w:rsid w:val="0022112C"/>
    <w:rsid w:val="00221862"/>
    <w:rsid w:val="00222F84"/>
    <w:rsid w:val="00237D12"/>
    <w:rsid w:val="00241323"/>
    <w:rsid w:val="002471CD"/>
    <w:rsid w:val="002476B1"/>
    <w:rsid w:val="00256CED"/>
    <w:rsid w:val="00266A8E"/>
    <w:rsid w:val="00273468"/>
    <w:rsid w:val="00273DBE"/>
    <w:rsid w:val="00280DC8"/>
    <w:rsid w:val="00282540"/>
    <w:rsid w:val="002829EF"/>
    <w:rsid w:val="0028537A"/>
    <w:rsid w:val="00290811"/>
    <w:rsid w:val="00293D03"/>
    <w:rsid w:val="002965F5"/>
    <w:rsid w:val="002A16CB"/>
    <w:rsid w:val="002B03F5"/>
    <w:rsid w:val="002B1052"/>
    <w:rsid w:val="002B495C"/>
    <w:rsid w:val="002B4DFF"/>
    <w:rsid w:val="002B5CC2"/>
    <w:rsid w:val="002B71B3"/>
    <w:rsid w:val="002D4F7E"/>
    <w:rsid w:val="002D757D"/>
    <w:rsid w:val="002E0555"/>
    <w:rsid w:val="002E19B1"/>
    <w:rsid w:val="002E6225"/>
    <w:rsid w:val="002E64BF"/>
    <w:rsid w:val="002F127D"/>
    <w:rsid w:val="002F2DB7"/>
    <w:rsid w:val="002F6520"/>
    <w:rsid w:val="003043AB"/>
    <w:rsid w:val="00311177"/>
    <w:rsid w:val="0031439D"/>
    <w:rsid w:val="0031504A"/>
    <w:rsid w:val="00320F55"/>
    <w:rsid w:val="003216BB"/>
    <w:rsid w:val="00323974"/>
    <w:rsid w:val="003248AE"/>
    <w:rsid w:val="003401C7"/>
    <w:rsid w:val="00344B8B"/>
    <w:rsid w:val="00347EC6"/>
    <w:rsid w:val="00351A6B"/>
    <w:rsid w:val="00355B17"/>
    <w:rsid w:val="0035620B"/>
    <w:rsid w:val="00356D31"/>
    <w:rsid w:val="00360DB2"/>
    <w:rsid w:val="00364EAA"/>
    <w:rsid w:val="003823D7"/>
    <w:rsid w:val="00384AEB"/>
    <w:rsid w:val="00390B29"/>
    <w:rsid w:val="00392DDF"/>
    <w:rsid w:val="00394B65"/>
    <w:rsid w:val="003A0240"/>
    <w:rsid w:val="003A7EE8"/>
    <w:rsid w:val="003B5D14"/>
    <w:rsid w:val="003B6CFA"/>
    <w:rsid w:val="003D7305"/>
    <w:rsid w:val="003E29BE"/>
    <w:rsid w:val="003E3CE7"/>
    <w:rsid w:val="003E4CEB"/>
    <w:rsid w:val="003E50BB"/>
    <w:rsid w:val="003E5344"/>
    <w:rsid w:val="003F0072"/>
    <w:rsid w:val="003F19F8"/>
    <w:rsid w:val="004058A2"/>
    <w:rsid w:val="00410713"/>
    <w:rsid w:val="00412D77"/>
    <w:rsid w:val="00415476"/>
    <w:rsid w:val="00420BF1"/>
    <w:rsid w:val="00421355"/>
    <w:rsid w:val="004214A2"/>
    <w:rsid w:val="0042217E"/>
    <w:rsid w:val="004243A4"/>
    <w:rsid w:val="00424F93"/>
    <w:rsid w:val="00433C78"/>
    <w:rsid w:val="00445329"/>
    <w:rsid w:val="00447BF9"/>
    <w:rsid w:val="00451FF0"/>
    <w:rsid w:val="00454CA3"/>
    <w:rsid w:val="00460519"/>
    <w:rsid w:val="00464192"/>
    <w:rsid w:val="004643C6"/>
    <w:rsid w:val="00474953"/>
    <w:rsid w:val="00477698"/>
    <w:rsid w:val="0048007B"/>
    <w:rsid w:val="00483CE1"/>
    <w:rsid w:val="00485276"/>
    <w:rsid w:val="00485935"/>
    <w:rsid w:val="004873A2"/>
    <w:rsid w:val="00490B71"/>
    <w:rsid w:val="00494C31"/>
    <w:rsid w:val="004967C2"/>
    <w:rsid w:val="004A0FD0"/>
    <w:rsid w:val="004A20E5"/>
    <w:rsid w:val="004B0F09"/>
    <w:rsid w:val="004B2C6D"/>
    <w:rsid w:val="004B4271"/>
    <w:rsid w:val="004C0157"/>
    <w:rsid w:val="004C313F"/>
    <w:rsid w:val="004C59CA"/>
    <w:rsid w:val="004C5A29"/>
    <w:rsid w:val="004C62BC"/>
    <w:rsid w:val="004E1CCC"/>
    <w:rsid w:val="004E48B1"/>
    <w:rsid w:val="004F06F5"/>
    <w:rsid w:val="004F1FD6"/>
    <w:rsid w:val="004F36A8"/>
    <w:rsid w:val="004F462A"/>
    <w:rsid w:val="004F650E"/>
    <w:rsid w:val="004F6852"/>
    <w:rsid w:val="0050095C"/>
    <w:rsid w:val="0050659D"/>
    <w:rsid w:val="00511070"/>
    <w:rsid w:val="00515C27"/>
    <w:rsid w:val="00516F43"/>
    <w:rsid w:val="00517D17"/>
    <w:rsid w:val="00520B3F"/>
    <w:rsid w:val="0052621B"/>
    <w:rsid w:val="00531FF9"/>
    <w:rsid w:val="00534419"/>
    <w:rsid w:val="0053684D"/>
    <w:rsid w:val="0054183D"/>
    <w:rsid w:val="0054361E"/>
    <w:rsid w:val="00546972"/>
    <w:rsid w:val="005530C6"/>
    <w:rsid w:val="005542E9"/>
    <w:rsid w:val="005544A2"/>
    <w:rsid w:val="00563417"/>
    <w:rsid w:val="00565964"/>
    <w:rsid w:val="00567C9F"/>
    <w:rsid w:val="005715E1"/>
    <w:rsid w:val="00574B15"/>
    <w:rsid w:val="00580C5C"/>
    <w:rsid w:val="005853DA"/>
    <w:rsid w:val="00592C8C"/>
    <w:rsid w:val="005A09E2"/>
    <w:rsid w:val="005A4131"/>
    <w:rsid w:val="005A51BC"/>
    <w:rsid w:val="005B03B0"/>
    <w:rsid w:val="005B1623"/>
    <w:rsid w:val="005B2AE4"/>
    <w:rsid w:val="005B602C"/>
    <w:rsid w:val="005B6E22"/>
    <w:rsid w:val="005C1C41"/>
    <w:rsid w:val="005C1D6C"/>
    <w:rsid w:val="005C32C5"/>
    <w:rsid w:val="005C3FD7"/>
    <w:rsid w:val="005C4868"/>
    <w:rsid w:val="005C551E"/>
    <w:rsid w:val="005C5FE4"/>
    <w:rsid w:val="005E2233"/>
    <w:rsid w:val="005E648D"/>
    <w:rsid w:val="005E6FB4"/>
    <w:rsid w:val="005E72E0"/>
    <w:rsid w:val="005F52EB"/>
    <w:rsid w:val="00602396"/>
    <w:rsid w:val="00607C5F"/>
    <w:rsid w:val="0061220B"/>
    <w:rsid w:val="006203D3"/>
    <w:rsid w:val="0062535E"/>
    <w:rsid w:val="00625CFE"/>
    <w:rsid w:val="00626770"/>
    <w:rsid w:val="00633571"/>
    <w:rsid w:val="00637191"/>
    <w:rsid w:val="006372D0"/>
    <w:rsid w:val="006372D4"/>
    <w:rsid w:val="00640186"/>
    <w:rsid w:val="00641100"/>
    <w:rsid w:val="006431C9"/>
    <w:rsid w:val="006473EA"/>
    <w:rsid w:val="0065032F"/>
    <w:rsid w:val="00650FBA"/>
    <w:rsid w:val="006514BD"/>
    <w:rsid w:val="006620F5"/>
    <w:rsid w:val="0066326A"/>
    <w:rsid w:val="00665F60"/>
    <w:rsid w:val="0066698D"/>
    <w:rsid w:val="006669C0"/>
    <w:rsid w:val="006749D5"/>
    <w:rsid w:val="00676088"/>
    <w:rsid w:val="0068496A"/>
    <w:rsid w:val="0068786D"/>
    <w:rsid w:val="006909F1"/>
    <w:rsid w:val="006963F4"/>
    <w:rsid w:val="00697D8E"/>
    <w:rsid w:val="006A06F2"/>
    <w:rsid w:val="006A1209"/>
    <w:rsid w:val="006A5C70"/>
    <w:rsid w:val="006B0B17"/>
    <w:rsid w:val="006B1D9C"/>
    <w:rsid w:val="006B21B5"/>
    <w:rsid w:val="006B541D"/>
    <w:rsid w:val="006C0E88"/>
    <w:rsid w:val="006C5D50"/>
    <w:rsid w:val="006C6BC6"/>
    <w:rsid w:val="006E3909"/>
    <w:rsid w:val="006E3D24"/>
    <w:rsid w:val="006E4243"/>
    <w:rsid w:val="006E7EC8"/>
    <w:rsid w:val="006F1F6D"/>
    <w:rsid w:val="006F3696"/>
    <w:rsid w:val="006F381F"/>
    <w:rsid w:val="006F5F1D"/>
    <w:rsid w:val="006F61B2"/>
    <w:rsid w:val="006F627E"/>
    <w:rsid w:val="006F6E39"/>
    <w:rsid w:val="00700E2F"/>
    <w:rsid w:val="00704EB3"/>
    <w:rsid w:val="00706E67"/>
    <w:rsid w:val="00717D09"/>
    <w:rsid w:val="00721545"/>
    <w:rsid w:val="00722F14"/>
    <w:rsid w:val="00724804"/>
    <w:rsid w:val="00724C45"/>
    <w:rsid w:val="00726C9B"/>
    <w:rsid w:val="00726FA7"/>
    <w:rsid w:val="0073226F"/>
    <w:rsid w:val="0073406E"/>
    <w:rsid w:val="00734114"/>
    <w:rsid w:val="0073640E"/>
    <w:rsid w:val="00746E0E"/>
    <w:rsid w:val="00752381"/>
    <w:rsid w:val="00775080"/>
    <w:rsid w:val="00776D16"/>
    <w:rsid w:val="007860BF"/>
    <w:rsid w:val="00790043"/>
    <w:rsid w:val="007934EA"/>
    <w:rsid w:val="00797149"/>
    <w:rsid w:val="007A14F3"/>
    <w:rsid w:val="007A4831"/>
    <w:rsid w:val="007A79CC"/>
    <w:rsid w:val="007B00C3"/>
    <w:rsid w:val="007B03DD"/>
    <w:rsid w:val="007B5652"/>
    <w:rsid w:val="007C0462"/>
    <w:rsid w:val="007C179D"/>
    <w:rsid w:val="007D3BE0"/>
    <w:rsid w:val="007D4E8C"/>
    <w:rsid w:val="007E07A5"/>
    <w:rsid w:val="007E2E71"/>
    <w:rsid w:val="007E7156"/>
    <w:rsid w:val="007F22D0"/>
    <w:rsid w:val="007F6A15"/>
    <w:rsid w:val="00803588"/>
    <w:rsid w:val="00804B31"/>
    <w:rsid w:val="00812EBB"/>
    <w:rsid w:val="0081579E"/>
    <w:rsid w:val="00823541"/>
    <w:rsid w:val="00823B73"/>
    <w:rsid w:val="008273D0"/>
    <w:rsid w:val="008330C5"/>
    <w:rsid w:val="00833357"/>
    <w:rsid w:val="008361A9"/>
    <w:rsid w:val="0084055C"/>
    <w:rsid w:val="00846552"/>
    <w:rsid w:val="00847CC9"/>
    <w:rsid w:val="0085408D"/>
    <w:rsid w:val="008550B9"/>
    <w:rsid w:val="00855C20"/>
    <w:rsid w:val="008625BB"/>
    <w:rsid w:val="0086688A"/>
    <w:rsid w:val="00872A77"/>
    <w:rsid w:val="00873A75"/>
    <w:rsid w:val="008748FE"/>
    <w:rsid w:val="0087639A"/>
    <w:rsid w:val="00883116"/>
    <w:rsid w:val="008839E3"/>
    <w:rsid w:val="00886D0E"/>
    <w:rsid w:val="00890285"/>
    <w:rsid w:val="008918BA"/>
    <w:rsid w:val="00891E58"/>
    <w:rsid w:val="008960BC"/>
    <w:rsid w:val="008A1AA2"/>
    <w:rsid w:val="008B1D3E"/>
    <w:rsid w:val="008B53D6"/>
    <w:rsid w:val="008C0D53"/>
    <w:rsid w:val="008C0D95"/>
    <w:rsid w:val="008E2C34"/>
    <w:rsid w:val="008E507E"/>
    <w:rsid w:val="008E6901"/>
    <w:rsid w:val="008F0AE8"/>
    <w:rsid w:val="008F3751"/>
    <w:rsid w:val="009047B7"/>
    <w:rsid w:val="0090563E"/>
    <w:rsid w:val="00906081"/>
    <w:rsid w:val="0091006E"/>
    <w:rsid w:val="00911CD3"/>
    <w:rsid w:val="00912DBD"/>
    <w:rsid w:val="0091530F"/>
    <w:rsid w:val="00920D88"/>
    <w:rsid w:val="00924678"/>
    <w:rsid w:val="00930F29"/>
    <w:rsid w:val="00931C55"/>
    <w:rsid w:val="009340BC"/>
    <w:rsid w:val="00935523"/>
    <w:rsid w:val="00937B9A"/>
    <w:rsid w:val="00940B91"/>
    <w:rsid w:val="00940E6A"/>
    <w:rsid w:val="009424F8"/>
    <w:rsid w:val="009467D1"/>
    <w:rsid w:val="00953A32"/>
    <w:rsid w:val="00953CF5"/>
    <w:rsid w:val="00956CF5"/>
    <w:rsid w:val="0096007C"/>
    <w:rsid w:val="00961102"/>
    <w:rsid w:val="00962589"/>
    <w:rsid w:val="00962BC6"/>
    <w:rsid w:val="009647EB"/>
    <w:rsid w:val="00967E6F"/>
    <w:rsid w:val="00967E92"/>
    <w:rsid w:val="00973F36"/>
    <w:rsid w:val="00980141"/>
    <w:rsid w:val="00991AD0"/>
    <w:rsid w:val="00992581"/>
    <w:rsid w:val="00992D12"/>
    <w:rsid w:val="0099440E"/>
    <w:rsid w:val="009A33A0"/>
    <w:rsid w:val="009B0145"/>
    <w:rsid w:val="009B43AD"/>
    <w:rsid w:val="009C1931"/>
    <w:rsid w:val="009C48CA"/>
    <w:rsid w:val="009C620E"/>
    <w:rsid w:val="009C66DC"/>
    <w:rsid w:val="009C74B9"/>
    <w:rsid w:val="009C7E94"/>
    <w:rsid w:val="009D026A"/>
    <w:rsid w:val="009D5C3C"/>
    <w:rsid w:val="009D710F"/>
    <w:rsid w:val="009D7A89"/>
    <w:rsid w:val="009E7809"/>
    <w:rsid w:val="009F1648"/>
    <w:rsid w:val="00A01182"/>
    <w:rsid w:val="00A023CD"/>
    <w:rsid w:val="00A11A6F"/>
    <w:rsid w:val="00A121ED"/>
    <w:rsid w:val="00A13650"/>
    <w:rsid w:val="00A138E7"/>
    <w:rsid w:val="00A13B33"/>
    <w:rsid w:val="00A14A4A"/>
    <w:rsid w:val="00A1746F"/>
    <w:rsid w:val="00A21028"/>
    <w:rsid w:val="00A220F6"/>
    <w:rsid w:val="00A247D3"/>
    <w:rsid w:val="00A25A56"/>
    <w:rsid w:val="00A25F0E"/>
    <w:rsid w:val="00A271CA"/>
    <w:rsid w:val="00A27573"/>
    <w:rsid w:val="00A3165C"/>
    <w:rsid w:val="00A31E19"/>
    <w:rsid w:val="00A31FC1"/>
    <w:rsid w:val="00A325B1"/>
    <w:rsid w:val="00A3388F"/>
    <w:rsid w:val="00A35E9C"/>
    <w:rsid w:val="00A36173"/>
    <w:rsid w:val="00A369B3"/>
    <w:rsid w:val="00A44647"/>
    <w:rsid w:val="00A46850"/>
    <w:rsid w:val="00A46B9B"/>
    <w:rsid w:val="00A520D2"/>
    <w:rsid w:val="00A52AD4"/>
    <w:rsid w:val="00A52F9D"/>
    <w:rsid w:val="00A55C34"/>
    <w:rsid w:val="00A5642E"/>
    <w:rsid w:val="00A60659"/>
    <w:rsid w:val="00A63385"/>
    <w:rsid w:val="00A64B23"/>
    <w:rsid w:val="00A705F1"/>
    <w:rsid w:val="00A7679C"/>
    <w:rsid w:val="00A769F7"/>
    <w:rsid w:val="00A9373C"/>
    <w:rsid w:val="00AA5532"/>
    <w:rsid w:val="00AA5A27"/>
    <w:rsid w:val="00AB0A5D"/>
    <w:rsid w:val="00AB3058"/>
    <w:rsid w:val="00AB5EA6"/>
    <w:rsid w:val="00AB6D8D"/>
    <w:rsid w:val="00AE4202"/>
    <w:rsid w:val="00AE60A8"/>
    <w:rsid w:val="00AE663C"/>
    <w:rsid w:val="00AE7096"/>
    <w:rsid w:val="00AF229B"/>
    <w:rsid w:val="00AF45C1"/>
    <w:rsid w:val="00AF520C"/>
    <w:rsid w:val="00B01BE5"/>
    <w:rsid w:val="00B0759A"/>
    <w:rsid w:val="00B10640"/>
    <w:rsid w:val="00B25145"/>
    <w:rsid w:val="00B258EA"/>
    <w:rsid w:val="00B2660C"/>
    <w:rsid w:val="00B2743B"/>
    <w:rsid w:val="00B30FC7"/>
    <w:rsid w:val="00B3501E"/>
    <w:rsid w:val="00B35DCD"/>
    <w:rsid w:val="00B56EBA"/>
    <w:rsid w:val="00B60CB7"/>
    <w:rsid w:val="00B631A0"/>
    <w:rsid w:val="00B63F79"/>
    <w:rsid w:val="00B72953"/>
    <w:rsid w:val="00B80CCF"/>
    <w:rsid w:val="00B8281B"/>
    <w:rsid w:val="00B82FF1"/>
    <w:rsid w:val="00B85CF6"/>
    <w:rsid w:val="00B95556"/>
    <w:rsid w:val="00B971CC"/>
    <w:rsid w:val="00BA0254"/>
    <w:rsid w:val="00BA10EE"/>
    <w:rsid w:val="00BA3916"/>
    <w:rsid w:val="00BA5365"/>
    <w:rsid w:val="00BB39EF"/>
    <w:rsid w:val="00BB586D"/>
    <w:rsid w:val="00BC2EE7"/>
    <w:rsid w:val="00BC4EB0"/>
    <w:rsid w:val="00BC573D"/>
    <w:rsid w:val="00BC7108"/>
    <w:rsid w:val="00BD17F6"/>
    <w:rsid w:val="00BD1DAA"/>
    <w:rsid w:val="00BD4A8B"/>
    <w:rsid w:val="00BD5A4B"/>
    <w:rsid w:val="00BD7DFC"/>
    <w:rsid w:val="00BE3D32"/>
    <w:rsid w:val="00BE7571"/>
    <w:rsid w:val="00BF231D"/>
    <w:rsid w:val="00BF4075"/>
    <w:rsid w:val="00BF7BEA"/>
    <w:rsid w:val="00BF7F28"/>
    <w:rsid w:val="00C0164E"/>
    <w:rsid w:val="00C04775"/>
    <w:rsid w:val="00C04F88"/>
    <w:rsid w:val="00C10156"/>
    <w:rsid w:val="00C1116A"/>
    <w:rsid w:val="00C11FD8"/>
    <w:rsid w:val="00C13C41"/>
    <w:rsid w:val="00C13E4E"/>
    <w:rsid w:val="00C17CB7"/>
    <w:rsid w:val="00C20AA0"/>
    <w:rsid w:val="00C241CF"/>
    <w:rsid w:val="00C30C48"/>
    <w:rsid w:val="00C32AAB"/>
    <w:rsid w:val="00C32BF1"/>
    <w:rsid w:val="00C345AE"/>
    <w:rsid w:val="00C36B42"/>
    <w:rsid w:val="00C42345"/>
    <w:rsid w:val="00C429C2"/>
    <w:rsid w:val="00C42B21"/>
    <w:rsid w:val="00C451CA"/>
    <w:rsid w:val="00C54495"/>
    <w:rsid w:val="00C63491"/>
    <w:rsid w:val="00C70666"/>
    <w:rsid w:val="00C73516"/>
    <w:rsid w:val="00C73DD1"/>
    <w:rsid w:val="00C77094"/>
    <w:rsid w:val="00C77ED0"/>
    <w:rsid w:val="00C82684"/>
    <w:rsid w:val="00C8414E"/>
    <w:rsid w:val="00C90AC7"/>
    <w:rsid w:val="00CB3187"/>
    <w:rsid w:val="00CB559C"/>
    <w:rsid w:val="00CC422B"/>
    <w:rsid w:val="00CC4647"/>
    <w:rsid w:val="00CC54EB"/>
    <w:rsid w:val="00CC5C66"/>
    <w:rsid w:val="00CD14FA"/>
    <w:rsid w:val="00CD1686"/>
    <w:rsid w:val="00CD6833"/>
    <w:rsid w:val="00CD6BF1"/>
    <w:rsid w:val="00CE2AA8"/>
    <w:rsid w:val="00CE58B5"/>
    <w:rsid w:val="00CE5E67"/>
    <w:rsid w:val="00CF2CD0"/>
    <w:rsid w:val="00CF56EB"/>
    <w:rsid w:val="00CF58E9"/>
    <w:rsid w:val="00CF7583"/>
    <w:rsid w:val="00CF7D6A"/>
    <w:rsid w:val="00D01590"/>
    <w:rsid w:val="00D01ED9"/>
    <w:rsid w:val="00D02FEB"/>
    <w:rsid w:val="00D17416"/>
    <w:rsid w:val="00D17C4A"/>
    <w:rsid w:val="00D23B40"/>
    <w:rsid w:val="00D250C0"/>
    <w:rsid w:val="00D31771"/>
    <w:rsid w:val="00D40870"/>
    <w:rsid w:val="00D42773"/>
    <w:rsid w:val="00D430B5"/>
    <w:rsid w:val="00D45E0B"/>
    <w:rsid w:val="00D46059"/>
    <w:rsid w:val="00D5483A"/>
    <w:rsid w:val="00D56887"/>
    <w:rsid w:val="00D56975"/>
    <w:rsid w:val="00D56ADA"/>
    <w:rsid w:val="00D60AF1"/>
    <w:rsid w:val="00D65398"/>
    <w:rsid w:val="00D77B31"/>
    <w:rsid w:val="00D80446"/>
    <w:rsid w:val="00D818E4"/>
    <w:rsid w:val="00D82E70"/>
    <w:rsid w:val="00D851FE"/>
    <w:rsid w:val="00D90050"/>
    <w:rsid w:val="00D90AF2"/>
    <w:rsid w:val="00D91E54"/>
    <w:rsid w:val="00D923D9"/>
    <w:rsid w:val="00DA3B37"/>
    <w:rsid w:val="00DA47E0"/>
    <w:rsid w:val="00DA551B"/>
    <w:rsid w:val="00DA5CDC"/>
    <w:rsid w:val="00DB2E24"/>
    <w:rsid w:val="00DB501F"/>
    <w:rsid w:val="00DB6F5F"/>
    <w:rsid w:val="00DC65AC"/>
    <w:rsid w:val="00DD03BD"/>
    <w:rsid w:val="00DD2F37"/>
    <w:rsid w:val="00DD6179"/>
    <w:rsid w:val="00DE50C6"/>
    <w:rsid w:val="00DE6B0C"/>
    <w:rsid w:val="00DF39CE"/>
    <w:rsid w:val="00DF4AC0"/>
    <w:rsid w:val="00DF4F36"/>
    <w:rsid w:val="00DF68EC"/>
    <w:rsid w:val="00E048F3"/>
    <w:rsid w:val="00E06375"/>
    <w:rsid w:val="00E14B37"/>
    <w:rsid w:val="00E15DCE"/>
    <w:rsid w:val="00E16946"/>
    <w:rsid w:val="00E30199"/>
    <w:rsid w:val="00E306AC"/>
    <w:rsid w:val="00E411B8"/>
    <w:rsid w:val="00E45793"/>
    <w:rsid w:val="00E45F7C"/>
    <w:rsid w:val="00E47ADF"/>
    <w:rsid w:val="00E5051F"/>
    <w:rsid w:val="00E53589"/>
    <w:rsid w:val="00E609C7"/>
    <w:rsid w:val="00E61386"/>
    <w:rsid w:val="00E63076"/>
    <w:rsid w:val="00E66735"/>
    <w:rsid w:val="00E708A0"/>
    <w:rsid w:val="00E76323"/>
    <w:rsid w:val="00E8365D"/>
    <w:rsid w:val="00E85277"/>
    <w:rsid w:val="00E90101"/>
    <w:rsid w:val="00E9204C"/>
    <w:rsid w:val="00E93E94"/>
    <w:rsid w:val="00EA3441"/>
    <w:rsid w:val="00EA7ED0"/>
    <w:rsid w:val="00EB338B"/>
    <w:rsid w:val="00EB6FDD"/>
    <w:rsid w:val="00EC0202"/>
    <w:rsid w:val="00EC0F60"/>
    <w:rsid w:val="00EC1DDF"/>
    <w:rsid w:val="00EC33F7"/>
    <w:rsid w:val="00EC740A"/>
    <w:rsid w:val="00ED4EE4"/>
    <w:rsid w:val="00EE1FDF"/>
    <w:rsid w:val="00EE2693"/>
    <w:rsid w:val="00EE3E6F"/>
    <w:rsid w:val="00EE4E18"/>
    <w:rsid w:val="00EE5D55"/>
    <w:rsid w:val="00EF0169"/>
    <w:rsid w:val="00EF6DA0"/>
    <w:rsid w:val="00EF73C4"/>
    <w:rsid w:val="00F06F6D"/>
    <w:rsid w:val="00F07F47"/>
    <w:rsid w:val="00F100F4"/>
    <w:rsid w:val="00F12415"/>
    <w:rsid w:val="00F1518E"/>
    <w:rsid w:val="00F1673C"/>
    <w:rsid w:val="00F17E79"/>
    <w:rsid w:val="00F22CE4"/>
    <w:rsid w:val="00F22D3B"/>
    <w:rsid w:val="00F25F40"/>
    <w:rsid w:val="00F32047"/>
    <w:rsid w:val="00F33344"/>
    <w:rsid w:val="00F40AB5"/>
    <w:rsid w:val="00F45339"/>
    <w:rsid w:val="00F5015E"/>
    <w:rsid w:val="00F518D3"/>
    <w:rsid w:val="00F54608"/>
    <w:rsid w:val="00F54E37"/>
    <w:rsid w:val="00F55203"/>
    <w:rsid w:val="00F5708E"/>
    <w:rsid w:val="00F620F6"/>
    <w:rsid w:val="00F6761B"/>
    <w:rsid w:val="00F67A03"/>
    <w:rsid w:val="00F70F48"/>
    <w:rsid w:val="00F74A2B"/>
    <w:rsid w:val="00F75ACC"/>
    <w:rsid w:val="00F77063"/>
    <w:rsid w:val="00F81CF9"/>
    <w:rsid w:val="00F81E9A"/>
    <w:rsid w:val="00F82B3D"/>
    <w:rsid w:val="00FB6FE4"/>
    <w:rsid w:val="00FD0498"/>
    <w:rsid w:val="00FD0D5F"/>
    <w:rsid w:val="00FD2220"/>
    <w:rsid w:val="00FD306E"/>
    <w:rsid w:val="00FE6DCA"/>
    <w:rsid w:val="00FF13A6"/>
    <w:rsid w:val="00FF43FF"/>
    <w:rsid w:val="00FF443F"/>
    <w:rsid w:val="00FF6D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A5D93"/>
  <w15:chartTrackingRefBased/>
  <w15:docId w15:val="{21361F9E-EFA8-401B-A09A-AE8FB6C14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5AE"/>
    <w:rPr>
      <w:rFonts w:ascii="Book Antiqua" w:hAnsi="Book Antiqua"/>
    </w:rPr>
  </w:style>
  <w:style w:type="paragraph" w:styleId="Heading1">
    <w:name w:val="heading 1"/>
    <w:basedOn w:val="Normal"/>
    <w:next w:val="Normal"/>
    <w:link w:val="Heading1Char"/>
    <w:uiPriority w:val="9"/>
    <w:qFormat/>
    <w:rsid w:val="000B3A15"/>
    <w:pPr>
      <w:keepNext/>
      <w:keepLines/>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B3A15"/>
    <w:pPr>
      <w:keepNext/>
      <w:keepLines/>
      <w:spacing w:after="0" w:line="240" w:lineRule="auto"/>
      <w:jc w:val="center"/>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32047"/>
    <w:pPr>
      <w:spacing w:after="0"/>
      <w:ind w:left="2385" w:hanging="2385"/>
      <w:outlineLvl w:val="2"/>
    </w:pPr>
    <w:rPr>
      <w:b/>
    </w:rPr>
  </w:style>
  <w:style w:type="paragraph" w:styleId="Heading4">
    <w:name w:val="heading 4"/>
    <w:basedOn w:val="Normal"/>
    <w:next w:val="Normal"/>
    <w:link w:val="Heading4Char"/>
    <w:uiPriority w:val="9"/>
    <w:unhideWhenUsed/>
    <w:qFormat/>
    <w:rsid w:val="004F462A"/>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53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327"/>
  </w:style>
  <w:style w:type="paragraph" w:styleId="Footer">
    <w:name w:val="footer"/>
    <w:basedOn w:val="Normal"/>
    <w:link w:val="FooterChar"/>
    <w:uiPriority w:val="99"/>
    <w:unhideWhenUsed/>
    <w:rsid w:val="002053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327"/>
  </w:style>
  <w:style w:type="paragraph" w:styleId="BalloonText">
    <w:name w:val="Balloon Text"/>
    <w:basedOn w:val="Normal"/>
    <w:link w:val="BalloonTextChar"/>
    <w:uiPriority w:val="99"/>
    <w:semiHidden/>
    <w:unhideWhenUsed/>
    <w:rsid w:val="002053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327"/>
    <w:rPr>
      <w:rFonts w:ascii="Segoe UI" w:hAnsi="Segoe UI" w:cs="Segoe UI"/>
      <w:sz w:val="18"/>
      <w:szCs w:val="18"/>
    </w:rPr>
  </w:style>
  <w:style w:type="paragraph" w:styleId="ListParagraph">
    <w:name w:val="List Paragraph"/>
    <w:basedOn w:val="Normal"/>
    <w:uiPriority w:val="34"/>
    <w:qFormat/>
    <w:rsid w:val="00AF520C"/>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B6D8D"/>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C62BC"/>
    <w:rPr>
      <w:sz w:val="16"/>
      <w:szCs w:val="16"/>
    </w:rPr>
  </w:style>
  <w:style w:type="paragraph" w:styleId="CommentText">
    <w:name w:val="annotation text"/>
    <w:basedOn w:val="Normal"/>
    <w:link w:val="CommentTextChar"/>
    <w:uiPriority w:val="99"/>
    <w:semiHidden/>
    <w:unhideWhenUsed/>
    <w:rsid w:val="004C62BC"/>
    <w:pPr>
      <w:spacing w:line="240" w:lineRule="auto"/>
    </w:pPr>
    <w:rPr>
      <w:sz w:val="20"/>
      <w:szCs w:val="20"/>
    </w:rPr>
  </w:style>
  <w:style w:type="character" w:customStyle="1" w:styleId="CommentTextChar">
    <w:name w:val="Comment Text Char"/>
    <w:basedOn w:val="DefaultParagraphFont"/>
    <w:link w:val="CommentText"/>
    <w:uiPriority w:val="99"/>
    <w:semiHidden/>
    <w:rsid w:val="004C62BC"/>
    <w:rPr>
      <w:sz w:val="20"/>
      <w:szCs w:val="20"/>
    </w:rPr>
  </w:style>
  <w:style w:type="paragraph" w:styleId="CommentSubject">
    <w:name w:val="annotation subject"/>
    <w:basedOn w:val="CommentText"/>
    <w:next w:val="CommentText"/>
    <w:link w:val="CommentSubjectChar"/>
    <w:uiPriority w:val="99"/>
    <w:semiHidden/>
    <w:unhideWhenUsed/>
    <w:rsid w:val="004C62BC"/>
    <w:rPr>
      <w:b/>
      <w:bCs/>
    </w:rPr>
  </w:style>
  <w:style w:type="character" w:customStyle="1" w:styleId="CommentSubjectChar">
    <w:name w:val="Comment Subject Char"/>
    <w:basedOn w:val="CommentTextChar"/>
    <w:link w:val="CommentSubject"/>
    <w:uiPriority w:val="99"/>
    <w:semiHidden/>
    <w:rsid w:val="004C62BC"/>
    <w:rPr>
      <w:b/>
      <w:bCs/>
      <w:sz w:val="20"/>
      <w:szCs w:val="20"/>
    </w:rPr>
  </w:style>
  <w:style w:type="character" w:styleId="SubtleEmphasis">
    <w:name w:val="Subtle Emphasis"/>
    <w:basedOn w:val="DefaultParagraphFont"/>
    <w:uiPriority w:val="19"/>
    <w:qFormat/>
    <w:rsid w:val="009D7A89"/>
    <w:rPr>
      <w:i/>
      <w:iCs/>
      <w:color w:val="404040" w:themeColor="text1" w:themeTint="BF"/>
    </w:rPr>
  </w:style>
  <w:style w:type="character" w:styleId="Emphasis">
    <w:name w:val="Emphasis"/>
    <w:basedOn w:val="DefaultParagraphFont"/>
    <w:uiPriority w:val="20"/>
    <w:qFormat/>
    <w:rsid w:val="009D7A89"/>
    <w:rPr>
      <w:i/>
      <w:iCs/>
    </w:rPr>
  </w:style>
  <w:style w:type="paragraph" w:styleId="Subtitle">
    <w:name w:val="Subtitle"/>
    <w:basedOn w:val="Normal"/>
    <w:next w:val="Normal"/>
    <w:link w:val="SubtitleChar"/>
    <w:uiPriority w:val="11"/>
    <w:qFormat/>
    <w:rsid w:val="009D7A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D7A89"/>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0B3A15"/>
    <w:rPr>
      <w:rFonts w:ascii="Book Antiqua" w:eastAsiaTheme="majorEastAsia" w:hAnsi="Book Antiqua" w:cstheme="majorBidi"/>
      <w:b/>
      <w:sz w:val="28"/>
      <w:szCs w:val="32"/>
    </w:rPr>
  </w:style>
  <w:style w:type="character" w:customStyle="1" w:styleId="Heading2Char">
    <w:name w:val="Heading 2 Char"/>
    <w:basedOn w:val="DefaultParagraphFont"/>
    <w:link w:val="Heading2"/>
    <w:uiPriority w:val="9"/>
    <w:rsid w:val="000B3A15"/>
    <w:rPr>
      <w:rFonts w:ascii="Book Antiqua" w:eastAsiaTheme="majorEastAsia" w:hAnsi="Book Antiqua" w:cstheme="majorBidi"/>
      <w:b/>
      <w:sz w:val="24"/>
      <w:szCs w:val="26"/>
    </w:rPr>
  </w:style>
  <w:style w:type="character" w:customStyle="1" w:styleId="Heading3Char">
    <w:name w:val="Heading 3 Char"/>
    <w:basedOn w:val="DefaultParagraphFont"/>
    <w:link w:val="Heading3"/>
    <w:uiPriority w:val="9"/>
    <w:rsid w:val="00F32047"/>
    <w:rPr>
      <w:rFonts w:ascii="Book Antiqua" w:hAnsi="Book Antiqua"/>
      <w:b/>
    </w:rPr>
  </w:style>
  <w:style w:type="character" w:customStyle="1" w:styleId="Heading4Char">
    <w:name w:val="Heading 4 Char"/>
    <w:basedOn w:val="DefaultParagraphFont"/>
    <w:link w:val="Heading4"/>
    <w:uiPriority w:val="9"/>
    <w:rsid w:val="004F462A"/>
    <w:rPr>
      <w:rFonts w:ascii="Book Antiqua" w:eastAsiaTheme="majorEastAsia" w:hAnsi="Book Antiqua" w:cstheme="majorBidi"/>
      <w:b/>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331921">
      <w:bodyDiv w:val="1"/>
      <w:marLeft w:val="0"/>
      <w:marRight w:val="0"/>
      <w:marTop w:val="0"/>
      <w:marBottom w:val="0"/>
      <w:divBdr>
        <w:top w:val="none" w:sz="0" w:space="0" w:color="auto"/>
        <w:left w:val="none" w:sz="0" w:space="0" w:color="auto"/>
        <w:bottom w:val="none" w:sz="0" w:space="0" w:color="auto"/>
        <w:right w:val="none" w:sz="0" w:space="0" w:color="auto"/>
      </w:divBdr>
    </w:div>
    <w:div w:id="310255738">
      <w:bodyDiv w:val="1"/>
      <w:marLeft w:val="0"/>
      <w:marRight w:val="0"/>
      <w:marTop w:val="0"/>
      <w:marBottom w:val="0"/>
      <w:divBdr>
        <w:top w:val="none" w:sz="0" w:space="0" w:color="auto"/>
        <w:left w:val="none" w:sz="0" w:space="0" w:color="auto"/>
        <w:bottom w:val="none" w:sz="0" w:space="0" w:color="auto"/>
        <w:right w:val="none" w:sz="0" w:space="0" w:color="auto"/>
      </w:divBdr>
    </w:div>
    <w:div w:id="390617264">
      <w:bodyDiv w:val="1"/>
      <w:marLeft w:val="0"/>
      <w:marRight w:val="0"/>
      <w:marTop w:val="0"/>
      <w:marBottom w:val="0"/>
      <w:divBdr>
        <w:top w:val="none" w:sz="0" w:space="0" w:color="auto"/>
        <w:left w:val="none" w:sz="0" w:space="0" w:color="auto"/>
        <w:bottom w:val="none" w:sz="0" w:space="0" w:color="auto"/>
        <w:right w:val="none" w:sz="0" w:space="0" w:color="auto"/>
      </w:divBdr>
    </w:div>
    <w:div w:id="844134158">
      <w:bodyDiv w:val="1"/>
      <w:marLeft w:val="0"/>
      <w:marRight w:val="0"/>
      <w:marTop w:val="0"/>
      <w:marBottom w:val="0"/>
      <w:divBdr>
        <w:top w:val="none" w:sz="0" w:space="0" w:color="auto"/>
        <w:left w:val="none" w:sz="0" w:space="0" w:color="auto"/>
        <w:bottom w:val="none" w:sz="0" w:space="0" w:color="auto"/>
        <w:right w:val="none" w:sz="0" w:space="0" w:color="auto"/>
      </w:divBdr>
    </w:div>
    <w:div w:id="998966164">
      <w:bodyDiv w:val="1"/>
      <w:marLeft w:val="0"/>
      <w:marRight w:val="0"/>
      <w:marTop w:val="0"/>
      <w:marBottom w:val="0"/>
      <w:divBdr>
        <w:top w:val="none" w:sz="0" w:space="0" w:color="auto"/>
        <w:left w:val="none" w:sz="0" w:space="0" w:color="auto"/>
        <w:bottom w:val="none" w:sz="0" w:space="0" w:color="auto"/>
        <w:right w:val="none" w:sz="0" w:space="0" w:color="auto"/>
      </w:divBdr>
    </w:div>
    <w:div w:id="1006830221">
      <w:bodyDiv w:val="1"/>
      <w:marLeft w:val="0"/>
      <w:marRight w:val="0"/>
      <w:marTop w:val="0"/>
      <w:marBottom w:val="0"/>
      <w:divBdr>
        <w:top w:val="none" w:sz="0" w:space="0" w:color="auto"/>
        <w:left w:val="none" w:sz="0" w:space="0" w:color="auto"/>
        <w:bottom w:val="none" w:sz="0" w:space="0" w:color="auto"/>
        <w:right w:val="none" w:sz="0" w:space="0" w:color="auto"/>
      </w:divBdr>
    </w:div>
    <w:div w:id="1341353998">
      <w:bodyDiv w:val="1"/>
      <w:marLeft w:val="0"/>
      <w:marRight w:val="0"/>
      <w:marTop w:val="0"/>
      <w:marBottom w:val="0"/>
      <w:divBdr>
        <w:top w:val="none" w:sz="0" w:space="0" w:color="auto"/>
        <w:left w:val="none" w:sz="0" w:space="0" w:color="auto"/>
        <w:bottom w:val="none" w:sz="0" w:space="0" w:color="auto"/>
        <w:right w:val="none" w:sz="0" w:space="0" w:color="auto"/>
      </w:divBdr>
    </w:div>
    <w:div w:id="1350908904">
      <w:bodyDiv w:val="1"/>
      <w:marLeft w:val="0"/>
      <w:marRight w:val="0"/>
      <w:marTop w:val="0"/>
      <w:marBottom w:val="0"/>
      <w:divBdr>
        <w:top w:val="none" w:sz="0" w:space="0" w:color="auto"/>
        <w:left w:val="none" w:sz="0" w:space="0" w:color="auto"/>
        <w:bottom w:val="none" w:sz="0" w:space="0" w:color="auto"/>
        <w:right w:val="none" w:sz="0" w:space="0" w:color="auto"/>
      </w:divBdr>
    </w:div>
    <w:div w:id="1633749805">
      <w:bodyDiv w:val="1"/>
      <w:marLeft w:val="0"/>
      <w:marRight w:val="0"/>
      <w:marTop w:val="0"/>
      <w:marBottom w:val="0"/>
      <w:divBdr>
        <w:top w:val="none" w:sz="0" w:space="0" w:color="auto"/>
        <w:left w:val="none" w:sz="0" w:space="0" w:color="auto"/>
        <w:bottom w:val="none" w:sz="0" w:space="0" w:color="auto"/>
        <w:right w:val="none" w:sz="0" w:space="0" w:color="auto"/>
      </w:divBdr>
    </w:div>
    <w:div w:id="1702437544">
      <w:bodyDiv w:val="1"/>
      <w:marLeft w:val="0"/>
      <w:marRight w:val="0"/>
      <w:marTop w:val="0"/>
      <w:marBottom w:val="0"/>
      <w:divBdr>
        <w:top w:val="none" w:sz="0" w:space="0" w:color="auto"/>
        <w:left w:val="none" w:sz="0" w:space="0" w:color="auto"/>
        <w:bottom w:val="none" w:sz="0" w:space="0" w:color="auto"/>
        <w:right w:val="none" w:sz="0" w:space="0" w:color="auto"/>
      </w:divBdr>
    </w:div>
    <w:div w:id="1945452478">
      <w:bodyDiv w:val="1"/>
      <w:marLeft w:val="0"/>
      <w:marRight w:val="0"/>
      <w:marTop w:val="0"/>
      <w:marBottom w:val="0"/>
      <w:divBdr>
        <w:top w:val="none" w:sz="0" w:space="0" w:color="auto"/>
        <w:left w:val="none" w:sz="0" w:space="0" w:color="auto"/>
        <w:bottom w:val="none" w:sz="0" w:space="0" w:color="auto"/>
        <w:right w:val="none" w:sz="0" w:space="0" w:color="auto"/>
      </w:divBdr>
    </w:div>
    <w:div w:id="1958216427">
      <w:bodyDiv w:val="1"/>
      <w:marLeft w:val="0"/>
      <w:marRight w:val="0"/>
      <w:marTop w:val="0"/>
      <w:marBottom w:val="0"/>
      <w:divBdr>
        <w:top w:val="none" w:sz="0" w:space="0" w:color="auto"/>
        <w:left w:val="none" w:sz="0" w:space="0" w:color="auto"/>
        <w:bottom w:val="none" w:sz="0" w:space="0" w:color="auto"/>
        <w:right w:val="none" w:sz="0" w:space="0" w:color="auto"/>
      </w:divBdr>
    </w:div>
    <w:div w:id="1975140244">
      <w:bodyDiv w:val="1"/>
      <w:marLeft w:val="0"/>
      <w:marRight w:val="0"/>
      <w:marTop w:val="0"/>
      <w:marBottom w:val="0"/>
      <w:divBdr>
        <w:top w:val="none" w:sz="0" w:space="0" w:color="auto"/>
        <w:left w:val="none" w:sz="0" w:space="0" w:color="auto"/>
        <w:bottom w:val="none" w:sz="0" w:space="0" w:color="auto"/>
        <w:right w:val="none" w:sz="0" w:space="0" w:color="auto"/>
      </w:divBdr>
    </w:div>
    <w:div w:id="2020740760">
      <w:bodyDiv w:val="1"/>
      <w:marLeft w:val="0"/>
      <w:marRight w:val="0"/>
      <w:marTop w:val="0"/>
      <w:marBottom w:val="0"/>
      <w:divBdr>
        <w:top w:val="none" w:sz="0" w:space="0" w:color="auto"/>
        <w:left w:val="none" w:sz="0" w:space="0" w:color="auto"/>
        <w:bottom w:val="none" w:sz="0" w:space="0" w:color="auto"/>
        <w:right w:val="none" w:sz="0" w:space="0" w:color="auto"/>
      </w:divBdr>
    </w:div>
    <w:div w:id="2084327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2020</Department>
    <uq5p xmlns="a8fbf49f-21ba-4487-b1fa-ffc4a5473ca3" xsi:nil="true"/>
    <Document_x0020_Status xmlns="a8fbf49f-21ba-4487-b1fa-ffc4a5473ca3">Certified Regulations</Document_x0020_Status>
  </documentManagement>
</p:properties>
</file>

<file path=customXml/itemProps1.xml><?xml version="1.0" encoding="utf-8"?>
<ds:datastoreItem xmlns:ds="http://schemas.openxmlformats.org/officeDocument/2006/customXml" ds:itemID="{3D847381-1201-40E4-98D2-50607C3F37CE}">
  <ds:schemaRefs>
    <ds:schemaRef ds:uri="http://schemas.openxmlformats.org/officeDocument/2006/bibliography"/>
  </ds:schemaRefs>
</ds:datastoreItem>
</file>

<file path=customXml/itemProps2.xml><?xml version="1.0" encoding="utf-8"?>
<ds:datastoreItem xmlns:ds="http://schemas.openxmlformats.org/officeDocument/2006/customXml" ds:itemID="{AD560F6B-70B0-4B12-AEAA-89B475D59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122F0B-11F2-4810-97C7-4BA9EF974BD7}">
  <ds:schemaRefs>
    <ds:schemaRef ds:uri="http://schemas.microsoft.com/sharepoint/v3/contenttype/forms"/>
  </ds:schemaRefs>
</ds:datastoreItem>
</file>

<file path=customXml/itemProps4.xml><?xml version="1.0" encoding="utf-8"?>
<ds:datastoreItem xmlns:ds="http://schemas.openxmlformats.org/officeDocument/2006/customXml" ds:itemID="{2FB01A47-AA05-4224-B4CE-42A68C887E7C}">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3837</Words>
  <Characters>2187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Celetti, Hether</cp:lastModifiedBy>
  <cp:revision>2</cp:revision>
  <cp:lastPrinted>2022-09-02T19:05:00Z</cp:lastPrinted>
  <dcterms:created xsi:type="dcterms:W3CDTF">2022-09-02T19:07:00Z</dcterms:created>
  <dcterms:modified xsi:type="dcterms:W3CDTF">2022-09-0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